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E75D14" w14:textId="52C3906F" w:rsidR="00524812" w:rsidRPr="00146E36" w:rsidRDefault="00524812" w:rsidP="00146E36">
      <w:pPr>
        <w:tabs>
          <w:tab w:val="right" w:pos="9000"/>
        </w:tabs>
        <w:spacing w:before="240" w:after="240" w:line="240" w:lineRule="auto"/>
        <w:contextualSpacing w:val="0"/>
        <w:jc w:val="center"/>
        <w:rPr>
          <w:rFonts w:ascii="Sylfaen" w:hAnsi="Sylfaen" w:cs="Arial"/>
          <w:sz w:val="28"/>
          <w:szCs w:val="28"/>
          <w:lang w:val="en-US"/>
        </w:rPr>
      </w:pPr>
      <w:bookmarkStart w:id="0" w:name="_GoBack"/>
      <w:proofErr w:type="spellStart"/>
      <w:proofErr w:type="gramStart"/>
      <w:r w:rsidRPr="00146E36">
        <w:rPr>
          <w:rFonts w:ascii="Sylfaen" w:hAnsi="Sylfaen" w:cs="Sylfaen"/>
          <w:sz w:val="28"/>
          <w:szCs w:val="28"/>
          <w:lang w:val="en-US"/>
        </w:rPr>
        <w:t>მსოფლიო</w:t>
      </w:r>
      <w:proofErr w:type="spellEnd"/>
      <w:proofErr w:type="gramEnd"/>
      <w:r w:rsidRPr="00146E36">
        <w:rPr>
          <w:rFonts w:ascii="Sylfaen" w:hAnsi="Sylfaen" w:cs="Arial"/>
          <w:sz w:val="28"/>
          <w:szCs w:val="28"/>
          <w:lang w:val="en-US"/>
        </w:rPr>
        <w:t xml:space="preserve"> </w:t>
      </w:r>
      <w:proofErr w:type="spellStart"/>
      <w:r w:rsidRPr="00146E36">
        <w:rPr>
          <w:rFonts w:ascii="Sylfaen" w:hAnsi="Sylfaen" w:cs="Sylfaen"/>
          <w:sz w:val="28"/>
          <w:szCs w:val="28"/>
          <w:lang w:val="en-US"/>
        </w:rPr>
        <w:t>ბანკის</w:t>
      </w:r>
      <w:proofErr w:type="spellEnd"/>
      <w:r w:rsidRPr="00146E36">
        <w:rPr>
          <w:rFonts w:ascii="Sylfaen" w:hAnsi="Sylfaen" w:cs="Arial"/>
          <w:sz w:val="28"/>
          <w:szCs w:val="28"/>
          <w:lang w:val="en-US"/>
        </w:rPr>
        <w:t xml:space="preserve"> </w:t>
      </w:r>
      <w:proofErr w:type="spellStart"/>
      <w:r w:rsidRPr="00146E36">
        <w:rPr>
          <w:rFonts w:ascii="Sylfaen" w:hAnsi="Sylfaen" w:cs="Sylfaen"/>
          <w:sz w:val="28"/>
          <w:szCs w:val="28"/>
          <w:lang w:val="en-US"/>
        </w:rPr>
        <w:t>ანტიკორუფციული</w:t>
      </w:r>
      <w:proofErr w:type="spellEnd"/>
      <w:r w:rsidRPr="00146E36">
        <w:rPr>
          <w:rFonts w:ascii="Sylfaen" w:hAnsi="Sylfaen" w:cs="Arial"/>
          <w:sz w:val="28"/>
          <w:szCs w:val="28"/>
          <w:lang w:val="en-US"/>
        </w:rPr>
        <w:t xml:space="preserve"> </w:t>
      </w:r>
      <w:r w:rsidRPr="00146E36">
        <w:rPr>
          <w:rFonts w:ascii="Sylfaen" w:hAnsi="Sylfaen" w:cs="Arial"/>
          <w:sz w:val="28"/>
          <w:szCs w:val="28"/>
          <w:lang w:val="ka-GE"/>
        </w:rPr>
        <w:t>გაიდლაინების</w:t>
      </w:r>
      <w:r w:rsidR="00CF11EA">
        <w:rPr>
          <w:rFonts w:ascii="Sylfaen" w:hAnsi="Sylfaen" w:cs="Arial"/>
          <w:sz w:val="28"/>
          <w:szCs w:val="28"/>
          <w:lang w:val="ka-GE"/>
        </w:rPr>
        <w:t>ა</w:t>
      </w:r>
      <w:r w:rsidRPr="00146E36">
        <w:rPr>
          <w:rFonts w:ascii="Sylfaen" w:hAnsi="Sylfaen" w:cs="Arial"/>
          <w:sz w:val="28"/>
          <w:szCs w:val="28"/>
          <w:lang w:val="en-US"/>
        </w:rPr>
        <w:t xml:space="preserve">  </w:t>
      </w:r>
      <w:proofErr w:type="spellStart"/>
      <w:r w:rsidRPr="00146E36">
        <w:rPr>
          <w:rFonts w:ascii="Sylfaen" w:hAnsi="Sylfaen" w:cs="Sylfaen"/>
          <w:sz w:val="28"/>
          <w:szCs w:val="28"/>
          <w:lang w:val="en-US"/>
        </w:rPr>
        <w:t>და</w:t>
      </w:r>
      <w:proofErr w:type="spellEnd"/>
      <w:r w:rsidRPr="00146E36">
        <w:rPr>
          <w:rFonts w:ascii="Sylfaen" w:hAnsi="Sylfaen" w:cs="Arial"/>
          <w:sz w:val="28"/>
          <w:szCs w:val="28"/>
          <w:lang w:val="en-US"/>
        </w:rPr>
        <w:t xml:space="preserve"> </w:t>
      </w:r>
      <w:proofErr w:type="spellStart"/>
      <w:r w:rsidR="00CF11EA">
        <w:rPr>
          <w:rFonts w:ascii="Sylfaen" w:hAnsi="Sylfaen" w:cs="Sylfaen"/>
          <w:sz w:val="28"/>
          <w:szCs w:val="28"/>
          <w:lang w:val="en-US"/>
        </w:rPr>
        <w:t>სანქციებ</w:t>
      </w:r>
      <w:proofErr w:type="spellEnd"/>
      <w:r w:rsidR="00CF11EA">
        <w:rPr>
          <w:rFonts w:ascii="Sylfaen" w:hAnsi="Sylfaen" w:cs="Sylfaen"/>
          <w:sz w:val="28"/>
          <w:szCs w:val="28"/>
          <w:lang w:val="ka-GE"/>
        </w:rPr>
        <w:t>ის</w:t>
      </w:r>
      <w:r w:rsidRPr="00146E36">
        <w:rPr>
          <w:rFonts w:ascii="Sylfaen" w:hAnsi="Sylfaen" w:cs="Sylfaen"/>
          <w:sz w:val="28"/>
          <w:szCs w:val="28"/>
          <w:lang w:val="en-US"/>
        </w:rPr>
        <w:t xml:space="preserve"> </w:t>
      </w:r>
      <w:proofErr w:type="spellStart"/>
      <w:r w:rsidRPr="00146E36">
        <w:rPr>
          <w:rFonts w:ascii="Sylfaen" w:hAnsi="Sylfaen" w:cs="Sylfaen"/>
          <w:sz w:val="28"/>
          <w:szCs w:val="28"/>
          <w:lang w:val="en-US"/>
        </w:rPr>
        <w:t>თანხმობის</w:t>
      </w:r>
      <w:proofErr w:type="spellEnd"/>
      <w:r w:rsidRPr="00146E36">
        <w:rPr>
          <w:rFonts w:ascii="Sylfaen" w:hAnsi="Sylfaen" w:cs="Sylfaen"/>
          <w:sz w:val="28"/>
          <w:szCs w:val="28"/>
          <w:lang w:val="en-US"/>
        </w:rPr>
        <w:t xml:space="preserve"> </w:t>
      </w:r>
      <w:r w:rsidRPr="00146E36">
        <w:rPr>
          <w:rFonts w:ascii="Sylfaen" w:hAnsi="Sylfaen" w:cs="Arial"/>
          <w:sz w:val="28"/>
          <w:szCs w:val="28"/>
          <w:lang w:val="en-US"/>
        </w:rPr>
        <w:t xml:space="preserve"> </w:t>
      </w:r>
      <w:proofErr w:type="spellStart"/>
      <w:r w:rsidRPr="00146E36">
        <w:rPr>
          <w:rFonts w:ascii="Sylfaen" w:hAnsi="Sylfaen" w:cs="Sylfaen"/>
          <w:sz w:val="28"/>
          <w:szCs w:val="28"/>
          <w:lang w:val="en-US"/>
        </w:rPr>
        <w:t>წერილი</w:t>
      </w:r>
      <w:proofErr w:type="spellEnd"/>
      <w:r w:rsidR="008C37E3" w:rsidRPr="00146E36">
        <w:rPr>
          <w:rStyle w:val="FootnoteReference"/>
          <w:rFonts w:ascii="Sylfaen" w:hAnsi="Sylfaen" w:cs="Sylfaen"/>
          <w:sz w:val="28"/>
          <w:szCs w:val="28"/>
          <w:lang w:val="en-US"/>
        </w:rPr>
        <w:footnoteReference w:id="1"/>
      </w:r>
    </w:p>
    <w:bookmarkEnd w:id="0"/>
    <w:p w14:paraId="13EA91A0"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p>
    <w:p w14:paraId="28E153EF"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proofErr w:type="spellStart"/>
      <w:proofErr w:type="gramStart"/>
      <w:r w:rsidRPr="009965CB">
        <w:rPr>
          <w:rFonts w:ascii="Sylfaen" w:hAnsi="Sylfaen" w:cs="Sylfaen"/>
          <w:szCs w:val="24"/>
          <w:lang w:val="en-US"/>
        </w:rPr>
        <w:t>თარიღი</w:t>
      </w:r>
      <w:proofErr w:type="spellEnd"/>
      <w:proofErr w:type="gramEnd"/>
      <w:r w:rsidRPr="009965CB">
        <w:rPr>
          <w:rFonts w:ascii="Sylfaen" w:hAnsi="Sylfaen" w:cs="Arial"/>
          <w:szCs w:val="24"/>
          <w:lang w:val="en-US"/>
        </w:rPr>
        <w:t>:</w:t>
      </w:r>
    </w:p>
    <w:p w14:paraId="675DC320"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proofErr w:type="spellStart"/>
      <w:proofErr w:type="gramStart"/>
      <w:r w:rsidRPr="009965CB">
        <w:rPr>
          <w:rFonts w:ascii="Sylfaen" w:hAnsi="Sylfaen" w:cs="Sylfaen"/>
          <w:szCs w:val="24"/>
          <w:lang w:val="en-US"/>
        </w:rPr>
        <w:t>ხელშეკრულება</w:t>
      </w:r>
      <w:proofErr w:type="spellEnd"/>
      <w:proofErr w:type="gramEnd"/>
      <w:r w:rsidRPr="009965CB">
        <w:rPr>
          <w:rFonts w:ascii="Sylfaen" w:hAnsi="Sylfaen" w:cs="Arial"/>
          <w:szCs w:val="24"/>
          <w:lang w:val="en-US"/>
        </w:rPr>
        <w:t xml:space="preserve"> #_________</w:t>
      </w:r>
    </w:p>
    <w:p w14:paraId="13139186"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proofErr w:type="spellStart"/>
      <w:proofErr w:type="gramStart"/>
      <w:r w:rsidRPr="009965CB">
        <w:rPr>
          <w:rFonts w:ascii="Sylfaen" w:hAnsi="Sylfaen" w:cs="Sylfaen"/>
          <w:szCs w:val="24"/>
          <w:lang w:val="en-US"/>
        </w:rPr>
        <w:t>ხელშეკრულების</w:t>
      </w:r>
      <w:proofErr w:type="spellEnd"/>
      <w:proofErr w:type="gramEnd"/>
      <w:r w:rsidRPr="009965CB">
        <w:rPr>
          <w:rFonts w:ascii="Sylfaen" w:hAnsi="Sylfaen" w:cs="Arial"/>
          <w:szCs w:val="24"/>
          <w:lang w:val="en-US"/>
        </w:rPr>
        <w:t xml:space="preserve"> </w:t>
      </w:r>
      <w:proofErr w:type="spellStart"/>
      <w:r w:rsidRPr="009965CB">
        <w:rPr>
          <w:rFonts w:ascii="Sylfaen" w:hAnsi="Sylfaen" w:cs="Sylfaen"/>
          <w:szCs w:val="24"/>
          <w:lang w:val="en-US"/>
        </w:rPr>
        <w:t>აღწერა</w:t>
      </w:r>
      <w:proofErr w:type="spellEnd"/>
      <w:r w:rsidRPr="009965CB">
        <w:rPr>
          <w:rFonts w:ascii="Sylfaen" w:hAnsi="Sylfaen" w:cs="Arial"/>
          <w:szCs w:val="24"/>
          <w:lang w:val="en-US"/>
        </w:rPr>
        <w:t>: _________________</w:t>
      </w:r>
    </w:p>
    <w:p w14:paraId="70C26E8F"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r w:rsidRPr="009965CB">
        <w:rPr>
          <w:rFonts w:ascii="Sylfaen" w:hAnsi="Sylfaen" w:cs="Arial"/>
          <w:szCs w:val="24"/>
          <w:lang w:val="en-US"/>
        </w:rPr>
        <w:t>  ________________________________________</w:t>
      </w:r>
    </w:p>
    <w:p w14:paraId="68CC4B4C" w14:textId="6E185C95" w:rsidR="00704C57" w:rsidRPr="009965CB" w:rsidRDefault="00524812" w:rsidP="000D00AF">
      <w:pPr>
        <w:tabs>
          <w:tab w:val="right" w:pos="9000"/>
        </w:tabs>
        <w:spacing w:before="240" w:after="240" w:line="240" w:lineRule="auto"/>
        <w:ind w:left="4320"/>
        <w:contextualSpacing w:val="0"/>
        <w:rPr>
          <w:rFonts w:ascii="Sylfaen" w:hAnsi="Sylfaen" w:cs="Arial"/>
          <w:szCs w:val="24"/>
          <w:lang w:val="en-US"/>
        </w:rPr>
      </w:pPr>
      <w:r w:rsidRPr="009965CB">
        <w:rPr>
          <w:rFonts w:ascii="Sylfaen" w:hAnsi="Sylfaen" w:cs="Arial"/>
          <w:szCs w:val="24"/>
          <w:lang w:val="en-US"/>
        </w:rPr>
        <w:t>________________________________________</w:t>
      </w:r>
    </w:p>
    <w:p w14:paraId="175DC85D" w14:textId="03DC45CC"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p>
    <w:p w14:paraId="346E4474" w14:textId="0544E9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p>
    <w:p w14:paraId="3FBD2D1B"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p>
    <w:p w14:paraId="6B267B3B" w14:textId="2885D6D2" w:rsidR="0049338A" w:rsidRPr="009965CB" w:rsidRDefault="00524812" w:rsidP="000D00AF">
      <w:pPr>
        <w:spacing w:before="240" w:after="240" w:line="240" w:lineRule="auto"/>
        <w:contextualSpacing w:val="0"/>
        <w:rPr>
          <w:rFonts w:ascii="Sylfaen" w:hAnsi="Sylfaen" w:cs="Arial"/>
          <w:szCs w:val="24"/>
          <w:lang w:val="en-US"/>
        </w:rPr>
      </w:pPr>
      <w:r w:rsidRPr="009965CB">
        <w:rPr>
          <w:rFonts w:ascii="Sylfaen" w:hAnsi="Sylfaen" w:cs="Arial"/>
          <w:szCs w:val="24"/>
          <w:lang w:val="ka-GE"/>
        </w:rPr>
        <w:t>ვის</w:t>
      </w:r>
      <w:r w:rsidR="0049338A" w:rsidRPr="009965CB">
        <w:rPr>
          <w:rFonts w:ascii="Sylfaen" w:hAnsi="Sylfaen" w:cs="Arial"/>
          <w:szCs w:val="24"/>
          <w:lang w:val="en-US"/>
        </w:rPr>
        <w:t>:  _______________________________________________________________________</w:t>
      </w:r>
      <w:r w:rsidR="00285831" w:rsidRPr="009965CB">
        <w:rPr>
          <w:rFonts w:ascii="Sylfaen" w:hAnsi="Sylfaen" w:cs="Arial"/>
          <w:szCs w:val="24"/>
          <w:lang w:val="en-US"/>
        </w:rPr>
        <w:t>____</w:t>
      </w:r>
    </w:p>
    <w:p w14:paraId="3E527F71" w14:textId="77777777" w:rsidR="006E65AB" w:rsidRPr="009965CB" w:rsidRDefault="006E65AB" w:rsidP="000D00AF">
      <w:pPr>
        <w:autoSpaceDE w:val="0"/>
        <w:autoSpaceDN w:val="0"/>
        <w:adjustRightInd w:val="0"/>
        <w:spacing w:before="0" w:line="240" w:lineRule="auto"/>
        <w:contextualSpacing w:val="0"/>
        <w:rPr>
          <w:rFonts w:ascii="Sylfaen" w:eastAsia="MS Mincho" w:hAnsi="Sylfaen" w:cs="Arial"/>
          <w:szCs w:val="24"/>
          <w:lang w:val="en-US" w:eastAsia="en-GB"/>
        </w:rPr>
      </w:pPr>
    </w:p>
    <w:p w14:paraId="63C987FA" w14:textId="6E1EFF51" w:rsidR="00C96695" w:rsidRPr="009965CB" w:rsidRDefault="00C96695" w:rsidP="000D00AF">
      <w:pPr>
        <w:autoSpaceDE w:val="0"/>
        <w:autoSpaceDN w:val="0"/>
        <w:adjustRightInd w:val="0"/>
        <w:spacing w:before="0" w:line="240" w:lineRule="auto"/>
        <w:contextualSpacing w:val="0"/>
        <w:rPr>
          <w:rFonts w:ascii="Sylfaen" w:eastAsia="MS Mincho" w:hAnsi="Sylfaen" w:cs="Arial"/>
          <w:szCs w:val="24"/>
          <w:lang w:val="ka-GE" w:eastAsia="en-GB"/>
        </w:rPr>
      </w:pPr>
      <w:proofErr w:type="spellStart"/>
      <w:r w:rsidRPr="009965CB">
        <w:rPr>
          <w:rFonts w:ascii="Sylfaen" w:eastAsia="MS Mincho" w:hAnsi="Sylfaen" w:cs="Sylfaen"/>
          <w:szCs w:val="24"/>
          <w:lang w:val="en-US" w:eastAsia="en-GB"/>
        </w:rPr>
        <w:t>ჩვენ</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ჩვენ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ქვე</w:t>
      </w:r>
      <w:proofErr w:type="spellEnd"/>
      <w:r w:rsidR="00360A3D" w:rsidRPr="009965CB">
        <w:rPr>
          <w:rFonts w:ascii="Sylfaen" w:eastAsia="MS Mincho" w:hAnsi="Sylfaen" w:cs="Sylfaen"/>
          <w:szCs w:val="24"/>
          <w:lang w:val="ka-GE" w:eastAsia="en-GB"/>
        </w:rPr>
        <w:t>-</w:t>
      </w:r>
      <w:proofErr w:type="spellStart"/>
      <w:r w:rsidRPr="009965CB">
        <w:rPr>
          <w:rFonts w:ascii="Sylfaen" w:eastAsia="MS Mincho" w:hAnsi="Sylfaen" w:cs="Sylfaen"/>
          <w:szCs w:val="24"/>
          <w:lang w:val="en-US" w:eastAsia="en-GB"/>
        </w:rPr>
        <w:t>კონტრაქტორებთან</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ქვე</w:t>
      </w:r>
      <w:r w:rsidRPr="009965CB">
        <w:rPr>
          <w:rFonts w:ascii="Sylfaen" w:eastAsia="MS Mincho" w:hAnsi="Sylfaen" w:cs="Arial"/>
          <w:szCs w:val="24"/>
          <w:lang w:val="en-US" w:eastAsia="en-GB"/>
        </w:rPr>
        <w:t>-</w:t>
      </w:r>
      <w:r w:rsidRPr="009965CB">
        <w:rPr>
          <w:rFonts w:ascii="Sylfaen" w:eastAsia="MS Mincho" w:hAnsi="Sylfaen" w:cs="Sylfaen"/>
          <w:szCs w:val="24"/>
          <w:lang w:val="en-US" w:eastAsia="en-GB"/>
        </w:rPr>
        <w:t>კონსულტანტებთან</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მომსახურებ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მიმწოდებლებთან</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მომწოდებლებთან</w:t>
      </w:r>
      <w:proofErr w:type="spellEnd"/>
      <w:r w:rsidRPr="009965CB">
        <w:rPr>
          <w:rFonts w:ascii="Sylfaen" w:eastAsia="MS Mincho" w:hAnsi="Sylfaen" w:cs="Arial"/>
          <w:szCs w:val="24"/>
          <w:lang w:val="en-US" w:eastAsia="en-GB"/>
        </w:rPr>
        <w:t>,</w:t>
      </w:r>
      <w:r w:rsidR="00360A3D" w:rsidRPr="009965CB">
        <w:rPr>
          <w:rFonts w:ascii="Sylfaen" w:eastAsia="MS Mincho" w:hAnsi="Sylfaen" w:cs="Arial"/>
          <w:szCs w:val="24"/>
          <w:lang w:val="ka-GE" w:eastAsia="en-GB"/>
        </w:rPr>
        <w:t xml:space="preserve"> </w:t>
      </w:r>
      <w:proofErr w:type="spellStart"/>
      <w:r w:rsidRPr="009965CB">
        <w:rPr>
          <w:rFonts w:ascii="Sylfaen" w:eastAsia="MS Mincho" w:hAnsi="Sylfaen" w:cs="Sylfaen"/>
          <w:szCs w:val="24"/>
          <w:lang w:val="en-US" w:eastAsia="en-GB"/>
        </w:rPr>
        <w:t>აგენტებთან</w:t>
      </w:r>
      <w:proofErr w:type="spellEnd"/>
      <w:r w:rsidRPr="009965CB">
        <w:rPr>
          <w:rFonts w:ascii="Sylfaen" w:eastAsia="MS Mincho" w:hAnsi="Sylfaen" w:cs="Sylfaen"/>
          <w:szCs w:val="24"/>
          <w:lang w:val="ka-GE" w:eastAsia="en-GB"/>
        </w:rPr>
        <w:t xml:space="preserve"> </w:t>
      </w:r>
      <w:r w:rsidRPr="009965CB">
        <w:rPr>
          <w:rFonts w:ascii="Sylfaen" w:eastAsia="MS Mincho" w:hAnsi="Sylfaen" w:cs="Arial"/>
          <w:szCs w:val="24"/>
          <w:lang w:val="en-US" w:eastAsia="en-GB"/>
        </w:rPr>
        <w:t>(</w:t>
      </w:r>
      <w:proofErr w:type="spellStart"/>
      <w:r w:rsidRPr="009965CB">
        <w:rPr>
          <w:rFonts w:ascii="Sylfaen" w:eastAsia="MS Mincho" w:hAnsi="Sylfaen" w:cs="Sylfaen"/>
          <w:szCs w:val="24"/>
          <w:lang w:val="en-US" w:eastAsia="en-GB"/>
        </w:rPr>
        <w:t>დეკლარირებულ</w:t>
      </w:r>
      <w:proofErr w:type="spellEnd"/>
      <w:r w:rsidR="00360A3D" w:rsidRPr="009965CB">
        <w:rPr>
          <w:rFonts w:ascii="Sylfaen" w:eastAsia="MS Mincho" w:hAnsi="Sylfaen" w:cs="Sylfaen"/>
          <w:szCs w:val="24"/>
          <w:lang w:val="ka-GE" w:eastAsia="en-GB"/>
        </w:rPr>
        <w:t>ი</w:t>
      </w:r>
      <w:r w:rsidRPr="009965CB">
        <w:rPr>
          <w:rFonts w:ascii="Sylfaen" w:eastAsia="MS Mincho" w:hAnsi="Sylfaen" w:cs="Sylfaen"/>
          <w:szCs w:val="24"/>
          <w:lang w:val="ka-GE" w:eastAsia="en-GB"/>
        </w:rPr>
        <w:t xml:space="preserve"> </w:t>
      </w:r>
      <w:proofErr w:type="spellStart"/>
      <w:r w:rsidRPr="009965CB">
        <w:rPr>
          <w:rFonts w:ascii="Sylfaen" w:eastAsia="MS Mincho" w:hAnsi="Sylfaen" w:cs="Sylfaen"/>
          <w:szCs w:val="24"/>
          <w:lang w:val="en-US" w:eastAsia="en-GB"/>
        </w:rPr>
        <w:t>თუ</w:t>
      </w:r>
      <w:proofErr w:type="spellEnd"/>
      <w:r w:rsidRPr="009965CB">
        <w:rPr>
          <w:rFonts w:ascii="Sylfaen" w:eastAsia="MS Mincho" w:hAnsi="Sylfaen" w:cs="Sylfaen"/>
          <w:szCs w:val="24"/>
          <w:lang w:val="ka-GE" w:eastAsia="en-GB"/>
        </w:rPr>
        <w:t xml:space="preserve"> </w:t>
      </w:r>
      <w:proofErr w:type="spellStart"/>
      <w:r w:rsidRPr="009965CB">
        <w:rPr>
          <w:rFonts w:ascii="Sylfaen" w:eastAsia="MS Mincho" w:hAnsi="Sylfaen" w:cs="Sylfaen"/>
          <w:szCs w:val="24"/>
          <w:lang w:val="en-US" w:eastAsia="en-GB"/>
        </w:rPr>
        <w:t>არა</w:t>
      </w:r>
      <w:proofErr w:type="spellEnd"/>
      <w:r w:rsidRPr="009965CB">
        <w:rPr>
          <w:rFonts w:ascii="Sylfaen" w:eastAsia="MS Mincho" w:hAnsi="Sylfaen" w:cs="Sylfaen"/>
          <w:szCs w:val="24"/>
          <w:lang w:val="ka-GE" w:eastAsia="en-GB"/>
        </w:rPr>
        <w:t>დეკლარირებულ</w:t>
      </w:r>
      <w:r w:rsidR="00360A3D" w:rsidRPr="009965CB">
        <w:rPr>
          <w:rFonts w:ascii="Sylfaen" w:eastAsia="MS Mincho" w:hAnsi="Sylfaen" w:cs="Sylfaen"/>
          <w:szCs w:val="24"/>
          <w:lang w:val="ka-GE" w:eastAsia="en-GB"/>
        </w:rPr>
        <w:t>ი</w:t>
      </w:r>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კონსულტანტებთან</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დ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პერსონალთან</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ერთად</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ვაღიარებთ</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დ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ვეთანხმებით</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რომ</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ვიცავთ</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მსოფლიო</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ბანკ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პოლიტიკა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თაღლითობის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დ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კორუფცი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შესახებ</w:t>
      </w:r>
      <w:proofErr w:type="spellEnd"/>
      <w:r w:rsidRPr="009965CB">
        <w:rPr>
          <w:rFonts w:ascii="Sylfaen" w:eastAsia="MS Mincho" w:hAnsi="Sylfaen" w:cs="Arial"/>
          <w:szCs w:val="24"/>
          <w:lang w:val="en-US" w:eastAsia="en-GB"/>
        </w:rPr>
        <w:t>,</w:t>
      </w:r>
      <w:r w:rsidRPr="009965CB">
        <w:rPr>
          <w:rFonts w:ascii="Sylfaen" w:eastAsia="MS Mincho" w:hAnsi="Sylfaen" w:cs="Arial"/>
          <w:szCs w:val="24"/>
          <w:lang w:val="ka-GE" w:eastAsia="en-GB"/>
        </w:rPr>
        <w:t xml:space="preserve"> </w:t>
      </w:r>
      <w:r w:rsidRPr="009965CB">
        <w:rPr>
          <w:rFonts w:ascii="Sylfaen" w:eastAsia="MS Mincho" w:hAnsi="Sylfaen" w:cs="Arial"/>
          <w:szCs w:val="24"/>
          <w:lang w:val="en-US" w:eastAsia="en-GB"/>
        </w:rPr>
        <w:t>(</w:t>
      </w:r>
      <w:proofErr w:type="spellStart"/>
      <w:r w:rsidRPr="009965CB">
        <w:rPr>
          <w:rFonts w:ascii="Sylfaen" w:eastAsia="MS Mincho" w:hAnsi="Sylfaen" w:cs="Sylfaen"/>
          <w:szCs w:val="24"/>
          <w:lang w:val="en-US" w:eastAsia="en-GB"/>
        </w:rPr>
        <w:t>კორუ</w:t>
      </w:r>
      <w:proofErr w:type="spellEnd"/>
      <w:r w:rsidRPr="009965CB">
        <w:rPr>
          <w:rFonts w:ascii="Sylfaen" w:eastAsia="MS Mincho" w:hAnsi="Sylfaen" w:cs="Sylfaen"/>
          <w:szCs w:val="24"/>
          <w:lang w:val="ka-GE" w:eastAsia="en-GB"/>
        </w:rPr>
        <w:t>ფციული,</w:t>
      </w:r>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თაღლითური</w:t>
      </w:r>
      <w:proofErr w:type="spellEnd"/>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 xml:space="preserve">შეთქმულებაზე დაფუძვნებული, </w:t>
      </w:r>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იძულებითი</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დ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ობსტრუქციული</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პრაქტიკა</w:t>
      </w:r>
      <w:proofErr w:type="spellEnd"/>
      <w:r w:rsidRPr="009965CB">
        <w:rPr>
          <w:rFonts w:ascii="Sylfaen" w:eastAsia="MS Mincho" w:hAnsi="Sylfaen" w:cs="Arial"/>
          <w:szCs w:val="24"/>
          <w:lang w:val="en-US" w:eastAsia="en-GB"/>
        </w:rPr>
        <w:t>),</w:t>
      </w:r>
      <w:r w:rsidRPr="009965CB">
        <w:rPr>
          <w:rFonts w:ascii="Sylfaen" w:eastAsia="MS Mincho" w:hAnsi="Sylfaen" w:cs="Arial"/>
          <w:szCs w:val="24"/>
          <w:lang w:val="ka-GE" w:eastAsia="en-GB"/>
        </w:rPr>
        <w:t xml:space="preserve"> </w:t>
      </w:r>
      <w:proofErr w:type="spellStart"/>
      <w:r w:rsidRPr="009965CB">
        <w:rPr>
          <w:rFonts w:ascii="Sylfaen" w:eastAsia="MS Mincho" w:hAnsi="Sylfaen" w:cs="Sylfaen"/>
          <w:szCs w:val="24"/>
          <w:lang w:val="en-US" w:eastAsia="en-GB"/>
        </w:rPr>
        <w:t>როგორც</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ე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განსაზღვრული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მსოფლიო</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ბანკის</w:t>
      </w:r>
      <w:proofErr w:type="spellEnd"/>
      <w:r w:rsidRPr="009965CB">
        <w:rPr>
          <w:rFonts w:ascii="Sylfaen" w:eastAsia="MS Mincho" w:hAnsi="Sylfaen" w:cs="Arial"/>
          <w:szCs w:val="24"/>
          <w:lang w:val="en-US" w:eastAsia="en-GB"/>
        </w:rPr>
        <w:t xml:space="preserve"> </w:t>
      </w:r>
      <w:r w:rsidRPr="009965CB">
        <w:rPr>
          <w:rFonts w:ascii="Sylfaen" w:eastAsia="MS Mincho" w:hAnsi="Sylfaen" w:cs="Arial"/>
          <w:szCs w:val="24"/>
          <w:lang w:val="ka-GE" w:eastAsia="en-GB"/>
        </w:rPr>
        <w:t xml:space="preserve">იმ </w:t>
      </w:r>
      <w:proofErr w:type="spellStart"/>
      <w:r w:rsidRPr="009965CB">
        <w:rPr>
          <w:rFonts w:ascii="Sylfaen" w:eastAsia="MS Mincho" w:hAnsi="Sylfaen" w:cs="Sylfaen"/>
          <w:szCs w:val="24"/>
          <w:lang w:val="en-US" w:eastAsia="en-GB"/>
        </w:rPr>
        <w:t>ანტიკორუფციულ</w:t>
      </w:r>
      <w:proofErr w:type="spellEnd"/>
      <w:r w:rsidRPr="009965CB">
        <w:rPr>
          <w:rFonts w:ascii="Sylfaen" w:eastAsia="MS Mincho" w:hAnsi="Sylfaen" w:cs="Arial"/>
          <w:szCs w:val="24"/>
          <w:lang w:val="en-US" w:eastAsia="en-GB"/>
        </w:rPr>
        <w:t xml:space="preserve"> </w:t>
      </w:r>
      <w:r w:rsidR="008C37E3">
        <w:rPr>
          <w:rFonts w:ascii="Sylfaen" w:eastAsia="MS Mincho" w:hAnsi="Sylfaen" w:cs="Sylfaen"/>
          <w:szCs w:val="24"/>
          <w:lang w:val="ka-GE" w:eastAsia="en-GB"/>
        </w:rPr>
        <w:t>გაიდლაინებში</w:t>
      </w:r>
      <w:r w:rsidR="008C37E3">
        <w:rPr>
          <w:rStyle w:val="FootnoteReference"/>
          <w:rFonts w:ascii="Sylfaen" w:eastAsia="MS Mincho" w:hAnsi="Sylfaen" w:cs="Sylfaen"/>
          <w:szCs w:val="24"/>
          <w:lang w:val="ka-GE" w:eastAsia="en-GB"/>
        </w:rPr>
        <w:footnoteReference w:id="2"/>
      </w:r>
      <w:r w:rsidR="000D00AF">
        <w:rPr>
          <w:rFonts w:ascii="Sylfaen" w:eastAsia="MS Mincho" w:hAnsi="Sylfaen" w:cs="Sylfaen"/>
          <w:szCs w:val="24"/>
          <w:lang w:val="ka-GE" w:eastAsia="en-GB"/>
        </w:rPr>
        <w:t>,</w:t>
      </w:r>
      <w:r w:rsidRPr="009965CB">
        <w:rPr>
          <w:rFonts w:ascii="Sylfaen" w:eastAsia="MS Mincho" w:hAnsi="Sylfaen" w:cs="Sylfaen"/>
          <w:szCs w:val="24"/>
          <w:lang w:val="ka-GE" w:eastAsia="en-GB"/>
        </w:rPr>
        <w:t xml:space="preserve"> რომელიც </w:t>
      </w:r>
      <w:r w:rsidR="006D093B">
        <w:rPr>
          <w:rFonts w:ascii="Sylfaen" w:eastAsia="MS Mincho" w:hAnsi="Sylfaen" w:cs="Sylfaen"/>
          <w:szCs w:val="24"/>
          <w:lang w:val="ka-GE" w:eastAsia="en-GB"/>
        </w:rPr>
        <w:t>დაკავშირებულია</w:t>
      </w:r>
      <w:r w:rsidRPr="009965CB">
        <w:rPr>
          <w:rFonts w:ascii="Sylfaen" w:eastAsia="MS Mincho" w:hAnsi="Sylfaen" w:cs="Sylfaen"/>
          <w:szCs w:val="24"/>
          <w:lang w:val="ka-GE" w:eastAsia="en-GB"/>
        </w:rPr>
        <w:t xml:space="preserve"> </w:t>
      </w:r>
      <w:r w:rsidR="006D093B">
        <w:rPr>
          <w:rFonts w:ascii="Sylfaen" w:eastAsia="MS Mincho" w:hAnsi="Sylfaen" w:cs="Sylfaen"/>
          <w:szCs w:val="24"/>
          <w:lang w:val="ka-GE" w:eastAsia="en-GB"/>
        </w:rPr>
        <w:t xml:space="preserve">ზემოხსენებული </w:t>
      </w:r>
      <w:proofErr w:type="spellStart"/>
      <w:r w:rsidRPr="009965CB">
        <w:rPr>
          <w:rFonts w:ascii="Sylfaen" w:eastAsia="MS Mincho" w:hAnsi="Sylfaen" w:cs="Sylfaen"/>
          <w:szCs w:val="24"/>
          <w:lang w:val="en-US" w:eastAsia="en-GB"/>
        </w:rPr>
        <w:t>ხელშეკრულებ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ხელშეკრულების</w:t>
      </w:r>
      <w:proofErr w:type="spellEnd"/>
      <w:r w:rsidRPr="009965CB">
        <w:rPr>
          <w:rFonts w:ascii="Sylfaen" w:eastAsia="MS Mincho" w:hAnsi="Sylfaen" w:cs="Arial"/>
          <w:szCs w:val="24"/>
          <w:lang w:val="en-US" w:eastAsia="en-GB"/>
        </w:rPr>
        <w:t>“)</w:t>
      </w:r>
      <w:r w:rsidRPr="009965CB">
        <w:rPr>
          <w:rFonts w:ascii="Sylfaen" w:eastAsia="MS Mincho" w:hAnsi="Sylfaen" w:cs="Arial"/>
          <w:szCs w:val="24"/>
          <w:lang w:val="ka-GE" w:eastAsia="en-GB"/>
        </w:rPr>
        <w:t xml:space="preserve"> </w:t>
      </w:r>
      <w:r w:rsidRPr="009965CB">
        <w:rPr>
          <w:rFonts w:ascii="Sylfaen" w:eastAsia="MS Mincho" w:hAnsi="Sylfaen" w:cs="Sylfaen"/>
          <w:szCs w:val="24"/>
          <w:lang w:val="ka-GE" w:eastAsia="en-GB"/>
        </w:rPr>
        <w:t>შესყიდვას</w:t>
      </w:r>
      <w:r w:rsidR="006D093B">
        <w:rPr>
          <w:rFonts w:ascii="Sylfaen" w:eastAsia="MS Mincho" w:hAnsi="Sylfaen" w:cs="Sylfaen"/>
          <w:szCs w:val="24"/>
          <w:lang w:val="ka-GE" w:eastAsia="en-GB"/>
        </w:rPr>
        <w:t>ა</w:t>
      </w:r>
      <w:r w:rsidRPr="009965CB">
        <w:rPr>
          <w:rFonts w:ascii="Sylfaen" w:eastAsia="MS Mincho" w:hAnsi="Sylfaen" w:cs="Sylfaen"/>
          <w:szCs w:val="24"/>
          <w:lang w:val="ka-GE" w:eastAsia="en-GB"/>
        </w:rPr>
        <w:t xml:space="preserve"> </w:t>
      </w:r>
      <w:proofErr w:type="spellStart"/>
      <w:r w:rsidRPr="009965CB">
        <w:rPr>
          <w:rFonts w:ascii="Sylfaen" w:eastAsia="MS Mincho" w:hAnsi="Sylfaen" w:cs="Sylfaen"/>
          <w:szCs w:val="24"/>
          <w:lang w:val="en-US" w:eastAsia="en-GB"/>
        </w:rPr>
        <w:t>დ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შესრულებას</w:t>
      </w:r>
      <w:proofErr w:type="spellEnd"/>
      <w:r w:rsidR="006D093B">
        <w:rPr>
          <w:rFonts w:ascii="Sylfaen" w:eastAsia="MS Mincho" w:hAnsi="Sylfaen" w:cs="Sylfaen"/>
          <w:szCs w:val="24"/>
          <w:lang w:val="ka-GE" w:eastAsia="en-GB"/>
        </w:rPr>
        <w:t>თან,</w:t>
      </w:r>
      <w:r w:rsidRPr="009965CB">
        <w:rPr>
          <w:rFonts w:ascii="Sylfaen" w:eastAsia="MS Mincho" w:hAnsi="Sylfaen" w:cs="Sylfaen"/>
          <w:szCs w:val="24"/>
          <w:lang w:val="ka-GE" w:eastAsia="en-GB"/>
        </w:rPr>
        <w:t xml:space="preserve"> </w:t>
      </w:r>
      <w:proofErr w:type="spellStart"/>
      <w:r w:rsidR="006D093B">
        <w:rPr>
          <w:rFonts w:ascii="Sylfaen" w:eastAsia="MS Mincho" w:hAnsi="Sylfaen" w:cs="Sylfaen"/>
          <w:szCs w:val="24"/>
          <w:lang w:val="en-US" w:eastAsia="en-GB"/>
        </w:rPr>
        <w:t>მა</w:t>
      </w:r>
      <w:proofErr w:type="spellEnd"/>
      <w:r w:rsidR="006D093B">
        <w:rPr>
          <w:rFonts w:ascii="Sylfaen" w:eastAsia="MS Mincho" w:hAnsi="Sylfaen" w:cs="Sylfaen"/>
          <w:szCs w:val="24"/>
          <w:lang w:val="ka-GE" w:eastAsia="en-GB"/>
        </w:rPr>
        <w:t xml:space="preserve">სში შესული ცვლილებების გათვალისწინებით. </w:t>
      </w:r>
    </w:p>
    <w:p w14:paraId="3633C183" w14:textId="03EF992D" w:rsidR="00082DE9" w:rsidRPr="009965CB" w:rsidRDefault="00666944" w:rsidP="000D00AF">
      <w:pPr>
        <w:autoSpaceDE w:val="0"/>
        <w:autoSpaceDN w:val="0"/>
        <w:adjustRightInd w:val="0"/>
        <w:spacing w:before="0" w:line="240" w:lineRule="auto"/>
        <w:contextualSpacing w:val="0"/>
        <w:rPr>
          <w:rFonts w:ascii="Sylfaen" w:eastAsia="MS Mincho" w:hAnsi="Sylfaen" w:cs="Sylfaen"/>
          <w:szCs w:val="24"/>
          <w:lang w:val="ka-GE" w:eastAsia="en-GB"/>
        </w:rPr>
      </w:pPr>
      <w:proofErr w:type="spellStart"/>
      <w:r w:rsidRPr="009965CB">
        <w:rPr>
          <w:rFonts w:ascii="Sylfaen" w:eastAsia="MS Mincho" w:hAnsi="Sylfaen" w:cs="Sylfaen"/>
          <w:szCs w:val="24"/>
          <w:lang w:val="en-US" w:eastAsia="en-GB"/>
        </w:rPr>
        <w:lastRenderedPageBreak/>
        <w:t>ჩვენ</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ვაცხადებთ</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დ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ვიძლევ</w:t>
      </w:r>
      <w:proofErr w:type="spellEnd"/>
      <w:r w:rsidR="0040319B" w:rsidRPr="009965CB">
        <w:rPr>
          <w:rFonts w:ascii="Sylfaen" w:eastAsia="MS Mincho" w:hAnsi="Sylfaen" w:cs="Sylfaen"/>
          <w:szCs w:val="24"/>
          <w:lang w:val="ka-GE" w:eastAsia="en-GB"/>
        </w:rPr>
        <w:t>ი</w:t>
      </w:r>
      <w:r w:rsidRPr="009965CB">
        <w:rPr>
          <w:rFonts w:ascii="Sylfaen" w:eastAsia="MS Mincho" w:hAnsi="Sylfaen" w:cs="Sylfaen"/>
          <w:szCs w:val="24"/>
          <w:lang w:val="en-US" w:eastAsia="en-GB"/>
        </w:rPr>
        <w:t>თ</w:t>
      </w:r>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გარანტია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რომ</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ჩვენ</w:t>
      </w:r>
      <w:proofErr w:type="spellEnd"/>
      <w:r w:rsidRPr="009965CB">
        <w:rPr>
          <w:rFonts w:ascii="Sylfaen" w:eastAsia="MS Mincho" w:hAnsi="Sylfaen" w:cs="Arial"/>
          <w:szCs w:val="24"/>
          <w:lang w:val="en-US" w:eastAsia="en-GB"/>
        </w:rPr>
        <w:t xml:space="preserve">, </w:t>
      </w:r>
      <w:proofErr w:type="spellStart"/>
      <w:r w:rsidR="0040319B" w:rsidRPr="009965CB">
        <w:rPr>
          <w:rFonts w:ascii="Sylfaen" w:eastAsia="MS Mincho" w:hAnsi="Sylfaen" w:cs="Sylfaen"/>
          <w:szCs w:val="24"/>
          <w:lang w:val="en-US" w:eastAsia="en-GB"/>
        </w:rPr>
        <w:t>ჩვენ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ქვე</w:t>
      </w:r>
      <w:r w:rsidRPr="009965CB">
        <w:rPr>
          <w:rFonts w:ascii="Sylfaen" w:eastAsia="MS Mincho" w:hAnsi="Sylfaen" w:cs="Arial"/>
          <w:szCs w:val="24"/>
          <w:lang w:val="en-US" w:eastAsia="en-GB"/>
        </w:rPr>
        <w:t>-</w:t>
      </w:r>
      <w:r w:rsidR="0040319B" w:rsidRPr="009965CB">
        <w:rPr>
          <w:rFonts w:ascii="Sylfaen" w:eastAsia="MS Mincho" w:hAnsi="Sylfaen" w:cs="Sylfaen"/>
          <w:szCs w:val="24"/>
          <w:lang w:val="en-US" w:eastAsia="en-GB"/>
        </w:rPr>
        <w:t>კონტრაქტორებთან</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ქვე</w:t>
      </w:r>
      <w:r w:rsidRPr="009965CB">
        <w:rPr>
          <w:rFonts w:ascii="Sylfaen" w:eastAsia="MS Mincho" w:hAnsi="Sylfaen" w:cs="Arial"/>
          <w:szCs w:val="24"/>
          <w:lang w:val="en-US" w:eastAsia="en-GB"/>
        </w:rPr>
        <w:t>-</w:t>
      </w:r>
      <w:r w:rsidR="0040319B" w:rsidRPr="009965CB">
        <w:rPr>
          <w:rFonts w:ascii="Sylfaen" w:eastAsia="MS Mincho" w:hAnsi="Sylfaen" w:cs="Sylfaen"/>
          <w:szCs w:val="24"/>
          <w:lang w:val="en-US" w:eastAsia="en-GB"/>
        </w:rPr>
        <w:t>კონსულტანტებთან</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მომსახურების</w:t>
      </w:r>
      <w:proofErr w:type="spellEnd"/>
      <w:r w:rsidRPr="009965CB">
        <w:rPr>
          <w:rFonts w:ascii="Sylfaen" w:eastAsia="MS Mincho" w:hAnsi="Sylfaen" w:cs="Arial"/>
          <w:szCs w:val="24"/>
          <w:lang w:val="en-US" w:eastAsia="en-GB"/>
        </w:rPr>
        <w:t xml:space="preserve"> </w:t>
      </w:r>
      <w:proofErr w:type="spellStart"/>
      <w:r w:rsidR="0040319B" w:rsidRPr="009965CB">
        <w:rPr>
          <w:rFonts w:ascii="Sylfaen" w:eastAsia="MS Mincho" w:hAnsi="Sylfaen" w:cs="Sylfaen"/>
          <w:szCs w:val="24"/>
          <w:lang w:val="en-US" w:eastAsia="en-GB"/>
        </w:rPr>
        <w:t>მიმწოდებლებთან</w:t>
      </w:r>
      <w:proofErr w:type="spellEnd"/>
      <w:r w:rsidRPr="009965CB">
        <w:rPr>
          <w:rFonts w:ascii="Sylfaen" w:eastAsia="MS Mincho" w:hAnsi="Sylfaen" w:cs="Arial"/>
          <w:szCs w:val="24"/>
          <w:lang w:val="en-US" w:eastAsia="en-GB"/>
        </w:rPr>
        <w:t xml:space="preserve">, </w:t>
      </w:r>
      <w:proofErr w:type="spellStart"/>
      <w:r w:rsidR="0040319B" w:rsidRPr="009965CB">
        <w:rPr>
          <w:rFonts w:ascii="Sylfaen" w:eastAsia="MS Mincho" w:hAnsi="Sylfaen" w:cs="Sylfaen"/>
          <w:szCs w:val="24"/>
          <w:lang w:val="en-US" w:eastAsia="en-GB"/>
        </w:rPr>
        <w:t>მომწოდებლებთან</w:t>
      </w:r>
      <w:proofErr w:type="spellEnd"/>
      <w:r w:rsidRPr="009965CB">
        <w:rPr>
          <w:rFonts w:ascii="Sylfaen" w:eastAsia="MS Mincho" w:hAnsi="Sylfaen" w:cs="Arial"/>
          <w:szCs w:val="24"/>
          <w:lang w:val="en-US" w:eastAsia="en-GB"/>
        </w:rPr>
        <w:t xml:space="preserve">, </w:t>
      </w:r>
      <w:proofErr w:type="spellStart"/>
      <w:r w:rsidR="0040319B" w:rsidRPr="009965CB">
        <w:rPr>
          <w:rFonts w:ascii="Sylfaen" w:eastAsia="MS Mincho" w:hAnsi="Sylfaen" w:cs="Sylfaen"/>
          <w:szCs w:val="24"/>
          <w:lang w:val="en-US" w:eastAsia="en-GB"/>
        </w:rPr>
        <w:t>აგენტებთნ</w:t>
      </w:r>
      <w:proofErr w:type="spellEnd"/>
      <w:r w:rsidRPr="009965CB">
        <w:rPr>
          <w:rFonts w:ascii="Sylfaen" w:eastAsia="MS Mincho" w:hAnsi="Sylfaen" w:cs="Arial"/>
          <w:szCs w:val="24"/>
          <w:lang w:val="en-US" w:eastAsia="en-GB"/>
        </w:rPr>
        <w:t xml:space="preserve"> </w:t>
      </w:r>
      <w:r w:rsidR="00360A3D" w:rsidRPr="009965CB">
        <w:rPr>
          <w:rFonts w:ascii="Sylfaen" w:eastAsia="MS Mincho" w:hAnsi="Sylfaen" w:cs="Arial"/>
          <w:szCs w:val="24"/>
          <w:lang w:val="en-US" w:eastAsia="en-GB"/>
        </w:rPr>
        <w:t>(</w:t>
      </w:r>
      <w:proofErr w:type="spellStart"/>
      <w:r w:rsidR="00360A3D" w:rsidRPr="009965CB">
        <w:rPr>
          <w:rFonts w:ascii="Sylfaen" w:eastAsia="MS Mincho" w:hAnsi="Sylfaen" w:cs="Sylfaen"/>
          <w:szCs w:val="24"/>
          <w:lang w:val="en-US" w:eastAsia="en-GB"/>
        </w:rPr>
        <w:t>დეკლარირებულ</w:t>
      </w:r>
      <w:proofErr w:type="spellEnd"/>
      <w:r w:rsidR="00360A3D" w:rsidRPr="009965CB">
        <w:rPr>
          <w:rFonts w:ascii="Sylfaen" w:eastAsia="MS Mincho" w:hAnsi="Sylfaen" w:cs="Sylfaen"/>
          <w:szCs w:val="24"/>
          <w:lang w:val="ka-GE" w:eastAsia="en-GB"/>
        </w:rPr>
        <w:t xml:space="preserve">ი </w:t>
      </w:r>
      <w:proofErr w:type="spellStart"/>
      <w:r w:rsidR="00360A3D" w:rsidRPr="009965CB">
        <w:rPr>
          <w:rFonts w:ascii="Sylfaen" w:eastAsia="MS Mincho" w:hAnsi="Sylfaen" w:cs="Sylfaen"/>
          <w:szCs w:val="24"/>
          <w:lang w:val="en-US" w:eastAsia="en-GB"/>
        </w:rPr>
        <w:t>თუ</w:t>
      </w:r>
      <w:proofErr w:type="spellEnd"/>
      <w:r w:rsidR="00360A3D" w:rsidRPr="009965CB">
        <w:rPr>
          <w:rFonts w:ascii="Sylfaen" w:eastAsia="MS Mincho" w:hAnsi="Sylfaen" w:cs="Sylfaen"/>
          <w:szCs w:val="24"/>
          <w:lang w:val="ka-GE" w:eastAsia="en-GB"/>
        </w:rPr>
        <w:t xml:space="preserve"> </w:t>
      </w:r>
      <w:proofErr w:type="spellStart"/>
      <w:r w:rsidR="00360A3D" w:rsidRPr="009965CB">
        <w:rPr>
          <w:rFonts w:ascii="Sylfaen" w:eastAsia="MS Mincho" w:hAnsi="Sylfaen" w:cs="Sylfaen"/>
          <w:szCs w:val="24"/>
          <w:lang w:val="en-US" w:eastAsia="en-GB"/>
        </w:rPr>
        <w:t>არა</w:t>
      </w:r>
      <w:proofErr w:type="spellEnd"/>
      <w:r w:rsidR="00360A3D" w:rsidRPr="009965CB">
        <w:rPr>
          <w:rFonts w:ascii="Sylfaen" w:eastAsia="MS Mincho" w:hAnsi="Sylfaen" w:cs="Sylfaen"/>
          <w:szCs w:val="24"/>
          <w:lang w:val="ka-GE" w:eastAsia="en-GB"/>
        </w:rPr>
        <w:t>დეკლარირებული</w:t>
      </w:r>
      <w:r w:rsidR="00360A3D"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კონსულტანტებ</w:t>
      </w:r>
      <w:proofErr w:type="spellEnd"/>
      <w:r w:rsidR="0040319B" w:rsidRPr="009965CB">
        <w:rPr>
          <w:rFonts w:ascii="Sylfaen" w:eastAsia="MS Mincho" w:hAnsi="Sylfaen" w:cs="Sylfaen"/>
          <w:szCs w:val="24"/>
          <w:lang w:val="ka-GE" w:eastAsia="en-GB"/>
        </w:rPr>
        <w:t>სა</w:t>
      </w:r>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დ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პერსონალ</w:t>
      </w:r>
      <w:proofErr w:type="spellEnd"/>
      <w:r w:rsidR="0040319B" w:rsidRPr="009965CB">
        <w:rPr>
          <w:rFonts w:ascii="Sylfaen" w:eastAsia="MS Mincho" w:hAnsi="Sylfaen" w:cs="Sylfaen"/>
          <w:szCs w:val="24"/>
          <w:lang w:val="ka-GE" w:eastAsia="en-GB"/>
        </w:rPr>
        <w:t>თან ერთად</w:t>
      </w:r>
      <w:r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ka-GE" w:eastAsia="en-GB"/>
        </w:rPr>
        <w:t>არ ვ</w:t>
      </w:r>
      <w:proofErr w:type="spellStart"/>
      <w:r w:rsidRPr="009965CB">
        <w:rPr>
          <w:rFonts w:ascii="Sylfaen" w:eastAsia="MS Mincho" w:hAnsi="Sylfaen" w:cs="Sylfaen"/>
          <w:szCs w:val="24"/>
          <w:lang w:val="en-US" w:eastAsia="en-GB"/>
        </w:rPr>
        <w:t>ექვემდებარებ</w:t>
      </w:r>
      <w:proofErr w:type="spellEnd"/>
      <w:r w:rsidR="0040319B" w:rsidRPr="009965CB">
        <w:rPr>
          <w:rFonts w:ascii="Sylfaen" w:eastAsia="MS Mincho" w:hAnsi="Sylfaen" w:cs="Sylfaen"/>
          <w:szCs w:val="24"/>
          <w:lang w:val="ka-GE" w:eastAsia="en-GB"/>
        </w:rPr>
        <w:t>ით</w:t>
      </w:r>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დ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არ</w:t>
      </w:r>
      <w:proofErr w:type="spellEnd"/>
      <w:r w:rsidRPr="009965CB">
        <w:rPr>
          <w:rFonts w:ascii="Sylfaen" w:eastAsia="MS Mincho" w:hAnsi="Sylfaen" w:cs="Arial"/>
          <w:szCs w:val="24"/>
          <w:lang w:val="en-US" w:eastAsia="en-GB"/>
        </w:rPr>
        <w:t xml:space="preserve"> </w:t>
      </w:r>
      <w:r w:rsidR="0040319B" w:rsidRPr="009965CB">
        <w:rPr>
          <w:rFonts w:ascii="Sylfaen" w:eastAsia="MS Mincho" w:hAnsi="Sylfaen" w:cs="Arial"/>
          <w:szCs w:val="24"/>
          <w:lang w:val="ka-GE" w:eastAsia="en-GB"/>
        </w:rPr>
        <w:t>ვ</w:t>
      </w:r>
      <w:proofErr w:type="spellStart"/>
      <w:r w:rsidR="0040319B" w:rsidRPr="009965CB">
        <w:rPr>
          <w:rFonts w:ascii="Sylfaen" w:eastAsia="MS Mincho" w:hAnsi="Sylfaen" w:cs="Sylfaen"/>
          <w:szCs w:val="24"/>
          <w:lang w:val="en-US" w:eastAsia="en-GB"/>
        </w:rPr>
        <w:t>კონტროლდებით</w:t>
      </w:r>
      <w:proofErr w:type="spellEnd"/>
      <w:r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ka-GE" w:eastAsia="en-GB"/>
        </w:rPr>
        <w:t xml:space="preserve">რომელიმე ორგანიზაციის </w:t>
      </w:r>
      <w:proofErr w:type="spellStart"/>
      <w:r w:rsidRPr="009965CB">
        <w:rPr>
          <w:rFonts w:ascii="Sylfaen" w:eastAsia="MS Mincho" w:hAnsi="Sylfaen" w:cs="Sylfaen"/>
          <w:szCs w:val="24"/>
          <w:lang w:val="en-US" w:eastAsia="en-GB"/>
        </w:rPr>
        <w:t>ან</w:t>
      </w:r>
      <w:proofErr w:type="spellEnd"/>
      <w:r w:rsidRPr="009965CB">
        <w:rPr>
          <w:rFonts w:ascii="Sylfaen" w:eastAsia="MS Mincho" w:hAnsi="Sylfaen" w:cs="Arial"/>
          <w:szCs w:val="24"/>
          <w:lang w:val="en-US" w:eastAsia="en-GB"/>
        </w:rPr>
        <w:t xml:space="preserve"> </w:t>
      </w:r>
      <w:r w:rsidR="00082DE9" w:rsidRPr="009965CB">
        <w:rPr>
          <w:rFonts w:ascii="Sylfaen" w:eastAsia="MS Mincho" w:hAnsi="Sylfaen" w:cs="Sylfaen"/>
          <w:szCs w:val="24"/>
          <w:lang w:val="ka-GE" w:eastAsia="en-GB"/>
        </w:rPr>
        <w:t>პირის მიერ</w:t>
      </w:r>
      <w:r w:rsidR="000D00AF">
        <w:rPr>
          <w:rFonts w:ascii="Sylfaen" w:eastAsia="MS Mincho" w:hAnsi="Sylfaen" w:cs="Sylfaen"/>
          <w:szCs w:val="24"/>
          <w:lang w:val="ka-GE" w:eastAsia="en-GB"/>
        </w:rPr>
        <w:t>,</w:t>
      </w:r>
      <w:r w:rsidRPr="009965CB">
        <w:rPr>
          <w:rFonts w:ascii="Sylfaen" w:eastAsia="MS Mincho" w:hAnsi="Sylfaen" w:cs="Arial"/>
          <w:szCs w:val="24"/>
          <w:lang w:val="en-US" w:eastAsia="en-GB"/>
        </w:rPr>
        <w:t xml:space="preserve"> </w:t>
      </w:r>
      <w:r w:rsidR="0040319B" w:rsidRPr="009965CB">
        <w:rPr>
          <w:rFonts w:ascii="Sylfaen" w:eastAsia="MS Mincho" w:hAnsi="Sylfaen" w:cs="Arial"/>
          <w:szCs w:val="24"/>
          <w:lang w:val="ka-GE" w:eastAsia="en-GB"/>
        </w:rPr>
        <w:t xml:space="preserve">რომელთანაც </w:t>
      </w:r>
      <w:proofErr w:type="spellStart"/>
      <w:r w:rsidR="0040319B" w:rsidRPr="009965CB">
        <w:rPr>
          <w:rFonts w:ascii="Sylfaen" w:eastAsia="MS Mincho" w:hAnsi="Sylfaen" w:cs="Sylfaen"/>
          <w:szCs w:val="24"/>
          <w:lang w:val="en-US" w:eastAsia="en-GB"/>
        </w:rPr>
        <w:t>მსოფლიო</w:t>
      </w:r>
      <w:proofErr w:type="spellEnd"/>
      <w:r w:rsidR="0040319B" w:rsidRPr="009965CB">
        <w:rPr>
          <w:rFonts w:ascii="Sylfaen" w:eastAsia="MS Mincho" w:hAnsi="Sylfaen" w:cs="Arial"/>
          <w:szCs w:val="24"/>
          <w:lang w:val="en-US" w:eastAsia="en-GB"/>
        </w:rPr>
        <w:t xml:space="preserve"> </w:t>
      </w:r>
      <w:proofErr w:type="spellStart"/>
      <w:r w:rsidR="0040319B" w:rsidRPr="009965CB">
        <w:rPr>
          <w:rFonts w:ascii="Sylfaen" w:eastAsia="MS Mincho" w:hAnsi="Sylfaen" w:cs="Sylfaen"/>
          <w:szCs w:val="24"/>
          <w:lang w:val="en-US" w:eastAsia="en-GB"/>
        </w:rPr>
        <w:t>ბანკის</w:t>
      </w:r>
      <w:proofErr w:type="spellEnd"/>
      <w:r w:rsidR="0040319B" w:rsidRPr="009965CB">
        <w:rPr>
          <w:rFonts w:ascii="Sylfaen" w:eastAsia="MS Mincho" w:hAnsi="Sylfaen" w:cs="Arial"/>
          <w:szCs w:val="24"/>
          <w:lang w:val="en-US" w:eastAsia="en-GB"/>
        </w:rPr>
        <w:t xml:space="preserve"> </w:t>
      </w:r>
      <w:proofErr w:type="spellStart"/>
      <w:r w:rsidR="0040319B" w:rsidRPr="009965CB">
        <w:rPr>
          <w:rFonts w:ascii="Sylfaen" w:eastAsia="MS Mincho" w:hAnsi="Sylfaen" w:cs="Sylfaen"/>
          <w:szCs w:val="24"/>
          <w:lang w:val="en-US" w:eastAsia="en-GB"/>
        </w:rPr>
        <w:t>ჯგუფის</w:t>
      </w:r>
      <w:proofErr w:type="spellEnd"/>
      <w:r w:rsidR="0040319B" w:rsidRPr="009965CB">
        <w:rPr>
          <w:rFonts w:ascii="Sylfaen" w:eastAsia="MS Mincho" w:hAnsi="Sylfaen" w:cs="Sylfaen"/>
          <w:szCs w:val="24"/>
          <w:lang w:val="ka-GE" w:eastAsia="en-GB"/>
        </w:rPr>
        <w:t xml:space="preserve"> წევრს აქვს ხელშეკრულება დროებით შეწყვეტილი, ნაადრევად დრო</w:t>
      </w:r>
      <w:r w:rsidR="00082DE9" w:rsidRPr="009965CB">
        <w:rPr>
          <w:rFonts w:ascii="Sylfaen" w:eastAsia="MS Mincho" w:hAnsi="Sylfaen" w:cs="Sylfaen"/>
          <w:szCs w:val="24"/>
          <w:lang w:val="ka-GE" w:eastAsia="en-GB"/>
        </w:rPr>
        <w:t>ებით</w:t>
      </w:r>
      <w:r w:rsidR="0040319B" w:rsidRPr="009965CB">
        <w:rPr>
          <w:rFonts w:ascii="Sylfaen" w:eastAsia="MS Mincho" w:hAnsi="Sylfaen" w:cs="Sylfaen"/>
          <w:szCs w:val="24"/>
          <w:lang w:val="ka-GE" w:eastAsia="en-GB"/>
        </w:rPr>
        <w:t xml:space="preserve"> </w:t>
      </w:r>
      <w:r w:rsidR="009965CB" w:rsidRPr="009965CB">
        <w:rPr>
          <w:rFonts w:ascii="Sylfaen" w:eastAsia="MS Mincho" w:hAnsi="Sylfaen" w:cs="Sylfaen"/>
          <w:szCs w:val="24"/>
          <w:lang w:val="ka-GE" w:eastAsia="en-GB"/>
        </w:rPr>
        <w:t>შეწყვეტ</w:t>
      </w:r>
      <w:r w:rsidR="0040319B" w:rsidRPr="009965CB">
        <w:rPr>
          <w:rFonts w:ascii="Sylfaen" w:eastAsia="MS Mincho" w:hAnsi="Sylfaen" w:cs="Sylfaen"/>
          <w:szCs w:val="24"/>
          <w:lang w:val="ka-GE" w:eastAsia="en-GB"/>
        </w:rPr>
        <w:t>ილი</w:t>
      </w:r>
      <w:r w:rsidR="00F17A29" w:rsidRPr="009965CB">
        <w:rPr>
          <w:rFonts w:ascii="Sylfaen" w:eastAsia="MS Mincho" w:hAnsi="Sylfaen" w:cs="Sylfaen"/>
          <w:szCs w:val="24"/>
          <w:lang w:val="ka-GE" w:eastAsia="en-GB"/>
        </w:rPr>
        <w:t>,</w:t>
      </w:r>
      <w:r w:rsidR="0040319B" w:rsidRPr="009965CB">
        <w:rPr>
          <w:rFonts w:ascii="Sylfaen" w:eastAsia="MS Mincho" w:hAnsi="Sylfaen" w:cs="Sylfaen"/>
          <w:szCs w:val="24"/>
          <w:lang w:val="ka-GE" w:eastAsia="en-GB"/>
        </w:rPr>
        <w:t xml:space="preserve"> აღკვეთილი</w:t>
      </w:r>
      <w:r w:rsidR="007D3126" w:rsidRPr="009965CB">
        <w:rPr>
          <w:rFonts w:ascii="Sylfaen" w:eastAsia="MS Mincho" w:hAnsi="Sylfaen" w:cs="Sylfaen"/>
          <w:szCs w:val="24"/>
          <w:lang w:val="ka-GE" w:eastAsia="en-GB"/>
        </w:rPr>
        <w:t xml:space="preserve">, ან ორმხრივად აღკვეთილი მსოფლიო ბანკის ჯგუფის მიერ </w:t>
      </w:r>
      <w:proofErr w:type="spellStart"/>
      <w:r w:rsidR="007D3126" w:rsidRPr="009965CB">
        <w:rPr>
          <w:rFonts w:ascii="Sylfaen" w:eastAsia="MS Mincho" w:hAnsi="Sylfaen" w:cs="Sylfaen"/>
          <w:szCs w:val="24"/>
          <w:lang w:val="en-US" w:eastAsia="en-GB"/>
        </w:rPr>
        <w:t>სხვა</w:t>
      </w:r>
      <w:proofErr w:type="spellEnd"/>
      <w:r w:rsidR="007D3126" w:rsidRPr="009965CB">
        <w:rPr>
          <w:rFonts w:ascii="Sylfaen" w:eastAsia="MS Mincho" w:hAnsi="Sylfaen" w:cs="Arial"/>
          <w:szCs w:val="24"/>
          <w:lang w:val="en-US" w:eastAsia="en-GB"/>
        </w:rPr>
        <w:t xml:space="preserve"> </w:t>
      </w:r>
      <w:proofErr w:type="spellStart"/>
      <w:r w:rsidR="007D3126" w:rsidRPr="009965CB">
        <w:rPr>
          <w:rFonts w:ascii="Sylfaen" w:eastAsia="MS Mincho" w:hAnsi="Sylfaen" w:cs="Sylfaen"/>
          <w:szCs w:val="24"/>
          <w:lang w:val="en-US" w:eastAsia="en-GB"/>
        </w:rPr>
        <w:t>საერთაშორისო</w:t>
      </w:r>
      <w:proofErr w:type="spellEnd"/>
      <w:r w:rsidR="007D3126" w:rsidRPr="009965CB">
        <w:rPr>
          <w:rFonts w:ascii="Sylfaen" w:eastAsia="MS Mincho" w:hAnsi="Sylfaen" w:cs="Arial"/>
          <w:szCs w:val="24"/>
          <w:lang w:val="en-US" w:eastAsia="en-GB"/>
        </w:rPr>
        <w:t xml:space="preserve"> </w:t>
      </w:r>
      <w:proofErr w:type="spellStart"/>
      <w:r w:rsidR="007D3126" w:rsidRPr="009965CB">
        <w:rPr>
          <w:rFonts w:ascii="Sylfaen" w:eastAsia="MS Mincho" w:hAnsi="Sylfaen" w:cs="Sylfaen"/>
          <w:szCs w:val="24"/>
          <w:lang w:val="en-US" w:eastAsia="en-GB"/>
        </w:rPr>
        <w:t>საფინანსო</w:t>
      </w:r>
      <w:proofErr w:type="spellEnd"/>
      <w:r w:rsidR="007D3126" w:rsidRPr="009965CB">
        <w:rPr>
          <w:rFonts w:ascii="Sylfaen" w:eastAsia="MS Mincho" w:hAnsi="Sylfaen" w:cs="Arial"/>
          <w:szCs w:val="24"/>
          <w:lang w:val="en-US" w:eastAsia="en-GB"/>
        </w:rPr>
        <w:t xml:space="preserve"> </w:t>
      </w:r>
      <w:proofErr w:type="spellStart"/>
      <w:r w:rsidR="007D3126" w:rsidRPr="009965CB">
        <w:rPr>
          <w:rFonts w:ascii="Sylfaen" w:eastAsia="MS Mincho" w:hAnsi="Sylfaen" w:cs="Sylfaen"/>
          <w:szCs w:val="24"/>
          <w:lang w:val="en-US" w:eastAsia="en-GB"/>
        </w:rPr>
        <w:t>ინსტიტუტებთან</w:t>
      </w:r>
      <w:proofErr w:type="spellEnd"/>
      <w:r w:rsidR="007D3126" w:rsidRPr="009965CB">
        <w:rPr>
          <w:rFonts w:ascii="Sylfaen" w:eastAsia="MS Mincho" w:hAnsi="Sylfaen" w:cs="Arial"/>
          <w:szCs w:val="24"/>
          <w:lang w:val="en-US" w:eastAsia="en-GB"/>
        </w:rPr>
        <w:t xml:space="preserve"> </w:t>
      </w:r>
      <w:r w:rsidR="007D3126" w:rsidRPr="009965CB">
        <w:rPr>
          <w:rFonts w:ascii="Sylfaen" w:eastAsia="MS Mincho" w:hAnsi="Sylfaen" w:cs="Arial"/>
          <w:szCs w:val="24"/>
          <w:lang w:val="ka-GE" w:eastAsia="en-GB"/>
        </w:rPr>
        <w:t>შეთანხმების საფუძველზე</w:t>
      </w:r>
      <w:r w:rsidR="007D3126" w:rsidRPr="009965CB">
        <w:rPr>
          <w:rFonts w:ascii="Sylfaen" w:eastAsia="MS Mincho" w:hAnsi="Sylfaen" w:cs="Arial"/>
          <w:szCs w:val="24"/>
          <w:lang w:val="en-US" w:eastAsia="en-GB"/>
        </w:rPr>
        <w:t xml:space="preserve"> </w:t>
      </w:r>
      <w:r w:rsidRPr="009965CB">
        <w:rPr>
          <w:rFonts w:ascii="Sylfaen" w:eastAsia="MS Mincho" w:hAnsi="Sylfaen" w:cs="Arial"/>
          <w:szCs w:val="24"/>
          <w:lang w:val="en-US" w:eastAsia="en-GB"/>
        </w:rPr>
        <w:t>(</w:t>
      </w:r>
      <w:proofErr w:type="spellStart"/>
      <w:r w:rsidRPr="009965CB">
        <w:rPr>
          <w:rFonts w:ascii="Sylfaen" w:eastAsia="MS Mincho" w:hAnsi="Sylfaen" w:cs="Sylfaen"/>
          <w:szCs w:val="24"/>
          <w:lang w:val="en-US" w:eastAsia="en-GB"/>
        </w:rPr>
        <w:t>მათ</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შორ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მრავალმხრივ</w:t>
      </w:r>
      <w:proofErr w:type="spellEnd"/>
      <w:r w:rsidR="007D3126" w:rsidRPr="009965CB">
        <w:rPr>
          <w:rFonts w:ascii="Sylfaen" w:eastAsia="MS Mincho" w:hAnsi="Sylfaen" w:cs="Sylfaen"/>
          <w:szCs w:val="24"/>
          <w:lang w:val="ka-GE" w:eastAsia="en-GB"/>
        </w:rPr>
        <w:t>ი</w:t>
      </w:r>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განვითარებ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ბანკებთან</w:t>
      </w:r>
      <w:proofErr w:type="spellEnd"/>
      <w:r w:rsidR="00082DE9" w:rsidRPr="009965CB">
        <w:rPr>
          <w:rFonts w:ascii="Sylfaen" w:eastAsia="MS Mincho" w:hAnsi="Sylfaen" w:cs="Arial"/>
          <w:szCs w:val="24"/>
          <w:lang w:val="en-US" w:eastAsia="en-GB"/>
        </w:rPr>
        <w:t>)</w:t>
      </w:r>
      <w:r w:rsidR="007D3126" w:rsidRPr="009965CB">
        <w:rPr>
          <w:rFonts w:ascii="Sylfaen" w:eastAsia="MS Mincho" w:hAnsi="Sylfaen" w:cs="Arial"/>
          <w:szCs w:val="24"/>
          <w:lang w:val="ka-GE" w:eastAsia="en-GB"/>
        </w:rPr>
        <w:t xml:space="preserve"> </w:t>
      </w:r>
      <w:proofErr w:type="spellStart"/>
      <w:r w:rsidRPr="009965CB">
        <w:rPr>
          <w:rFonts w:ascii="Sylfaen" w:eastAsia="MS Mincho" w:hAnsi="Sylfaen" w:cs="Sylfaen"/>
          <w:szCs w:val="24"/>
          <w:lang w:val="en-US" w:eastAsia="en-GB"/>
        </w:rPr>
        <w:t>ან</w:t>
      </w:r>
      <w:proofErr w:type="spellEnd"/>
      <w:r w:rsidR="00082DE9" w:rsidRPr="009965CB">
        <w:rPr>
          <w:rFonts w:ascii="Sylfaen" w:eastAsia="MS Mincho" w:hAnsi="Sylfaen" w:cs="Sylfaen"/>
          <w:szCs w:val="24"/>
          <w:lang w:val="ka-GE" w:eastAsia="en-GB"/>
        </w:rPr>
        <w:t xml:space="preserve"> მსოფლიო ბანკის ჯგუფის </w:t>
      </w:r>
      <w:proofErr w:type="spellStart"/>
      <w:r w:rsidR="00082DE9" w:rsidRPr="009965CB">
        <w:rPr>
          <w:rFonts w:ascii="Sylfaen" w:eastAsia="MS Mincho" w:hAnsi="Sylfaen" w:cs="Sylfaen"/>
          <w:szCs w:val="24"/>
          <w:lang w:val="en-US" w:eastAsia="en-GB"/>
        </w:rPr>
        <w:t>კორპორატიულ</w:t>
      </w:r>
      <w:proofErr w:type="spellEnd"/>
      <w:r w:rsidR="00082DE9" w:rsidRPr="009965CB">
        <w:rPr>
          <w:rFonts w:ascii="Sylfaen" w:eastAsia="MS Mincho" w:hAnsi="Sylfaen" w:cs="Sylfaen"/>
          <w:szCs w:val="24"/>
          <w:lang w:val="en-US" w:eastAsia="en-GB"/>
        </w:rPr>
        <w:t xml:space="preserve"> </w:t>
      </w:r>
      <w:proofErr w:type="spellStart"/>
      <w:r w:rsidR="00082DE9" w:rsidRPr="009965CB">
        <w:rPr>
          <w:rFonts w:ascii="Sylfaen" w:eastAsia="MS Mincho" w:hAnsi="Sylfaen" w:cs="Sylfaen"/>
          <w:szCs w:val="24"/>
          <w:lang w:val="en-US" w:eastAsia="en-GB"/>
        </w:rPr>
        <w:t>შესყიდვებთან</w:t>
      </w:r>
      <w:proofErr w:type="spellEnd"/>
      <w:r w:rsidR="00082DE9" w:rsidRPr="009965CB">
        <w:rPr>
          <w:rFonts w:ascii="Sylfaen" w:eastAsia="MS Mincho" w:hAnsi="Sylfaen" w:cs="Sylfaen"/>
          <w:szCs w:val="24"/>
          <w:lang w:val="en-US" w:eastAsia="en-GB"/>
        </w:rPr>
        <w:t xml:space="preserve"> </w:t>
      </w:r>
      <w:proofErr w:type="spellStart"/>
      <w:r w:rsidR="00082DE9" w:rsidRPr="009965CB">
        <w:rPr>
          <w:rFonts w:ascii="Sylfaen" w:eastAsia="MS Mincho" w:hAnsi="Sylfaen" w:cs="Sylfaen"/>
          <w:szCs w:val="24"/>
          <w:lang w:val="en-US" w:eastAsia="en-GB"/>
        </w:rPr>
        <w:t>დაკავშ</w:t>
      </w:r>
      <w:proofErr w:type="spellEnd"/>
      <w:r w:rsidR="006D093B">
        <w:rPr>
          <w:rFonts w:ascii="Sylfaen" w:eastAsia="MS Mincho" w:hAnsi="Sylfaen" w:cs="Sylfaen"/>
          <w:szCs w:val="24"/>
          <w:lang w:val="ka-GE" w:eastAsia="en-GB"/>
        </w:rPr>
        <w:t>ი</w:t>
      </w:r>
      <w:proofErr w:type="spellStart"/>
      <w:r w:rsidR="00082DE9" w:rsidRPr="009965CB">
        <w:rPr>
          <w:rFonts w:ascii="Sylfaen" w:eastAsia="MS Mincho" w:hAnsi="Sylfaen" w:cs="Sylfaen"/>
          <w:szCs w:val="24"/>
          <w:lang w:val="en-US" w:eastAsia="en-GB"/>
        </w:rPr>
        <w:t>რებ</w:t>
      </w:r>
      <w:proofErr w:type="spellEnd"/>
      <w:r w:rsidR="00082DE9" w:rsidRPr="009965CB">
        <w:rPr>
          <w:rFonts w:ascii="Sylfaen" w:eastAsia="MS Mincho" w:hAnsi="Sylfaen" w:cs="Sylfaen"/>
          <w:szCs w:val="24"/>
          <w:lang w:val="ka-GE" w:eastAsia="en-GB"/>
        </w:rPr>
        <w:t xml:space="preserve">ული </w:t>
      </w:r>
      <w:proofErr w:type="spellStart"/>
      <w:r w:rsidR="00082DE9" w:rsidRPr="009965CB">
        <w:rPr>
          <w:rFonts w:ascii="Sylfaen" w:eastAsia="MS Mincho" w:hAnsi="Sylfaen" w:cs="Sylfaen"/>
          <w:szCs w:val="24"/>
          <w:lang w:val="en-US" w:eastAsia="en-GB"/>
        </w:rPr>
        <w:t>თაღლითობისა</w:t>
      </w:r>
      <w:proofErr w:type="spellEnd"/>
      <w:r w:rsidR="00082DE9" w:rsidRPr="009965CB">
        <w:rPr>
          <w:rFonts w:ascii="Sylfaen" w:eastAsia="MS Mincho" w:hAnsi="Sylfaen" w:cs="Arial"/>
          <w:szCs w:val="24"/>
          <w:lang w:val="en-US" w:eastAsia="en-GB"/>
        </w:rPr>
        <w:t xml:space="preserve"> </w:t>
      </w:r>
      <w:proofErr w:type="spellStart"/>
      <w:r w:rsidR="00082DE9" w:rsidRPr="009965CB">
        <w:rPr>
          <w:rFonts w:ascii="Sylfaen" w:eastAsia="MS Mincho" w:hAnsi="Sylfaen" w:cs="Sylfaen"/>
          <w:szCs w:val="24"/>
          <w:lang w:val="en-US" w:eastAsia="en-GB"/>
        </w:rPr>
        <w:t>და</w:t>
      </w:r>
      <w:proofErr w:type="spellEnd"/>
      <w:r w:rsidR="00082DE9" w:rsidRPr="009965CB">
        <w:rPr>
          <w:rFonts w:ascii="Sylfaen" w:eastAsia="MS Mincho" w:hAnsi="Sylfaen" w:cs="Arial"/>
          <w:szCs w:val="24"/>
          <w:lang w:val="en-US" w:eastAsia="en-GB"/>
        </w:rPr>
        <w:t xml:space="preserve"> </w:t>
      </w:r>
      <w:proofErr w:type="spellStart"/>
      <w:r w:rsidR="00082DE9" w:rsidRPr="009965CB">
        <w:rPr>
          <w:rFonts w:ascii="Sylfaen" w:eastAsia="MS Mincho" w:hAnsi="Sylfaen" w:cs="Sylfaen"/>
          <w:szCs w:val="24"/>
          <w:lang w:val="en-US" w:eastAsia="en-GB"/>
        </w:rPr>
        <w:t>კორუფცი</w:t>
      </w:r>
      <w:proofErr w:type="spellEnd"/>
      <w:r w:rsidR="00082DE9" w:rsidRPr="009965CB">
        <w:rPr>
          <w:rFonts w:ascii="Sylfaen" w:eastAsia="MS Mincho" w:hAnsi="Sylfaen" w:cs="Sylfaen"/>
          <w:szCs w:val="24"/>
          <w:lang w:val="ka-GE" w:eastAsia="en-GB"/>
        </w:rPr>
        <w:t xml:space="preserve">აზე </w:t>
      </w:r>
      <w:r w:rsidR="00082DE9" w:rsidRPr="009965CB">
        <w:rPr>
          <w:rFonts w:ascii="Sylfaen" w:eastAsia="MS Mincho" w:hAnsi="Sylfaen" w:cs="Arial"/>
          <w:szCs w:val="24"/>
          <w:lang w:val="en-US" w:eastAsia="en-GB"/>
        </w:rPr>
        <w:t xml:space="preserve"> </w:t>
      </w:r>
      <w:r w:rsidR="00082DE9" w:rsidRPr="009965CB">
        <w:rPr>
          <w:rFonts w:ascii="Sylfaen" w:eastAsia="MS Mincho" w:hAnsi="Sylfaen" w:cs="Arial"/>
          <w:szCs w:val="24"/>
          <w:lang w:val="ka-GE" w:eastAsia="en-GB"/>
        </w:rPr>
        <w:t xml:space="preserve">ხელშეკრულების </w:t>
      </w:r>
      <w:r w:rsidR="006D093B">
        <w:rPr>
          <w:rFonts w:ascii="Sylfaen" w:eastAsia="MS Mincho" w:hAnsi="Sylfaen" w:cs="Arial"/>
          <w:szCs w:val="24"/>
          <w:lang w:val="ka-GE" w:eastAsia="en-GB"/>
        </w:rPr>
        <w:t>უგულვებელყოფის</w:t>
      </w:r>
      <w:r w:rsidR="009965CB" w:rsidRPr="009965CB">
        <w:rPr>
          <w:rFonts w:ascii="Sylfaen" w:eastAsia="MS Mincho" w:hAnsi="Sylfaen" w:cs="Arial"/>
          <w:szCs w:val="24"/>
          <w:lang w:val="ka-GE" w:eastAsia="en-GB"/>
        </w:rPr>
        <w:t xml:space="preserve"> საფუძველზე</w:t>
      </w:r>
      <w:r w:rsidR="00082DE9" w:rsidRPr="009965CB">
        <w:rPr>
          <w:rFonts w:ascii="Sylfaen" w:eastAsia="MS Mincho" w:hAnsi="Sylfaen" w:cs="Arial"/>
          <w:szCs w:val="24"/>
          <w:lang w:val="ka-GE" w:eastAsia="en-GB"/>
        </w:rPr>
        <w:t>.</w:t>
      </w:r>
    </w:p>
    <w:p w14:paraId="532ABC4E" w14:textId="1926D80F" w:rsidR="00D77906" w:rsidRPr="009965CB" w:rsidRDefault="00376B8C" w:rsidP="000D00AF">
      <w:pPr>
        <w:autoSpaceDE w:val="0"/>
        <w:autoSpaceDN w:val="0"/>
        <w:adjustRightInd w:val="0"/>
        <w:spacing w:before="0" w:line="240" w:lineRule="auto"/>
        <w:contextualSpacing w:val="0"/>
        <w:rPr>
          <w:rFonts w:ascii="Sylfaen" w:eastAsia="MS Mincho" w:hAnsi="Sylfaen" w:cs="Arial"/>
          <w:szCs w:val="24"/>
          <w:lang w:val="ka-GE" w:eastAsia="en-GB"/>
        </w:rPr>
      </w:pPr>
      <w:proofErr w:type="spellStart"/>
      <w:proofErr w:type="gramStart"/>
      <w:r w:rsidRPr="009965CB">
        <w:rPr>
          <w:rFonts w:ascii="Sylfaen" w:eastAsia="MS Mincho" w:hAnsi="Sylfaen" w:cs="Sylfaen"/>
          <w:szCs w:val="24"/>
          <w:lang w:val="en-US" w:eastAsia="en-GB"/>
        </w:rPr>
        <w:t>ჩვენ</w:t>
      </w:r>
      <w:proofErr w:type="spellEnd"/>
      <w:proofErr w:type="gramEnd"/>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ვაცნობიერებთ</w:t>
      </w:r>
      <w:r w:rsidR="000D00AF">
        <w:rPr>
          <w:rFonts w:ascii="Sylfaen" w:eastAsia="MS Mincho" w:hAnsi="Sylfaen" w:cs="Sylfaen"/>
          <w:szCs w:val="24"/>
          <w:lang w:val="ka-GE" w:eastAsia="en-GB"/>
        </w:rPr>
        <w:t xml:space="preserve"> რომ</w:t>
      </w:r>
      <w:r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მსოფლიო</w:t>
      </w:r>
      <w:proofErr w:type="spellEnd"/>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ბანკის</w:t>
      </w:r>
      <w:proofErr w:type="spellEnd"/>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ანტიკორუფციულ</w:t>
      </w:r>
      <w:proofErr w:type="spellEnd"/>
      <w:r w:rsidR="000D00AF">
        <w:rPr>
          <w:rFonts w:ascii="Sylfaen" w:eastAsia="MS Mincho" w:hAnsi="Sylfaen" w:cs="Sylfaen"/>
          <w:szCs w:val="24"/>
          <w:lang w:val="ka-GE" w:eastAsia="en-GB"/>
        </w:rPr>
        <w:t>ი</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ka-GE" w:eastAsia="en-GB"/>
        </w:rPr>
        <w:t>გაიდლაინების არ დამორჩილების შემთხვევაში</w:t>
      </w:r>
      <w:r w:rsidR="000D00AF">
        <w:rPr>
          <w:rFonts w:ascii="Sylfaen" w:eastAsia="MS Mincho" w:hAnsi="Sylfaen" w:cs="Sylfaen"/>
          <w:szCs w:val="24"/>
          <w:lang w:val="ka-GE" w:eastAsia="en-GB"/>
        </w:rPr>
        <w:t xml:space="preserve"> მივიღებთ</w:t>
      </w:r>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Arial"/>
          <w:szCs w:val="24"/>
          <w:lang w:val="en-US" w:eastAsia="en-GB"/>
        </w:rPr>
        <w:t>შედეგებს</w:t>
      </w:r>
      <w:proofErr w:type="spellEnd"/>
      <w:r w:rsidR="000D00AF">
        <w:rPr>
          <w:rFonts w:ascii="Sylfaen" w:eastAsia="MS Mincho" w:hAnsi="Sylfaen" w:cs="Arial"/>
          <w:szCs w:val="24"/>
          <w:lang w:val="ka-GE" w:eastAsia="en-GB"/>
        </w:rPr>
        <w:t xml:space="preserve">, </w:t>
      </w:r>
      <w:proofErr w:type="spellStart"/>
      <w:r w:rsidR="009965CB" w:rsidRPr="009965CB">
        <w:rPr>
          <w:rFonts w:ascii="Sylfaen" w:eastAsia="MS Mincho" w:hAnsi="Sylfaen" w:cs="Sylfaen"/>
          <w:szCs w:val="24"/>
          <w:lang w:val="en-US" w:eastAsia="en-GB"/>
        </w:rPr>
        <w:t>რომლებიც</w:t>
      </w:r>
      <w:proofErr w:type="spellEnd"/>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შეიძლება</w:t>
      </w:r>
      <w:proofErr w:type="spellEnd"/>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შეიცავდეს</w:t>
      </w:r>
      <w:proofErr w:type="spellEnd"/>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სანქციებს</w:t>
      </w:r>
      <w:proofErr w:type="spellEnd"/>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ბანკის</w:t>
      </w:r>
      <w:proofErr w:type="spellEnd"/>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ანტიკორუფციულ</w:t>
      </w:r>
      <w:proofErr w:type="spellEnd"/>
      <w:r w:rsidR="000D00AF">
        <w:rPr>
          <w:rFonts w:ascii="Sylfaen" w:eastAsia="MS Mincho" w:hAnsi="Sylfaen" w:cs="Sylfaen"/>
          <w:szCs w:val="24"/>
          <w:lang w:val="ka-GE" w:eastAsia="en-GB"/>
        </w:rPr>
        <w:t>ი</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ka-GE" w:eastAsia="en-GB"/>
        </w:rPr>
        <w:t xml:space="preserve">გაიდლაინების </w:t>
      </w:r>
      <w:proofErr w:type="spellStart"/>
      <w:r w:rsidR="009965CB" w:rsidRPr="009965CB">
        <w:rPr>
          <w:rFonts w:ascii="Sylfaen" w:eastAsia="MS Mincho" w:hAnsi="Sylfaen" w:cs="Sylfaen"/>
          <w:szCs w:val="24"/>
          <w:lang w:val="en-US" w:eastAsia="en-GB"/>
        </w:rPr>
        <w:t>შესაბამისად</w:t>
      </w:r>
      <w:proofErr w:type="spellEnd"/>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და</w:t>
      </w:r>
      <w:proofErr w:type="spellEnd"/>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მისი</w:t>
      </w:r>
      <w:proofErr w:type="spellEnd"/>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სანქციების</w:t>
      </w:r>
      <w:proofErr w:type="spellEnd"/>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პოლიტიკის</w:t>
      </w:r>
      <w:proofErr w:type="spellEnd"/>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და</w:t>
      </w:r>
      <w:proofErr w:type="spellEnd"/>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პროცედურების</w:t>
      </w:r>
      <w:proofErr w:type="spellEnd"/>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შესაბამისად</w:t>
      </w:r>
      <w:proofErr w:type="spellEnd"/>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ka-GE" w:eastAsia="en-GB"/>
        </w:rPr>
        <w:t>როგორც</w:t>
      </w:r>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განსაზღვრულია</w:t>
      </w:r>
      <w:proofErr w:type="spellEnd"/>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ბანკის</w:t>
      </w:r>
      <w:proofErr w:type="spellEnd"/>
      <w:r w:rsidR="009965CB" w:rsidRPr="009965CB">
        <w:rPr>
          <w:rFonts w:ascii="Sylfaen" w:eastAsia="MS Mincho" w:hAnsi="Sylfaen" w:cs="Arial"/>
          <w:szCs w:val="24"/>
          <w:lang w:val="en-US" w:eastAsia="en-GB"/>
        </w:rPr>
        <w:t xml:space="preserve"> </w:t>
      </w:r>
      <w:proofErr w:type="spellStart"/>
      <w:r w:rsidR="009965CB" w:rsidRPr="009965CB">
        <w:rPr>
          <w:rFonts w:ascii="Sylfaen" w:eastAsia="MS Mincho" w:hAnsi="Sylfaen" w:cs="Sylfaen"/>
          <w:szCs w:val="24"/>
          <w:lang w:val="en-US" w:eastAsia="en-GB"/>
        </w:rPr>
        <w:t>სანქციების</w:t>
      </w:r>
      <w:proofErr w:type="spellEnd"/>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ka-GE" w:eastAsia="en-GB"/>
        </w:rPr>
        <w:t>ჩარჩოში.</w:t>
      </w:r>
      <w:r w:rsidR="009965CB" w:rsidRPr="009965CB">
        <w:rPr>
          <w:rFonts w:ascii="Sylfaen" w:eastAsia="MS Mincho" w:hAnsi="Sylfaen" w:cs="Arial"/>
          <w:szCs w:val="24"/>
          <w:lang w:val="ka-GE" w:eastAsia="en-GB"/>
        </w:rPr>
        <w:t xml:space="preserve"> </w:t>
      </w:r>
      <w:proofErr w:type="spellStart"/>
      <w:r w:rsidRPr="009965CB">
        <w:rPr>
          <w:rFonts w:ascii="Sylfaen" w:eastAsia="MS Mincho" w:hAnsi="Sylfaen" w:cs="Sylfaen"/>
          <w:szCs w:val="24"/>
          <w:lang w:val="en-US" w:eastAsia="en-GB"/>
        </w:rPr>
        <w:t>ე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შეიძლებ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შეიცავდე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საჯარო</w:t>
      </w:r>
      <w:proofErr w:type="spellEnd"/>
      <w:r w:rsidRPr="009965CB">
        <w:rPr>
          <w:rFonts w:ascii="Sylfaen" w:eastAsia="MS Mincho" w:hAnsi="Sylfaen" w:cs="Arial"/>
          <w:szCs w:val="24"/>
          <w:lang w:val="en-US" w:eastAsia="en-GB"/>
        </w:rPr>
        <w:t xml:space="preserve"> </w:t>
      </w:r>
      <w:proofErr w:type="spellStart"/>
      <w:r w:rsidR="006D390F">
        <w:rPr>
          <w:rFonts w:ascii="Sylfaen" w:eastAsia="MS Mincho" w:hAnsi="Sylfaen" w:cs="Sylfaen"/>
          <w:szCs w:val="24"/>
          <w:lang w:val="en-US" w:eastAsia="en-GB"/>
        </w:rPr>
        <w:t>განცხადებ</w:t>
      </w:r>
      <w:proofErr w:type="spellEnd"/>
      <w:r w:rsidR="006D390F">
        <w:rPr>
          <w:rFonts w:ascii="Sylfaen" w:eastAsia="MS Mincho" w:hAnsi="Sylfaen" w:cs="Sylfaen"/>
          <w:szCs w:val="24"/>
          <w:lang w:val="ka-GE" w:eastAsia="en-GB"/>
        </w:rPr>
        <w:t>ა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უფლებამოსილების არ ქონის</w:t>
      </w:r>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შესახებ</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განუსაზღვრელი</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ვადით</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ან</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განსაზღვრული</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პერიოდ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განმავლობაში</w:t>
      </w:r>
      <w:proofErr w:type="spellEnd"/>
      <w:r w:rsidRPr="009965CB">
        <w:rPr>
          <w:rFonts w:ascii="Sylfaen" w:eastAsia="MS Mincho" w:hAnsi="Sylfaen" w:cs="Arial"/>
          <w:szCs w:val="24"/>
          <w:lang w:val="en-US" w:eastAsia="en-GB"/>
        </w:rPr>
        <w:t>, (</w:t>
      </w:r>
      <w:proofErr w:type="spellStart"/>
      <w:r w:rsidRPr="009965CB">
        <w:rPr>
          <w:rFonts w:ascii="Sylfaen" w:eastAsia="MS Mincho" w:hAnsi="Sylfaen" w:cs="Arial"/>
          <w:szCs w:val="24"/>
          <w:lang w:val="en-US" w:eastAsia="en-GB"/>
        </w:rPr>
        <w:t>i</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დაჯილდოვდე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ან</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სხვაგვარად</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ისარგებლო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ბანკ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მიერ</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დაფინანსებული</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კონტრაქტით</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ფინანსურად</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ან</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სხვ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გზით</w:t>
      </w:r>
      <w:proofErr w:type="spellEnd"/>
      <w:r w:rsidR="003B4457">
        <w:rPr>
          <w:rStyle w:val="FootnoteReference"/>
          <w:rFonts w:ascii="Sylfaen" w:eastAsia="MS Mincho" w:hAnsi="Sylfaen" w:cs="Sylfaen"/>
          <w:szCs w:val="24"/>
          <w:lang w:val="en-US" w:eastAsia="en-GB"/>
        </w:rPr>
        <w:footnoteReference w:id="3"/>
      </w:r>
      <w:r w:rsidRPr="009965CB">
        <w:rPr>
          <w:rFonts w:ascii="Sylfaen" w:eastAsia="MS Mincho" w:hAnsi="Sylfaen" w:cs="Arial"/>
          <w:szCs w:val="24"/>
          <w:lang w:val="en-US" w:eastAsia="en-GB"/>
        </w:rPr>
        <w:t xml:space="preserve">; (ii) </w:t>
      </w:r>
      <w:proofErr w:type="spellStart"/>
      <w:r w:rsidRPr="009965CB">
        <w:rPr>
          <w:rFonts w:ascii="Sylfaen" w:eastAsia="MS Mincho" w:hAnsi="Sylfaen" w:cs="Sylfaen"/>
          <w:szCs w:val="24"/>
          <w:lang w:val="en-US" w:eastAsia="en-GB"/>
        </w:rPr>
        <w:t>იყოს</w:t>
      </w:r>
      <w:proofErr w:type="spellEnd"/>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ნომინირებული</w:t>
      </w:r>
      <w:r w:rsidR="0002590B">
        <w:rPr>
          <w:rStyle w:val="FootnoteReference"/>
          <w:rFonts w:ascii="Sylfaen" w:eastAsia="MS Mincho" w:hAnsi="Sylfaen" w:cs="Sylfaen"/>
          <w:szCs w:val="24"/>
          <w:lang w:val="ka-GE" w:eastAsia="en-GB"/>
        </w:rPr>
        <w:footnoteReference w:id="4"/>
      </w:r>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ქვე</w:t>
      </w:r>
      <w:proofErr w:type="spellEnd"/>
      <w:r w:rsidR="000D00AF">
        <w:rPr>
          <w:rFonts w:ascii="Sylfaen" w:eastAsia="MS Mincho" w:hAnsi="Sylfaen" w:cs="Sylfaen"/>
          <w:szCs w:val="24"/>
          <w:lang w:val="ka-GE" w:eastAsia="en-GB"/>
        </w:rPr>
        <w:t>-</w:t>
      </w:r>
      <w:proofErr w:type="spellStart"/>
      <w:r w:rsidRPr="009965CB">
        <w:rPr>
          <w:rFonts w:ascii="Sylfaen" w:eastAsia="MS Mincho" w:hAnsi="Sylfaen" w:cs="Sylfaen"/>
          <w:szCs w:val="24"/>
          <w:lang w:val="en-US" w:eastAsia="en-GB"/>
        </w:rPr>
        <w:t>კონტრაქტორი</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ქვემდგომი</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კონსულტანტი</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კონსულტანტი</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მწარმოებელი</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ან</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მიმწოდებელი</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ან</w:t>
      </w:r>
      <w:proofErr w:type="spellEnd"/>
      <w:r w:rsidRPr="009965CB">
        <w:rPr>
          <w:rFonts w:ascii="Sylfaen" w:eastAsia="MS Mincho" w:hAnsi="Sylfaen" w:cs="Arial"/>
          <w:szCs w:val="24"/>
          <w:lang w:val="en-US" w:eastAsia="en-GB"/>
        </w:rPr>
        <w:t xml:space="preserve"> </w:t>
      </w:r>
      <w:r w:rsidR="00D77906" w:rsidRPr="009965CB">
        <w:rPr>
          <w:rFonts w:ascii="Sylfaen" w:eastAsia="MS Mincho" w:hAnsi="Sylfaen" w:cs="Arial"/>
          <w:szCs w:val="24"/>
          <w:lang w:val="ka-GE" w:eastAsia="en-GB"/>
        </w:rPr>
        <w:t xml:space="preserve">მომსახურეობის </w:t>
      </w:r>
      <w:r w:rsidR="00AE3485">
        <w:rPr>
          <w:rFonts w:ascii="Sylfaen" w:eastAsia="MS Mincho" w:hAnsi="Sylfaen" w:cs="Arial"/>
          <w:szCs w:val="24"/>
          <w:lang w:val="ka-GE" w:eastAsia="en-GB"/>
        </w:rPr>
        <w:t>მიმწოდებელი</w:t>
      </w:r>
      <w:r w:rsidR="00D77906" w:rsidRPr="009965CB">
        <w:rPr>
          <w:rFonts w:ascii="Sylfaen" w:eastAsia="MS Mincho" w:hAnsi="Sylfaen" w:cs="Arial"/>
          <w:szCs w:val="24"/>
          <w:lang w:val="ka-GE" w:eastAsia="en-GB"/>
        </w:rPr>
        <w:t xml:space="preserve"> ან სხვა ხელმის</w:t>
      </w:r>
      <w:r w:rsidR="006D390F">
        <w:rPr>
          <w:rFonts w:ascii="Sylfaen" w:eastAsia="MS Mincho" w:hAnsi="Sylfaen" w:cs="Arial"/>
          <w:szCs w:val="24"/>
          <w:lang w:val="ka-GE" w:eastAsia="en-GB"/>
        </w:rPr>
        <w:t>ა</w:t>
      </w:r>
      <w:r w:rsidR="00D77906" w:rsidRPr="009965CB">
        <w:rPr>
          <w:rFonts w:ascii="Sylfaen" w:eastAsia="MS Mincho" w:hAnsi="Sylfaen" w:cs="Arial"/>
          <w:szCs w:val="24"/>
          <w:lang w:val="ka-GE" w:eastAsia="en-GB"/>
        </w:rPr>
        <w:t>წვდომი ფირმა</w:t>
      </w:r>
      <w:r w:rsidR="006D390F">
        <w:rPr>
          <w:rFonts w:ascii="Sylfaen" w:eastAsia="MS Mincho" w:hAnsi="Sylfaen" w:cs="Arial"/>
          <w:szCs w:val="24"/>
          <w:lang w:val="ka-GE" w:eastAsia="en-GB"/>
        </w:rPr>
        <w:t>,</w:t>
      </w:r>
      <w:r w:rsidR="00D77906" w:rsidRPr="009965CB">
        <w:rPr>
          <w:rFonts w:ascii="Sylfaen" w:eastAsia="MS Mincho" w:hAnsi="Sylfaen" w:cs="Arial"/>
          <w:szCs w:val="24"/>
          <w:lang w:val="ka-GE" w:eastAsia="en-GB"/>
        </w:rPr>
        <w:t xml:space="preserve"> </w:t>
      </w:r>
      <w:proofErr w:type="spellStart"/>
      <w:r w:rsidR="00D77906" w:rsidRPr="009965CB">
        <w:rPr>
          <w:rFonts w:ascii="Sylfaen" w:eastAsia="MS Mincho" w:hAnsi="Sylfaen" w:cs="Sylfaen"/>
          <w:szCs w:val="24"/>
          <w:lang w:val="en-US" w:eastAsia="en-GB"/>
        </w:rPr>
        <w:t>რომელსაც</w:t>
      </w:r>
      <w:proofErr w:type="spellEnd"/>
      <w:r w:rsidR="00D77906" w:rsidRPr="009965CB">
        <w:rPr>
          <w:rFonts w:ascii="Sylfaen" w:eastAsia="MS Mincho" w:hAnsi="Sylfaen" w:cs="Arial"/>
          <w:szCs w:val="24"/>
          <w:lang w:val="en-US" w:eastAsia="en-GB"/>
        </w:rPr>
        <w:t xml:space="preserve"> </w:t>
      </w:r>
      <w:proofErr w:type="spellStart"/>
      <w:r w:rsidR="00D77906" w:rsidRPr="009965CB">
        <w:rPr>
          <w:rFonts w:ascii="Sylfaen" w:eastAsia="MS Mincho" w:hAnsi="Sylfaen" w:cs="Sylfaen"/>
          <w:szCs w:val="24"/>
          <w:lang w:val="en-US" w:eastAsia="en-GB"/>
        </w:rPr>
        <w:t>აქვს</w:t>
      </w:r>
      <w:proofErr w:type="spellEnd"/>
      <w:r w:rsidR="00D77906" w:rsidRPr="009965CB">
        <w:rPr>
          <w:rFonts w:ascii="Sylfaen" w:eastAsia="MS Mincho" w:hAnsi="Sylfaen" w:cs="Arial"/>
          <w:szCs w:val="24"/>
          <w:lang w:val="en-US" w:eastAsia="en-GB"/>
        </w:rPr>
        <w:t xml:space="preserve"> </w:t>
      </w:r>
      <w:proofErr w:type="spellStart"/>
      <w:r w:rsidR="00D77906" w:rsidRPr="009965CB">
        <w:rPr>
          <w:rFonts w:ascii="Sylfaen" w:eastAsia="MS Mincho" w:hAnsi="Sylfaen" w:cs="Sylfaen"/>
          <w:szCs w:val="24"/>
          <w:lang w:val="en-US" w:eastAsia="en-GB"/>
        </w:rPr>
        <w:t>ბანკის</w:t>
      </w:r>
      <w:proofErr w:type="spellEnd"/>
      <w:r w:rsidR="00D77906" w:rsidRPr="009965CB">
        <w:rPr>
          <w:rFonts w:ascii="Sylfaen" w:eastAsia="MS Mincho" w:hAnsi="Sylfaen" w:cs="Arial"/>
          <w:szCs w:val="24"/>
          <w:lang w:val="en-US" w:eastAsia="en-GB"/>
        </w:rPr>
        <w:t xml:space="preserve"> </w:t>
      </w:r>
      <w:proofErr w:type="spellStart"/>
      <w:r w:rsidR="00D77906" w:rsidRPr="009965CB">
        <w:rPr>
          <w:rFonts w:ascii="Sylfaen" w:eastAsia="MS Mincho" w:hAnsi="Sylfaen" w:cs="Sylfaen"/>
          <w:szCs w:val="24"/>
          <w:lang w:val="en-US" w:eastAsia="en-GB"/>
        </w:rPr>
        <w:t>მიერ</w:t>
      </w:r>
      <w:proofErr w:type="spellEnd"/>
      <w:r w:rsidR="00D77906" w:rsidRPr="009965CB">
        <w:rPr>
          <w:rFonts w:ascii="Sylfaen" w:eastAsia="MS Mincho" w:hAnsi="Sylfaen" w:cs="Arial"/>
          <w:szCs w:val="24"/>
          <w:lang w:val="en-US" w:eastAsia="en-GB"/>
        </w:rPr>
        <w:t xml:space="preserve"> </w:t>
      </w:r>
      <w:proofErr w:type="spellStart"/>
      <w:r w:rsidR="00D77906" w:rsidRPr="009965CB">
        <w:rPr>
          <w:rFonts w:ascii="Sylfaen" w:eastAsia="MS Mincho" w:hAnsi="Sylfaen" w:cs="Sylfaen"/>
          <w:szCs w:val="24"/>
          <w:lang w:val="en-US" w:eastAsia="en-GB"/>
        </w:rPr>
        <w:t>დაფინანსებული</w:t>
      </w:r>
      <w:proofErr w:type="spellEnd"/>
      <w:r w:rsidR="00D77906" w:rsidRPr="009965CB">
        <w:rPr>
          <w:rFonts w:ascii="Sylfaen" w:eastAsia="MS Mincho" w:hAnsi="Sylfaen" w:cs="Arial"/>
          <w:szCs w:val="24"/>
          <w:lang w:val="en-US" w:eastAsia="en-GB"/>
        </w:rPr>
        <w:t xml:space="preserve"> </w:t>
      </w:r>
      <w:proofErr w:type="spellStart"/>
      <w:r w:rsidR="00D77906" w:rsidRPr="009965CB">
        <w:rPr>
          <w:rFonts w:ascii="Sylfaen" w:eastAsia="MS Mincho" w:hAnsi="Sylfaen" w:cs="Sylfaen"/>
          <w:szCs w:val="24"/>
          <w:lang w:val="en-US" w:eastAsia="en-GB"/>
        </w:rPr>
        <w:t>ხელშეკრულება</w:t>
      </w:r>
      <w:proofErr w:type="spellEnd"/>
      <w:r w:rsidR="00D77906" w:rsidRPr="009965CB">
        <w:rPr>
          <w:rFonts w:ascii="Sylfaen" w:eastAsia="MS Mincho" w:hAnsi="Sylfaen" w:cs="Arial"/>
          <w:szCs w:val="24"/>
          <w:lang w:val="en-US" w:eastAsia="en-GB"/>
        </w:rPr>
        <w:t>;</w:t>
      </w:r>
    </w:p>
    <w:p w14:paraId="78F0DC67" w14:textId="6D34755B" w:rsidR="00D77906" w:rsidRPr="009965CB" w:rsidRDefault="00376B8C" w:rsidP="000D00AF">
      <w:pPr>
        <w:autoSpaceDE w:val="0"/>
        <w:autoSpaceDN w:val="0"/>
        <w:adjustRightInd w:val="0"/>
        <w:spacing w:before="0" w:line="240" w:lineRule="auto"/>
        <w:contextualSpacing w:val="0"/>
        <w:rPr>
          <w:rFonts w:ascii="Sylfaen" w:eastAsia="MS Mincho" w:hAnsi="Sylfaen" w:cs="Arial"/>
          <w:szCs w:val="24"/>
          <w:lang w:val="ka-GE" w:eastAsia="en-GB"/>
        </w:rPr>
      </w:pPr>
      <w:r w:rsidRPr="009965CB">
        <w:rPr>
          <w:rFonts w:ascii="Sylfaen" w:eastAsia="MS Mincho" w:hAnsi="Sylfaen" w:cs="Arial"/>
          <w:szCs w:val="24"/>
          <w:lang w:val="en-US" w:eastAsia="en-GB"/>
        </w:rPr>
        <w:t xml:space="preserve"> (iii) </w:t>
      </w:r>
      <w:proofErr w:type="spellStart"/>
      <w:proofErr w:type="gramStart"/>
      <w:r w:rsidR="00D77906" w:rsidRPr="009965CB">
        <w:rPr>
          <w:rFonts w:ascii="Sylfaen" w:eastAsia="MS Mincho" w:hAnsi="Sylfaen" w:cs="Sylfaen"/>
          <w:szCs w:val="24"/>
          <w:lang w:val="en-US" w:eastAsia="en-GB"/>
        </w:rPr>
        <w:t>ბანკის</w:t>
      </w:r>
      <w:proofErr w:type="spellEnd"/>
      <w:proofErr w:type="gramEnd"/>
      <w:r w:rsidR="00D77906" w:rsidRPr="009965CB">
        <w:rPr>
          <w:rFonts w:ascii="Sylfaen" w:eastAsia="MS Mincho" w:hAnsi="Sylfaen" w:cs="Arial"/>
          <w:szCs w:val="24"/>
          <w:lang w:val="en-US" w:eastAsia="en-GB"/>
        </w:rPr>
        <w:t xml:space="preserve"> </w:t>
      </w:r>
      <w:proofErr w:type="spellStart"/>
      <w:r w:rsidR="00D77906" w:rsidRPr="009965CB">
        <w:rPr>
          <w:rFonts w:ascii="Sylfaen" w:eastAsia="MS Mincho" w:hAnsi="Sylfaen" w:cs="Sylfaen"/>
          <w:szCs w:val="24"/>
          <w:lang w:val="en-US" w:eastAsia="en-GB"/>
        </w:rPr>
        <w:t>მიერ</w:t>
      </w:r>
      <w:proofErr w:type="spellEnd"/>
      <w:r w:rsidR="00D77906" w:rsidRPr="009965CB">
        <w:rPr>
          <w:rFonts w:ascii="Sylfaen" w:eastAsia="MS Mincho" w:hAnsi="Sylfaen" w:cs="Sylfaen"/>
          <w:szCs w:val="24"/>
          <w:lang w:val="ka-GE" w:eastAsia="en-GB"/>
        </w:rPr>
        <w:t xml:space="preserve"> განხორიცელებული</w:t>
      </w:r>
      <w:r w:rsidR="00AE3485">
        <w:rPr>
          <w:rFonts w:ascii="Sylfaen" w:eastAsia="MS Mincho" w:hAnsi="Sylfaen" w:cs="Sylfaen"/>
          <w:szCs w:val="24"/>
          <w:lang w:val="ka-GE" w:eastAsia="en-GB"/>
        </w:rPr>
        <w:t xml:space="preserve"> </w:t>
      </w:r>
      <w:r w:rsidR="00D77906" w:rsidRPr="009965CB">
        <w:rPr>
          <w:rFonts w:ascii="Sylfaen" w:eastAsia="MS Mincho" w:hAnsi="Sylfaen" w:cs="Arial"/>
          <w:szCs w:val="24"/>
          <w:lang w:val="ka-GE" w:eastAsia="en-GB"/>
        </w:rPr>
        <w:t xml:space="preserve">სესხებიდან </w:t>
      </w:r>
      <w:r w:rsidR="00D77906" w:rsidRPr="009965CB">
        <w:rPr>
          <w:rFonts w:ascii="Sylfaen" w:eastAsia="MS Mincho" w:hAnsi="Sylfaen" w:cs="Arial"/>
          <w:szCs w:val="24"/>
          <w:lang w:val="en-US" w:eastAsia="en-GB"/>
        </w:rPr>
        <w:t xml:space="preserve"> </w:t>
      </w:r>
      <w:proofErr w:type="spellStart"/>
      <w:r w:rsidR="00D77906" w:rsidRPr="009965CB">
        <w:rPr>
          <w:rFonts w:ascii="Sylfaen" w:eastAsia="MS Mincho" w:hAnsi="Sylfaen" w:cs="Sylfaen"/>
          <w:szCs w:val="24"/>
          <w:lang w:val="en-US" w:eastAsia="en-GB"/>
        </w:rPr>
        <w:t>მიიღოს</w:t>
      </w:r>
      <w:proofErr w:type="spellEnd"/>
      <w:r w:rsidR="00D77906" w:rsidRPr="009965CB">
        <w:rPr>
          <w:rFonts w:ascii="Sylfaen" w:eastAsia="MS Mincho" w:hAnsi="Sylfaen" w:cs="Arial"/>
          <w:szCs w:val="24"/>
          <w:lang w:val="en-US" w:eastAsia="en-GB"/>
        </w:rPr>
        <w:t xml:space="preserve"> </w:t>
      </w:r>
      <w:r w:rsidR="00D77906" w:rsidRPr="009965CB">
        <w:rPr>
          <w:rFonts w:ascii="Sylfaen" w:eastAsia="MS Mincho" w:hAnsi="Sylfaen" w:cs="Arial"/>
          <w:szCs w:val="24"/>
          <w:lang w:val="ka-GE" w:eastAsia="en-GB"/>
        </w:rPr>
        <w:t xml:space="preserve">შემოსავალი </w:t>
      </w:r>
      <w:proofErr w:type="spellStart"/>
      <w:r w:rsidR="00D77906" w:rsidRPr="009965CB">
        <w:rPr>
          <w:rFonts w:ascii="Sylfaen" w:eastAsia="MS Mincho" w:hAnsi="Sylfaen" w:cs="Sylfaen"/>
          <w:szCs w:val="24"/>
          <w:lang w:val="en-US" w:eastAsia="en-GB"/>
        </w:rPr>
        <w:t>ან</w:t>
      </w:r>
      <w:proofErr w:type="spellEnd"/>
      <w:r w:rsidR="00D77906" w:rsidRPr="009965CB">
        <w:rPr>
          <w:rFonts w:ascii="Sylfaen" w:eastAsia="MS Mincho" w:hAnsi="Sylfaen" w:cs="Arial"/>
          <w:szCs w:val="24"/>
          <w:lang w:val="en-US" w:eastAsia="en-GB"/>
        </w:rPr>
        <w:t xml:space="preserve"> </w:t>
      </w:r>
      <w:proofErr w:type="spellStart"/>
      <w:r w:rsidR="00D77906" w:rsidRPr="009965CB">
        <w:rPr>
          <w:rFonts w:ascii="Sylfaen" w:eastAsia="MS Mincho" w:hAnsi="Sylfaen" w:cs="Sylfaen"/>
          <w:szCs w:val="24"/>
          <w:lang w:val="en-US" w:eastAsia="en-GB"/>
        </w:rPr>
        <w:t>სხვაგვარად</w:t>
      </w:r>
      <w:proofErr w:type="spellEnd"/>
      <w:r w:rsidR="00D77906" w:rsidRPr="009965CB">
        <w:rPr>
          <w:rFonts w:ascii="Sylfaen" w:eastAsia="MS Mincho" w:hAnsi="Sylfaen" w:cs="Arial"/>
          <w:szCs w:val="24"/>
          <w:lang w:val="en-US" w:eastAsia="en-GB"/>
        </w:rPr>
        <w:t xml:space="preserve"> </w:t>
      </w:r>
      <w:proofErr w:type="spellStart"/>
      <w:r w:rsidR="00D77906" w:rsidRPr="009965CB">
        <w:rPr>
          <w:rFonts w:ascii="Sylfaen" w:eastAsia="MS Mincho" w:hAnsi="Sylfaen" w:cs="Sylfaen"/>
          <w:szCs w:val="24"/>
          <w:lang w:val="en-US" w:eastAsia="en-GB"/>
        </w:rPr>
        <w:t>მიიღოს</w:t>
      </w:r>
      <w:proofErr w:type="spellEnd"/>
      <w:r w:rsidR="00D77906" w:rsidRPr="009965CB">
        <w:rPr>
          <w:rFonts w:ascii="Sylfaen" w:eastAsia="MS Mincho" w:hAnsi="Sylfaen" w:cs="Arial"/>
          <w:szCs w:val="24"/>
          <w:lang w:val="en-US" w:eastAsia="en-GB"/>
        </w:rPr>
        <w:t xml:space="preserve"> </w:t>
      </w:r>
      <w:proofErr w:type="spellStart"/>
      <w:r w:rsidR="00D77906" w:rsidRPr="009965CB">
        <w:rPr>
          <w:rFonts w:ascii="Sylfaen" w:eastAsia="MS Mincho" w:hAnsi="Sylfaen" w:cs="Sylfaen"/>
          <w:szCs w:val="24"/>
          <w:lang w:val="en-US" w:eastAsia="en-GB"/>
        </w:rPr>
        <w:t>მონაწილეობა</w:t>
      </w:r>
      <w:proofErr w:type="spellEnd"/>
      <w:r w:rsidR="00D77906" w:rsidRPr="009965CB">
        <w:rPr>
          <w:rFonts w:ascii="Sylfaen" w:eastAsia="MS Mincho" w:hAnsi="Sylfaen" w:cs="Arial"/>
          <w:szCs w:val="24"/>
          <w:lang w:val="en-US" w:eastAsia="en-GB"/>
        </w:rPr>
        <w:t xml:space="preserve"> </w:t>
      </w:r>
      <w:proofErr w:type="spellStart"/>
      <w:r w:rsidR="00D77906" w:rsidRPr="009965CB">
        <w:rPr>
          <w:rFonts w:ascii="Sylfaen" w:eastAsia="MS Mincho" w:hAnsi="Sylfaen" w:cs="Sylfaen"/>
          <w:szCs w:val="24"/>
          <w:lang w:val="en-US" w:eastAsia="en-GB"/>
        </w:rPr>
        <w:t>ბანკის</w:t>
      </w:r>
      <w:proofErr w:type="spellEnd"/>
      <w:r w:rsidR="00D77906" w:rsidRPr="009965CB">
        <w:rPr>
          <w:rFonts w:ascii="Sylfaen" w:eastAsia="MS Mincho" w:hAnsi="Sylfaen" w:cs="Arial"/>
          <w:szCs w:val="24"/>
          <w:lang w:val="en-US" w:eastAsia="en-GB"/>
        </w:rPr>
        <w:t xml:space="preserve"> </w:t>
      </w:r>
      <w:proofErr w:type="spellStart"/>
      <w:r w:rsidR="00D77906" w:rsidRPr="009965CB">
        <w:rPr>
          <w:rFonts w:ascii="Sylfaen" w:eastAsia="MS Mincho" w:hAnsi="Sylfaen" w:cs="Sylfaen"/>
          <w:szCs w:val="24"/>
          <w:lang w:val="en-US" w:eastAsia="en-GB"/>
        </w:rPr>
        <w:t>მიერ</w:t>
      </w:r>
      <w:proofErr w:type="spellEnd"/>
      <w:r w:rsidR="00D77906" w:rsidRPr="009965CB">
        <w:rPr>
          <w:rFonts w:ascii="Sylfaen" w:eastAsia="MS Mincho" w:hAnsi="Sylfaen" w:cs="Arial"/>
          <w:szCs w:val="24"/>
          <w:lang w:val="en-US" w:eastAsia="en-GB"/>
        </w:rPr>
        <w:t xml:space="preserve"> </w:t>
      </w:r>
      <w:proofErr w:type="spellStart"/>
      <w:r w:rsidR="00D77906" w:rsidRPr="009965CB">
        <w:rPr>
          <w:rFonts w:ascii="Sylfaen" w:eastAsia="MS Mincho" w:hAnsi="Sylfaen" w:cs="Sylfaen"/>
          <w:szCs w:val="24"/>
          <w:lang w:val="en-US" w:eastAsia="en-GB"/>
        </w:rPr>
        <w:t>დაფინანსებულ</w:t>
      </w:r>
      <w:proofErr w:type="spellEnd"/>
      <w:r w:rsidR="006D390F">
        <w:rPr>
          <w:rFonts w:ascii="Sylfaen" w:eastAsia="MS Mincho" w:hAnsi="Sylfaen" w:cs="Sylfaen"/>
          <w:szCs w:val="24"/>
          <w:lang w:val="ka-GE" w:eastAsia="en-GB"/>
        </w:rPr>
        <w:t>ი</w:t>
      </w:r>
      <w:r w:rsidR="00D77906" w:rsidRPr="009965CB">
        <w:rPr>
          <w:rFonts w:ascii="Sylfaen" w:eastAsia="MS Mincho" w:hAnsi="Sylfaen" w:cs="Arial"/>
          <w:szCs w:val="24"/>
          <w:lang w:val="en-US" w:eastAsia="en-GB"/>
        </w:rPr>
        <w:t xml:space="preserve"> </w:t>
      </w:r>
      <w:proofErr w:type="spellStart"/>
      <w:r w:rsidR="00D77906" w:rsidRPr="009965CB">
        <w:rPr>
          <w:rFonts w:ascii="Sylfaen" w:eastAsia="MS Mincho" w:hAnsi="Sylfaen" w:cs="Sylfaen"/>
          <w:szCs w:val="24"/>
          <w:lang w:val="en-US" w:eastAsia="en-GB"/>
        </w:rPr>
        <w:t>პროექტის</w:t>
      </w:r>
      <w:proofErr w:type="spellEnd"/>
      <w:r w:rsidR="00D77906" w:rsidRPr="009965CB">
        <w:rPr>
          <w:rFonts w:ascii="Sylfaen" w:eastAsia="MS Mincho" w:hAnsi="Sylfaen" w:cs="Arial"/>
          <w:szCs w:val="24"/>
          <w:lang w:val="en-US" w:eastAsia="en-GB"/>
        </w:rPr>
        <w:t xml:space="preserve"> </w:t>
      </w:r>
      <w:proofErr w:type="spellStart"/>
      <w:r w:rsidR="00D77906" w:rsidRPr="009965CB">
        <w:rPr>
          <w:rFonts w:ascii="Sylfaen" w:eastAsia="MS Mincho" w:hAnsi="Sylfaen" w:cs="Sylfaen"/>
          <w:szCs w:val="24"/>
          <w:lang w:val="en-US" w:eastAsia="en-GB"/>
        </w:rPr>
        <w:t>მომზადებაში</w:t>
      </w:r>
      <w:proofErr w:type="spellEnd"/>
      <w:r w:rsidR="00D77906" w:rsidRPr="009965CB">
        <w:rPr>
          <w:rFonts w:ascii="Sylfaen" w:eastAsia="MS Mincho" w:hAnsi="Sylfaen" w:cs="Arial"/>
          <w:szCs w:val="24"/>
          <w:lang w:val="en-US" w:eastAsia="en-GB"/>
        </w:rPr>
        <w:t xml:space="preserve"> </w:t>
      </w:r>
      <w:proofErr w:type="spellStart"/>
      <w:r w:rsidR="00D77906" w:rsidRPr="009965CB">
        <w:rPr>
          <w:rFonts w:ascii="Sylfaen" w:eastAsia="MS Mincho" w:hAnsi="Sylfaen" w:cs="Sylfaen"/>
          <w:szCs w:val="24"/>
          <w:lang w:val="en-US" w:eastAsia="en-GB"/>
        </w:rPr>
        <w:t>ან</w:t>
      </w:r>
      <w:proofErr w:type="spellEnd"/>
      <w:r w:rsidR="00D77906" w:rsidRPr="009965CB">
        <w:rPr>
          <w:rFonts w:ascii="Sylfaen" w:eastAsia="MS Mincho" w:hAnsi="Sylfaen" w:cs="Arial"/>
          <w:szCs w:val="24"/>
          <w:lang w:val="en-US" w:eastAsia="en-GB"/>
        </w:rPr>
        <w:t xml:space="preserve"> </w:t>
      </w:r>
      <w:proofErr w:type="spellStart"/>
      <w:r w:rsidR="00D77906" w:rsidRPr="009965CB">
        <w:rPr>
          <w:rFonts w:ascii="Sylfaen" w:eastAsia="MS Mincho" w:hAnsi="Sylfaen" w:cs="Sylfaen"/>
          <w:szCs w:val="24"/>
          <w:lang w:val="en-US" w:eastAsia="en-GB"/>
        </w:rPr>
        <w:t>განხორციელებაში</w:t>
      </w:r>
      <w:proofErr w:type="spellEnd"/>
      <w:r w:rsidR="00D77906" w:rsidRPr="009965CB">
        <w:rPr>
          <w:rFonts w:ascii="Sylfaen" w:eastAsia="MS Mincho" w:hAnsi="Sylfaen" w:cs="Arial"/>
          <w:szCs w:val="24"/>
          <w:lang w:val="en-US" w:eastAsia="en-GB"/>
        </w:rPr>
        <w:t>.</w:t>
      </w:r>
    </w:p>
    <w:p w14:paraId="0CC886BD" w14:textId="1087179A" w:rsidR="00D77906" w:rsidRPr="009965CB" w:rsidRDefault="00D77906" w:rsidP="000D00AF">
      <w:pPr>
        <w:autoSpaceDE w:val="0"/>
        <w:autoSpaceDN w:val="0"/>
        <w:adjustRightInd w:val="0"/>
        <w:spacing w:before="0" w:line="240" w:lineRule="auto"/>
        <w:contextualSpacing w:val="0"/>
        <w:rPr>
          <w:rFonts w:ascii="Sylfaen" w:eastAsia="MS Mincho" w:hAnsi="Sylfaen" w:cs="Arial"/>
          <w:szCs w:val="24"/>
          <w:lang w:val="ka-GE" w:eastAsia="en-GB"/>
        </w:rPr>
      </w:pPr>
      <w:r w:rsidRPr="009965CB">
        <w:rPr>
          <w:rFonts w:ascii="Sylfaen" w:eastAsia="MS Mincho" w:hAnsi="Sylfaen" w:cs="Arial"/>
          <w:szCs w:val="24"/>
          <w:lang w:val="ka-GE" w:eastAsia="en-GB"/>
        </w:rPr>
        <w:lastRenderedPageBreak/>
        <w:t>ჩვენ ვაცნობიერებთ</w:t>
      </w:r>
      <w:r w:rsidR="006D390F">
        <w:rPr>
          <w:rFonts w:ascii="Sylfaen" w:eastAsia="MS Mincho" w:hAnsi="Sylfaen" w:cs="Arial"/>
          <w:szCs w:val="24"/>
          <w:lang w:val="ka-GE" w:eastAsia="en-GB"/>
        </w:rPr>
        <w:t>,</w:t>
      </w:r>
      <w:r w:rsidRPr="009965CB">
        <w:rPr>
          <w:rFonts w:ascii="Sylfaen" w:eastAsia="MS Mincho" w:hAnsi="Sylfaen" w:cs="Arial"/>
          <w:szCs w:val="24"/>
          <w:lang w:val="ka-GE" w:eastAsia="en-GB"/>
        </w:rPr>
        <w:t xml:space="preserve"> რომ შეიძლება გამოვცხადდეთ როგორც უფლების არმქონე, როგორც ეს ზემოთ მოცემულია:</w:t>
      </w:r>
    </w:p>
    <w:p w14:paraId="295FCAAC" w14:textId="20EEB731" w:rsidR="00D77906" w:rsidRPr="009965CB" w:rsidRDefault="00D77906" w:rsidP="000D00AF">
      <w:pPr>
        <w:pStyle w:val="ListParagraph"/>
        <w:autoSpaceDE w:val="0"/>
        <w:autoSpaceDN w:val="0"/>
        <w:adjustRightInd w:val="0"/>
        <w:spacing w:before="0" w:line="240" w:lineRule="auto"/>
        <w:ind w:left="436"/>
        <w:contextualSpacing w:val="0"/>
        <w:rPr>
          <w:rFonts w:ascii="Sylfaen" w:eastAsia="MS Mincho" w:hAnsi="Sylfaen" w:cs="Arial"/>
          <w:szCs w:val="24"/>
          <w:lang w:val="en-US" w:eastAsia="en-GB"/>
        </w:rPr>
      </w:pPr>
      <w:r w:rsidRPr="009965CB">
        <w:rPr>
          <w:rFonts w:ascii="Sylfaen" w:eastAsia="MS Mincho" w:hAnsi="Sylfaen" w:cs="Sylfaen"/>
          <w:szCs w:val="24"/>
          <w:lang w:val="en-US" w:eastAsia="en-GB"/>
        </w:rPr>
        <w:t>ა</w:t>
      </w:r>
      <w:r w:rsidRPr="009965CB">
        <w:rPr>
          <w:rFonts w:ascii="Sylfaen" w:eastAsia="MS Mincho" w:hAnsi="Sylfaen" w:cs="Arial"/>
          <w:szCs w:val="24"/>
          <w:lang w:val="en-US" w:eastAsia="en-GB"/>
        </w:rPr>
        <w:t xml:space="preserve">. </w:t>
      </w:r>
      <w:proofErr w:type="spellStart"/>
      <w:proofErr w:type="gramStart"/>
      <w:r w:rsidRPr="009965CB">
        <w:rPr>
          <w:rFonts w:ascii="Sylfaen" w:eastAsia="MS Mincho" w:hAnsi="Sylfaen" w:cs="Sylfaen"/>
          <w:szCs w:val="24"/>
          <w:lang w:val="en-US" w:eastAsia="en-GB"/>
        </w:rPr>
        <w:t>მსოფლიო</w:t>
      </w:r>
      <w:proofErr w:type="spellEnd"/>
      <w:proofErr w:type="gram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ბანკ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ჯგუფ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სანქციების</w:t>
      </w:r>
      <w:proofErr w:type="spellEnd"/>
      <w:r w:rsidRPr="009965CB">
        <w:rPr>
          <w:rFonts w:ascii="Sylfaen" w:eastAsia="MS Mincho" w:hAnsi="Sylfaen" w:cs="Arial"/>
          <w:szCs w:val="24"/>
          <w:lang w:val="en-US" w:eastAsia="en-GB"/>
        </w:rPr>
        <w:t xml:space="preserve"> </w:t>
      </w:r>
      <w:proofErr w:type="spellStart"/>
      <w:r w:rsidR="00AE3485">
        <w:rPr>
          <w:rFonts w:ascii="Sylfaen" w:eastAsia="MS Mincho" w:hAnsi="Sylfaen" w:cs="Sylfaen"/>
          <w:szCs w:val="24"/>
          <w:lang w:val="en-US" w:eastAsia="en-GB"/>
        </w:rPr>
        <w:t>წარმოებ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დასრულებ</w:t>
      </w:r>
      <w:proofErr w:type="spellEnd"/>
      <w:r w:rsidR="00AE3485">
        <w:rPr>
          <w:rFonts w:ascii="Sylfaen" w:eastAsia="MS Mincho" w:hAnsi="Sylfaen" w:cs="Sylfaen"/>
          <w:szCs w:val="24"/>
          <w:lang w:val="ka-GE" w:eastAsia="en-GB"/>
        </w:rPr>
        <w:t xml:space="preserve">ა </w:t>
      </w:r>
      <w:proofErr w:type="spellStart"/>
      <w:r w:rsidRPr="009965CB">
        <w:rPr>
          <w:rFonts w:ascii="Sylfaen" w:eastAsia="MS Mincho" w:hAnsi="Sylfaen" w:cs="Sylfaen"/>
          <w:szCs w:val="24"/>
          <w:lang w:val="en-US" w:eastAsia="en-GB"/>
        </w:rPr>
        <w:t>სანქციებ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პროცედურებ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შესაბამისად</w:t>
      </w:r>
      <w:proofErr w:type="spellEnd"/>
      <w:r w:rsidRPr="009965CB">
        <w:rPr>
          <w:rFonts w:ascii="Sylfaen" w:eastAsia="MS Mincho" w:hAnsi="Sylfaen" w:cs="Arial"/>
          <w:szCs w:val="24"/>
          <w:lang w:val="en-US" w:eastAsia="en-GB"/>
        </w:rPr>
        <w:t>;</w:t>
      </w:r>
    </w:p>
    <w:p w14:paraId="43BB8DF3" w14:textId="77777777" w:rsidR="00AE3485" w:rsidRDefault="00D77906" w:rsidP="00AE3485">
      <w:pPr>
        <w:pStyle w:val="ListParagraph"/>
        <w:autoSpaceDE w:val="0"/>
        <w:autoSpaceDN w:val="0"/>
        <w:adjustRightInd w:val="0"/>
        <w:spacing w:before="0" w:line="240" w:lineRule="auto"/>
        <w:ind w:left="436"/>
        <w:contextualSpacing w:val="0"/>
        <w:rPr>
          <w:rFonts w:ascii="Sylfaen" w:eastAsia="MS Mincho" w:hAnsi="Sylfaen" w:cs="Arial"/>
          <w:szCs w:val="24"/>
          <w:lang w:val="en-US" w:eastAsia="en-GB"/>
        </w:rPr>
      </w:pPr>
      <w:r w:rsidRPr="009965CB">
        <w:rPr>
          <w:rFonts w:ascii="Sylfaen" w:eastAsia="MS Mincho" w:hAnsi="Sylfaen" w:cs="Sylfaen"/>
          <w:szCs w:val="24"/>
          <w:lang w:val="en-US" w:eastAsia="en-GB"/>
        </w:rPr>
        <w:t>ბ</w:t>
      </w:r>
      <w:r w:rsidRPr="009965CB">
        <w:rPr>
          <w:rFonts w:ascii="Sylfaen" w:eastAsia="MS Mincho" w:hAnsi="Sylfaen" w:cs="Arial"/>
          <w:szCs w:val="24"/>
          <w:lang w:val="en-US" w:eastAsia="en-GB"/>
        </w:rPr>
        <w:t xml:space="preserve">. </w:t>
      </w:r>
      <w:proofErr w:type="gramStart"/>
      <w:r w:rsidR="00DF4D3D" w:rsidRPr="00AE3485">
        <w:rPr>
          <w:rFonts w:ascii="Sylfaen" w:eastAsia="MS Mincho" w:hAnsi="Sylfaen" w:cs="Sylfaen"/>
          <w:szCs w:val="24"/>
          <w:lang w:val="ka-GE" w:eastAsia="en-GB"/>
        </w:rPr>
        <w:t>ორმხრივი</w:t>
      </w:r>
      <w:proofErr w:type="gramEnd"/>
      <w:r w:rsidR="00DF4D3D" w:rsidRPr="00AE3485">
        <w:rPr>
          <w:rFonts w:ascii="Sylfaen" w:eastAsia="MS Mincho" w:hAnsi="Sylfaen" w:cs="Sylfaen"/>
          <w:szCs w:val="24"/>
          <w:lang w:val="ka-GE" w:eastAsia="en-GB"/>
        </w:rPr>
        <w:t xml:space="preserve"> აღკვეთა </w:t>
      </w:r>
      <w:proofErr w:type="spellStart"/>
      <w:r w:rsidRPr="009965CB">
        <w:rPr>
          <w:rFonts w:ascii="Sylfaen" w:eastAsia="MS Mincho" w:hAnsi="Sylfaen" w:cs="Sylfaen"/>
          <w:szCs w:val="24"/>
          <w:lang w:val="en-US" w:eastAsia="en-GB"/>
        </w:rPr>
        <w:t>საერთაშორისო</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საფინანსო</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ინსტიტუტებთან</w:t>
      </w:r>
      <w:proofErr w:type="spellEnd"/>
      <w:r w:rsidR="00DF4D3D" w:rsidRPr="009965CB">
        <w:rPr>
          <w:rFonts w:ascii="Sylfaen" w:eastAsia="MS Mincho" w:hAnsi="Sylfaen" w:cs="Sylfaen"/>
          <w:szCs w:val="24"/>
          <w:lang w:val="ka-GE" w:eastAsia="en-GB"/>
        </w:rPr>
        <w:t xml:space="preserve"> შეთანხმების საფუძველზე</w:t>
      </w:r>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მრავალმხრივი</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განვითარებ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ბანკებ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ჩათვლით</w:t>
      </w:r>
      <w:proofErr w:type="spellEnd"/>
      <w:r w:rsidRPr="009965CB">
        <w:rPr>
          <w:rFonts w:ascii="Sylfaen" w:eastAsia="MS Mincho" w:hAnsi="Sylfaen" w:cs="Arial"/>
          <w:szCs w:val="24"/>
          <w:lang w:val="en-US" w:eastAsia="en-GB"/>
        </w:rPr>
        <w:t>);</w:t>
      </w:r>
    </w:p>
    <w:p w14:paraId="4EE7FDFE" w14:textId="2E63A0A5" w:rsidR="00AE3485" w:rsidRPr="00AE3485" w:rsidRDefault="00D77906" w:rsidP="00AE3485">
      <w:pPr>
        <w:pStyle w:val="ListParagraph"/>
        <w:autoSpaceDE w:val="0"/>
        <w:autoSpaceDN w:val="0"/>
        <w:adjustRightInd w:val="0"/>
        <w:spacing w:before="0" w:line="240" w:lineRule="auto"/>
        <w:ind w:left="436"/>
        <w:contextualSpacing w:val="0"/>
        <w:rPr>
          <w:rFonts w:ascii="Sylfaen" w:eastAsia="MS Mincho" w:hAnsi="Sylfaen" w:cs="Arial"/>
          <w:szCs w:val="24"/>
          <w:lang w:val="en-US" w:eastAsia="en-GB"/>
        </w:rPr>
      </w:pPr>
      <w:r w:rsidRPr="009965CB">
        <w:rPr>
          <w:rFonts w:ascii="Sylfaen" w:eastAsia="MS Mincho" w:hAnsi="Sylfaen" w:cs="Sylfaen"/>
          <w:szCs w:val="24"/>
          <w:lang w:val="en-US" w:eastAsia="en-GB"/>
        </w:rPr>
        <w:t>გ</w:t>
      </w:r>
      <w:r w:rsidRPr="009965CB">
        <w:rPr>
          <w:rFonts w:ascii="Sylfaen" w:eastAsia="MS Mincho" w:hAnsi="Sylfaen" w:cs="Arial"/>
          <w:szCs w:val="24"/>
          <w:lang w:val="en-US" w:eastAsia="en-GB"/>
        </w:rPr>
        <w:t xml:space="preserve">. </w:t>
      </w:r>
      <w:proofErr w:type="spellStart"/>
      <w:proofErr w:type="gramStart"/>
      <w:r w:rsidRPr="009965CB">
        <w:rPr>
          <w:rFonts w:ascii="Sylfaen" w:eastAsia="MS Mincho" w:hAnsi="Sylfaen" w:cs="Sylfaen"/>
          <w:szCs w:val="24"/>
          <w:lang w:val="en-US" w:eastAsia="en-GB"/>
        </w:rPr>
        <w:t>მსოფლიო</w:t>
      </w:r>
      <w:proofErr w:type="spellEnd"/>
      <w:proofErr w:type="gram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ბანკ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ჯგუფის</w:t>
      </w:r>
      <w:proofErr w:type="spellEnd"/>
      <w:r w:rsidRPr="009965CB">
        <w:rPr>
          <w:rFonts w:ascii="Sylfaen" w:eastAsia="MS Mincho" w:hAnsi="Sylfaen" w:cs="Arial"/>
          <w:szCs w:val="24"/>
          <w:lang w:val="en-US" w:eastAsia="en-GB"/>
        </w:rPr>
        <w:t xml:space="preserve"> </w:t>
      </w:r>
      <w:r w:rsidR="00DF4D3D" w:rsidRPr="009965CB">
        <w:rPr>
          <w:rFonts w:ascii="Sylfaen" w:eastAsia="MS Mincho" w:hAnsi="Sylfaen" w:cs="Arial"/>
          <w:szCs w:val="24"/>
          <w:lang w:val="ka-GE" w:eastAsia="en-GB"/>
        </w:rPr>
        <w:t xml:space="preserve">გადაწყვეტილების გამოყენება </w:t>
      </w:r>
      <w:r w:rsidR="006D390F">
        <w:rPr>
          <w:rFonts w:ascii="Sylfaen" w:eastAsia="MS Mincho" w:hAnsi="Sylfaen" w:cs="Arial"/>
          <w:szCs w:val="24"/>
          <w:lang w:val="ka-GE" w:eastAsia="en-GB"/>
        </w:rPr>
        <w:t>პას</w:t>
      </w:r>
      <w:r w:rsidR="007D2F1B" w:rsidRPr="009965CB">
        <w:rPr>
          <w:rFonts w:ascii="Sylfaen" w:eastAsia="MS Mincho" w:hAnsi="Sylfaen" w:cs="Arial"/>
          <w:szCs w:val="24"/>
          <w:lang w:val="ka-GE" w:eastAsia="en-GB"/>
        </w:rPr>
        <w:t>უ</w:t>
      </w:r>
      <w:r w:rsidR="006D390F">
        <w:rPr>
          <w:rFonts w:ascii="Sylfaen" w:eastAsia="MS Mincho" w:hAnsi="Sylfaen" w:cs="Arial"/>
          <w:szCs w:val="24"/>
          <w:lang w:val="ka-GE" w:eastAsia="en-GB"/>
        </w:rPr>
        <w:t>ხ</w:t>
      </w:r>
      <w:r w:rsidR="007D2F1B" w:rsidRPr="009965CB">
        <w:rPr>
          <w:rFonts w:ascii="Sylfaen" w:eastAsia="MS Mincho" w:hAnsi="Sylfaen" w:cs="Arial"/>
          <w:szCs w:val="24"/>
          <w:lang w:val="ka-GE" w:eastAsia="en-GB"/>
        </w:rPr>
        <w:t>ისმგებლობის არ აღებაზე</w:t>
      </w:r>
      <w:r w:rsidR="00AE3485">
        <w:rPr>
          <w:rFonts w:ascii="Sylfaen" w:eastAsia="MS Mincho" w:hAnsi="Sylfaen" w:cs="Arial"/>
          <w:szCs w:val="24"/>
          <w:lang w:val="ka-GE" w:eastAsia="en-GB"/>
        </w:rPr>
        <w:t xml:space="preserve"> </w:t>
      </w:r>
      <w:r w:rsidR="00AE3485" w:rsidRPr="009965CB">
        <w:rPr>
          <w:rFonts w:ascii="Sylfaen" w:eastAsia="MS Mincho" w:hAnsi="Sylfaen" w:cs="Sylfaen"/>
          <w:szCs w:val="24"/>
          <w:lang w:val="ka-GE" w:eastAsia="en-GB"/>
        </w:rPr>
        <w:t xml:space="preserve">მსოფლიო ბანკის ჯგუფის </w:t>
      </w:r>
      <w:proofErr w:type="spellStart"/>
      <w:r w:rsidR="00AE3485" w:rsidRPr="009965CB">
        <w:rPr>
          <w:rFonts w:ascii="Sylfaen" w:eastAsia="MS Mincho" w:hAnsi="Sylfaen" w:cs="Sylfaen"/>
          <w:szCs w:val="24"/>
          <w:lang w:val="en-US" w:eastAsia="en-GB"/>
        </w:rPr>
        <w:t>კორპორატიულ</w:t>
      </w:r>
      <w:proofErr w:type="spellEnd"/>
      <w:r w:rsidR="00AE3485" w:rsidRPr="009965CB">
        <w:rPr>
          <w:rFonts w:ascii="Sylfaen" w:eastAsia="MS Mincho" w:hAnsi="Sylfaen" w:cs="Sylfaen"/>
          <w:szCs w:val="24"/>
          <w:lang w:val="en-US" w:eastAsia="en-GB"/>
        </w:rPr>
        <w:t xml:space="preserve"> </w:t>
      </w:r>
      <w:proofErr w:type="spellStart"/>
      <w:r w:rsidR="00AE3485" w:rsidRPr="009965CB">
        <w:rPr>
          <w:rFonts w:ascii="Sylfaen" w:eastAsia="MS Mincho" w:hAnsi="Sylfaen" w:cs="Sylfaen"/>
          <w:szCs w:val="24"/>
          <w:lang w:val="en-US" w:eastAsia="en-GB"/>
        </w:rPr>
        <w:t>შესყიდვებთან</w:t>
      </w:r>
      <w:proofErr w:type="spellEnd"/>
      <w:r w:rsidR="00AE3485" w:rsidRPr="009965CB">
        <w:rPr>
          <w:rFonts w:ascii="Sylfaen" w:eastAsia="MS Mincho" w:hAnsi="Sylfaen" w:cs="Sylfaen"/>
          <w:szCs w:val="24"/>
          <w:lang w:val="en-US" w:eastAsia="en-GB"/>
        </w:rPr>
        <w:t xml:space="preserve"> </w:t>
      </w:r>
      <w:proofErr w:type="spellStart"/>
      <w:r w:rsidR="00AE3485" w:rsidRPr="009965CB">
        <w:rPr>
          <w:rFonts w:ascii="Sylfaen" w:eastAsia="MS Mincho" w:hAnsi="Sylfaen" w:cs="Sylfaen"/>
          <w:szCs w:val="24"/>
          <w:lang w:val="en-US" w:eastAsia="en-GB"/>
        </w:rPr>
        <w:t>დაკავშ</w:t>
      </w:r>
      <w:proofErr w:type="spellEnd"/>
      <w:r w:rsidR="006D390F">
        <w:rPr>
          <w:rFonts w:ascii="Sylfaen" w:eastAsia="MS Mincho" w:hAnsi="Sylfaen" w:cs="Sylfaen"/>
          <w:szCs w:val="24"/>
          <w:lang w:val="ka-GE" w:eastAsia="en-GB"/>
        </w:rPr>
        <w:t>ირ</w:t>
      </w:r>
      <w:proofErr w:type="spellStart"/>
      <w:r w:rsidR="00AE3485" w:rsidRPr="009965CB">
        <w:rPr>
          <w:rFonts w:ascii="Sylfaen" w:eastAsia="MS Mincho" w:hAnsi="Sylfaen" w:cs="Sylfaen"/>
          <w:szCs w:val="24"/>
          <w:lang w:val="en-US" w:eastAsia="en-GB"/>
        </w:rPr>
        <w:t>ებ</w:t>
      </w:r>
      <w:proofErr w:type="spellEnd"/>
      <w:r w:rsidR="00AE3485" w:rsidRPr="009965CB">
        <w:rPr>
          <w:rFonts w:ascii="Sylfaen" w:eastAsia="MS Mincho" w:hAnsi="Sylfaen" w:cs="Sylfaen"/>
          <w:szCs w:val="24"/>
          <w:lang w:val="ka-GE" w:eastAsia="en-GB"/>
        </w:rPr>
        <w:t xml:space="preserve">ული </w:t>
      </w:r>
      <w:proofErr w:type="spellStart"/>
      <w:r w:rsidR="00AE3485" w:rsidRPr="009965CB">
        <w:rPr>
          <w:rFonts w:ascii="Sylfaen" w:eastAsia="MS Mincho" w:hAnsi="Sylfaen" w:cs="Sylfaen"/>
          <w:szCs w:val="24"/>
          <w:lang w:val="en-US" w:eastAsia="en-GB"/>
        </w:rPr>
        <w:t>თაღლითობისა</w:t>
      </w:r>
      <w:proofErr w:type="spellEnd"/>
      <w:r w:rsidR="00AE3485" w:rsidRPr="009965CB">
        <w:rPr>
          <w:rFonts w:ascii="Sylfaen" w:eastAsia="MS Mincho" w:hAnsi="Sylfaen" w:cs="Arial"/>
          <w:szCs w:val="24"/>
          <w:lang w:val="en-US" w:eastAsia="en-GB"/>
        </w:rPr>
        <w:t xml:space="preserve"> </w:t>
      </w:r>
      <w:proofErr w:type="spellStart"/>
      <w:r w:rsidR="00AE3485" w:rsidRPr="009965CB">
        <w:rPr>
          <w:rFonts w:ascii="Sylfaen" w:eastAsia="MS Mincho" w:hAnsi="Sylfaen" w:cs="Sylfaen"/>
          <w:szCs w:val="24"/>
          <w:lang w:val="en-US" w:eastAsia="en-GB"/>
        </w:rPr>
        <w:t>და</w:t>
      </w:r>
      <w:proofErr w:type="spellEnd"/>
      <w:r w:rsidR="00AE3485" w:rsidRPr="009965CB">
        <w:rPr>
          <w:rFonts w:ascii="Sylfaen" w:eastAsia="MS Mincho" w:hAnsi="Sylfaen" w:cs="Arial"/>
          <w:szCs w:val="24"/>
          <w:lang w:val="en-US" w:eastAsia="en-GB"/>
        </w:rPr>
        <w:t xml:space="preserve"> </w:t>
      </w:r>
      <w:proofErr w:type="spellStart"/>
      <w:r w:rsidR="00AE3485" w:rsidRPr="009965CB">
        <w:rPr>
          <w:rFonts w:ascii="Sylfaen" w:eastAsia="MS Mincho" w:hAnsi="Sylfaen" w:cs="Sylfaen"/>
          <w:szCs w:val="24"/>
          <w:lang w:val="en-US" w:eastAsia="en-GB"/>
        </w:rPr>
        <w:t>კორუფცი</w:t>
      </w:r>
      <w:proofErr w:type="spellEnd"/>
      <w:r w:rsidR="00AE3485" w:rsidRPr="009965CB">
        <w:rPr>
          <w:rFonts w:ascii="Sylfaen" w:eastAsia="MS Mincho" w:hAnsi="Sylfaen" w:cs="Sylfaen"/>
          <w:szCs w:val="24"/>
          <w:lang w:val="ka-GE" w:eastAsia="en-GB"/>
        </w:rPr>
        <w:t xml:space="preserve">აზე </w:t>
      </w:r>
      <w:r w:rsidR="00AE3485" w:rsidRPr="009965CB">
        <w:rPr>
          <w:rFonts w:ascii="Sylfaen" w:eastAsia="MS Mincho" w:hAnsi="Sylfaen" w:cs="Arial"/>
          <w:szCs w:val="24"/>
          <w:lang w:val="en-US" w:eastAsia="en-GB"/>
        </w:rPr>
        <w:t xml:space="preserve"> </w:t>
      </w:r>
      <w:r w:rsidR="00AE3485" w:rsidRPr="009965CB">
        <w:rPr>
          <w:rFonts w:ascii="Sylfaen" w:eastAsia="MS Mincho" w:hAnsi="Sylfaen" w:cs="Arial"/>
          <w:szCs w:val="24"/>
          <w:lang w:val="ka-GE" w:eastAsia="en-GB"/>
        </w:rPr>
        <w:t xml:space="preserve">ხელშეკრულების </w:t>
      </w:r>
      <w:r w:rsidR="006D390F">
        <w:rPr>
          <w:rFonts w:ascii="Sylfaen" w:eastAsia="MS Mincho" w:hAnsi="Sylfaen" w:cs="Arial"/>
          <w:szCs w:val="24"/>
          <w:lang w:val="ka-GE" w:eastAsia="en-GB"/>
        </w:rPr>
        <w:t>უგულვებელყოფის</w:t>
      </w:r>
      <w:r w:rsidR="00AE3485" w:rsidRPr="009965CB">
        <w:rPr>
          <w:rFonts w:ascii="Sylfaen" w:eastAsia="MS Mincho" w:hAnsi="Sylfaen" w:cs="Arial"/>
          <w:szCs w:val="24"/>
          <w:lang w:val="ka-GE" w:eastAsia="en-GB"/>
        </w:rPr>
        <w:t xml:space="preserve"> საფუძველზე.</w:t>
      </w:r>
    </w:p>
    <w:p w14:paraId="23AB731B" w14:textId="0D416F7C" w:rsidR="00D77906" w:rsidRPr="009965CB" w:rsidRDefault="00D77906" w:rsidP="000D00AF">
      <w:pPr>
        <w:pStyle w:val="ListParagraph"/>
        <w:autoSpaceDE w:val="0"/>
        <w:autoSpaceDN w:val="0"/>
        <w:adjustRightInd w:val="0"/>
        <w:spacing w:before="0" w:line="240" w:lineRule="auto"/>
        <w:ind w:left="436"/>
        <w:contextualSpacing w:val="0"/>
        <w:rPr>
          <w:rFonts w:ascii="Sylfaen" w:eastAsia="MS Mincho" w:hAnsi="Sylfaen" w:cs="Arial"/>
          <w:szCs w:val="24"/>
          <w:lang w:val="en-US" w:eastAsia="en-GB"/>
        </w:rPr>
      </w:pPr>
      <w:r w:rsidRPr="009965CB">
        <w:rPr>
          <w:rFonts w:ascii="Sylfaen" w:eastAsia="MS Mincho" w:hAnsi="Sylfaen" w:cs="Sylfaen"/>
          <w:szCs w:val="24"/>
          <w:lang w:val="en-US" w:eastAsia="en-GB"/>
        </w:rPr>
        <w:t>დ</w:t>
      </w:r>
      <w:r w:rsidRPr="009965CB">
        <w:rPr>
          <w:rFonts w:ascii="Sylfaen" w:eastAsia="MS Mincho" w:hAnsi="Sylfaen" w:cs="Arial"/>
          <w:szCs w:val="24"/>
          <w:lang w:val="en-US" w:eastAsia="en-GB"/>
        </w:rPr>
        <w:t xml:space="preserve">. </w:t>
      </w:r>
      <w:proofErr w:type="spellStart"/>
      <w:proofErr w:type="gramStart"/>
      <w:r w:rsidRPr="009965CB">
        <w:rPr>
          <w:rFonts w:ascii="Sylfaen" w:eastAsia="MS Mincho" w:hAnsi="Sylfaen" w:cs="Sylfaen"/>
          <w:szCs w:val="24"/>
          <w:lang w:val="en-US" w:eastAsia="en-GB"/>
        </w:rPr>
        <w:t>დროებითი</w:t>
      </w:r>
      <w:proofErr w:type="spellEnd"/>
      <w:proofErr w:type="gram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შეჩერებ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ან</w:t>
      </w:r>
      <w:proofErr w:type="spellEnd"/>
      <w:r w:rsidRPr="009965CB">
        <w:rPr>
          <w:rFonts w:ascii="Sylfaen" w:eastAsia="MS Mincho" w:hAnsi="Sylfaen" w:cs="Arial"/>
          <w:szCs w:val="24"/>
          <w:lang w:val="en-US" w:eastAsia="en-GB"/>
        </w:rPr>
        <w:t xml:space="preserve"> </w:t>
      </w:r>
      <w:proofErr w:type="spellStart"/>
      <w:r w:rsidR="00A20649" w:rsidRPr="009965CB">
        <w:rPr>
          <w:rFonts w:ascii="Sylfaen" w:eastAsia="MS Mincho" w:hAnsi="Sylfaen" w:cs="Sylfaen"/>
          <w:szCs w:val="24"/>
          <w:lang w:val="en-US" w:eastAsia="en-GB"/>
        </w:rPr>
        <w:t>მსოფლიო</w:t>
      </w:r>
      <w:proofErr w:type="spellEnd"/>
      <w:r w:rsidR="00A20649" w:rsidRPr="009965CB">
        <w:rPr>
          <w:rFonts w:ascii="Sylfaen" w:eastAsia="MS Mincho" w:hAnsi="Sylfaen" w:cs="Arial"/>
          <w:szCs w:val="24"/>
          <w:lang w:val="en-US" w:eastAsia="en-GB"/>
        </w:rPr>
        <w:t xml:space="preserve"> </w:t>
      </w:r>
      <w:proofErr w:type="spellStart"/>
      <w:r w:rsidR="00A20649" w:rsidRPr="009965CB">
        <w:rPr>
          <w:rFonts w:ascii="Sylfaen" w:eastAsia="MS Mincho" w:hAnsi="Sylfaen" w:cs="Sylfaen"/>
          <w:szCs w:val="24"/>
          <w:lang w:val="en-US" w:eastAsia="en-GB"/>
        </w:rPr>
        <w:t>ბანკის</w:t>
      </w:r>
      <w:proofErr w:type="spellEnd"/>
      <w:r w:rsidR="00A20649" w:rsidRPr="009965CB">
        <w:rPr>
          <w:rFonts w:ascii="Sylfaen" w:eastAsia="MS Mincho" w:hAnsi="Sylfaen" w:cs="Arial"/>
          <w:szCs w:val="24"/>
          <w:lang w:val="en-US" w:eastAsia="en-GB"/>
        </w:rPr>
        <w:t xml:space="preserve"> </w:t>
      </w:r>
      <w:proofErr w:type="spellStart"/>
      <w:r w:rsidR="00A20649" w:rsidRPr="009965CB">
        <w:rPr>
          <w:rFonts w:ascii="Sylfaen" w:eastAsia="MS Mincho" w:hAnsi="Sylfaen" w:cs="Sylfaen"/>
          <w:szCs w:val="24"/>
          <w:lang w:val="en-US" w:eastAsia="en-GB"/>
        </w:rPr>
        <w:t>ჯგუფის</w:t>
      </w:r>
      <w:proofErr w:type="spellEnd"/>
      <w:r w:rsidR="00A20649" w:rsidRPr="009965CB">
        <w:rPr>
          <w:rFonts w:ascii="Sylfaen" w:eastAsia="MS Mincho" w:hAnsi="Sylfaen" w:cs="Arial"/>
          <w:szCs w:val="24"/>
          <w:lang w:val="en-US" w:eastAsia="en-GB"/>
        </w:rPr>
        <w:t xml:space="preserve"> </w:t>
      </w:r>
      <w:proofErr w:type="spellStart"/>
      <w:r w:rsidR="00A20649" w:rsidRPr="009965CB">
        <w:rPr>
          <w:rFonts w:ascii="Sylfaen" w:eastAsia="MS Mincho" w:hAnsi="Sylfaen" w:cs="Sylfaen"/>
          <w:szCs w:val="24"/>
          <w:lang w:val="en-US" w:eastAsia="en-GB"/>
        </w:rPr>
        <w:t>სანქციების</w:t>
      </w:r>
      <w:proofErr w:type="spellEnd"/>
      <w:r w:rsidR="00A20649" w:rsidRPr="009965CB">
        <w:rPr>
          <w:rFonts w:ascii="Sylfaen" w:eastAsia="MS Mincho" w:hAnsi="Sylfaen" w:cs="Arial"/>
          <w:szCs w:val="24"/>
          <w:lang w:val="en-US" w:eastAsia="en-GB"/>
        </w:rPr>
        <w:t xml:space="preserve"> </w:t>
      </w:r>
      <w:r w:rsidR="00A20649" w:rsidRPr="009965CB">
        <w:rPr>
          <w:rFonts w:ascii="Sylfaen" w:eastAsia="MS Mincho" w:hAnsi="Sylfaen" w:cs="Arial"/>
          <w:szCs w:val="24"/>
          <w:lang w:val="ka-GE" w:eastAsia="en-GB"/>
        </w:rPr>
        <w:t xml:space="preserve">ნაადრევი </w:t>
      </w:r>
      <w:proofErr w:type="spellStart"/>
      <w:r w:rsidRPr="009965CB">
        <w:rPr>
          <w:rFonts w:ascii="Sylfaen" w:eastAsia="MS Mincho" w:hAnsi="Sylfaen" w:cs="Sylfaen"/>
          <w:szCs w:val="24"/>
          <w:lang w:val="en-US" w:eastAsia="en-GB"/>
        </w:rPr>
        <w:t>დროებითი</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შეჩერება</w:t>
      </w:r>
      <w:proofErr w:type="spellEnd"/>
      <w:r w:rsidRPr="009965CB">
        <w:rPr>
          <w:rFonts w:ascii="Sylfaen" w:eastAsia="MS Mincho" w:hAnsi="Sylfaen" w:cs="Arial"/>
          <w:szCs w:val="24"/>
          <w:lang w:val="en-US" w:eastAsia="en-GB"/>
        </w:rPr>
        <w:t xml:space="preserve"> </w:t>
      </w:r>
    </w:p>
    <w:p w14:paraId="15C156EC" w14:textId="77777777" w:rsidR="006E65AB" w:rsidRPr="009965CB" w:rsidRDefault="006E65AB" w:rsidP="000D00AF">
      <w:pPr>
        <w:autoSpaceDE w:val="0"/>
        <w:autoSpaceDN w:val="0"/>
        <w:adjustRightInd w:val="0"/>
        <w:spacing w:before="0" w:line="240" w:lineRule="auto"/>
        <w:contextualSpacing w:val="0"/>
        <w:rPr>
          <w:rFonts w:ascii="Sylfaen" w:eastAsia="MS Mincho" w:hAnsi="Sylfaen" w:cs="Arial"/>
          <w:szCs w:val="24"/>
          <w:lang w:val="en-US" w:eastAsia="en-GB"/>
        </w:rPr>
      </w:pPr>
    </w:p>
    <w:p w14:paraId="5CA79C83" w14:textId="0744E348" w:rsidR="00A20649" w:rsidRPr="009965CB" w:rsidRDefault="00A20649" w:rsidP="000D00AF">
      <w:pPr>
        <w:autoSpaceDE w:val="0"/>
        <w:autoSpaceDN w:val="0"/>
        <w:adjustRightInd w:val="0"/>
        <w:spacing w:before="0" w:line="240" w:lineRule="auto"/>
        <w:contextualSpacing w:val="0"/>
        <w:rPr>
          <w:rFonts w:ascii="Sylfaen" w:eastAsia="MS Mincho" w:hAnsi="Sylfaen" w:cs="Arial"/>
          <w:szCs w:val="24"/>
          <w:lang w:val="en-US" w:eastAsia="en-GB"/>
        </w:rPr>
      </w:pPr>
      <w:proofErr w:type="spellStart"/>
      <w:proofErr w:type="gramStart"/>
      <w:r w:rsidRPr="009965CB">
        <w:rPr>
          <w:rFonts w:ascii="Sylfaen" w:eastAsia="MS Mincho" w:hAnsi="Sylfaen" w:cs="Sylfaen"/>
          <w:szCs w:val="24"/>
          <w:lang w:val="en-US" w:eastAsia="en-GB"/>
        </w:rPr>
        <w:t>ჩვენ</w:t>
      </w:r>
      <w:proofErr w:type="spellEnd"/>
      <w:proofErr w:type="gramEnd"/>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გავცემთ ნებართვას</w:t>
      </w:r>
      <w:r w:rsidR="00146E36">
        <w:rPr>
          <w:rFonts w:ascii="Sylfaen" w:eastAsia="MS Mincho" w:hAnsi="Sylfaen" w:cs="Sylfaen"/>
          <w:szCs w:val="24"/>
          <w:lang w:val="ka-GE" w:eastAsia="en-GB"/>
        </w:rPr>
        <w:t>,</w:t>
      </w:r>
      <w:r w:rsidRPr="009965CB">
        <w:rPr>
          <w:rFonts w:ascii="Sylfaen" w:eastAsia="MS Mincho" w:hAnsi="Sylfaen" w:cs="Sylfaen"/>
          <w:szCs w:val="24"/>
          <w:lang w:val="ka-GE" w:eastAsia="en-GB"/>
        </w:rPr>
        <w:t xml:space="preserve"> რომ </w:t>
      </w:r>
      <w:proofErr w:type="spellStart"/>
      <w:r w:rsidRPr="009965CB">
        <w:rPr>
          <w:rFonts w:ascii="Sylfaen" w:eastAsia="MS Mincho" w:hAnsi="Sylfaen" w:cs="Sylfaen"/>
          <w:szCs w:val="24"/>
          <w:lang w:val="en-US" w:eastAsia="en-GB"/>
        </w:rPr>
        <w:t>ჩვენ</w:t>
      </w:r>
      <w:proofErr w:type="spellEnd"/>
      <w:r w:rsidRPr="009965CB">
        <w:rPr>
          <w:rFonts w:ascii="Sylfaen" w:eastAsia="MS Mincho" w:hAnsi="Sylfaen" w:cs="Arial"/>
          <w:szCs w:val="24"/>
          <w:lang w:val="ka-GE" w:eastAsia="en-GB"/>
        </w:rPr>
        <w:t>მა</w:t>
      </w:r>
      <w:r w:rsidR="00146E36">
        <w:rPr>
          <w:rFonts w:ascii="Sylfaen" w:eastAsia="MS Mincho" w:hAnsi="Sylfaen" w:cs="Arial"/>
          <w:szCs w:val="24"/>
          <w:lang w:val="ka-GE" w:eastAsia="en-GB"/>
        </w:rPr>
        <w:t xml:space="preserve"> </w:t>
      </w:r>
      <w:proofErr w:type="spellStart"/>
      <w:r w:rsidRPr="009965CB">
        <w:rPr>
          <w:rFonts w:ascii="Sylfaen" w:eastAsia="MS Mincho" w:hAnsi="Sylfaen" w:cs="Sylfaen"/>
          <w:szCs w:val="24"/>
          <w:lang w:val="en-US" w:eastAsia="en-GB"/>
        </w:rPr>
        <w:t>ქვეკონტრაქტორებმ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ქვე</w:t>
      </w:r>
      <w:r w:rsidRPr="009965CB">
        <w:rPr>
          <w:rFonts w:ascii="Sylfaen" w:eastAsia="MS Mincho" w:hAnsi="Sylfaen" w:cs="Arial"/>
          <w:szCs w:val="24"/>
          <w:lang w:val="en-US" w:eastAsia="en-GB"/>
        </w:rPr>
        <w:t>-</w:t>
      </w:r>
      <w:r w:rsidRPr="009965CB">
        <w:rPr>
          <w:rFonts w:ascii="Sylfaen" w:eastAsia="MS Mincho" w:hAnsi="Sylfaen" w:cs="Sylfaen"/>
          <w:szCs w:val="24"/>
          <w:lang w:val="en-US" w:eastAsia="en-GB"/>
        </w:rPr>
        <w:t>კონსულტანტებმ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აგენტებმა</w:t>
      </w:r>
      <w:proofErr w:type="spellEnd"/>
      <w:r w:rsidR="00146E36">
        <w:rPr>
          <w:rFonts w:ascii="Sylfaen" w:eastAsia="MS Mincho" w:hAnsi="Sylfaen" w:cs="Arial"/>
          <w:szCs w:val="24"/>
          <w:lang w:val="ka-GE" w:eastAsia="en-GB"/>
        </w:rPr>
        <w:t xml:space="preserve"> </w:t>
      </w:r>
      <w:r w:rsidRPr="009965CB">
        <w:rPr>
          <w:rFonts w:ascii="Sylfaen" w:eastAsia="MS Mincho" w:hAnsi="Sylfaen" w:cs="Arial"/>
          <w:szCs w:val="24"/>
          <w:lang w:val="en-US" w:eastAsia="en-GB"/>
        </w:rPr>
        <w:t>(</w:t>
      </w:r>
      <w:r w:rsidRPr="009965CB">
        <w:rPr>
          <w:rFonts w:ascii="Sylfaen" w:eastAsia="MS Mincho" w:hAnsi="Sylfaen" w:cs="Sylfaen"/>
          <w:szCs w:val="24"/>
          <w:lang w:val="ka-GE" w:eastAsia="en-GB"/>
        </w:rPr>
        <w:t>დეკრალირებული</w:t>
      </w:r>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თუ</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არა</w:t>
      </w:r>
      <w:proofErr w:type="spellEnd"/>
      <w:r w:rsidRPr="009965CB">
        <w:rPr>
          <w:rFonts w:ascii="Sylfaen" w:eastAsia="MS Mincho" w:hAnsi="Sylfaen" w:cs="Sylfaen"/>
          <w:szCs w:val="24"/>
          <w:lang w:val="ka-GE" w:eastAsia="en-GB"/>
        </w:rPr>
        <w:t>დეკრალირებული</w:t>
      </w:r>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პერსონალმ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კონსულტანტებმ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მომსახურებ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მიმწოდებლებმ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ან</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მომწოდებლებმა</w:t>
      </w:r>
      <w:proofErr w:type="spellEnd"/>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შე</w:t>
      </w:r>
      <w:r w:rsidR="006D390F">
        <w:rPr>
          <w:rFonts w:ascii="Sylfaen" w:eastAsia="MS Mincho" w:hAnsi="Sylfaen" w:cs="Sylfaen"/>
          <w:szCs w:val="24"/>
          <w:lang w:val="ka-GE" w:eastAsia="en-GB"/>
        </w:rPr>
        <w:t>ა</w:t>
      </w:r>
      <w:r w:rsidRPr="009965CB">
        <w:rPr>
          <w:rFonts w:ascii="Sylfaen" w:eastAsia="MS Mincho" w:hAnsi="Sylfaen" w:cs="Sylfaen"/>
          <w:szCs w:val="24"/>
          <w:lang w:val="ka-GE" w:eastAsia="en-GB"/>
        </w:rPr>
        <w:t>მოწმონ</w:t>
      </w:r>
      <w:r w:rsidR="00146E36">
        <w:rPr>
          <w:rStyle w:val="FootnoteReference"/>
          <w:rFonts w:ascii="Sylfaen" w:eastAsia="MS Mincho" w:hAnsi="Sylfaen" w:cs="Sylfaen"/>
          <w:szCs w:val="24"/>
          <w:lang w:val="ka-GE" w:eastAsia="en-GB"/>
        </w:rPr>
        <w:footnoteReference w:id="5"/>
      </w:r>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ყველ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ანგარიში</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ჩანაწერი</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დ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სხვ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დოკუმენტები</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რომლებიც</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ეხებ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შესყიდვებ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პროცეს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ან</w:t>
      </w:r>
      <w:proofErr w:type="spellEnd"/>
      <w:r w:rsidRPr="009965CB">
        <w:rPr>
          <w:rFonts w:ascii="Sylfaen" w:eastAsia="MS Mincho" w:hAnsi="Sylfaen" w:cs="Arial"/>
          <w:szCs w:val="24"/>
          <w:lang w:val="en-US" w:eastAsia="en-GB"/>
        </w:rPr>
        <w:t>/</w:t>
      </w:r>
      <w:proofErr w:type="spellStart"/>
      <w:r w:rsidRPr="009965CB">
        <w:rPr>
          <w:rFonts w:ascii="Sylfaen" w:eastAsia="MS Mincho" w:hAnsi="Sylfaen" w:cs="Sylfaen"/>
          <w:szCs w:val="24"/>
          <w:lang w:val="en-US" w:eastAsia="en-GB"/>
        </w:rPr>
        <w:t>დ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ხელშეკრულებ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შესრულება</w:t>
      </w:r>
      <w:r w:rsidRPr="009965CB">
        <w:rPr>
          <w:rFonts w:ascii="Sylfaen" w:eastAsia="MS Mincho" w:hAnsi="Sylfaen" w:cs="Arial"/>
          <w:szCs w:val="24"/>
          <w:lang w:val="en-US" w:eastAsia="en-GB"/>
        </w:rPr>
        <w:t>ს</w:t>
      </w:r>
      <w:proofErr w:type="spellEnd"/>
      <w:r w:rsidR="00AE3485">
        <w:rPr>
          <w:rFonts w:ascii="Sylfaen" w:eastAsia="MS Mincho" w:hAnsi="Sylfaen" w:cs="Arial"/>
          <w:szCs w:val="24"/>
          <w:lang w:val="ka-GE" w:eastAsia="en-GB"/>
        </w:rPr>
        <w:t xml:space="preserve"> </w:t>
      </w:r>
      <w:proofErr w:type="spellStart"/>
      <w:r w:rsidRPr="009965CB">
        <w:rPr>
          <w:rFonts w:ascii="Sylfaen" w:eastAsia="MS Mincho" w:hAnsi="Sylfaen" w:cs="Sylfaen"/>
          <w:szCs w:val="24"/>
          <w:lang w:val="en-US" w:eastAsia="en-GB"/>
        </w:rPr>
        <w:t>და</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მათ</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შემოწმება</w:t>
      </w:r>
      <w:proofErr w:type="spellEnd"/>
      <w:r w:rsidRPr="009965CB">
        <w:rPr>
          <w:rFonts w:ascii="Sylfaen" w:eastAsia="MS Mincho" w:hAnsi="Sylfaen" w:cs="Sylfaen"/>
          <w:szCs w:val="24"/>
          <w:lang w:val="ka-GE" w:eastAsia="en-GB"/>
        </w:rPr>
        <w:t>ს</w:t>
      </w:r>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ბანკ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მიერ</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დანიშნული</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აუდიტორების</w:t>
      </w:r>
      <w:proofErr w:type="spellEnd"/>
      <w:r w:rsidRPr="009965CB">
        <w:rPr>
          <w:rFonts w:ascii="Sylfaen" w:eastAsia="MS Mincho" w:hAnsi="Sylfaen" w:cs="Arial"/>
          <w:szCs w:val="24"/>
          <w:lang w:val="en-US" w:eastAsia="en-GB"/>
        </w:rPr>
        <w:t xml:space="preserve"> </w:t>
      </w:r>
      <w:proofErr w:type="spellStart"/>
      <w:r w:rsidRPr="009965CB">
        <w:rPr>
          <w:rFonts w:ascii="Sylfaen" w:eastAsia="MS Mincho" w:hAnsi="Sylfaen" w:cs="Sylfaen"/>
          <w:szCs w:val="24"/>
          <w:lang w:val="en-US" w:eastAsia="en-GB"/>
        </w:rPr>
        <w:t>მიერ</w:t>
      </w:r>
      <w:proofErr w:type="spellEnd"/>
      <w:r w:rsidRPr="009965CB">
        <w:rPr>
          <w:rFonts w:ascii="Sylfaen" w:eastAsia="MS Mincho" w:hAnsi="Sylfaen" w:cs="Arial"/>
          <w:szCs w:val="24"/>
          <w:lang w:val="en-US" w:eastAsia="en-GB"/>
        </w:rPr>
        <w:t>.</w:t>
      </w:r>
    </w:p>
    <w:p w14:paraId="39C74B2D" w14:textId="77777777" w:rsidR="006E65AB" w:rsidRPr="009965CB" w:rsidRDefault="006E65AB" w:rsidP="000D00AF">
      <w:pPr>
        <w:autoSpaceDE w:val="0"/>
        <w:autoSpaceDN w:val="0"/>
        <w:adjustRightInd w:val="0"/>
        <w:spacing w:before="0" w:line="240" w:lineRule="auto"/>
        <w:contextualSpacing w:val="0"/>
        <w:rPr>
          <w:rFonts w:ascii="Sylfaen" w:eastAsia="MS Mincho" w:hAnsi="Sylfaen" w:cs="Arial"/>
          <w:szCs w:val="24"/>
          <w:lang w:val="en-GB" w:eastAsia="en-GB"/>
        </w:rPr>
      </w:pPr>
    </w:p>
    <w:p w14:paraId="18DD2F8E" w14:textId="5D19DD61" w:rsidR="00A20649" w:rsidRPr="009965CB" w:rsidRDefault="00A20649" w:rsidP="000D00AF">
      <w:pPr>
        <w:autoSpaceDE w:val="0"/>
        <w:autoSpaceDN w:val="0"/>
        <w:adjustRightInd w:val="0"/>
        <w:spacing w:before="0" w:line="240" w:lineRule="auto"/>
        <w:contextualSpacing w:val="0"/>
        <w:rPr>
          <w:rFonts w:ascii="Sylfaen" w:eastAsia="MS Mincho" w:hAnsi="Sylfaen" w:cs="Arial"/>
          <w:szCs w:val="24"/>
          <w:lang w:val="en-GB" w:eastAsia="en-GB"/>
        </w:rPr>
      </w:pPr>
      <w:proofErr w:type="spellStart"/>
      <w:proofErr w:type="gramStart"/>
      <w:r w:rsidRPr="009965CB">
        <w:rPr>
          <w:rFonts w:ascii="Sylfaen" w:eastAsia="MS Mincho" w:hAnsi="Sylfaen" w:cs="Sylfaen"/>
          <w:szCs w:val="24"/>
          <w:lang w:val="en-GB" w:eastAsia="en-GB"/>
        </w:rPr>
        <w:t>ჩვენ</w:t>
      </w:r>
      <w:proofErr w:type="spellEnd"/>
      <w:proofErr w:type="gramEnd"/>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ვეთანხმებით</w:t>
      </w:r>
      <w:proofErr w:type="spellEnd"/>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რომ</w:t>
      </w:r>
      <w:proofErr w:type="spellEnd"/>
      <w:r w:rsidRPr="009965CB">
        <w:rPr>
          <w:rFonts w:ascii="Sylfaen" w:eastAsia="MS Mincho" w:hAnsi="Sylfaen" w:cs="Arial"/>
          <w:szCs w:val="24"/>
          <w:lang w:val="en-GB" w:eastAsia="en-GB"/>
        </w:rPr>
        <w:t xml:space="preserve"> </w:t>
      </w:r>
      <w:r w:rsidRPr="009965CB">
        <w:rPr>
          <w:rFonts w:ascii="Sylfaen" w:eastAsia="MS Mincho" w:hAnsi="Sylfaen" w:cs="Sylfaen"/>
          <w:szCs w:val="24"/>
          <w:lang w:val="ka-GE" w:eastAsia="en-GB"/>
        </w:rPr>
        <w:t>შენახულ იქნას</w:t>
      </w:r>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ყველა</w:t>
      </w:r>
      <w:proofErr w:type="spellEnd"/>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ანგარიში</w:t>
      </w:r>
      <w:proofErr w:type="spellEnd"/>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ჩანაწერი</w:t>
      </w:r>
      <w:proofErr w:type="spellEnd"/>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და</w:t>
      </w:r>
      <w:proofErr w:type="spellEnd"/>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სხვა</w:t>
      </w:r>
      <w:proofErr w:type="spellEnd"/>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დოკუმენტები</w:t>
      </w:r>
      <w:proofErr w:type="spellEnd"/>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იქნება</w:t>
      </w:r>
      <w:proofErr w:type="spellEnd"/>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ეს</w:t>
      </w:r>
      <w:proofErr w:type="spellEnd"/>
      <w:r w:rsidRPr="009965CB">
        <w:rPr>
          <w:rFonts w:ascii="Sylfaen" w:eastAsia="MS Mincho" w:hAnsi="Sylfaen" w:cs="Arial"/>
          <w:szCs w:val="24"/>
          <w:lang w:val="en-GB" w:eastAsia="en-GB"/>
        </w:rPr>
        <w:t xml:space="preserve"> </w:t>
      </w:r>
      <w:r w:rsidRPr="009965CB">
        <w:rPr>
          <w:rFonts w:ascii="Sylfaen" w:eastAsia="MS Mincho" w:hAnsi="Sylfaen" w:cs="Sylfaen"/>
          <w:szCs w:val="24"/>
          <w:lang w:val="ka-GE" w:eastAsia="en-GB"/>
        </w:rPr>
        <w:t>ბეჭდური</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ka-GE" w:eastAsia="en-GB"/>
        </w:rPr>
        <w:t>თუ</w:t>
      </w:r>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ელექტრონული</w:t>
      </w:r>
      <w:proofErr w:type="spellEnd"/>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ფორმატით</w:t>
      </w:r>
      <w:proofErr w:type="spellEnd"/>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რომელიც</w:t>
      </w:r>
      <w:proofErr w:type="spellEnd"/>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დაკავშირებულია</w:t>
      </w:r>
      <w:proofErr w:type="spellEnd"/>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ხელშეკრულების</w:t>
      </w:r>
      <w:proofErr w:type="spellEnd"/>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შესყიდვასთან</w:t>
      </w:r>
      <w:proofErr w:type="spellEnd"/>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და</w:t>
      </w:r>
      <w:proofErr w:type="spellEnd"/>
      <w:r w:rsidRPr="009965CB">
        <w:rPr>
          <w:rFonts w:ascii="Sylfaen" w:eastAsia="MS Mincho" w:hAnsi="Sylfaen" w:cs="Arial"/>
          <w:szCs w:val="24"/>
          <w:lang w:val="en-GB" w:eastAsia="en-GB"/>
        </w:rPr>
        <w:t xml:space="preserve"> </w:t>
      </w:r>
      <w:proofErr w:type="spellStart"/>
      <w:r w:rsidRPr="009965CB">
        <w:rPr>
          <w:rFonts w:ascii="Sylfaen" w:eastAsia="MS Mincho" w:hAnsi="Sylfaen" w:cs="Sylfaen"/>
          <w:szCs w:val="24"/>
          <w:lang w:val="en-GB" w:eastAsia="en-GB"/>
        </w:rPr>
        <w:t>შესრულებასთან</w:t>
      </w:r>
      <w:proofErr w:type="spellEnd"/>
      <w:r w:rsidRPr="009965CB">
        <w:rPr>
          <w:rFonts w:ascii="Sylfaen" w:eastAsia="MS Mincho" w:hAnsi="Sylfaen" w:cs="Arial"/>
          <w:szCs w:val="24"/>
          <w:lang w:val="en-GB" w:eastAsia="en-GB"/>
        </w:rPr>
        <w:t>.</w:t>
      </w:r>
    </w:p>
    <w:p w14:paraId="4EF9F9D7" w14:textId="77777777" w:rsidR="006E65AB" w:rsidRPr="009965CB" w:rsidRDefault="006E65AB" w:rsidP="000D00AF">
      <w:pPr>
        <w:tabs>
          <w:tab w:val="right" w:pos="4140"/>
          <w:tab w:val="left" w:pos="4500"/>
          <w:tab w:val="right" w:pos="9000"/>
        </w:tabs>
        <w:spacing w:before="0" w:line="240" w:lineRule="auto"/>
        <w:contextualSpacing w:val="0"/>
        <w:rPr>
          <w:rFonts w:ascii="Sylfaen" w:hAnsi="Sylfaen" w:cs="Arial"/>
          <w:szCs w:val="24"/>
          <w:lang w:val="en-US"/>
        </w:rPr>
      </w:pPr>
    </w:p>
    <w:p w14:paraId="00741461" w14:textId="2405EE15"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rPr>
      </w:pPr>
      <w:proofErr w:type="spellStart"/>
      <w:proofErr w:type="gramStart"/>
      <w:r w:rsidRPr="009965CB">
        <w:rPr>
          <w:rFonts w:ascii="Sylfaen" w:hAnsi="Sylfaen" w:cs="Sylfaen"/>
          <w:szCs w:val="24"/>
        </w:rPr>
        <w:t>კონტრაქტორის</w:t>
      </w:r>
      <w:proofErr w:type="spellEnd"/>
      <w:proofErr w:type="gramEnd"/>
      <w:r w:rsidRPr="009965CB">
        <w:rPr>
          <w:rFonts w:ascii="Sylfaen" w:hAnsi="Sylfaen" w:cs="Arial"/>
          <w:szCs w:val="24"/>
        </w:rPr>
        <w:t xml:space="preserve"> </w:t>
      </w:r>
      <w:proofErr w:type="spellStart"/>
      <w:r w:rsidRPr="009965CB">
        <w:rPr>
          <w:rFonts w:ascii="Sylfaen" w:hAnsi="Sylfaen" w:cs="Sylfaen"/>
          <w:szCs w:val="24"/>
        </w:rPr>
        <w:t>სახელი</w:t>
      </w:r>
      <w:proofErr w:type="spellEnd"/>
      <w:r w:rsidRPr="009965CB">
        <w:rPr>
          <w:rFonts w:ascii="Sylfaen" w:hAnsi="Sylfaen" w:cs="Arial"/>
          <w:szCs w:val="24"/>
        </w:rPr>
        <w:t>:</w:t>
      </w:r>
      <w:r w:rsidR="00C96695" w:rsidRPr="009965CB">
        <w:rPr>
          <w:rFonts w:ascii="Sylfaen" w:hAnsi="Sylfaen" w:cs="Arial"/>
          <w:szCs w:val="24"/>
        </w:rPr>
        <w:t>_____________________________</w:t>
      </w:r>
    </w:p>
    <w:p w14:paraId="003E8716" w14:textId="77777777"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rPr>
      </w:pPr>
    </w:p>
    <w:p w14:paraId="79D11328" w14:textId="0B76CFE5"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rPr>
      </w:pPr>
      <w:proofErr w:type="spellStart"/>
      <w:proofErr w:type="gramStart"/>
      <w:r w:rsidRPr="009965CB">
        <w:rPr>
          <w:rFonts w:ascii="Sylfaen" w:hAnsi="Sylfaen" w:cs="Sylfaen"/>
          <w:szCs w:val="24"/>
        </w:rPr>
        <w:lastRenderedPageBreak/>
        <w:t>ხელშეკრულების</w:t>
      </w:r>
      <w:proofErr w:type="spellEnd"/>
      <w:proofErr w:type="gramEnd"/>
      <w:r w:rsidRPr="009965CB">
        <w:rPr>
          <w:rFonts w:ascii="Sylfaen" w:hAnsi="Sylfaen" w:cs="Arial"/>
          <w:szCs w:val="24"/>
        </w:rPr>
        <w:t xml:space="preserve"> </w:t>
      </w:r>
      <w:proofErr w:type="spellStart"/>
      <w:r w:rsidRPr="009965CB">
        <w:rPr>
          <w:rFonts w:ascii="Sylfaen" w:hAnsi="Sylfaen" w:cs="Sylfaen"/>
          <w:szCs w:val="24"/>
        </w:rPr>
        <w:t>გაფორმების</w:t>
      </w:r>
      <w:proofErr w:type="spellEnd"/>
      <w:r w:rsidRPr="009965CB">
        <w:rPr>
          <w:rFonts w:ascii="Sylfaen" w:hAnsi="Sylfaen" w:cs="Arial"/>
          <w:szCs w:val="24"/>
        </w:rPr>
        <w:t xml:space="preserve"> </w:t>
      </w:r>
      <w:proofErr w:type="spellStart"/>
      <w:r w:rsidRPr="009965CB">
        <w:rPr>
          <w:rFonts w:ascii="Sylfaen" w:hAnsi="Sylfaen" w:cs="Sylfaen"/>
          <w:szCs w:val="24"/>
        </w:rPr>
        <w:t>უფლებამოსილების</w:t>
      </w:r>
      <w:proofErr w:type="spellEnd"/>
      <w:r w:rsidRPr="009965CB">
        <w:rPr>
          <w:rFonts w:ascii="Sylfaen" w:hAnsi="Sylfaen" w:cs="Arial"/>
          <w:szCs w:val="24"/>
        </w:rPr>
        <w:t xml:space="preserve"> </w:t>
      </w:r>
      <w:proofErr w:type="spellStart"/>
      <w:r w:rsidRPr="009965CB">
        <w:rPr>
          <w:rFonts w:ascii="Sylfaen" w:hAnsi="Sylfaen" w:cs="Sylfaen"/>
          <w:szCs w:val="24"/>
        </w:rPr>
        <w:t>მქონე</w:t>
      </w:r>
      <w:proofErr w:type="spellEnd"/>
      <w:r w:rsidRPr="009965CB">
        <w:rPr>
          <w:rFonts w:ascii="Sylfaen" w:hAnsi="Sylfaen" w:cs="Arial"/>
          <w:szCs w:val="24"/>
        </w:rPr>
        <w:t xml:space="preserve"> </w:t>
      </w:r>
      <w:proofErr w:type="spellStart"/>
      <w:r w:rsidRPr="009965CB">
        <w:rPr>
          <w:rFonts w:ascii="Sylfaen" w:hAnsi="Sylfaen" w:cs="Sylfaen"/>
          <w:szCs w:val="24"/>
        </w:rPr>
        <w:t>პირის</w:t>
      </w:r>
      <w:proofErr w:type="spellEnd"/>
      <w:r w:rsidRPr="009965CB">
        <w:rPr>
          <w:rFonts w:ascii="Sylfaen" w:hAnsi="Sylfaen" w:cs="Arial"/>
          <w:szCs w:val="24"/>
        </w:rPr>
        <w:t xml:space="preserve"> </w:t>
      </w:r>
      <w:proofErr w:type="spellStart"/>
      <w:r w:rsidRPr="009965CB">
        <w:rPr>
          <w:rFonts w:ascii="Sylfaen" w:hAnsi="Sylfaen" w:cs="Sylfaen"/>
          <w:szCs w:val="24"/>
        </w:rPr>
        <w:t>სახელი</w:t>
      </w:r>
      <w:proofErr w:type="spellEnd"/>
      <w:r w:rsidRPr="009965CB">
        <w:rPr>
          <w:rFonts w:ascii="Sylfaen" w:hAnsi="Sylfaen" w:cs="Arial"/>
          <w:szCs w:val="24"/>
        </w:rPr>
        <w:t xml:space="preserve">: </w:t>
      </w:r>
      <w:r w:rsidR="00C96695" w:rsidRPr="009965CB">
        <w:rPr>
          <w:rFonts w:ascii="Sylfaen" w:hAnsi="Sylfaen" w:cs="Arial"/>
          <w:szCs w:val="24"/>
        </w:rPr>
        <w:t>_____________________________</w:t>
      </w:r>
    </w:p>
    <w:p w14:paraId="64D8EBC3" w14:textId="77777777"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rPr>
      </w:pPr>
    </w:p>
    <w:p w14:paraId="70D98083" w14:textId="77777777"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rPr>
      </w:pPr>
    </w:p>
    <w:p w14:paraId="51DF9B9C" w14:textId="68123D23"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lang w:val="ka-GE"/>
        </w:rPr>
      </w:pPr>
      <w:proofErr w:type="spellStart"/>
      <w:proofErr w:type="gramStart"/>
      <w:r w:rsidRPr="009965CB">
        <w:rPr>
          <w:rFonts w:ascii="Sylfaen" w:hAnsi="Sylfaen" w:cs="Sylfaen"/>
          <w:szCs w:val="24"/>
        </w:rPr>
        <w:t>წერილის</w:t>
      </w:r>
      <w:proofErr w:type="spellEnd"/>
      <w:proofErr w:type="gramEnd"/>
      <w:r w:rsidRPr="009965CB">
        <w:rPr>
          <w:rFonts w:ascii="Sylfaen" w:hAnsi="Sylfaen" w:cs="Arial"/>
          <w:szCs w:val="24"/>
        </w:rPr>
        <w:t xml:space="preserve"> </w:t>
      </w:r>
      <w:proofErr w:type="spellStart"/>
      <w:r w:rsidRPr="009965CB">
        <w:rPr>
          <w:rFonts w:ascii="Sylfaen" w:hAnsi="Sylfaen" w:cs="Sylfaen"/>
          <w:szCs w:val="24"/>
        </w:rPr>
        <w:t>ხელმო</w:t>
      </w:r>
      <w:proofErr w:type="spellEnd"/>
      <w:r w:rsidRPr="009965CB">
        <w:rPr>
          <w:rFonts w:ascii="Sylfaen" w:hAnsi="Sylfaen" w:cs="Sylfaen"/>
          <w:szCs w:val="24"/>
          <w:lang w:val="ka-GE"/>
        </w:rPr>
        <w:t>მწერი</w:t>
      </w:r>
      <w:r w:rsidRPr="009965CB">
        <w:rPr>
          <w:rFonts w:ascii="Sylfaen" w:hAnsi="Sylfaen" w:cs="Arial"/>
          <w:szCs w:val="24"/>
        </w:rPr>
        <w:t xml:space="preserve"> </w:t>
      </w:r>
      <w:proofErr w:type="spellStart"/>
      <w:r w:rsidRPr="009965CB">
        <w:rPr>
          <w:rFonts w:ascii="Sylfaen" w:hAnsi="Sylfaen" w:cs="Sylfaen"/>
          <w:szCs w:val="24"/>
        </w:rPr>
        <w:t>პირის</w:t>
      </w:r>
      <w:proofErr w:type="spellEnd"/>
      <w:r w:rsidRPr="009965CB">
        <w:rPr>
          <w:rFonts w:ascii="Sylfaen" w:hAnsi="Sylfaen" w:cs="Arial"/>
          <w:szCs w:val="24"/>
        </w:rPr>
        <w:t xml:space="preserve"> </w:t>
      </w:r>
      <w:r w:rsidR="00C96695" w:rsidRPr="009965CB">
        <w:rPr>
          <w:rFonts w:ascii="Sylfaen" w:hAnsi="Sylfaen" w:cs="Sylfaen"/>
          <w:szCs w:val="24"/>
          <w:lang w:val="ka-GE"/>
        </w:rPr>
        <w:t>პოზიცია:</w:t>
      </w:r>
      <w:r w:rsidR="00C96695" w:rsidRPr="009965CB">
        <w:rPr>
          <w:rFonts w:ascii="Sylfaen" w:hAnsi="Sylfaen" w:cs="Arial"/>
          <w:szCs w:val="24"/>
        </w:rPr>
        <w:t>_____________________________</w:t>
      </w:r>
    </w:p>
    <w:sectPr w:rsidR="00A20649" w:rsidRPr="009965CB" w:rsidSect="000B5EC0">
      <w:headerReference w:type="default" r:id="rId12"/>
      <w:footnotePr>
        <w:numRestart w:val="eachSect"/>
      </w:footnotePr>
      <w:pgSz w:w="12240" w:h="15840"/>
      <w:pgMar w:top="1872" w:right="1440" w:bottom="1440"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48827F" w14:textId="77777777" w:rsidR="009E30DC" w:rsidRDefault="009E30DC" w:rsidP="00D94D25">
      <w:r>
        <w:separator/>
      </w:r>
    </w:p>
  </w:endnote>
  <w:endnote w:type="continuationSeparator" w:id="0">
    <w:p w14:paraId="65A3F7A0" w14:textId="77777777" w:rsidR="009E30DC" w:rsidRDefault="009E30DC" w:rsidP="00D9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ndes">
    <w:altName w:val="Times New Roman"/>
    <w:panose1 w:val="00000000000000000000"/>
    <w:charset w:val="00"/>
    <w:family w:val="modern"/>
    <w:notTrueType/>
    <w:pitch w:val="variable"/>
    <w:sig w:usb0="A000002F" w:usb1="5000005B" w:usb2="00000000" w:usb3="00000000" w:csb0="00000093" w:csb1="00000000"/>
  </w:font>
  <w:font w:name="GulimChe">
    <w:panose1 w:val="020B0609000101010101"/>
    <w:charset w:val="81"/>
    <w:family w:val="modern"/>
    <w:pitch w:val="fixed"/>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Andes Bold">
    <w:panose1 w:val="00000000000000000000"/>
    <w:charset w:val="00"/>
    <w:family w:val="modern"/>
    <w:notTrueType/>
    <w:pitch w:val="variable"/>
    <w:sig w:usb0="A000002F" w:usb1="5000005B" w:usb2="00000000" w:usb3="00000000" w:csb0="00000093" w:csb1="00000000"/>
  </w:font>
  <w:font w:name="Times New Roman Bold">
    <w:charset w:val="00"/>
    <w:family w:val="auto"/>
    <w:pitch w:val="variable"/>
    <w:sig w:usb0="E0002AE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VnHelvetInsH">
    <w:charset w:val="00"/>
    <w:family w:val="swiss"/>
    <w:pitch w:val="variable"/>
    <w:sig w:usb0="00000003" w:usb1="00000000" w:usb2="00000000" w:usb3="00000000" w:csb0="00000001" w:csb1="00000000"/>
  </w:font>
  <w:font w:name="Arial Bold">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erkeley">
    <w:altName w:val="Times New Roman"/>
    <w:charset w:val="00"/>
    <w:family w:val="auto"/>
    <w:pitch w:val="default"/>
  </w:font>
  <w:font w:name="Arial Narrow">
    <w:panose1 w:val="020B0606020202030204"/>
    <w:charset w:val="CC"/>
    <w:family w:val="swiss"/>
    <w:pitch w:val="variable"/>
    <w:sig w:usb0="00000287" w:usb1="00000800" w:usb2="00000000" w:usb3="00000000" w:csb0="0000009F" w:csb1="00000000"/>
  </w:font>
  <w:font w:name="Times New Roman Mäori">
    <w:altName w:val="Times New Roman"/>
    <w:charset w:val="00"/>
    <w:family w:val="roman"/>
    <w:pitch w:val="variable"/>
    <w:sig w:usb0="00000000" w:usb1="80000000" w:usb2="00000008" w:usb3="00000000" w:csb0="000001FF" w:csb1="00000000"/>
  </w:font>
  <w:font w:name="MetaBold-Roman">
    <w:charset w:val="00"/>
    <w:family w:val="swiss"/>
    <w:pitch w:val="variable"/>
    <w:sig w:usb0="80000027"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Rockwell">
    <w:panose1 w:val="02060603020205020403"/>
    <w:charset w:val="00"/>
    <w:family w:val="roman"/>
    <w:pitch w:val="variable"/>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LIAAO F+ Janson Text">
    <w:altName w:val="Cambria"/>
    <w:panose1 w:val="00000000000000000000"/>
    <w:charset w:val="00"/>
    <w:family w:val="roman"/>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CC"/>
    <w:family w:val="roman"/>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Optima">
    <w:charset w:val="00"/>
    <w:family w:val="swiss"/>
    <w:pitch w:val="variable"/>
    <w:sig w:usb0="00000007" w:usb1="00000000" w:usb2="00000000" w:usb3="00000000" w:csb0="00000093" w:csb1="00000000"/>
  </w:font>
  <w:font w:name="Kartika">
    <w:panose1 w:val="02020503030404060203"/>
    <w:charset w:val="00"/>
    <w:family w:val="roman"/>
    <w:pitch w:val="variable"/>
    <w:sig w:usb0="008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EY Gothic Cond Demi">
    <w:altName w:val="Cambria"/>
    <w:charset w:val="00"/>
    <w:family w:val="auto"/>
    <w:pitch w:val="variable"/>
    <w:sig w:usb0="800000A7" w:usb1="00000040" w:usb2="00000000" w:usb3="00000000" w:csb0="00000009"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charset w:val="00"/>
    <w:family w:val="roman"/>
    <w:pitch w:val="variable"/>
    <w:sig w:usb0="00000287" w:usb1="00000000" w:usb2="00000000" w:usb3="00000000" w:csb0="0000009F" w:csb1="00000000"/>
  </w:font>
  <w:font w:name="Book Antiqua">
    <w:panose1 w:val="02040602050305030304"/>
    <w:charset w:val="CC"/>
    <w:family w:val="roman"/>
    <w:pitch w:val="variable"/>
    <w:sig w:usb0="00000287" w:usb1="00000000" w:usb2="00000000" w:usb3="00000000" w:csb0="0000009F" w:csb1="00000000"/>
  </w:font>
  <w:font w:name="EYInterstate Light">
    <w:altName w:val="Times New Roman"/>
    <w:charset w:val="00"/>
    <w:family w:val="auto"/>
    <w:pitch w:val="variable"/>
    <w:sig w:usb0="00000001" w:usb1="5000206A" w:usb2="00000000" w:usb3="00000000" w:csb0="0000009F" w:csb1="00000000"/>
  </w:font>
  <w:font w:name="HYGothic-Extra">
    <w:altName w:val="HY견고딕"/>
    <w:charset w:val="81"/>
    <w:family w:val="roman"/>
    <w:pitch w:val="variable"/>
    <w:sig w:usb0="800002A7" w:usb1="39D77CF9" w:usb2="00000010" w:usb3="00000000" w:csb0="00080000" w:csb1="00000000"/>
  </w:font>
  <w:font w:name="HYHeadLine-Medium">
    <w:altName w:val="HY헤드라인M"/>
    <w:charset w:val="81"/>
    <w:family w:val="roman"/>
    <w:pitch w:val="variable"/>
    <w:sig w:usb0="900002A7" w:usb1="0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산세리프">
    <w:panose1 w:val="00000000000000000000"/>
    <w:charset w:val="81"/>
    <w:family w:val="roman"/>
    <w:notTrueType/>
    <w:pitch w:val="default"/>
    <w:sig w:usb0="00000001" w:usb1="09060000" w:usb2="00000010" w:usb3="00000000" w:csb0="00080000" w:csb1="00000000"/>
  </w:font>
  <w:font w:name="함초롬바탕">
    <w:charset w:val="81"/>
    <w:family w:val="roman"/>
    <w:pitch w:val="variable"/>
    <w:sig w:usb0="F7FFAEFF" w:usb1="FBDFFFFF" w:usb2="0417FFFF" w:usb3="00000000" w:csb0="00080001" w:csb1="00000000"/>
  </w:font>
  <w:font w:name="HY울릉도B">
    <w:charset w:val="81"/>
    <w:family w:val="roman"/>
    <w:pitch w:val="variable"/>
    <w:sig w:usb0="800002A7" w:usb1="19D77CF9" w:usb2="00000010" w:usb3="00000000" w:csb0="00080000" w:csb1="00000000"/>
  </w:font>
  <w:font w:name="HYSinMyeongJo-Medium">
    <w:altName w:val="HY신명조"/>
    <w:charset w:val="81"/>
    <w:family w:val="roman"/>
    <w:pitch w:val="variable"/>
    <w:sig w:usb0="900002A7" w:usb1="29D77CF9" w:usb2="00000010" w:usb3="00000000" w:csb0="00080000" w:csb1="00000000"/>
  </w:font>
  <w:font w:name=".VnCentury Schoolbook">
    <w:altName w:val="Copperplate"/>
    <w:charset w:val="00"/>
    <w:family w:val="swiss"/>
    <w:pitch w:val="variable"/>
    <w:sig w:usb0="00000003" w:usb1="00000000" w:usb2="00000000" w:usb3="00000000" w:csb0="00000001" w:csb1="00000000"/>
  </w:font>
  <w:font w:name=".VnArial">
    <w:charset w:val="00"/>
    <w:family w:val="swiss"/>
    <w:pitch w:val="variable"/>
    <w:sig w:usb0="00000003" w:usb1="00000000" w:usb2="00000000" w:usb3="00000000" w:csb0="00000001" w:csb1="00000000"/>
  </w:font>
  <w:font w:name=".VnTime">
    <w:altName w:val="Copperplate"/>
    <w:charset w:val="00"/>
    <w:family w:val="swiss"/>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VnAvantH">
    <w:charset w:val="00"/>
    <w:family w:val="swiss"/>
    <w:pitch w:val="variable"/>
    <w:sig w:usb0="00000003" w:usb1="00000000" w:usb2="00000000" w:usb3="00000000" w:csb0="00000001" w:csb1="00000000"/>
  </w:font>
  <w:font w:name="Sylfaen">
    <w:panose1 w:val="010A0502050306030303"/>
    <w:charset w:val="CC"/>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DDDDE1" w14:textId="77777777" w:rsidR="009E30DC" w:rsidRPr="003B5363" w:rsidRDefault="009E30DC" w:rsidP="003B5363">
      <w:pPr>
        <w:pStyle w:val="Footer"/>
        <w:ind w:left="810" w:hanging="360"/>
      </w:pPr>
    </w:p>
  </w:footnote>
  <w:footnote w:type="continuationSeparator" w:id="0">
    <w:p w14:paraId="5F28DA5C" w14:textId="77777777" w:rsidR="009E30DC" w:rsidRDefault="009E30DC" w:rsidP="003B5363">
      <w:r>
        <w:continuationSeparator/>
      </w:r>
    </w:p>
  </w:footnote>
  <w:footnote w:id="1">
    <w:p w14:paraId="73E901CA" w14:textId="2194E0C4" w:rsidR="008C37E3" w:rsidRPr="008C37E3" w:rsidRDefault="008C37E3" w:rsidP="00146E36">
      <w:pPr>
        <w:pStyle w:val="FootnoteText"/>
        <w:jc w:val="both"/>
        <w:rPr>
          <w:rFonts w:ascii="Sylfaen" w:hAnsi="Sylfaen"/>
          <w:lang w:val="ka-GE"/>
        </w:rPr>
      </w:pPr>
      <w:r>
        <w:rPr>
          <w:rStyle w:val="FootnoteReference"/>
        </w:rPr>
        <w:footnoteRef/>
      </w:r>
      <w:r>
        <w:t xml:space="preserve"> </w:t>
      </w:r>
      <w:r w:rsidRPr="008C37E3">
        <w:t xml:space="preserve"> </w:t>
      </w:r>
      <w:proofErr w:type="spellStart"/>
      <w:proofErr w:type="gramStart"/>
      <w:r w:rsidRPr="008C37E3">
        <w:rPr>
          <w:rFonts w:ascii="Sylfaen" w:hAnsi="Sylfaen" w:cs="Sylfaen"/>
        </w:rPr>
        <w:t>შენიშვნა</w:t>
      </w:r>
      <w:proofErr w:type="spellEnd"/>
      <w:proofErr w:type="gramEnd"/>
      <w:r w:rsidRPr="008C37E3">
        <w:t xml:space="preserve">: </w:t>
      </w:r>
      <w:proofErr w:type="spellStart"/>
      <w:r w:rsidRPr="008C37E3">
        <w:rPr>
          <w:rFonts w:ascii="Sylfaen" w:hAnsi="Sylfaen" w:cs="Sylfaen"/>
        </w:rPr>
        <w:t>ამ</w:t>
      </w:r>
      <w:proofErr w:type="spellEnd"/>
      <w:r w:rsidRPr="008C37E3">
        <w:t xml:space="preserve"> </w:t>
      </w:r>
      <w:proofErr w:type="spellStart"/>
      <w:r w:rsidRPr="008C37E3">
        <w:rPr>
          <w:rFonts w:ascii="Sylfaen" w:hAnsi="Sylfaen" w:cs="Sylfaen"/>
        </w:rPr>
        <w:t>დოკუმენტს</w:t>
      </w:r>
      <w:proofErr w:type="spellEnd"/>
      <w:r w:rsidRPr="008C37E3">
        <w:t xml:space="preserve"> </w:t>
      </w:r>
      <w:proofErr w:type="spellStart"/>
      <w:r w:rsidRPr="008C37E3">
        <w:rPr>
          <w:rFonts w:ascii="Sylfaen" w:hAnsi="Sylfaen" w:cs="Sylfaen"/>
        </w:rPr>
        <w:t>ხელი</w:t>
      </w:r>
      <w:proofErr w:type="spellEnd"/>
      <w:r w:rsidRPr="008C37E3">
        <w:t xml:space="preserve"> </w:t>
      </w:r>
      <w:proofErr w:type="spellStart"/>
      <w:r w:rsidRPr="008C37E3">
        <w:rPr>
          <w:rFonts w:ascii="Sylfaen" w:hAnsi="Sylfaen" w:cs="Sylfaen"/>
        </w:rPr>
        <w:t>უნდა</w:t>
      </w:r>
      <w:proofErr w:type="spellEnd"/>
      <w:r w:rsidRPr="008C37E3">
        <w:t xml:space="preserve"> </w:t>
      </w:r>
      <w:proofErr w:type="spellStart"/>
      <w:r w:rsidRPr="008C37E3">
        <w:rPr>
          <w:rFonts w:ascii="Sylfaen" w:hAnsi="Sylfaen" w:cs="Sylfaen"/>
        </w:rPr>
        <w:t>მოაწეროს</w:t>
      </w:r>
      <w:proofErr w:type="spellEnd"/>
      <w:r w:rsidRPr="008C37E3">
        <w:t xml:space="preserve"> </w:t>
      </w:r>
      <w:proofErr w:type="spellStart"/>
      <w:r w:rsidRPr="008C37E3">
        <w:rPr>
          <w:rFonts w:ascii="Sylfaen" w:hAnsi="Sylfaen" w:cs="Sylfaen"/>
        </w:rPr>
        <w:t>კონტრაქტორმა</w:t>
      </w:r>
      <w:proofErr w:type="spellEnd"/>
      <w:r w:rsidRPr="008C37E3">
        <w:t xml:space="preserve"> / </w:t>
      </w:r>
      <w:proofErr w:type="spellStart"/>
      <w:r w:rsidRPr="008C37E3">
        <w:rPr>
          <w:rFonts w:ascii="Sylfaen" w:hAnsi="Sylfaen" w:cs="Sylfaen"/>
        </w:rPr>
        <w:t>კონსულტანტმა</w:t>
      </w:r>
      <w:proofErr w:type="spellEnd"/>
      <w:r w:rsidRPr="008C37E3">
        <w:t xml:space="preserve"> / </w:t>
      </w:r>
      <w:proofErr w:type="spellStart"/>
      <w:r w:rsidRPr="008C37E3">
        <w:rPr>
          <w:rFonts w:ascii="Sylfaen" w:hAnsi="Sylfaen" w:cs="Sylfaen"/>
        </w:rPr>
        <w:t>მიმწოდებელმა</w:t>
      </w:r>
      <w:proofErr w:type="spellEnd"/>
      <w:r w:rsidRPr="008C37E3">
        <w:t xml:space="preserve"> </w:t>
      </w:r>
      <w:proofErr w:type="spellStart"/>
      <w:r w:rsidRPr="008C37E3">
        <w:rPr>
          <w:rFonts w:ascii="Sylfaen" w:hAnsi="Sylfaen" w:cs="Sylfaen"/>
        </w:rPr>
        <w:t>და</w:t>
      </w:r>
      <w:proofErr w:type="spellEnd"/>
      <w:r w:rsidRPr="008C37E3">
        <w:t xml:space="preserve"> </w:t>
      </w:r>
      <w:r>
        <w:rPr>
          <w:rFonts w:ascii="Sylfaen" w:hAnsi="Sylfaen"/>
          <w:lang w:val="ka-GE"/>
        </w:rPr>
        <w:t>უნდა ინახებოდეს მსესხებლის საპროექტო დოკუმენტაციაში.</w:t>
      </w:r>
    </w:p>
  </w:footnote>
  <w:footnote w:id="2">
    <w:p w14:paraId="63EAA7B3" w14:textId="2780A5E5" w:rsidR="008C37E3" w:rsidRPr="008C37E3" w:rsidRDefault="008C37E3" w:rsidP="00146E36">
      <w:pPr>
        <w:pStyle w:val="FootnoteText"/>
        <w:jc w:val="both"/>
        <w:rPr>
          <w:rFonts w:ascii="Sylfaen" w:hAnsi="Sylfaen"/>
          <w:lang w:val="ka-GE"/>
        </w:rPr>
      </w:pPr>
      <w:r>
        <w:rPr>
          <w:rStyle w:val="FootnoteReference"/>
        </w:rPr>
        <w:footnoteRef/>
      </w:r>
      <w:r>
        <w:t xml:space="preserve"> </w:t>
      </w:r>
      <w:proofErr w:type="spellStart"/>
      <w:r w:rsidRPr="00FD0051">
        <w:rPr>
          <w:rFonts w:ascii="Sylfaen" w:hAnsi="Sylfaen" w:cs="Sylfaen"/>
          <w:szCs w:val="18"/>
        </w:rPr>
        <w:t>თაღლითობის</w:t>
      </w:r>
      <w:proofErr w:type="spellEnd"/>
      <w:r w:rsidRPr="00FD0051">
        <w:rPr>
          <w:rFonts w:cs="Arial"/>
          <w:szCs w:val="18"/>
        </w:rPr>
        <w:t xml:space="preserve"> </w:t>
      </w:r>
      <w:proofErr w:type="spellStart"/>
      <w:r w:rsidRPr="00FD0051">
        <w:rPr>
          <w:rFonts w:ascii="Sylfaen" w:hAnsi="Sylfaen" w:cs="Sylfaen"/>
          <w:szCs w:val="18"/>
        </w:rPr>
        <w:t>და</w:t>
      </w:r>
      <w:proofErr w:type="spellEnd"/>
      <w:r w:rsidRPr="00FD0051">
        <w:rPr>
          <w:rFonts w:cs="Arial"/>
          <w:szCs w:val="18"/>
        </w:rPr>
        <w:t xml:space="preserve"> </w:t>
      </w:r>
      <w:proofErr w:type="spellStart"/>
      <w:r w:rsidRPr="00FD0051">
        <w:rPr>
          <w:rFonts w:ascii="Sylfaen" w:hAnsi="Sylfaen" w:cs="Sylfaen"/>
          <w:szCs w:val="18"/>
        </w:rPr>
        <w:t>კორუფციის</w:t>
      </w:r>
      <w:proofErr w:type="spellEnd"/>
      <w:r w:rsidRPr="00FD0051">
        <w:rPr>
          <w:rFonts w:cs="Arial"/>
          <w:szCs w:val="18"/>
        </w:rPr>
        <w:t xml:space="preserve"> </w:t>
      </w:r>
      <w:proofErr w:type="spellStart"/>
      <w:r w:rsidRPr="00FD0051">
        <w:rPr>
          <w:rFonts w:ascii="Sylfaen" w:hAnsi="Sylfaen" w:cs="Sylfaen"/>
          <w:szCs w:val="18"/>
        </w:rPr>
        <w:t>წინააღმდეგ</w:t>
      </w:r>
      <w:proofErr w:type="spellEnd"/>
      <w:r w:rsidRPr="00FD0051">
        <w:rPr>
          <w:rFonts w:cs="Arial"/>
          <w:szCs w:val="18"/>
        </w:rPr>
        <w:t xml:space="preserve"> </w:t>
      </w:r>
      <w:proofErr w:type="spellStart"/>
      <w:r w:rsidRPr="00FD0051">
        <w:rPr>
          <w:rFonts w:ascii="Sylfaen" w:hAnsi="Sylfaen" w:cs="Sylfaen"/>
          <w:szCs w:val="18"/>
        </w:rPr>
        <w:t>ბრძოლის</w:t>
      </w:r>
      <w:proofErr w:type="spellEnd"/>
      <w:r w:rsidRPr="00FD0051">
        <w:rPr>
          <w:rFonts w:cs="Arial"/>
          <w:szCs w:val="18"/>
        </w:rPr>
        <w:t xml:space="preserve"> </w:t>
      </w:r>
      <w:r>
        <w:rPr>
          <w:rFonts w:ascii="Sylfaen" w:hAnsi="Sylfaen" w:cs="Arial"/>
          <w:szCs w:val="18"/>
          <w:lang w:val="ka-GE"/>
        </w:rPr>
        <w:t>სახელმძღვანელო მითითებები იმ პროექტების, რომლებიც</w:t>
      </w:r>
      <w:r w:rsidRPr="00FD0051">
        <w:rPr>
          <w:rFonts w:cs="Arial"/>
          <w:szCs w:val="18"/>
        </w:rPr>
        <w:t xml:space="preserve">, </w:t>
      </w:r>
      <w:proofErr w:type="spellStart"/>
      <w:r w:rsidRPr="00FD0051">
        <w:rPr>
          <w:rFonts w:ascii="Sylfaen" w:hAnsi="Sylfaen" w:cs="Sylfaen"/>
          <w:szCs w:val="18"/>
        </w:rPr>
        <w:t>რეკონსტრუქციისა</w:t>
      </w:r>
      <w:proofErr w:type="spellEnd"/>
      <w:r w:rsidRPr="00FD0051">
        <w:rPr>
          <w:rFonts w:cs="Arial"/>
          <w:szCs w:val="18"/>
        </w:rPr>
        <w:t xml:space="preserve"> </w:t>
      </w:r>
      <w:proofErr w:type="spellStart"/>
      <w:r w:rsidRPr="00FD0051">
        <w:rPr>
          <w:rFonts w:ascii="Sylfaen" w:hAnsi="Sylfaen" w:cs="Sylfaen"/>
          <w:szCs w:val="18"/>
        </w:rPr>
        <w:t>და</w:t>
      </w:r>
      <w:proofErr w:type="spellEnd"/>
      <w:r w:rsidRPr="00FD0051">
        <w:rPr>
          <w:rFonts w:cs="Arial"/>
          <w:szCs w:val="18"/>
        </w:rPr>
        <w:t xml:space="preserve"> </w:t>
      </w:r>
      <w:proofErr w:type="spellStart"/>
      <w:r w:rsidRPr="00FD0051">
        <w:rPr>
          <w:rFonts w:ascii="Sylfaen" w:hAnsi="Sylfaen" w:cs="Sylfaen"/>
          <w:szCs w:val="18"/>
        </w:rPr>
        <w:t>განვითარების</w:t>
      </w:r>
      <w:proofErr w:type="spellEnd"/>
      <w:r w:rsidRPr="00FD0051">
        <w:rPr>
          <w:rFonts w:cs="Arial"/>
          <w:szCs w:val="18"/>
        </w:rPr>
        <w:t xml:space="preserve"> </w:t>
      </w:r>
      <w:r>
        <w:rPr>
          <w:rFonts w:ascii="Sylfaen" w:hAnsi="Sylfaen" w:cs="Arial"/>
          <w:szCs w:val="18"/>
          <w:lang w:val="ka-GE"/>
        </w:rPr>
        <w:t xml:space="preserve">საერთაშორისო ბანკის სესხითა და საერთაშორისო განვითარების სააგენტოს კრედიტებითა და გრანტებით ფინანსდება და </w:t>
      </w:r>
      <w:r w:rsidR="00146E36">
        <w:rPr>
          <w:rFonts w:ascii="Sylfaen" w:hAnsi="Sylfaen" w:cs="Arial"/>
          <w:szCs w:val="18"/>
          <w:lang w:val="ka-GE"/>
        </w:rPr>
        <w:t>თ</w:t>
      </w:r>
      <w:r>
        <w:rPr>
          <w:rFonts w:ascii="Sylfaen" w:hAnsi="Sylfaen" w:cs="Arial"/>
          <w:szCs w:val="18"/>
          <w:lang w:val="ka-GE"/>
        </w:rPr>
        <w:t>არიღდება 2006 წლის 15 ოქტომბრით, შესწორებულია 2011 წლის იანვარს და 2016 წლის ივლისს</w:t>
      </w:r>
      <w:r w:rsidR="00146E36">
        <w:rPr>
          <w:rFonts w:ascii="Sylfaen" w:hAnsi="Sylfaen" w:cs="Arial"/>
          <w:szCs w:val="18"/>
          <w:lang w:val="ka-GE"/>
        </w:rPr>
        <w:t xml:space="preserve"> და </w:t>
      </w:r>
      <w:r>
        <w:rPr>
          <w:rFonts w:ascii="Sylfaen" w:hAnsi="Sylfaen" w:cs="Arial"/>
          <w:szCs w:val="18"/>
          <w:lang w:val="ka-GE"/>
        </w:rPr>
        <w:t>შესაძლოა მათ</w:t>
      </w:r>
      <w:r w:rsidR="00146E36">
        <w:rPr>
          <w:rFonts w:ascii="Sylfaen" w:hAnsi="Sylfaen" w:cs="Arial"/>
          <w:szCs w:val="18"/>
          <w:lang w:val="ka-GE"/>
        </w:rPr>
        <w:t>ი</w:t>
      </w:r>
      <w:r>
        <w:rPr>
          <w:rFonts w:ascii="Sylfaen" w:hAnsi="Sylfaen" w:cs="Arial"/>
          <w:szCs w:val="18"/>
          <w:lang w:val="ka-GE"/>
        </w:rPr>
        <w:t xml:space="preserve"> დრო და დრო გადახედვა.</w:t>
      </w:r>
    </w:p>
  </w:footnote>
  <w:footnote w:id="3">
    <w:p w14:paraId="5BB92985" w14:textId="45182C22" w:rsidR="003B4457" w:rsidRPr="003B4457" w:rsidRDefault="003B4457" w:rsidP="00146E36">
      <w:pPr>
        <w:pStyle w:val="FootnoteText"/>
        <w:jc w:val="both"/>
        <w:rPr>
          <w:rFonts w:ascii="Sylfaen" w:hAnsi="Sylfaen"/>
          <w:lang w:val="ka-GE"/>
        </w:rPr>
      </w:pPr>
      <w:r>
        <w:rPr>
          <w:rStyle w:val="FootnoteReference"/>
        </w:rPr>
        <w:footnoteRef/>
      </w:r>
      <w:r>
        <w:t xml:space="preserve"> </w:t>
      </w:r>
      <w:r w:rsidRPr="00FD0051">
        <w:rPr>
          <w:rFonts w:ascii="Sylfaen" w:hAnsi="Sylfaen" w:cs="Sylfaen"/>
          <w:color w:val="000000" w:themeColor="text1"/>
          <w:szCs w:val="18"/>
          <w:lang w:val="ka-GE"/>
        </w:rPr>
        <w:t>ეჭვის</w:t>
      </w:r>
      <w:r w:rsidRPr="00FD0051">
        <w:rPr>
          <w:color w:val="000000" w:themeColor="text1"/>
          <w:szCs w:val="18"/>
          <w:lang w:val="ka-GE"/>
        </w:rPr>
        <w:t xml:space="preserve"> </w:t>
      </w:r>
      <w:r w:rsidRPr="00FD0051">
        <w:rPr>
          <w:rFonts w:ascii="Sylfaen" w:hAnsi="Sylfaen" w:cs="Sylfaen"/>
          <w:color w:val="000000" w:themeColor="text1"/>
          <w:szCs w:val="18"/>
          <w:lang w:val="ka-GE"/>
        </w:rPr>
        <w:t>თავიდან</w:t>
      </w:r>
      <w:r w:rsidRPr="00FD0051">
        <w:rPr>
          <w:color w:val="000000" w:themeColor="text1"/>
          <w:szCs w:val="18"/>
          <w:lang w:val="ka-GE"/>
        </w:rPr>
        <w:t xml:space="preserve"> </w:t>
      </w:r>
      <w:r w:rsidRPr="00FD0051">
        <w:rPr>
          <w:rFonts w:ascii="Sylfaen" w:hAnsi="Sylfaen" w:cs="Sylfaen"/>
          <w:color w:val="000000" w:themeColor="text1"/>
          <w:szCs w:val="18"/>
          <w:lang w:val="ka-GE"/>
        </w:rPr>
        <w:t>ასაცილებლად</w:t>
      </w:r>
      <w:r w:rsidRPr="00FD0051">
        <w:rPr>
          <w:color w:val="000000" w:themeColor="text1"/>
          <w:szCs w:val="18"/>
          <w:lang w:val="ka-GE"/>
        </w:rPr>
        <w:t xml:space="preserve">, </w:t>
      </w:r>
      <w:r>
        <w:rPr>
          <w:rFonts w:ascii="Sylfaen" w:hAnsi="Sylfaen" w:cs="Sylfaen"/>
          <w:color w:val="000000" w:themeColor="text1"/>
          <w:szCs w:val="18"/>
          <w:lang w:val="ka-GE"/>
        </w:rPr>
        <w:t xml:space="preserve">სანქცირებული მხარისთვის ხელშეკრულების გაფორმების შეუსაბამობა შეზღუდვის გარეშე მოიცავს </w:t>
      </w:r>
      <w:r w:rsidRPr="00FD0051">
        <w:rPr>
          <w:color w:val="000000" w:themeColor="text1"/>
          <w:szCs w:val="18"/>
          <w:lang w:val="ka-GE"/>
        </w:rPr>
        <w:t xml:space="preserve">(i) </w:t>
      </w:r>
      <w:r w:rsidRPr="00FD0051">
        <w:rPr>
          <w:rFonts w:ascii="Sylfaen" w:hAnsi="Sylfaen" w:cs="Sylfaen"/>
          <w:color w:val="000000" w:themeColor="text1"/>
          <w:szCs w:val="18"/>
          <w:lang w:val="ka-GE"/>
        </w:rPr>
        <w:t>წინასწარი</w:t>
      </w:r>
      <w:r w:rsidRPr="00FD0051">
        <w:rPr>
          <w:color w:val="000000" w:themeColor="text1"/>
          <w:szCs w:val="18"/>
          <w:lang w:val="ka-GE"/>
        </w:rPr>
        <w:t xml:space="preserve"> </w:t>
      </w:r>
      <w:r w:rsidRPr="00FD0051">
        <w:rPr>
          <w:rFonts w:ascii="Sylfaen" w:hAnsi="Sylfaen" w:cs="Sylfaen"/>
          <w:color w:val="000000" w:themeColor="text1"/>
          <w:szCs w:val="18"/>
          <w:lang w:val="ka-GE"/>
        </w:rPr>
        <w:t>კვალიფიკაციის</w:t>
      </w:r>
      <w:r w:rsidRPr="00FD0051">
        <w:rPr>
          <w:color w:val="000000" w:themeColor="text1"/>
          <w:szCs w:val="18"/>
          <w:lang w:val="ka-GE"/>
        </w:rPr>
        <w:t xml:space="preserve"> </w:t>
      </w:r>
      <w:r w:rsidRPr="00FD0051">
        <w:rPr>
          <w:rFonts w:ascii="Sylfaen" w:hAnsi="Sylfaen" w:cs="Sylfaen"/>
          <w:color w:val="000000" w:themeColor="text1"/>
          <w:szCs w:val="18"/>
          <w:lang w:val="ka-GE"/>
        </w:rPr>
        <w:t>მისაღებად</w:t>
      </w:r>
      <w:r w:rsidRPr="00FD0051">
        <w:rPr>
          <w:color w:val="000000" w:themeColor="text1"/>
          <w:szCs w:val="18"/>
          <w:lang w:val="ka-GE"/>
        </w:rPr>
        <w:t xml:space="preserve"> </w:t>
      </w:r>
      <w:r w:rsidRPr="00FD0051">
        <w:rPr>
          <w:rFonts w:ascii="Sylfaen" w:hAnsi="Sylfaen" w:cs="Sylfaen"/>
          <w:color w:val="000000" w:themeColor="text1"/>
          <w:szCs w:val="18"/>
          <w:lang w:val="ka-GE"/>
        </w:rPr>
        <w:t>ან</w:t>
      </w:r>
      <w:r w:rsidRPr="00FD0051">
        <w:rPr>
          <w:color w:val="000000" w:themeColor="text1"/>
          <w:szCs w:val="18"/>
          <w:lang w:val="ka-GE"/>
        </w:rPr>
        <w:t xml:space="preserve"> </w:t>
      </w:r>
      <w:r w:rsidRPr="00FD0051">
        <w:rPr>
          <w:rFonts w:ascii="Sylfaen" w:hAnsi="Sylfaen" w:cs="Sylfaen"/>
          <w:color w:val="000000" w:themeColor="text1"/>
          <w:szCs w:val="18"/>
          <w:lang w:val="ka-GE"/>
        </w:rPr>
        <w:t>პირველადი</w:t>
      </w:r>
      <w:r w:rsidRPr="00FD0051">
        <w:rPr>
          <w:color w:val="000000" w:themeColor="text1"/>
          <w:szCs w:val="18"/>
          <w:lang w:val="ka-GE"/>
        </w:rPr>
        <w:t xml:space="preserve"> </w:t>
      </w:r>
      <w:r w:rsidRPr="00FD0051">
        <w:rPr>
          <w:rFonts w:ascii="Sylfaen" w:hAnsi="Sylfaen" w:cs="Sylfaen"/>
          <w:color w:val="000000" w:themeColor="text1"/>
          <w:szCs w:val="18"/>
          <w:lang w:val="ka-GE"/>
        </w:rPr>
        <w:t>შერჩევისთვის</w:t>
      </w:r>
      <w:r w:rsidRPr="00FD0051">
        <w:rPr>
          <w:color w:val="000000" w:themeColor="text1"/>
          <w:szCs w:val="18"/>
          <w:lang w:val="ka-GE"/>
        </w:rPr>
        <w:t xml:space="preserve"> </w:t>
      </w:r>
      <w:r w:rsidRPr="00FD0051">
        <w:rPr>
          <w:rFonts w:ascii="Sylfaen" w:hAnsi="Sylfaen" w:cs="Sylfaen"/>
          <w:color w:val="000000" w:themeColor="text1"/>
          <w:szCs w:val="18"/>
          <w:lang w:val="ka-GE"/>
        </w:rPr>
        <w:t>განაცხადის</w:t>
      </w:r>
      <w:r w:rsidRPr="00FD0051">
        <w:rPr>
          <w:color w:val="000000" w:themeColor="text1"/>
          <w:szCs w:val="18"/>
          <w:lang w:val="ka-GE"/>
        </w:rPr>
        <w:t xml:space="preserve"> </w:t>
      </w:r>
      <w:r w:rsidRPr="00FD0051">
        <w:rPr>
          <w:rFonts w:ascii="Sylfaen" w:hAnsi="Sylfaen" w:cs="Sylfaen"/>
          <w:color w:val="000000" w:themeColor="text1"/>
          <w:szCs w:val="18"/>
          <w:lang w:val="ka-GE"/>
        </w:rPr>
        <w:t>შეტანა</w:t>
      </w:r>
      <w:r>
        <w:rPr>
          <w:rFonts w:ascii="Sylfaen" w:hAnsi="Sylfaen" w:cs="Sylfaen"/>
          <w:color w:val="000000" w:themeColor="text1"/>
          <w:szCs w:val="18"/>
          <w:lang w:val="ka-GE"/>
        </w:rPr>
        <w:t>ს</w:t>
      </w:r>
      <w:r w:rsidRPr="00FD0051">
        <w:rPr>
          <w:color w:val="000000" w:themeColor="text1"/>
          <w:szCs w:val="18"/>
          <w:lang w:val="ka-GE"/>
        </w:rPr>
        <w:t xml:space="preserve">, </w:t>
      </w:r>
      <w:r w:rsidRPr="00FD0051">
        <w:rPr>
          <w:rFonts w:ascii="Sylfaen" w:hAnsi="Sylfaen" w:cs="Sylfaen"/>
          <w:color w:val="000000" w:themeColor="text1"/>
          <w:szCs w:val="18"/>
          <w:lang w:val="ka-GE"/>
        </w:rPr>
        <w:t>კონსულტაციისადმი</w:t>
      </w:r>
      <w:r w:rsidRPr="00FD0051">
        <w:rPr>
          <w:color w:val="000000" w:themeColor="text1"/>
          <w:szCs w:val="18"/>
          <w:lang w:val="ka-GE"/>
        </w:rPr>
        <w:t xml:space="preserve"> </w:t>
      </w:r>
      <w:r w:rsidRPr="00FD0051">
        <w:rPr>
          <w:rFonts w:ascii="Sylfaen" w:hAnsi="Sylfaen" w:cs="Sylfaen"/>
          <w:color w:val="000000" w:themeColor="text1"/>
          <w:szCs w:val="18"/>
          <w:lang w:val="ka-GE"/>
        </w:rPr>
        <w:t>ინტერესის</w:t>
      </w:r>
      <w:r w:rsidRPr="00FD0051">
        <w:rPr>
          <w:color w:val="000000" w:themeColor="text1"/>
          <w:szCs w:val="18"/>
          <w:lang w:val="ka-GE"/>
        </w:rPr>
        <w:t xml:space="preserve"> </w:t>
      </w:r>
      <w:r w:rsidRPr="00FD0051">
        <w:rPr>
          <w:rFonts w:ascii="Sylfaen" w:hAnsi="Sylfaen" w:cs="Sylfaen"/>
          <w:color w:val="000000" w:themeColor="text1"/>
          <w:szCs w:val="18"/>
          <w:lang w:val="ka-GE"/>
        </w:rPr>
        <w:t>გამოხატვა</w:t>
      </w:r>
      <w:r>
        <w:rPr>
          <w:rFonts w:ascii="Sylfaen" w:hAnsi="Sylfaen" w:cs="Sylfaen"/>
          <w:color w:val="000000" w:themeColor="text1"/>
          <w:szCs w:val="18"/>
          <w:lang w:val="ka-GE"/>
        </w:rPr>
        <w:t>ს</w:t>
      </w:r>
      <w:r w:rsidRPr="00FD0051">
        <w:rPr>
          <w:color w:val="000000" w:themeColor="text1"/>
          <w:szCs w:val="18"/>
          <w:lang w:val="ka-GE"/>
        </w:rPr>
        <w:t xml:space="preserve"> </w:t>
      </w:r>
      <w:r w:rsidRPr="00FD0051">
        <w:rPr>
          <w:rFonts w:ascii="Sylfaen" w:hAnsi="Sylfaen" w:cs="Sylfaen"/>
          <w:color w:val="000000" w:themeColor="text1"/>
          <w:szCs w:val="18"/>
          <w:lang w:val="ka-GE"/>
        </w:rPr>
        <w:t>და</w:t>
      </w:r>
      <w:r w:rsidRPr="00FD0051">
        <w:rPr>
          <w:color w:val="000000" w:themeColor="text1"/>
          <w:szCs w:val="18"/>
          <w:lang w:val="ka-GE"/>
        </w:rPr>
        <w:t xml:space="preserve"> </w:t>
      </w:r>
      <w:r w:rsidRPr="00FD0051">
        <w:rPr>
          <w:rFonts w:ascii="Sylfaen" w:hAnsi="Sylfaen" w:cs="Sylfaen"/>
          <w:color w:val="000000" w:themeColor="text1"/>
          <w:szCs w:val="18"/>
          <w:lang w:val="ka-GE"/>
        </w:rPr>
        <w:t>ტენდერის</w:t>
      </w:r>
      <w:r w:rsidRPr="00FD0051">
        <w:rPr>
          <w:color w:val="000000" w:themeColor="text1"/>
          <w:szCs w:val="18"/>
          <w:lang w:val="ka-GE"/>
        </w:rPr>
        <w:t xml:space="preserve"> </w:t>
      </w:r>
      <w:r w:rsidRPr="00FD0051">
        <w:rPr>
          <w:rFonts w:ascii="Sylfaen" w:hAnsi="Sylfaen" w:cs="Sylfaen"/>
          <w:color w:val="000000" w:themeColor="text1"/>
          <w:szCs w:val="18"/>
          <w:lang w:val="ka-GE"/>
        </w:rPr>
        <w:t>შეთავაზება</w:t>
      </w:r>
      <w:r>
        <w:rPr>
          <w:rFonts w:ascii="Sylfaen" w:hAnsi="Sylfaen" w:cs="Sylfaen"/>
          <w:color w:val="000000" w:themeColor="text1"/>
          <w:szCs w:val="18"/>
          <w:lang w:val="ka-GE"/>
        </w:rPr>
        <w:t>ს</w:t>
      </w:r>
      <w:r w:rsidRPr="00FD0051">
        <w:rPr>
          <w:color w:val="000000" w:themeColor="text1"/>
          <w:szCs w:val="18"/>
          <w:lang w:val="ka-GE"/>
        </w:rPr>
        <w:t xml:space="preserve">, </w:t>
      </w:r>
      <w:r w:rsidRPr="00FD0051">
        <w:rPr>
          <w:rFonts w:ascii="Sylfaen" w:hAnsi="Sylfaen" w:cs="Sylfaen"/>
          <w:color w:val="000000" w:themeColor="text1"/>
          <w:szCs w:val="18"/>
          <w:lang w:val="ka-GE"/>
        </w:rPr>
        <w:t>პირდაპირ</w:t>
      </w:r>
      <w:r>
        <w:rPr>
          <w:rFonts w:ascii="Sylfaen" w:hAnsi="Sylfaen" w:cs="Sylfaen"/>
          <w:color w:val="000000" w:themeColor="text1"/>
          <w:szCs w:val="18"/>
          <w:lang w:val="ka-GE"/>
        </w:rPr>
        <w:t>ი</w:t>
      </w:r>
      <w:r w:rsidRPr="00FD0051">
        <w:rPr>
          <w:color w:val="000000" w:themeColor="text1"/>
          <w:szCs w:val="18"/>
          <w:lang w:val="ka-GE"/>
        </w:rPr>
        <w:t xml:space="preserve"> </w:t>
      </w:r>
      <w:r w:rsidRPr="00FD0051">
        <w:rPr>
          <w:rFonts w:ascii="Sylfaen" w:hAnsi="Sylfaen" w:cs="Sylfaen"/>
          <w:color w:val="000000" w:themeColor="text1"/>
          <w:szCs w:val="18"/>
          <w:lang w:val="ka-GE"/>
        </w:rPr>
        <w:t>ან</w:t>
      </w:r>
      <w:r w:rsidRPr="00FD0051">
        <w:rPr>
          <w:color w:val="000000" w:themeColor="text1"/>
          <w:szCs w:val="18"/>
          <w:lang w:val="ka-GE"/>
        </w:rPr>
        <w:t xml:space="preserve"> </w:t>
      </w:r>
      <w:r>
        <w:rPr>
          <w:rFonts w:ascii="Sylfaen" w:hAnsi="Sylfaen" w:cs="Sylfaen"/>
          <w:color w:val="000000" w:themeColor="text1"/>
          <w:szCs w:val="18"/>
          <w:lang w:val="ka-GE"/>
        </w:rPr>
        <w:t xml:space="preserve">ქვე-კონტრაქტორის, </w:t>
      </w:r>
      <w:r w:rsidRPr="00FD0051">
        <w:rPr>
          <w:rFonts w:ascii="Sylfaen" w:hAnsi="Sylfaen" w:cs="Sylfaen"/>
          <w:color w:val="000000" w:themeColor="text1"/>
          <w:szCs w:val="18"/>
          <w:lang w:val="ka-GE"/>
        </w:rPr>
        <w:t>კონსულტანტი</w:t>
      </w:r>
      <w:r>
        <w:rPr>
          <w:rFonts w:ascii="Sylfaen" w:hAnsi="Sylfaen" w:cs="Sylfaen"/>
          <w:color w:val="000000" w:themeColor="text1"/>
          <w:szCs w:val="18"/>
          <w:lang w:val="ka-GE"/>
        </w:rPr>
        <w:t>ს</w:t>
      </w:r>
      <w:r w:rsidRPr="00FD0051">
        <w:rPr>
          <w:color w:val="000000" w:themeColor="text1"/>
          <w:szCs w:val="18"/>
          <w:lang w:val="ka-GE"/>
        </w:rPr>
        <w:t xml:space="preserve">, </w:t>
      </w:r>
      <w:r w:rsidRPr="00FD0051">
        <w:rPr>
          <w:rFonts w:ascii="Sylfaen" w:hAnsi="Sylfaen" w:cs="Sylfaen"/>
          <w:color w:val="000000" w:themeColor="text1"/>
          <w:szCs w:val="18"/>
          <w:lang w:val="ka-GE"/>
        </w:rPr>
        <w:t>მწარმოებელი</w:t>
      </w:r>
      <w:r>
        <w:rPr>
          <w:rFonts w:ascii="Sylfaen" w:hAnsi="Sylfaen" w:cs="Sylfaen"/>
          <w:color w:val="000000" w:themeColor="text1"/>
          <w:szCs w:val="18"/>
          <w:lang w:val="ka-GE"/>
        </w:rPr>
        <w:t>ს</w:t>
      </w:r>
      <w:r>
        <w:rPr>
          <w:rFonts w:ascii="Sylfaen" w:hAnsi="Sylfaen"/>
          <w:color w:val="000000" w:themeColor="text1"/>
          <w:szCs w:val="18"/>
          <w:lang w:val="ka-GE"/>
        </w:rPr>
        <w:t xml:space="preserve"> ან </w:t>
      </w:r>
      <w:r w:rsidRPr="00FD0051">
        <w:rPr>
          <w:rFonts w:ascii="Sylfaen" w:hAnsi="Sylfaen" w:cs="Sylfaen"/>
          <w:color w:val="000000" w:themeColor="text1"/>
          <w:szCs w:val="18"/>
          <w:lang w:val="ka-GE"/>
        </w:rPr>
        <w:t>მიმწოდებელი</w:t>
      </w:r>
      <w:r>
        <w:rPr>
          <w:rFonts w:ascii="Sylfaen" w:hAnsi="Sylfaen" w:cs="Sylfaen"/>
          <w:color w:val="000000" w:themeColor="text1"/>
          <w:szCs w:val="18"/>
          <w:lang w:val="ka-GE"/>
        </w:rPr>
        <w:t>ს</w:t>
      </w:r>
      <w:r w:rsidRPr="00FD0051">
        <w:rPr>
          <w:color w:val="000000" w:themeColor="text1"/>
          <w:szCs w:val="18"/>
          <w:lang w:val="ka-GE"/>
        </w:rPr>
        <w:t xml:space="preserve"> </w:t>
      </w:r>
      <w:r w:rsidRPr="00FD0051">
        <w:rPr>
          <w:rFonts w:ascii="Sylfaen" w:hAnsi="Sylfaen" w:cs="Sylfaen"/>
          <w:color w:val="000000" w:themeColor="text1"/>
          <w:szCs w:val="18"/>
          <w:lang w:val="ka-GE"/>
        </w:rPr>
        <w:t>ან</w:t>
      </w:r>
      <w:r w:rsidRPr="00FD0051">
        <w:rPr>
          <w:color w:val="000000" w:themeColor="text1"/>
          <w:szCs w:val="18"/>
          <w:lang w:val="ka-GE"/>
        </w:rPr>
        <w:t xml:space="preserve"> </w:t>
      </w:r>
      <w:r w:rsidRPr="00FD0051">
        <w:rPr>
          <w:rFonts w:ascii="Sylfaen" w:hAnsi="Sylfaen" w:cs="Sylfaen"/>
          <w:color w:val="000000" w:themeColor="text1"/>
          <w:szCs w:val="18"/>
          <w:lang w:val="ka-GE"/>
        </w:rPr>
        <w:t>მომსახურების</w:t>
      </w:r>
      <w:r w:rsidRPr="00FD0051">
        <w:rPr>
          <w:color w:val="000000" w:themeColor="text1"/>
          <w:szCs w:val="18"/>
          <w:lang w:val="ka-GE"/>
        </w:rPr>
        <w:t xml:space="preserve"> </w:t>
      </w:r>
      <w:r>
        <w:rPr>
          <w:rFonts w:ascii="Sylfaen" w:hAnsi="Sylfaen" w:cs="Sylfaen"/>
          <w:color w:val="000000" w:themeColor="text1"/>
          <w:szCs w:val="18"/>
          <w:lang w:val="ka-GE"/>
        </w:rPr>
        <w:t>მიმწოდებლის დასახელებით</w:t>
      </w:r>
      <w:r w:rsidRPr="00FD0051">
        <w:rPr>
          <w:color w:val="000000" w:themeColor="text1"/>
          <w:szCs w:val="18"/>
          <w:lang w:val="ka-GE"/>
        </w:rPr>
        <w:t xml:space="preserve">, </w:t>
      </w:r>
      <w:r w:rsidRPr="00FD0051">
        <w:rPr>
          <w:rFonts w:ascii="Sylfaen" w:hAnsi="Sylfaen" w:cs="Sylfaen"/>
          <w:color w:val="000000" w:themeColor="text1"/>
          <w:szCs w:val="18"/>
          <w:lang w:val="ka-GE"/>
        </w:rPr>
        <w:t>ამგვარი</w:t>
      </w:r>
      <w:r w:rsidRPr="00FD0051">
        <w:rPr>
          <w:color w:val="000000" w:themeColor="text1"/>
          <w:szCs w:val="18"/>
          <w:lang w:val="ka-GE"/>
        </w:rPr>
        <w:t xml:space="preserve"> </w:t>
      </w:r>
      <w:r w:rsidRPr="00FD0051">
        <w:rPr>
          <w:rFonts w:ascii="Sylfaen" w:hAnsi="Sylfaen" w:cs="Sylfaen"/>
          <w:color w:val="000000" w:themeColor="text1"/>
          <w:szCs w:val="18"/>
          <w:lang w:val="ka-GE"/>
        </w:rPr>
        <w:t>ხელშეკრულების</w:t>
      </w:r>
      <w:r w:rsidRPr="00FD0051">
        <w:rPr>
          <w:color w:val="000000" w:themeColor="text1"/>
          <w:szCs w:val="18"/>
          <w:lang w:val="ka-GE"/>
        </w:rPr>
        <w:t xml:space="preserve"> </w:t>
      </w:r>
      <w:r w:rsidRPr="00FD0051">
        <w:rPr>
          <w:rFonts w:ascii="Sylfaen" w:hAnsi="Sylfaen" w:cs="Sylfaen"/>
          <w:color w:val="000000" w:themeColor="text1"/>
          <w:szCs w:val="18"/>
          <w:lang w:val="ka-GE"/>
        </w:rPr>
        <w:t>მიმართ</w:t>
      </w:r>
      <w:r w:rsidRPr="00FD0051">
        <w:rPr>
          <w:color w:val="000000" w:themeColor="text1"/>
          <w:szCs w:val="18"/>
          <w:lang w:val="ka-GE"/>
        </w:rPr>
        <w:t xml:space="preserve">, </w:t>
      </w:r>
      <w:r w:rsidRPr="00FD0051">
        <w:rPr>
          <w:rFonts w:ascii="Sylfaen" w:hAnsi="Sylfaen" w:cs="Sylfaen"/>
          <w:color w:val="000000" w:themeColor="text1"/>
          <w:szCs w:val="18"/>
          <w:lang w:val="ka-GE"/>
        </w:rPr>
        <w:t>და</w:t>
      </w:r>
      <w:r w:rsidRPr="00FD0051">
        <w:rPr>
          <w:color w:val="000000" w:themeColor="text1"/>
          <w:szCs w:val="18"/>
          <w:lang w:val="ka-GE"/>
        </w:rPr>
        <w:t xml:space="preserve"> (ii) </w:t>
      </w:r>
      <w:r>
        <w:rPr>
          <w:rFonts w:ascii="Sylfaen" w:hAnsi="Sylfaen"/>
          <w:color w:val="000000" w:themeColor="text1"/>
          <w:szCs w:val="18"/>
          <w:lang w:val="ka-GE"/>
        </w:rPr>
        <w:t xml:space="preserve">წინამდებარე ხელშეკრულებაში არსებითი </w:t>
      </w:r>
      <w:r>
        <w:rPr>
          <w:rFonts w:ascii="Sylfaen" w:hAnsi="Sylfaen" w:cs="Sylfaen"/>
          <w:color w:val="000000" w:themeColor="text1"/>
          <w:szCs w:val="18"/>
          <w:lang w:val="ka-GE"/>
        </w:rPr>
        <w:t xml:space="preserve">დამატებიების ან ცვლილებების შეტანის გზით. </w:t>
      </w:r>
      <w:r w:rsidRPr="00FD0051">
        <w:rPr>
          <w:color w:val="000000" w:themeColor="text1"/>
          <w:szCs w:val="18"/>
          <w:lang w:val="ka-GE"/>
        </w:rPr>
        <w:t xml:space="preserve"> </w:t>
      </w:r>
    </w:p>
  </w:footnote>
  <w:footnote w:id="4">
    <w:p w14:paraId="6F7D9E48" w14:textId="77777777" w:rsidR="0002590B" w:rsidRPr="00E63E23" w:rsidRDefault="0002590B" w:rsidP="00146E36">
      <w:pPr>
        <w:pStyle w:val="FootnoteText"/>
        <w:jc w:val="both"/>
        <w:rPr>
          <w:color w:val="000000" w:themeColor="text1"/>
          <w:szCs w:val="18"/>
          <w:lang w:val="ka-GE"/>
        </w:rPr>
      </w:pPr>
      <w:r>
        <w:rPr>
          <w:rStyle w:val="FootnoteReference"/>
        </w:rPr>
        <w:footnoteRef/>
      </w:r>
      <w:r>
        <w:t xml:space="preserve"> </w:t>
      </w:r>
      <w:r w:rsidRPr="00E63E23">
        <w:rPr>
          <w:rFonts w:ascii="Sylfaen" w:hAnsi="Sylfaen" w:cs="Sylfaen"/>
          <w:color w:val="000000" w:themeColor="text1"/>
          <w:szCs w:val="18"/>
          <w:lang w:val="ka-GE"/>
        </w:rPr>
        <w:t>დასახელებული</w:t>
      </w:r>
      <w:r w:rsidRPr="00E63E23">
        <w:rPr>
          <w:color w:val="000000" w:themeColor="text1"/>
          <w:szCs w:val="18"/>
          <w:lang w:val="ka-GE"/>
        </w:rPr>
        <w:t xml:space="preserve"> </w:t>
      </w:r>
      <w:r w:rsidRPr="00E63E23">
        <w:rPr>
          <w:rFonts w:ascii="Sylfaen" w:hAnsi="Sylfaen" w:cs="Sylfaen"/>
          <w:color w:val="000000" w:themeColor="text1"/>
          <w:szCs w:val="18"/>
          <w:lang w:val="ka-GE"/>
        </w:rPr>
        <w:t>ქვეკონტრაქტორი</w:t>
      </w:r>
      <w:r w:rsidRPr="00E63E23">
        <w:rPr>
          <w:color w:val="000000" w:themeColor="text1"/>
          <w:szCs w:val="18"/>
          <w:lang w:val="ka-GE"/>
        </w:rPr>
        <w:t xml:space="preserve">, </w:t>
      </w:r>
      <w:r w:rsidRPr="00E63E23">
        <w:rPr>
          <w:rFonts w:ascii="Sylfaen" w:hAnsi="Sylfaen" w:cs="Sylfaen"/>
          <w:color w:val="000000" w:themeColor="text1"/>
          <w:szCs w:val="18"/>
          <w:lang w:val="ka-GE"/>
        </w:rPr>
        <w:t>დასახელებული</w:t>
      </w:r>
      <w:r w:rsidRPr="00E63E23">
        <w:rPr>
          <w:color w:val="000000" w:themeColor="text1"/>
          <w:szCs w:val="18"/>
          <w:lang w:val="ka-GE"/>
        </w:rPr>
        <w:t xml:space="preserve"> </w:t>
      </w:r>
      <w:r w:rsidRPr="00E63E23">
        <w:rPr>
          <w:rFonts w:ascii="Sylfaen" w:hAnsi="Sylfaen" w:cs="Sylfaen"/>
          <w:color w:val="000000" w:themeColor="text1"/>
          <w:szCs w:val="18"/>
          <w:lang w:val="ka-GE"/>
        </w:rPr>
        <w:t>კონსულტანტი</w:t>
      </w:r>
      <w:r w:rsidRPr="00E63E23">
        <w:rPr>
          <w:color w:val="000000" w:themeColor="text1"/>
          <w:szCs w:val="18"/>
          <w:lang w:val="ka-GE"/>
        </w:rPr>
        <w:t xml:space="preserve">, </w:t>
      </w:r>
      <w:r w:rsidRPr="00E63E23">
        <w:rPr>
          <w:rFonts w:ascii="Sylfaen" w:hAnsi="Sylfaen" w:cs="Sylfaen"/>
          <w:color w:val="000000" w:themeColor="text1"/>
          <w:szCs w:val="18"/>
          <w:lang w:val="ka-GE"/>
        </w:rPr>
        <w:t>დასახელებული</w:t>
      </w:r>
      <w:r w:rsidRPr="00E63E23">
        <w:rPr>
          <w:color w:val="000000" w:themeColor="text1"/>
          <w:szCs w:val="18"/>
          <w:lang w:val="ka-GE"/>
        </w:rPr>
        <w:t xml:space="preserve"> </w:t>
      </w:r>
      <w:r w:rsidRPr="00E63E23">
        <w:rPr>
          <w:rFonts w:ascii="Sylfaen" w:hAnsi="Sylfaen" w:cs="Sylfaen"/>
          <w:color w:val="000000" w:themeColor="text1"/>
          <w:szCs w:val="18"/>
          <w:lang w:val="ka-GE"/>
        </w:rPr>
        <w:t>მწარმოებელი</w:t>
      </w:r>
      <w:r w:rsidRPr="00E63E23">
        <w:rPr>
          <w:color w:val="000000" w:themeColor="text1"/>
          <w:szCs w:val="18"/>
          <w:lang w:val="ka-GE"/>
        </w:rPr>
        <w:t xml:space="preserve"> </w:t>
      </w:r>
      <w:r w:rsidRPr="00E63E23">
        <w:rPr>
          <w:rFonts w:ascii="Sylfaen" w:hAnsi="Sylfaen" w:cs="Sylfaen"/>
          <w:color w:val="000000" w:themeColor="text1"/>
          <w:szCs w:val="18"/>
          <w:lang w:val="ka-GE"/>
        </w:rPr>
        <w:t>ან</w:t>
      </w:r>
      <w:r w:rsidRPr="00E63E23">
        <w:rPr>
          <w:color w:val="000000" w:themeColor="text1"/>
          <w:szCs w:val="18"/>
          <w:lang w:val="ka-GE"/>
        </w:rPr>
        <w:t xml:space="preserve"> </w:t>
      </w:r>
      <w:r w:rsidRPr="00E63E23">
        <w:rPr>
          <w:rFonts w:ascii="Sylfaen" w:hAnsi="Sylfaen" w:cs="Sylfaen"/>
          <w:color w:val="000000" w:themeColor="text1"/>
          <w:szCs w:val="18"/>
          <w:lang w:val="ka-GE"/>
        </w:rPr>
        <w:t>მიმწოდებელი</w:t>
      </w:r>
      <w:r w:rsidRPr="00E63E23">
        <w:rPr>
          <w:color w:val="000000" w:themeColor="text1"/>
          <w:szCs w:val="18"/>
          <w:lang w:val="ka-GE"/>
        </w:rPr>
        <w:t xml:space="preserve">, </w:t>
      </w:r>
      <w:r w:rsidRPr="00E63E23">
        <w:rPr>
          <w:rFonts w:ascii="Sylfaen" w:hAnsi="Sylfaen" w:cs="Sylfaen"/>
          <w:color w:val="000000" w:themeColor="text1"/>
          <w:szCs w:val="18"/>
          <w:lang w:val="ka-GE"/>
        </w:rPr>
        <w:t>ან</w:t>
      </w:r>
      <w:r w:rsidRPr="00E63E23">
        <w:rPr>
          <w:color w:val="000000" w:themeColor="text1"/>
          <w:szCs w:val="18"/>
          <w:lang w:val="ka-GE"/>
        </w:rPr>
        <w:t xml:space="preserve"> </w:t>
      </w:r>
      <w:r w:rsidRPr="00E63E23">
        <w:rPr>
          <w:rFonts w:ascii="Sylfaen" w:hAnsi="Sylfaen" w:cs="Sylfaen"/>
          <w:color w:val="000000" w:themeColor="text1"/>
          <w:szCs w:val="18"/>
          <w:lang w:val="ka-GE"/>
        </w:rPr>
        <w:t>ნომინირებული</w:t>
      </w:r>
      <w:r w:rsidRPr="00E63E23">
        <w:rPr>
          <w:color w:val="000000" w:themeColor="text1"/>
          <w:szCs w:val="18"/>
          <w:lang w:val="ka-GE"/>
        </w:rPr>
        <w:t xml:space="preserve"> </w:t>
      </w:r>
      <w:r w:rsidRPr="00E63E23">
        <w:rPr>
          <w:rFonts w:ascii="Sylfaen" w:hAnsi="Sylfaen" w:cs="Sylfaen"/>
          <w:color w:val="000000" w:themeColor="text1"/>
          <w:szCs w:val="18"/>
          <w:lang w:val="ka-GE"/>
        </w:rPr>
        <w:t>მომსახურების</w:t>
      </w:r>
      <w:r w:rsidRPr="00E63E23">
        <w:rPr>
          <w:color w:val="000000" w:themeColor="text1"/>
          <w:szCs w:val="18"/>
          <w:lang w:val="ka-GE"/>
        </w:rPr>
        <w:t xml:space="preserve"> </w:t>
      </w:r>
      <w:r w:rsidRPr="00E63E23">
        <w:rPr>
          <w:rFonts w:ascii="Sylfaen" w:hAnsi="Sylfaen" w:cs="Sylfaen"/>
          <w:color w:val="000000" w:themeColor="text1"/>
          <w:szCs w:val="18"/>
          <w:lang w:val="ka-GE"/>
        </w:rPr>
        <w:t>მიმწოდებელი</w:t>
      </w:r>
      <w:r w:rsidRPr="00E63E23">
        <w:rPr>
          <w:color w:val="000000" w:themeColor="text1"/>
          <w:szCs w:val="18"/>
          <w:lang w:val="ka-GE"/>
        </w:rPr>
        <w:t xml:space="preserve"> (</w:t>
      </w:r>
      <w:r w:rsidRPr="00E63E23">
        <w:rPr>
          <w:rFonts w:ascii="Sylfaen" w:hAnsi="Sylfaen" w:cs="Sylfaen"/>
          <w:color w:val="000000" w:themeColor="text1"/>
          <w:szCs w:val="18"/>
          <w:lang w:val="ka-GE"/>
        </w:rPr>
        <w:t>სხვადასხვა</w:t>
      </w:r>
      <w:r w:rsidRPr="00E63E23">
        <w:rPr>
          <w:color w:val="000000" w:themeColor="text1"/>
          <w:szCs w:val="18"/>
          <w:lang w:val="ka-GE"/>
        </w:rPr>
        <w:t xml:space="preserve"> </w:t>
      </w:r>
      <w:r w:rsidRPr="00E63E23">
        <w:rPr>
          <w:rFonts w:ascii="Sylfaen" w:hAnsi="Sylfaen" w:cs="Sylfaen"/>
          <w:color w:val="000000" w:themeColor="text1"/>
          <w:szCs w:val="18"/>
          <w:lang w:val="ka-GE"/>
        </w:rPr>
        <w:t>სახელები</w:t>
      </w:r>
      <w:r w:rsidRPr="00E63E23">
        <w:rPr>
          <w:color w:val="000000" w:themeColor="text1"/>
          <w:szCs w:val="18"/>
          <w:lang w:val="ka-GE"/>
        </w:rPr>
        <w:t xml:space="preserve"> </w:t>
      </w:r>
      <w:r w:rsidRPr="00E63E23">
        <w:rPr>
          <w:rFonts w:ascii="Sylfaen" w:hAnsi="Sylfaen" w:cs="Sylfaen"/>
          <w:color w:val="000000" w:themeColor="text1"/>
          <w:szCs w:val="18"/>
          <w:lang w:val="ka-GE"/>
        </w:rPr>
        <w:t>გამოიყენება</w:t>
      </w:r>
      <w:r w:rsidRPr="00E63E23">
        <w:rPr>
          <w:color w:val="000000" w:themeColor="text1"/>
          <w:szCs w:val="18"/>
          <w:lang w:val="ka-GE"/>
        </w:rPr>
        <w:t xml:space="preserve"> </w:t>
      </w:r>
      <w:r w:rsidRPr="00E63E23">
        <w:rPr>
          <w:rFonts w:ascii="Sylfaen" w:hAnsi="Sylfaen" w:cs="Sylfaen"/>
          <w:color w:val="000000" w:themeColor="text1"/>
          <w:szCs w:val="18"/>
          <w:lang w:val="ka-GE"/>
        </w:rPr>
        <w:t>სატენდერო</w:t>
      </w:r>
      <w:r w:rsidRPr="00E63E23">
        <w:rPr>
          <w:color w:val="000000" w:themeColor="text1"/>
          <w:szCs w:val="18"/>
          <w:lang w:val="ka-GE"/>
        </w:rPr>
        <w:t xml:space="preserve"> </w:t>
      </w:r>
      <w:r w:rsidRPr="00E63E23">
        <w:rPr>
          <w:rFonts w:ascii="Sylfaen" w:hAnsi="Sylfaen" w:cs="Sylfaen"/>
          <w:color w:val="000000" w:themeColor="text1"/>
          <w:szCs w:val="18"/>
          <w:lang w:val="ka-GE"/>
        </w:rPr>
        <w:t>დოკუმენტის</w:t>
      </w:r>
      <w:r w:rsidRPr="00E63E23">
        <w:rPr>
          <w:color w:val="000000" w:themeColor="text1"/>
          <w:szCs w:val="18"/>
          <w:lang w:val="ka-GE"/>
        </w:rPr>
        <w:t xml:space="preserve"> </w:t>
      </w:r>
      <w:r w:rsidRPr="00E63E23">
        <w:rPr>
          <w:rFonts w:ascii="Sylfaen" w:hAnsi="Sylfaen" w:cs="Sylfaen"/>
          <w:color w:val="000000" w:themeColor="text1"/>
          <w:szCs w:val="18"/>
          <w:lang w:val="ka-GE"/>
        </w:rPr>
        <w:t>შესაბამისად</w:t>
      </w:r>
      <w:r w:rsidRPr="00E63E23">
        <w:rPr>
          <w:color w:val="000000" w:themeColor="text1"/>
          <w:szCs w:val="18"/>
          <w:lang w:val="ka-GE"/>
        </w:rPr>
        <w:t xml:space="preserve">) </w:t>
      </w:r>
      <w:r w:rsidRPr="00E63E23">
        <w:rPr>
          <w:rFonts w:ascii="Sylfaen" w:hAnsi="Sylfaen" w:cs="Sylfaen"/>
          <w:color w:val="000000" w:themeColor="text1"/>
          <w:szCs w:val="18"/>
          <w:lang w:val="ka-GE"/>
        </w:rPr>
        <w:t>არის</w:t>
      </w:r>
      <w:r w:rsidRPr="00E63E23">
        <w:rPr>
          <w:color w:val="000000" w:themeColor="text1"/>
          <w:szCs w:val="18"/>
          <w:lang w:val="ka-GE"/>
        </w:rPr>
        <w:t xml:space="preserve"> </w:t>
      </w:r>
      <w:r w:rsidRPr="00E63E23">
        <w:rPr>
          <w:rFonts w:ascii="Sylfaen" w:hAnsi="Sylfaen" w:cs="Sylfaen"/>
          <w:color w:val="000000" w:themeColor="text1"/>
          <w:szCs w:val="18"/>
          <w:lang w:val="ka-GE"/>
        </w:rPr>
        <w:t>ის</w:t>
      </w:r>
      <w:r w:rsidRPr="00E63E23">
        <w:rPr>
          <w:color w:val="000000" w:themeColor="text1"/>
          <w:szCs w:val="18"/>
          <w:lang w:val="ka-GE"/>
        </w:rPr>
        <w:t xml:space="preserve">, </w:t>
      </w:r>
      <w:r w:rsidRPr="00E63E23">
        <w:rPr>
          <w:rFonts w:ascii="Sylfaen" w:hAnsi="Sylfaen" w:cs="Sylfaen"/>
          <w:color w:val="000000" w:themeColor="text1"/>
          <w:szCs w:val="18"/>
          <w:lang w:val="ka-GE"/>
        </w:rPr>
        <w:t>რომელიც</w:t>
      </w:r>
      <w:r>
        <w:rPr>
          <w:rFonts w:ascii="Sylfaen" w:hAnsi="Sylfaen"/>
          <w:color w:val="000000" w:themeColor="text1"/>
          <w:szCs w:val="18"/>
          <w:lang w:val="ka-GE"/>
        </w:rPr>
        <w:t xml:space="preserve">: </w:t>
      </w:r>
      <w:r w:rsidRPr="00E63E23">
        <w:rPr>
          <w:color w:val="000000" w:themeColor="text1"/>
          <w:szCs w:val="18"/>
          <w:lang w:val="ka-GE"/>
        </w:rPr>
        <w:t xml:space="preserve">(i) </w:t>
      </w:r>
      <w:r>
        <w:rPr>
          <w:rFonts w:ascii="Sylfaen" w:hAnsi="Sylfaen" w:cs="Sylfaen"/>
          <w:color w:val="000000" w:themeColor="text1"/>
          <w:szCs w:val="18"/>
          <w:lang w:val="ka-GE"/>
        </w:rPr>
        <w:t>გამოვლენილია შემსყიდველის</w:t>
      </w:r>
      <w:r w:rsidRPr="00E63E23">
        <w:rPr>
          <w:color w:val="000000" w:themeColor="text1"/>
          <w:szCs w:val="18"/>
          <w:lang w:val="ka-GE"/>
        </w:rPr>
        <w:t xml:space="preserve"> </w:t>
      </w:r>
      <w:r w:rsidRPr="00E63E23">
        <w:rPr>
          <w:rFonts w:ascii="Sylfaen" w:hAnsi="Sylfaen" w:cs="Sylfaen"/>
          <w:color w:val="000000" w:themeColor="text1"/>
          <w:szCs w:val="18"/>
          <w:lang w:val="ka-GE"/>
        </w:rPr>
        <w:t>მიერ</w:t>
      </w:r>
      <w:r w:rsidRPr="00E63E23">
        <w:rPr>
          <w:color w:val="000000" w:themeColor="text1"/>
          <w:szCs w:val="18"/>
          <w:lang w:val="ka-GE"/>
        </w:rPr>
        <w:t xml:space="preserve"> </w:t>
      </w:r>
      <w:r w:rsidRPr="00E63E23">
        <w:rPr>
          <w:rFonts w:ascii="Sylfaen" w:hAnsi="Sylfaen" w:cs="Sylfaen"/>
          <w:color w:val="000000" w:themeColor="text1"/>
          <w:szCs w:val="18"/>
          <w:lang w:val="ka-GE"/>
        </w:rPr>
        <w:t>წინასწარი</w:t>
      </w:r>
      <w:r w:rsidRPr="00E63E23">
        <w:rPr>
          <w:color w:val="000000" w:themeColor="text1"/>
          <w:szCs w:val="18"/>
          <w:lang w:val="ka-GE"/>
        </w:rPr>
        <w:t xml:space="preserve"> </w:t>
      </w:r>
      <w:r w:rsidRPr="00E63E23">
        <w:rPr>
          <w:rFonts w:ascii="Sylfaen" w:hAnsi="Sylfaen" w:cs="Sylfaen"/>
          <w:color w:val="000000" w:themeColor="text1"/>
          <w:szCs w:val="18"/>
          <w:lang w:val="ka-GE"/>
        </w:rPr>
        <w:t>კვალიფიკაციის</w:t>
      </w:r>
      <w:r w:rsidRPr="00E63E23">
        <w:rPr>
          <w:color w:val="000000" w:themeColor="text1"/>
          <w:szCs w:val="18"/>
          <w:lang w:val="ka-GE"/>
        </w:rPr>
        <w:t xml:space="preserve"> </w:t>
      </w:r>
      <w:r w:rsidRPr="00E63E23">
        <w:rPr>
          <w:rFonts w:ascii="Sylfaen" w:hAnsi="Sylfaen" w:cs="Sylfaen"/>
          <w:color w:val="000000" w:themeColor="text1"/>
          <w:szCs w:val="18"/>
          <w:lang w:val="ka-GE"/>
        </w:rPr>
        <w:t>ან</w:t>
      </w:r>
      <w:r w:rsidRPr="00E63E23">
        <w:rPr>
          <w:color w:val="000000" w:themeColor="text1"/>
          <w:szCs w:val="18"/>
          <w:lang w:val="ka-GE"/>
        </w:rPr>
        <w:t xml:space="preserve"> </w:t>
      </w:r>
      <w:r w:rsidRPr="00E63E23">
        <w:rPr>
          <w:rFonts w:ascii="Sylfaen" w:hAnsi="Sylfaen" w:cs="Sylfaen"/>
          <w:color w:val="000000" w:themeColor="text1"/>
          <w:szCs w:val="18"/>
          <w:lang w:val="ka-GE"/>
        </w:rPr>
        <w:t>პირველადი</w:t>
      </w:r>
      <w:r w:rsidRPr="00E63E23">
        <w:rPr>
          <w:color w:val="000000" w:themeColor="text1"/>
          <w:szCs w:val="18"/>
          <w:lang w:val="ka-GE"/>
        </w:rPr>
        <w:t xml:space="preserve"> </w:t>
      </w:r>
      <w:r w:rsidRPr="00E63E23">
        <w:rPr>
          <w:rFonts w:ascii="Sylfaen" w:hAnsi="Sylfaen" w:cs="Sylfaen"/>
          <w:color w:val="000000" w:themeColor="text1"/>
          <w:szCs w:val="18"/>
          <w:lang w:val="ka-GE"/>
        </w:rPr>
        <w:t>შერჩევისას</w:t>
      </w:r>
      <w:r>
        <w:rPr>
          <w:rFonts w:ascii="Sylfaen" w:hAnsi="Sylfaen"/>
          <w:color w:val="000000" w:themeColor="text1"/>
          <w:szCs w:val="18"/>
          <w:lang w:val="ka-GE"/>
        </w:rPr>
        <w:t xml:space="preserve"> </w:t>
      </w:r>
      <w:r w:rsidRPr="00E63E23">
        <w:rPr>
          <w:rFonts w:ascii="Sylfaen" w:hAnsi="Sylfaen" w:cs="Sylfaen"/>
          <w:color w:val="000000" w:themeColor="text1"/>
          <w:szCs w:val="18"/>
          <w:lang w:val="ka-GE"/>
        </w:rPr>
        <w:t>ან</w:t>
      </w:r>
      <w:r w:rsidRPr="00E63E23">
        <w:rPr>
          <w:color w:val="000000" w:themeColor="text1"/>
          <w:szCs w:val="18"/>
          <w:lang w:val="ka-GE"/>
        </w:rPr>
        <w:t xml:space="preserve"> </w:t>
      </w:r>
      <w:r w:rsidRPr="00E63E23">
        <w:rPr>
          <w:rFonts w:ascii="Sylfaen" w:hAnsi="Sylfaen" w:cs="Sylfaen"/>
          <w:color w:val="000000" w:themeColor="text1"/>
          <w:szCs w:val="18"/>
          <w:lang w:val="ka-GE"/>
        </w:rPr>
        <w:t>ტენდერი</w:t>
      </w:r>
      <w:r>
        <w:rPr>
          <w:rFonts w:ascii="Sylfaen" w:hAnsi="Sylfaen" w:cs="Sylfaen"/>
          <w:color w:val="000000" w:themeColor="text1"/>
          <w:szCs w:val="18"/>
          <w:lang w:val="ka-GE"/>
        </w:rPr>
        <w:t>ს გზით,</w:t>
      </w:r>
      <w:r w:rsidRPr="00E63E23">
        <w:rPr>
          <w:color w:val="000000" w:themeColor="text1"/>
          <w:szCs w:val="18"/>
          <w:lang w:val="ka-GE"/>
        </w:rPr>
        <w:t xml:space="preserve"> </w:t>
      </w:r>
      <w:r>
        <w:rPr>
          <w:rFonts w:ascii="Sylfaen" w:hAnsi="Sylfaen" w:cs="Sylfaen"/>
          <w:color w:val="000000" w:themeColor="text1"/>
          <w:szCs w:val="18"/>
          <w:lang w:val="ka-GE"/>
        </w:rPr>
        <w:t>ვინაიდან</w:t>
      </w:r>
      <w:r w:rsidRPr="00E63E23">
        <w:rPr>
          <w:color w:val="000000" w:themeColor="text1"/>
          <w:szCs w:val="18"/>
          <w:lang w:val="ka-GE"/>
        </w:rPr>
        <w:t xml:space="preserve"> </w:t>
      </w:r>
      <w:r>
        <w:rPr>
          <w:rFonts w:ascii="Sylfaen" w:hAnsi="Sylfaen" w:cs="Sylfaen"/>
          <w:color w:val="000000" w:themeColor="text1"/>
          <w:szCs w:val="18"/>
          <w:lang w:val="ka-GE"/>
        </w:rPr>
        <w:t>ამ პროცესს</w:t>
      </w:r>
      <w:r w:rsidRPr="00E63E23">
        <w:rPr>
          <w:color w:val="000000" w:themeColor="text1"/>
          <w:szCs w:val="18"/>
          <w:lang w:val="ka-GE"/>
        </w:rPr>
        <w:t xml:space="preserve"> </w:t>
      </w:r>
      <w:r w:rsidRPr="00E63E23">
        <w:rPr>
          <w:rFonts w:ascii="Sylfaen" w:hAnsi="Sylfaen" w:cs="Sylfaen"/>
          <w:color w:val="000000" w:themeColor="text1"/>
          <w:szCs w:val="18"/>
          <w:lang w:val="ka-GE"/>
        </w:rPr>
        <w:t>მოაქვს</w:t>
      </w:r>
      <w:r w:rsidRPr="00E63E23">
        <w:rPr>
          <w:color w:val="000000" w:themeColor="text1"/>
          <w:szCs w:val="18"/>
          <w:lang w:val="ka-GE"/>
        </w:rPr>
        <w:t xml:space="preserve"> </w:t>
      </w:r>
      <w:r w:rsidRPr="00E63E23">
        <w:rPr>
          <w:rFonts w:ascii="Sylfaen" w:hAnsi="Sylfaen" w:cs="Sylfaen"/>
          <w:color w:val="000000" w:themeColor="text1"/>
          <w:szCs w:val="18"/>
          <w:lang w:val="ka-GE"/>
        </w:rPr>
        <w:t>სპეციფიკურ</w:t>
      </w:r>
      <w:r>
        <w:rPr>
          <w:rFonts w:ascii="Sylfaen" w:hAnsi="Sylfaen" w:cs="Sylfaen"/>
          <w:color w:val="000000" w:themeColor="text1"/>
          <w:szCs w:val="18"/>
          <w:lang w:val="ka-GE"/>
        </w:rPr>
        <w:t>ი</w:t>
      </w:r>
      <w:r w:rsidRPr="00E63E23">
        <w:rPr>
          <w:color w:val="000000" w:themeColor="text1"/>
          <w:szCs w:val="18"/>
          <w:lang w:val="ka-GE"/>
        </w:rPr>
        <w:t xml:space="preserve"> </w:t>
      </w:r>
      <w:r w:rsidRPr="00E63E23">
        <w:rPr>
          <w:rFonts w:ascii="Sylfaen" w:hAnsi="Sylfaen" w:cs="Sylfaen"/>
          <w:color w:val="000000" w:themeColor="text1"/>
          <w:szCs w:val="18"/>
          <w:lang w:val="ka-GE"/>
        </w:rPr>
        <w:t>და</w:t>
      </w:r>
      <w:r w:rsidRPr="00E63E23">
        <w:rPr>
          <w:color w:val="000000" w:themeColor="text1"/>
          <w:szCs w:val="18"/>
          <w:lang w:val="ka-GE"/>
        </w:rPr>
        <w:t xml:space="preserve"> </w:t>
      </w:r>
      <w:r w:rsidRPr="00E63E23">
        <w:rPr>
          <w:rFonts w:ascii="Sylfaen" w:hAnsi="Sylfaen" w:cs="Sylfaen"/>
          <w:color w:val="000000" w:themeColor="text1"/>
          <w:szCs w:val="18"/>
          <w:lang w:val="ka-GE"/>
        </w:rPr>
        <w:t>კრიტიკულ</w:t>
      </w:r>
      <w:r>
        <w:rPr>
          <w:rFonts w:ascii="Sylfaen" w:hAnsi="Sylfaen" w:cs="Sylfaen"/>
          <w:color w:val="000000" w:themeColor="text1"/>
          <w:szCs w:val="18"/>
          <w:lang w:val="ka-GE"/>
        </w:rPr>
        <w:t>ი</w:t>
      </w:r>
      <w:r w:rsidRPr="00E63E23">
        <w:rPr>
          <w:color w:val="000000" w:themeColor="text1"/>
          <w:szCs w:val="18"/>
          <w:lang w:val="ka-GE"/>
        </w:rPr>
        <w:t xml:space="preserve"> </w:t>
      </w:r>
      <w:r>
        <w:rPr>
          <w:rFonts w:ascii="Sylfaen" w:hAnsi="Sylfaen" w:cs="Sylfaen"/>
          <w:color w:val="000000" w:themeColor="text1"/>
          <w:szCs w:val="18"/>
          <w:lang w:val="ka-GE"/>
        </w:rPr>
        <w:t>გამოცდილება</w:t>
      </w:r>
      <w:r w:rsidRPr="00E63E23">
        <w:rPr>
          <w:color w:val="000000" w:themeColor="text1"/>
          <w:szCs w:val="18"/>
          <w:lang w:val="ka-GE"/>
        </w:rPr>
        <w:t xml:space="preserve"> </w:t>
      </w:r>
      <w:r w:rsidRPr="00E63E23">
        <w:rPr>
          <w:rFonts w:ascii="Sylfaen" w:hAnsi="Sylfaen" w:cs="Sylfaen"/>
          <w:color w:val="000000" w:themeColor="text1"/>
          <w:szCs w:val="18"/>
          <w:lang w:val="ka-GE"/>
        </w:rPr>
        <w:t>და</w:t>
      </w:r>
      <w:r w:rsidRPr="00E63E23">
        <w:rPr>
          <w:color w:val="000000" w:themeColor="text1"/>
          <w:szCs w:val="18"/>
          <w:lang w:val="ka-GE"/>
        </w:rPr>
        <w:t xml:space="preserve"> </w:t>
      </w:r>
      <w:r w:rsidRPr="00E63E23">
        <w:rPr>
          <w:rFonts w:ascii="Sylfaen" w:hAnsi="Sylfaen" w:cs="Sylfaen"/>
          <w:color w:val="000000" w:themeColor="text1"/>
          <w:szCs w:val="18"/>
          <w:lang w:val="ka-GE"/>
        </w:rPr>
        <w:t>ნოუ</w:t>
      </w:r>
      <w:r w:rsidRPr="00E63E23">
        <w:rPr>
          <w:color w:val="000000" w:themeColor="text1"/>
          <w:szCs w:val="18"/>
          <w:lang w:val="ka-GE"/>
        </w:rPr>
        <w:t>-</w:t>
      </w:r>
      <w:r>
        <w:rPr>
          <w:rFonts w:ascii="Sylfaen" w:hAnsi="Sylfaen" w:cs="Sylfaen"/>
          <w:color w:val="000000" w:themeColor="text1"/>
          <w:szCs w:val="18"/>
          <w:lang w:val="ka-GE"/>
        </w:rPr>
        <w:t>ჰაუ</w:t>
      </w:r>
      <w:r w:rsidRPr="00E63E23">
        <w:rPr>
          <w:color w:val="000000" w:themeColor="text1"/>
          <w:szCs w:val="18"/>
          <w:lang w:val="ka-GE"/>
        </w:rPr>
        <w:t xml:space="preserve">, </w:t>
      </w:r>
      <w:r w:rsidRPr="00E63E23">
        <w:rPr>
          <w:rFonts w:ascii="Sylfaen" w:hAnsi="Sylfaen" w:cs="Sylfaen"/>
          <w:color w:val="000000" w:themeColor="text1"/>
          <w:szCs w:val="18"/>
          <w:lang w:val="ka-GE"/>
        </w:rPr>
        <w:t>რომელიც</w:t>
      </w:r>
      <w:r w:rsidRPr="00E63E23">
        <w:rPr>
          <w:color w:val="000000" w:themeColor="text1"/>
          <w:szCs w:val="18"/>
          <w:lang w:val="ka-GE"/>
        </w:rPr>
        <w:t xml:space="preserve"> </w:t>
      </w:r>
      <w:r>
        <w:rPr>
          <w:rFonts w:ascii="Sylfaen" w:hAnsi="Sylfaen" w:cs="Sylfaen"/>
          <w:color w:val="000000" w:themeColor="text1"/>
          <w:szCs w:val="18"/>
          <w:lang w:val="ka-GE"/>
        </w:rPr>
        <w:t xml:space="preserve">პრეტენდენტს </w:t>
      </w:r>
      <w:r w:rsidRPr="00E63E23">
        <w:rPr>
          <w:rFonts w:ascii="Sylfaen" w:hAnsi="Sylfaen" w:cs="Sylfaen"/>
          <w:color w:val="000000" w:themeColor="text1"/>
          <w:szCs w:val="18"/>
          <w:lang w:val="ka-GE"/>
        </w:rPr>
        <w:t>საშუალებას</w:t>
      </w:r>
      <w:r w:rsidRPr="00E63E23">
        <w:rPr>
          <w:color w:val="000000" w:themeColor="text1"/>
          <w:szCs w:val="18"/>
          <w:lang w:val="ka-GE"/>
        </w:rPr>
        <w:t xml:space="preserve"> </w:t>
      </w:r>
      <w:r w:rsidRPr="00E63E23">
        <w:rPr>
          <w:rFonts w:ascii="Sylfaen" w:hAnsi="Sylfaen" w:cs="Sylfaen"/>
          <w:color w:val="000000" w:themeColor="text1"/>
          <w:szCs w:val="18"/>
          <w:lang w:val="ka-GE"/>
        </w:rPr>
        <w:t>აძლევს</w:t>
      </w:r>
      <w:r w:rsidRPr="00E63E23">
        <w:rPr>
          <w:color w:val="000000" w:themeColor="text1"/>
          <w:szCs w:val="18"/>
          <w:lang w:val="ka-GE"/>
        </w:rPr>
        <w:t xml:space="preserve"> </w:t>
      </w:r>
      <w:r w:rsidRPr="00E63E23">
        <w:rPr>
          <w:rFonts w:ascii="Sylfaen" w:hAnsi="Sylfaen" w:cs="Sylfaen"/>
          <w:color w:val="000000" w:themeColor="text1"/>
          <w:szCs w:val="18"/>
          <w:lang w:val="ka-GE"/>
        </w:rPr>
        <w:t>დააკმაყოფილოს</w:t>
      </w:r>
      <w:r w:rsidRPr="00E63E23">
        <w:rPr>
          <w:color w:val="000000" w:themeColor="text1"/>
          <w:szCs w:val="18"/>
          <w:lang w:val="ka-GE"/>
        </w:rPr>
        <w:t xml:space="preserve"> </w:t>
      </w:r>
      <w:r w:rsidRPr="00E63E23">
        <w:rPr>
          <w:rFonts w:ascii="Sylfaen" w:hAnsi="Sylfaen" w:cs="Sylfaen"/>
          <w:color w:val="000000" w:themeColor="text1"/>
          <w:szCs w:val="18"/>
          <w:lang w:val="ka-GE"/>
        </w:rPr>
        <w:t>კონკრეტული</w:t>
      </w:r>
      <w:r w:rsidRPr="00E63E23">
        <w:rPr>
          <w:color w:val="000000" w:themeColor="text1"/>
          <w:szCs w:val="18"/>
          <w:lang w:val="ka-GE"/>
        </w:rPr>
        <w:t xml:space="preserve"> </w:t>
      </w:r>
      <w:r w:rsidRPr="00E63E23">
        <w:rPr>
          <w:rFonts w:ascii="Sylfaen" w:hAnsi="Sylfaen" w:cs="Sylfaen"/>
          <w:color w:val="000000" w:themeColor="text1"/>
          <w:szCs w:val="18"/>
          <w:lang w:val="ka-GE"/>
        </w:rPr>
        <w:t>კონკურსის</w:t>
      </w:r>
      <w:r w:rsidRPr="00E63E23">
        <w:rPr>
          <w:color w:val="000000" w:themeColor="text1"/>
          <w:szCs w:val="18"/>
          <w:lang w:val="ka-GE"/>
        </w:rPr>
        <w:t xml:space="preserve"> </w:t>
      </w:r>
      <w:r w:rsidRPr="00E63E23">
        <w:rPr>
          <w:rFonts w:ascii="Sylfaen" w:hAnsi="Sylfaen" w:cs="Sylfaen"/>
          <w:color w:val="000000" w:themeColor="text1"/>
          <w:szCs w:val="18"/>
          <w:lang w:val="ka-GE"/>
        </w:rPr>
        <w:t>საკვალიფიკაციო</w:t>
      </w:r>
      <w:r w:rsidRPr="00E63E23">
        <w:rPr>
          <w:color w:val="000000" w:themeColor="text1"/>
          <w:szCs w:val="18"/>
          <w:lang w:val="ka-GE"/>
        </w:rPr>
        <w:t xml:space="preserve"> </w:t>
      </w:r>
      <w:r w:rsidRPr="00E63E23">
        <w:rPr>
          <w:rFonts w:ascii="Sylfaen" w:hAnsi="Sylfaen" w:cs="Sylfaen"/>
          <w:color w:val="000000" w:themeColor="text1"/>
          <w:szCs w:val="18"/>
          <w:lang w:val="ka-GE"/>
        </w:rPr>
        <w:t>მოთხოვნები</w:t>
      </w:r>
      <w:r w:rsidRPr="00E63E23">
        <w:rPr>
          <w:color w:val="000000" w:themeColor="text1"/>
          <w:szCs w:val="18"/>
          <w:lang w:val="ka-GE"/>
        </w:rPr>
        <w:t xml:space="preserve">; </w:t>
      </w:r>
      <w:r w:rsidRPr="00E63E23">
        <w:rPr>
          <w:rFonts w:ascii="Sylfaen" w:hAnsi="Sylfaen" w:cs="Sylfaen"/>
          <w:color w:val="000000" w:themeColor="text1"/>
          <w:szCs w:val="18"/>
          <w:lang w:val="ka-GE"/>
        </w:rPr>
        <w:t>ან</w:t>
      </w:r>
      <w:r w:rsidRPr="00E63E23">
        <w:rPr>
          <w:color w:val="000000" w:themeColor="text1"/>
          <w:szCs w:val="18"/>
          <w:lang w:val="ka-GE"/>
        </w:rPr>
        <w:t xml:space="preserve"> (ii) </w:t>
      </w:r>
      <w:r w:rsidRPr="00E63E23">
        <w:rPr>
          <w:rFonts w:ascii="Sylfaen" w:hAnsi="Sylfaen" w:cs="Sylfaen"/>
          <w:color w:val="000000" w:themeColor="text1"/>
          <w:szCs w:val="18"/>
          <w:lang w:val="ka-GE"/>
        </w:rPr>
        <w:t>მსესხებლის</w:t>
      </w:r>
      <w:r w:rsidRPr="00E63E23">
        <w:rPr>
          <w:color w:val="000000" w:themeColor="text1"/>
          <w:szCs w:val="18"/>
          <w:lang w:val="ka-GE"/>
        </w:rPr>
        <w:t xml:space="preserve"> </w:t>
      </w:r>
      <w:r w:rsidRPr="00E63E23">
        <w:rPr>
          <w:rFonts w:ascii="Sylfaen" w:hAnsi="Sylfaen" w:cs="Sylfaen"/>
          <w:color w:val="000000" w:themeColor="text1"/>
          <w:szCs w:val="18"/>
          <w:lang w:val="ka-GE"/>
        </w:rPr>
        <w:t>მიერ</w:t>
      </w:r>
      <w:r w:rsidRPr="00E63E23">
        <w:rPr>
          <w:color w:val="000000" w:themeColor="text1"/>
          <w:szCs w:val="18"/>
          <w:lang w:val="ka-GE"/>
        </w:rPr>
        <w:t xml:space="preserve"> </w:t>
      </w:r>
      <w:r w:rsidRPr="00E63E23">
        <w:rPr>
          <w:rFonts w:ascii="Sylfaen" w:hAnsi="Sylfaen" w:cs="Sylfaen"/>
          <w:color w:val="000000" w:themeColor="text1"/>
          <w:szCs w:val="18"/>
          <w:lang w:val="ka-GE"/>
        </w:rPr>
        <w:t>დანიშნული</w:t>
      </w:r>
      <w:r w:rsidRPr="00E63E23">
        <w:rPr>
          <w:color w:val="000000" w:themeColor="text1"/>
          <w:szCs w:val="18"/>
          <w:lang w:val="ka-GE"/>
        </w:rPr>
        <w:t>.</w:t>
      </w:r>
    </w:p>
    <w:p w14:paraId="023B8767" w14:textId="0CC4A86A" w:rsidR="0002590B" w:rsidRPr="0002590B" w:rsidRDefault="0002590B">
      <w:pPr>
        <w:pStyle w:val="FootnoteText"/>
        <w:rPr>
          <w:rFonts w:ascii="Sylfaen" w:hAnsi="Sylfaen"/>
          <w:lang w:val="ka-GE"/>
        </w:rPr>
      </w:pPr>
    </w:p>
  </w:footnote>
  <w:footnote w:id="5">
    <w:p w14:paraId="56BD7E3F" w14:textId="4183A87A" w:rsidR="00146E36" w:rsidRPr="00146E36" w:rsidRDefault="00146E36" w:rsidP="00146E36">
      <w:pPr>
        <w:pStyle w:val="FootnoteText"/>
        <w:jc w:val="both"/>
        <w:rPr>
          <w:rFonts w:ascii="Sylfaen" w:hAnsi="Sylfaen"/>
          <w:lang w:val="ka-GE"/>
        </w:rPr>
      </w:pPr>
      <w:r>
        <w:rPr>
          <w:rStyle w:val="FootnoteReference"/>
        </w:rPr>
        <w:footnoteRef/>
      </w:r>
      <w:r>
        <w:t xml:space="preserve"> </w:t>
      </w:r>
      <w:proofErr w:type="spellStart"/>
      <w:proofErr w:type="gramStart"/>
      <w:r w:rsidRPr="0087308B">
        <w:rPr>
          <w:rFonts w:ascii="Sylfaen" w:hAnsi="Sylfaen" w:cs="Sylfaen"/>
          <w:szCs w:val="18"/>
        </w:rPr>
        <w:t>შემოწმებები</w:t>
      </w:r>
      <w:proofErr w:type="spellEnd"/>
      <w:proofErr w:type="gramEnd"/>
      <w:r w:rsidRPr="0087308B">
        <w:rPr>
          <w:szCs w:val="18"/>
        </w:rPr>
        <w:t xml:space="preserve"> </w:t>
      </w:r>
      <w:proofErr w:type="spellStart"/>
      <w:r w:rsidRPr="0087308B">
        <w:rPr>
          <w:rFonts w:ascii="Sylfaen" w:hAnsi="Sylfaen" w:cs="Sylfaen"/>
          <w:szCs w:val="18"/>
        </w:rPr>
        <w:t>ამ</w:t>
      </w:r>
      <w:proofErr w:type="spellEnd"/>
      <w:r w:rsidRPr="0087308B">
        <w:rPr>
          <w:szCs w:val="18"/>
        </w:rPr>
        <w:t xml:space="preserve"> </w:t>
      </w:r>
      <w:proofErr w:type="spellStart"/>
      <w:r w:rsidRPr="0087308B">
        <w:rPr>
          <w:rFonts w:ascii="Sylfaen" w:hAnsi="Sylfaen" w:cs="Sylfaen"/>
          <w:szCs w:val="18"/>
        </w:rPr>
        <w:t>კონტექსტში</w:t>
      </w:r>
      <w:proofErr w:type="spellEnd"/>
      <w:r w:rsidRPr="0087308B">
        <w:rPr>
          <w:szCs w:val="18"/>
        </w:rPr>
        <w:t xml:space="preserve">, </w:t>
      </w:r>
      <w:proofErr w:type="spellStart"/>
      <w:r w:rsidRPr="0087308B">
        <w:rPr>
          <w:rFonts w:ascii="Sylfaen" w:hAnsi="Sylfaen" w:cs="Sylfaen"/>
          <w:szCs w:val="18"/>
        </w:rPr>
        <w:t>როგორც</w:t>
      </w:r>
      <w:proofErr w:type="spellEnd"/>
      <w:r w:rsidRPr="0087308B">
        <w:rPr>
          <w:szCs w:val="18"/>
        </w:rPr>
        <w:t xml:space="preserve"> </w:t>
      </w:r>
      <w:proofErr w:type="spellStart"/>
      <w:r w:rsidRPr="0087308B">
        <w:rPr>
          <w:rFonts w:ascii="Sylfaen" w:hAnsi="Sylfaen" w:cs="Sylfaen"/>
          <w:szCs w:val="18"/>
        </w:rPr>
        <w:t>წესი</w:t>
      </w:r>
      <w:proofErr w:type="spellEnd"/>
      <w:r w:rsidRPr="0087308B">
        <w:rPr>
          <w:szCs w:val="18"/>
        </w:rPr>
        <w:t xml:space="preserve">, </w:t>
      </w:r>
      <w:r>
        <w:rPr>
          <w:rFonts w:ascii="Sylfaen" w:hAnsi="Sylfaen" w:cs="Sylfaen"/>
          <w:szCs w:val="18"/>
          <w:lang w:val="ka-GE"/>
        </w:rPr>
        <w:t>საგამოძიებო</w:t>
      </w:r>
      <w:r w:rsidRPr="0087308B">
        <w:rPr>
          <w:szCs w:val="18"/>
        </w:rPr>
        <w:t xml:space="preserve"> (</w:t>
      </w:r>
      <w:proofErr w:type="spellStart"/>
      <w:r w:rsidRPr="0087308B">
        <w:rPr>
          <w:rFonts w:ascii="Sylfaen" w:hAnsi="Sylfaen" w:cs="Sylfaen"/>
          <w:szCs w:val="18"/>
        </w:rPr>
        <w:t>ე</w:t>
      </w:r>
      <w:r w:rsidRPr="0087308B">
        <w:rPr>
          <w:szCs w:val="18"/>
        </w:rPr>
        <w:t>.</w:t>
      </w:r>
      <w:r w:rsidRPr="0087308B">
        <w:rPr>
          <w:rFonts w:ascii="Sylfaen" w:hAnsi="Sylfaen" w:cs="Sylfaen"/>
          <w:szCs w:val="18"/>
        </w:rPr>
        <w:t>ი</w:t>
      </w:r>
      <w:proofErr w:type="spellEnd"/>
      <w:r w:rsidRPr="0087308B">
        <w:rPr>
          <w:szCs w:val="18"/>
        </w:rPr>
        <w:t xml:space="preserve">. </w:t>
      </w:r>
      <w:proofErr w:type="spellStart"/>
      <w:r w:rsidRPr="0087308B">
        <w:rPr>
          <w:rFonts w:ascii="Sylfaen" w:hAnsi="Sylfaen" w:cs="Sylfaen"/>
          <w:szCs w:val="18"/>
        </w:rPr>
        <w:t>სასამართლო</w:t>
      </w:r>
      <w:proofErr w:type="spellEnd"/>
      <w:r w:rsidRPr="0087308B">
        <w:rPr>
          <w:szCs w:val="18"/>
        </w:rPr>
        <w:t xml:space="preserve"> </w:t>
      </w:r>
      <w:proofErr w:type="spellStart"/>
      <w:r w:rsidRPr="0087308B">
        <w:rPr>
          <w:rFonts w:ascii="Sylfaen" w:hAnsi="Sylfaen" w:cs="Sylfaen"/>
          <w:szCs w:val="18"/>
        </w:rPr>
        <w:t>ექსპერტიზისთვის</w:t>
      </w:r>
      <w:proofErr w:type="spellEnd"/>
      <w:r w:rsidRPr="0087308B">
        <w:rPr>
          <w:szCs w:val="18"/>
        </w:rPr>
        <w:t xml:space="preserve">) </w:t>
      </w:r>
      <w:proofErr w:type="spellStart"/>
      <w:r w:rsidRPr="0087308B">
        <w:rPr>
          <w:rFonts w:ascii="Sylfaen" w:hAnsi="Sylfaen" w:cs="Sylfaen"/>
          <w:szCs w:val="18"/>
        </w:rPr>
        <w:t>ხასიათისაა</w:t>
      </w:r>
      <w:proofErr w:type="spellEnd"/>
      <w:r w:rsidRPr="0087308B">
        <w:rPr>
          <w:szCs w:val="18"/>
        </w:rPr>
        <w:t xml:space="preserve">: </w:t>
      </w:r>
      <w:proofErr w:type="spellStart"/>
      <w:r>
        <w:rPr>
          <w:rFonts w:ascii="Sylfaen" w:hAnsi="Sylfaen" w:cs="Sylfaen"/>
          <w:szCs w:val="18"/>
        </w:rPr>
        <w:t>ის</w:t>
      </w:r>
      <w:proofErr w:type="spellEnd"/>
      <w:r>
        <w:rPr>
          <w:rFonts w:ascii="Sylfaen" w:hAnsi="Sylfaen" w:cs="Sylfaen"/>
          <w:szCs w:val="18"/>
          <w:lang w:val="ka-GE"/>
        </w:rPr>
        <w:t xml:space="preserve"> მოიცავს</w:t>
      </w:r>
      <w:r w:rsidRPr="0087308B">
        <w:rPr>
          <w:szCs w:val="18"/>
        </w:rPr>
        <w:t xml:space="preserve"> </w:t>
      </w:r>
      <w:proofErr w:type="spellStart"/>
      <w:r w:rsidRPr="0087308B">
        <w:rPr>
          <w:rFonts w:ascii="Sylfaen" w:hAnsi="Sylfaen" w:cs="Sylfaen"/>
          <w:szCs w:val="18"/>
        </w:rPr>
        <w:t>ბანკის</w:t>
      </w:r>
      <w:proofErr w:type="spellEnd"/>
      <w:r w:rsidRPr="0087308B">
        <w:rPr>
          <w:szCs w:val="18"/>
        </w:rPr>
        <w:t xml:space="preserve"> </w:t>
      </w:r>
      <w:proofErr w:type="spellStart"/>
      <w:r w:rsidRPr="0087308B">
        <w:rPr>
          <w:rFonts w:ascii="Sylfaen" w:hAnsi="Sylfaen" w:cs="Sylfaen"/>
          <w:szCs w:val="18"/>
        </w:rPr>
        <w:t>ან</w:t>
      </w:r>
      <w:proofErr w:type="spellEnd"/>
      <w:r w:rsidRPr="0087308B">
        <w:rPr>
          <w:szCs w:val="18"/>
        </w:rPr>
        <w:t xml:space="preserve"> </w:t>
      </w:r>
      <w:proofErr w:type="spellStart"/>
      <w:r w:rsidRPr="0087308B">
        <w:rPr>
          <w:rFonts w:ascii="Sylfaen" w:hAnsi="Sylfaen" w:cs="Sylfaen"/>
          <w:szCs w:val="18"/>
        </w:rPr>
        <w:t>ბანკის</w:t>
      </w:r>
      <w:proofErr w:type="spellEnd"/>
      <w:r w:rsidRPr="0087308B">
        <w:rPr>
          <w:szCs w:val="18"/>
        </w:rPr>
        <w:t xml:space="preserve"> </w:t>
      </w:r>
      <w:proofErr w:type="spellStart"/>
      <w:r w:rsidRPr="0087308B">
        <w:rPr>
          <w:rFonts w:ascii="Sylfaen" w:hAnsi="Sylfaen" w:cs="Sylfaen"/>
          <w:szCs w:val="18"/>
        </w:rPr>
        <w:t>მიერ</w:t>
      </w:r>
      <w:proofErr w:type="spellEnd"/>
      <w:r w:rsidRPr="0087308B">
        <w:rPr>
          <w:szCs w:val="18"/>
        </w:rPr>
        <w:t xml:space="preserve"> </w:t>
      </w:r>
      <w:proofErr w:type="spellStart"/>
      <w:r w:rsidRPr="0087308B">
        <w:rPr>
          <w:rFonts w:ascii="Sylfaen" w:hAnsi="Sylfaen" w:cs="Sylfaen"/>
          <w:szCs w:val="18"/>
        </w:rPr>
        <w:t>დანიშნული</w:t>
      </w:r>
      <w:proofErr w:type="spellEnd"/>
      <w:r w:rsidRPr="0087308B">
        <w:rPr>
          <w:szCs w:val="18"/>
        </w:rPr>
        <w:t xml:space="preserve"> </w:t>
      </w:r>
      <w:proofErr w:type="spellStart"/>
      <w:r w:rsidRPr="0087308B">
        <w:rPr>
          <w:rFonts w:ascii="Sylfaen" w:hAnsi="Sylfaen" w:cs="Sylfaen"/>
          <w:szCs w:val="18"/>
        </w:rPr>
        <w:t>პირების</w:t>
      </w:r>
      <w:proofErr w:type="spellEnd"/>
      <w:r w:rsidRPr="0087308B">
        <w:rPr>
          <w:szCs w:val="18"/>
        </w:rPr>
        <w:t xml:space="preserve"> </w:t>
      </w:r>
      <w:proofErr w:type="spellStart"/>
      <w:r w:rsidRPr="0087308B">
        <w:rPr>
          <w:rFonts w:ascii="Sylfaen" w:hAnsi="Sylfaen" w:cs="Sylfaen"/>
          <w:szCs w:val="18"/>
        </w:rPr>
        <w:t>მიერ</w:t>
      </w:r>
      <w:proofErr w:type="spellEnd"/>
      <w:r w:rsidRPr="0087308B">
        <w:rPr>
          <w:szCs w:val="18"/>
        </w:rPr>
        <w:t xml:space="preserve"> </w:t>
      </w:r>
      <w:proofErr w:type="spellStart"/>
      <w:r w:rsidRPr="0087308B">
        <w:rPr>
          <w:rFonts w:ascii="Sylfaen" w:hAnsi="Sylfaen" w:cs="Sylfaen"/>
          <w:szCs w:val="18"/>
        </w:rPr>
        <w:t>განხორციელებული</w:t>
      </w:r>
      <w:proofErr w:type="spellEnd"/>
      <w:r w:rsidRPr="0087308B">
        <w:rPr>
          <w:szCs w:val="18"/>
        </w:rPr>
        <w:t xml:space="preserve"> </w:t>
      </w:r>
      <w:proofErr w:type="spellStart"/>
      <w:r w:rsidRPr="0087308B">
        <w:rPr>
          <w:rFonts w:ascii="Sylfaen" w:hAnsi="Sylfaen" w:cs="Sylfaen"/>
          <w:szCs w:val="18"/>
        </w:rPr>
        <w:t>ფაქტების</w:t>
      </w:r>
      <w:proofErr w:type="spellEnd"/>
      <w:r w:rsidRPr="0087308B">
        <w:rPr>
          <w:szCs w:val="18"/>
        </w:rPr>
        <w:t xml:space="preserve"> </w:t>
      </w:r>
      <w:proofErr w:type="spellStart"/>
      <w:r w:rsidRPr="0087308B">
        <w:rPr>
          <w:rFonts w:ascii="Sylfaen" w:hAnsi="Sylfaen" w:cs="Sylfaen"/>
          <w:szCs w:val="18"/>
        </w:rPr>
        <w:t>დამდგენი</w:t>
      </w:r>
      <w:proofErr w:type="spellEnd"/>
      <w:r w:rsidRPr="0087308B">
        <w:rPr>
          <w:szCs w:val="18"/>
        </w:rPr>
        <w:t xml:space="preserve"> </w:t>
      </w:r>
      <w:proofErr w:type="spellStart"/>
      <w:r w:rsidRPr="0087308B">
        <w:rPr>
          <w:rFonts w:ascii="Sylfaen" w:hAnsi="Sylfaen" w:cs="Sylfaen"/>
          <w:szCs w:val="18"/>
        </w:rPr>
        <w:t>ღონისძიებების</w:t>
      </w:r>
      <w:proofErr w:type="spellEnd"/>
      <w:r w:rsidRPr="0087308B">
        <w:rPr>
          <w:szCs w:val="18"/>
        </w:rPr>
        <w:t xml:space="preserve"> </w:t>
      </w:r>
      <w:proofErr w:type="spellStart"/>
      <w:r w:rsidRPr="0087308B">
        <w:rPr>
          <w:rFonts w:ascii="Sylfaen" w:hAnsi="Sylfaen" w:cs="Sylfaen"/>
          <w:szCs w:val="18"/>
        </w:rPr>
        <w:t>ჩატარებას</w:t>
      </w:r>
      <w:proofErr w:type="spellEnd"/>
      <w:r w:rsidRPr="0087308B">
        <w:rPr>
          <w:szCs w:val="18"/>
        </w:rPr>
        <w:t xml:space="preserve"> </w:t>
      </w:r>
      <w:proofErr w:type="spellStart"/>
      <w:r w:rsidRPr="0087308B">
        <w:rPr>
          <w:rFonts w:ascii="Sylfaen" w:hAnsi="Sylfaen" w:cs="Sylfaen"/>
          <w:szCs w:val="18"/>
        </w:rPr>
        <w:t>გამოძიებასთან</w:t>
      </w:r>
      <w:proofErr w:type="spellEnd"/>
      <w:r w:rsidRPr="0087308B">
        <w:rPr>
          <w:szCs w:val="18"/>
        </w:rPr>
        <w:t xml:space="preserve"> / </w:t>
      </w:r>
      <w:proofErr w:type="spellStart"/>
      <w:r w:rsidRPr="0087308B">
        <w:rPr>
          <w:rFonts w:ascii="Sylfaen" w:hAnsi="Sylfaen" w:cs="Sylfaen"/>
          <w:szCs w:val="18"/>
        </w:rPr>
        <w:t>აუდიტთან</w:t>
      </w:r>
      <w:proofErr w:type="spellEnd"/>
      <w:r w:rsidRPr="0087308B">
        <w:rPr>
          <w:szCs w:val="18"/>
        </w:rPr>
        <w:t xml:space="preserve"> </w:t>
      </w:r>
      <w:proofErr w:type="spellStart"/>
      <w:r w:rsidRPr="0087308B">
        <w:rPr>
          <w:rFonts w:ascii="Sylfaen" w:hAnsi="Sylfaen" w:cs="Sylfaen"/>
          <w:szCs w:val="18"/>
        </w:rPr>
        <w:t>დაკავშირებულ</w:t>
      </w:r>
      <w:proofErr w:type="spellEnd"/>
      <w:r w:rsidRPr="0087308B">
        <w:rPr>
          <w:szCs w:val="18"/>
        </w:rPr>
        <w:t xml:space="preserve"> </w:t>
      </w:r>
      <w:proofErr w:type="spellStart"/>
      <w:r w:rsidRPr="0087308B">
        <w:rPr>
          <w:rFonts w:ascii="Sylfaen" w:hAnsi="Sylfaen" w:cs="Sylfaen"/>
          <w:szCs w:val="18"/>
        </w:rPr>
        <w:t>კონკრეტულ</w:t>
      </w:r>
      <w:proofErr w:type="spellEnd"/>
      <w:r w:rsidRPr="0087308B">
        <w:rPr>
          <w:szCs w:val="18"/>
        </w:rPr>
        <w:t xml:space="preserve"> </w:t>
      </w:r>
      <w:proofErr w:type="spellStart"/>
      <w:r w:rsidRPr="0087308B">
        <w:rPr>
          <w:rFonts w:ascii="Sylfaen" w:hAnsi="Sylfaen" w:cs="Sylfaen"/>
          <w:szCs w:val="18"/>
        </w:rPr>
        <w:t>საკითხებთან</w:t>
      </w:r>
      <w:proofErr w:type="spellEnd"/>
      <w:r w:rsidRPr="0087308B">
        <w:rPr>
          <w:szCs w:val="18"/>
        </w:rPr>
        <w:t xml:space="preserve"> </w:t>
      </w:r>
      <w:proofErr w:type="spellStart"/>
      <w:r w:rsidRPr="0087308B">
        <w:rPr>
          <w:rFonts w:ascii="Sylfaen" w:hAnsi="Sylfaen" w:cs="Sylfaen"/>
          <w:szCs w:val="18"/>
        </w:rPr>
        <w:t>მიმართებაში</w:t>
      </w:r>
      <w:proofErr w:type="spellEnd"/>
      <w:r w:rsidRPr="0087308B">
        <w:rPr>
          <w:szCs w:val="18"/>
        </w:rPr>
        <w:t xml:space="preserve">, </w:t>
      </w:r>
      <w:r>
        <w:rPr>
          <w:rFonts w:ascii="Sylfaen" w:hAnsi="Sylfaen" w:cs="Sylfaen"/>
          <w:szCs w:val="18"/>
          <w:lang w:val="ka-GE"/>
        </w:rPr>
        <w:t>როგორიცაა შესაძლო თაღლითობისა და კორუფციის</w:t>
      </w:r>
      <w:r w:rsidRPr="0087308B">
        <w:rPr>
          <w:szCs w:val="18"/>
        </w:rPr>
        <w:t xml:space="preserve"> </w:t>
      </w:r>
      <w:proofErr w:type="spellStart"/>
      <w:r w:rsidRPr="0087308B">
        <w:rPr>
          <w:rFonts w:ascii="Sylfaen" w:hAnsi="Sylfaen" w:cs="Sylfaen"/>
          <w:szCs w:val="18"/>
        </w:rPr>
        <w:t>ბრალდებულის</w:t>
      </w:r>
      <w:proofErr w:type="spellEnd"/>
      <w:r w:rsidRPr="0087308B">
        <w:rPr>
          <w:szCs w:val="18"/>
        </w:rPr>
        <w:t xml:space="preserve"> </w:t>
      </w:r>
      <w:proofErr w:type="spellStart"/>
      <w:r>
        <w:rPr>
          <w:rFonts w:ascii="Sylfaen" w:hAnsi="Sylfaen" w:cs="Sylfaen"/>
          <w:szCs w:val="18"/>
        </w:rPr>
        <w:t>სისწორ</w:t>
      </w:r>
      <w:proofErr w:type="spellEnd"/>
      <w:r>
        <w:rPr>
          <w:rFonts w:ascii="Sylfaen" w:hAnsi="Sylfaen" w:cs="Sylfaen"/>
          <w:szCs w:val="18"/>
          <w:lang w:val="ka-GE"/>
        </w:rPr>
        <w:t xml:space="preserve">ის შეფასება, </w:t>
      </w:r>
      <w:proofErr w:type="spellStart"/>
      <w:r w:rsidRPr="0087308B">
        <w:rPr>
          <w:rFonts w:ascii="Sylfaen" w:hAnsi="Sylfaen" w:cs="Sylfaen"/>
          <w:szCs w:val="18"/>
        </w:rPr>
        <w:t>შესაბამისი</w:t>
      </w:r>
      <w:proofErr w:type="spellEnd"/>
      <w:r w:rsidRPr="0087308B">
        <w:rPr>
          <w:szCs w:val="18"/>
        </w:rPr>
        <w:t xml:space="preserve"> </w:t>
      </w:r>
      <w:proofErr w:type="spellStart"/>
      <w:r w:rsidRPr="0087308B">
        <w:rPr>
          <w:rFonts w:ascii="Sylfaen" w:hAnsi="Sylfaen" w:cs="Sylfaen"/>
          <w:szCs w:val="18"/>
        </w:rPr>
        <w:t>მექანიზმების</w:t>
      </w:r>
      <w:proofErr w:type="spellEnd"/>
      <w:r w:rsidRPr="0087308B">
        <w:rPr>
          <w:szCs w:val="18"/>
        </w:rPr>
        <w:t xml:space="preserve"> </w:t>
      </w:r>
      <w:proofErr w:type="spellStart"/>
      <w:r w:rsidRPr="0087308B">
        <w:rPr>
          <w:rFonts w:ascii="Sylfaen" w:hAnsi="Sylfaen" w:cs="Sylfaen"/>
          <w:szCs w:val="18"/>
        </w:rPr>
        <w:t>საშუალებით</w:t>
      </w:r>
      <w:proofErr w:type="spellEnd"/>
      <w:r w:rsidRPr="0087308B">
        <w:rPr>
          <w:szCs w:val="18"/>
        </w:rPr>
        <w:t xml:space="preserve">. </w:t>
      </w:r>
      <w:proofErr w:type="spellStart"/>
      <w:r w:rsidRPr="0087308B">
        <w:rPr>
          <w:rFonts w:ascii="Sylfaen" w:hAnsi="Sylfaen" w:cs="Sylfaen"/>
          <w:szCs w:val="18"/>
        </w:rPr>
        <w:t>ასეთი</w:t>
      </w:r>
      <w:proofErr w:type="spellEnd"/>
      <w:r w:rsidRPr="0087308B">
        <w:rPr>
          <w:szCs w:val="18"/>
        </w:rPr>
        <w:t xml:space="preserve"> </w:t>
      </w:r>
      <w:proofErr w:type="spellStart"/>
      <w:r w:rsidRPr="0087308B">
        <w:rPr>
          <w:rFonts w:ascii="Sylfaen" w:hAnsi="Sylfaen" w:cs="Sylfaen"/>
          <w:szCs w:val="18"/>
        </w:rPr>
        <w:t>საქმიანობა</w:t>
      </w:r>
      <w:proofErr w:type="spellEnd"/>
      <w:r w:rsidRPr="0087308B">
        <w:rPr>
          <w:szCs w:val="18"/>
        </w:rPr>
        <w:t xml:space="preserve"> </w:t>
      </w:r>
      <w:proofErr w:type="spellStart"/>
      <w:r w:rsidRPr="0087308B">
        <w:rPr>
          <w:rFonts w:ascii="Sylfaen" w:hAnsi="Sylfaen" w:cs="Sylfaen"/>
          <w:szCs w:val="18"/>
        </w:rPr>
        <w:t>მოიცავს</w:t>
      </w:r>
      <w:proofErr w:type="spellEnd"/>
      <w:r w:rsidRPr="0087308B">
        <w:rPr>
          <w:szCs w:val="18"/>
        </w:rPr>
        <w:t xml:space="preserve">, </w:t>
      </w:r>
      <w:proofErr w:type="spellStart"/>
      <w:r w:rsidRPr="0087308B">
        <w:rPr>
          <w:rFonts w:ascii="Sylfaen" w:hAnsi="Sylfaen" w:cs="Sylfaen"/>
          <w:szCs w:val="18"/>
        </w:rPr>
        <w:t>მაგრამ</w:t>
      </w:r>
      <w:proofErr w:type="spellEnd"/>
      <w:r w:rsidRPr="0087308B">
        <w:rPr>
          <w:szCs w:val="18"/>
        </w:rPr>
        <w:t xml:space="preserve"> </w:t>
      </w:r>
      <w:proofErr w:type="spellStart"/>
      <w:r w:rsidRPr="0087308B">
        <w:rPr>
          <w:rFonts w:ascii="Sylfaen" w:hAnsi="Sylfaen" w:cs="Sylfaen"/>
          <w:szCs w:val="18"/>
        </w:rPr>
        <w:t>არ</w:t>
      </w:r>
      <w:proofErr w:type="spellEnd"/>
      <w:r w:rsidRPr="0087308B">
        <w:rPr>
          <w:szCs w:val="18"/>
        </w:rPr>
        <w:t xml:space="preserve"> </w:t>
      </w:r>
      <w:proofErr w:type="spellStart"/>
      <w:r w:rsidRPr="0087308B">
        <w:rPr>
          <w:rFonts w:ascii="Sylfaen" w:hAnsi="Sylfaen" w:cs="Sylfaen"/>
          <w:szCs w:val="18"/>
        </w:rPr>
        <w:t>შემოიფარგლება</w:t>
      </w:r>
      <w:proofErr w:type="spellEnd"/>
      <w:r w:rsidRPr="0087308B">
        <w:rPr>
          <w:szCs w:val="18"/>
        </w:rPr>
        <w:t xml:space="preserve"> </w:t>
      </w:r>
      <w:proofErr w:type="spellStart"/>
      <w:r w:rsidRPr="0087308B">
        <w:rPr>
          <w:rFonts w:ascii="Sylfaen" w:hAnsi="Sylfaen" w:cs="Sylfaen"/>
          <w:szCs w:val="18"/>
        </w:rPr>
        <w:t>მხოლოდ</w:t>
      </w:r>
      <w:proofErr w:type="spellEnd"/>
      <w:r w:rsidRPr="0087308B">
        <w:rPr>
          <w:szCs w:val="18"/>
        </w:rPr>
        <w:t xml:space="preserve"> </w:t>
      </w:r>
      <w:proofErr w:type="spellStart"/>
      <w:r w:rsidRPr="0087308B">
        <w:rPr>
          <w:rFonts w:ascii="Sylfaen" w:hAnsi="Sylfaen" w:cs="Sylfaen"/>
          <w:szCs w:val="18"/>
        </w:rPr>
        <w:t>ფირმის</w:t>
      </w:r>
      <w:proofErr w:type="spellEnd"/>
      <w:r w:rsidRPr="0087308B">
        <w:rPr>
          <w:szCs w:val="18"/>
        </w:rPr>
        <w:t xml:space="preserve"> </w:t>
      </w:r>
      <w:proofErr w:type="spellStart"/>
      <w:r w:rsidRPr="0087308B">
        <w:rPr>
          <w:rFonts w:ascii="Sylfaen" w:hAnsi="Sylfaen" w:cs="Sylfaen"/>
          <w:szCs w:val="18"/>
        </w:rPr>
        <w:t>ან</w:t>
      </w:r>
      <w:proofErr w:type="spellEnd"/>
      <w:r w:rsidRPr="0087308B">
        <w:rPr>
          <w:szCs w:val="18"/>
        </w:rPr>
        <w:t xml:space="preserve"> </w:t>
      </w:r>
      <w:proofErr w:type="spellStart"/>
      <w:r w:rsidRPr="0087308B">
        <w:rPr>
          <w:rFonts w:ascii="Sylfaen" w:hAnsi="Sylfaen" w:cs="Sylfaen"/>
          <w:szCs w:val="18"/>
        </w:rPr>
        <w:t>ინდივიდის</w:t>
      </w:r>
      <w:proofErr w:type="spellEnd"/>
      <w:r w:rsidRPr="0087308B">
        <w:rPr>
          <w:szCs w:val="18"/>
        </w:rPr>
        <w:t xml:space="preserve"> </w:t>
      </w:r>
      <w:proofErr w:type="spellStart"/>
      <w:r w:rsidRPr="0087308B">
        <w:rPr>
          <w:rFonts w:ascii="Sylfaen" w:hAnsi="Sylfaen" w:cs="Sylfaen"/>
          <w:szCs w:val="18"/>
        </w:rPr>
        <w:t>ფინანსური</w:t>
      </w:r>
      <w:proofErr w:type="spellEnd"/>
      <w:r w:rsidRPr="0087308B">
        <w:rPr>
          <w:szCs w:val="18"/>
        </w:rPr>
        <w:t xml:space="preserve"> </w:t>
      </w:r>
      <w:proofErr w:type="spellStart"/>
      <w:r w:rsidRPr="0087308B">
        <w:rPr>
          <w:rFonts w:ascii="Sylfaen" w:hAnsi="Sylfaen" w:cs="Sylfaen"/>
          <w:szCs w:val="18"/>
        </w:rPr>
        <w:t>ჩანაწერებისა</w:t>
      </w:r>
      <w:proofErr w:type="spellEnd"/>
      <w:r w:rsidRPr="0087308B">
        <w:rPr>
          <w:szCs w:val="18"/>
        </w:rPr>
        <w:t xml:space="preserve"> </w:t>
      </w:r>
      <w:proofErr w:type="spellStart"/>
      <w:r w:rsidRPr="0087308B">
        <w:rPr>
          <w:rFonts w:ascii="Sylfaen" w:hAnsi="Sylfaen" w:cs="Sylfaen"/>
          <w:szCs w:val="18"/>
        </w:rPr>
        <w:t>და</w:t>
      </w:r>
      <w:proofErr w:type="spellEnd"/>
      <w:r w:rsidRPr="0087308B">
        <w:rPr>
          <w:szCs w:val="18"/>
        </w:rPr>
        <w:t xml:space="preserve"> </w:t>
      </w:r>
      <w:proofErr w:type="spellStart"/>
      <w:r w:rsidRPr="0087308B">
        <w:rPr>
          <w:rFonts w:ascii="Sylfaen" w:hAnsi="Sylfaen" w:cs="Sylfaen"/>
          <w:szCs w:val="18"/>
        </w:rPr>
        <w:t>ინფორმაციის</w:t>
      </w:r>
      <w:proofErr w:type="spellEnd"/>
      <w:r w:rsidRPr="0087308B">
        <w:rPr>
          <w:szCs w:val="18"/>
        </w:rPr>
        <w:t xml:space="preserve"> </w:t>
      </w:r>
      <w:proofErr w:type="spellStart"/>
      <w:r w:rsidRPr="0087308B">
        <w:rPr>
          <w:rFonts w:ascii="Sylfaen" w:hAnsi="Sylfaen" w:cs="Sylfaen"/>
          <w:szCs w:val="18"/>
        </w:rPr>
        <w:t>წვდომით</w:t>
      </w:r>
      <w:proofErr w:type="spellEnd"/>
      <w:r w:rsidRPr="0087308B">
        <w:rPr>
          <w:szCs w:val="18"/>
        </w:rPr>
        <w:t xml:space="preserve"> </w:t>
      </w:r>
      <w:proofErr w:type="spellStart"/>
      <w:r w:rsidRPr="0087308B">
        <w:rPr>
          <w:rFonts w:ascii="Sylfaen" w:hAnsi="Sylfaen" w:cs="Sylfaen"/>
          <w:szCs w:val="18"/>
        </w:rPr>
        <w:t>და</w:t>
      </w:r>
      <w:proofErr w:type="spellEnd"/>
      <w:r w:rsidRPr="0087308B">
        <w:rPr>
          <w:szCs w:val="18"/>
        </w:rPr>
        <w:t xml:space="preserve"> </w:t>
      </w:r>
      <w:proofErr w:type="spellStart"/>
      <w:r w:rsidRPr="0087308B">
        <w:rPr>
          <w:rFonts w:ascii="Sylfaen" w:hAnsi="Sylfaen" w:cs="Sylfaen"/>
          <w:szCs w:val="18"/>
        </w:rPr>
        <w:t>შემოწმებით</w:t>
      </w:r>
      <w:proofErr w:type="spellEnd"/>
      <w:r>
        <w:rPr>
          <w:szCs w:val="18"/>
        </w:rPr>
        <w:t xml:space="preserve"> </w:t>
      </w:r>
      <w:proofErr w:type="spellStart"/>
      <w:r>
        <w:rPr>
          <w:rFonts w:ascii="Sylfaen" w:hAnsi="Sylfaen" w:cs="Sylfaen"/>
          <w:szCs w:val="18"/>
        </w:rPr>
        <w:t>და</w:t>
      </w:r>
      <w:proofErr w:type="spellEnd"/>
      <w:r w:rsidRPr="0087308B">
        <w:rPr>
          <w:szCs w:val="18"/>
        </w:rPr>
        <w:t xml:space="preserve"> </w:t>
      </w:r>
      <w:proofErr w:type="spellStart"/>
      <w:r w:rsidRPr="0087308B">
        <w:rPr>
          <w:rFonts w:ascii="Sylfaen" w:hAnsi="Sylfaen" w:cs="Sylfaen"/>
          <w:szCs w:val="18"/>
        </w:rPr>
        <w:t>მათი</w:t>
      </w:r>
      <w:proofErr w:type="spellEnd"/>
      <w:r w:rsidRPr="0087308B">
        <w:rPr>
          <w:szCs w:val="18"/>
        </w:rPr>
        <w:t xml:space="preserve"> </w:t>
      </w:r>
      <w:proofErr w:type="spellStart"/>
      <w:r w:rsidRPr="0087308B">
        <w:rPr>
          <w:rFonts w:ascii="Sylfaen" w:hAnsi="Sylfaen" w:cs="Sylfaen"/>
          <w:szCs w:val="18"/>
        </w:rPr>
        <w:t>ასლების</w:t>
      </w:r>
      <w:proofErr w:type="spellEnd"/>
      <w:r w:rsidRPr="0087308B">
        <w:rPr>
          <w:szCs w:val="18"/>
        </w:rPr>
        <w:t xml:space="preserve"> </w:t>
      </w:r>
      <w:proofErr w:type="spellStart"/>
      <w:r>
        <w:rPr>
          <w:rFonts w:ascii="Sylfaen" w:hAnsi="Sylfaen" w:cs="Sylfaen"/>
          <w:szCs w:val="18"/>
        </w:rPr>
        <w:t>შედგენი</w:t>
      </w:r>
      <w:proofErr w:type="spellEnd"/>
      <w:r>
        <w:rPr>
          <w:rFonts w:ascii="Sylfaen" w:hAnsi="Sylfaen" w:cs="Sylfaen"/>
          <w:szCs w:val="18"/>
          <w:lang w:val="ka-GE"/>
        </w:rPr>
        <w:t>თ</w:t>
      </w:r>
      <w:r w:rsidRPr="0087308B">
        <w:rPr>
          <w:szCs w:val="18"/>
        </w:rPr>
        <w:t xml:space="preserve">, </w:t>
      </w:r>
      <w:proofErr w:type="spellStart"/>
      <w:r w:rsidRPr="0087308B">
        <w:rPr>
          <w:rFonts w:ascii="Sylfaen" w:hAnsi="Sylfaen" w:cs="Sylfaen"/>
          <w:szCs w:val="18"/>
        </w:rPr>
        <w:t>ნებისმიერი</w:t>
      </w:r>
      <w:proofErr w:type="spellEnd"/>
      <w:r w:rsidRPr="0087308B">
        <w:rPr>
          <w:szCs w:val="18"/>
        </w:rPr>
        <w:t xml:space="preserve"> </w:t>
      </w:r>
      <w:proofErr w:type="spellStart"/>
      <w:r w:rsidRPr="0087308B">
        <w:rPr>
          <w:rFonts w:ascii="Sylfaen" w:hAnsi="Sylfaen" w:cs="Sylfaen"/>
          <w:szCs w:val="18"/>
        </w:rPr>
        <w:t>სხვა</w:t>
      </w:r>
      <w:proofErr w:type="spellEnd"/>
      <w:r w:rsidRPr="0087308B">
        <w:rPr>
          <w:szCs w:val="18"/>
        </w:rPr>
        <w:t xml:space="preserve"> </w:t>
      </w:r>
      <w:proofErr w:type="spellStart"/>
      <w:r w:rsidRPr="0087308B">
        <w:rPr>
          <w:rFonts w:ascii="Sylfaen" w:hAnsi="Sylfaen" w:cs="Sylfaen"/>
          <w:szCs w:val="18"/>
        </w:rPr>
        <w:t>დოკუმენტის</w:t>
      </w:r>
      <w:proofErr w:type="spellEnd"/>
      <w:r w:rsidRPr="0087308B">
        <w:rPr>
          <w:szCs w:val="18"/>
        </w:rPr>
        <w:t xml:space="preserve">, </w:t>
      </w:r>
      <w:proofErr w:type="spellStart"/>
      <w:r w:rsidRPr="0087308B">
        <w:rPr>
          <w:rFonts w:ascii="Sylfaen" w:hAnsi="Sylfaen" w:cs="Sylfaen"/>
          <w:szCs w:val="18"/>
        </w:rPr>
        <w:t>მონაცემისა</w:t>
      </w:r>
      <w:proofErr w:type="spellEnd"/>
      <w:r w:rsidRPr="0087308B">
        <w:rPr>
          <w:szCs w:val="18"/>
        </w:rPr>
        <w:t xml:space="preserve"> </w:t>
      </w:r>
      <w:proofErr w:type="spellStart"/>
      <w:r w:rsidRPr="0087308B">
        <w:rPr>
          <w:rFonts w:ascii="Sylfaen" w:hAnsi="Sylfaen" w:cs="Sylfaen"/>
          <w:szCs w:val="18"/>
        </w:rPr>
        <w:t>და</w:t>
      </w:r>
      <w:proofErr w:type="spellEnd"/>
      <w:r w:rsidRPr="0087308B">
        <w:rPr>
          <w:szCs w:val="18"/>
        </w:rPr>
        <w:t xml:space="preserve"> </w:t>
      </w:r>
      <w:proofErr w:type="spellStart"/>
      <w:r w:rsidRPr="0087308B">
        <w:rPr>
          <w:rFonts w:ascii="Sylfaen" w:hAnsi="Sylfaen" w:cs="Sylfaen"/>
          <w:szCs w:val="18"/>
        </w:rPr>
        <w:t>ინფორმაციის</w:t>
      </w:r>
      <w:proofErr w:type="spellEnd"/>
      <w:r w:rsidRPr="0087308B">
        <w:rPr>
          <w:szCs w:val="18"/>
        </w:rPr>
        <w:t xml:space="preserve"> </w:t>
      </w:r>
      <w:proofErr w:type="spellStart"/>
      <w:r>
        <w:rPr>
          <w:rFonts w:ascii="Sylfaen" w:hAnsi="Sylfaen" w:cs="Sylfaen"/>
          <w:szCs w:val="18"/>
        </w:rPr>
        <w:t>წვდომ</w:t>
      </w:r>
      <w:proofErr w:type="spellEnd"/>
      <w:r>
        <w:rPr>
          <w:rFonts w:ascii="Sylfaen" w:hAnsi="Sylfaen" w:cs="Sylfaen"/>
          <w:szCs w:val="18"/>
          <w:lang w:val="ka-GE"/>
        </w:rPr>
        <w:t>ითა</w:t>
      </w:r>
      <w:r w:rsidRPr="0087308B">
        <w:rPr>
          <w:szCs w:val="18"/>
        </w:rPr>
        <w:t xml:space="preserve"> </w:t>
      </w:r>
      <w:proofErr w:type="spellStart"/>
      <w:r w:rsidRPr="0087308B">
        <w:rPr>
          <w:rFonts w:ascii="Sylfaen" w:hAnsi="Sylfaen" w:cs="Sylfaen"/>
          <w:szCs w:val="18"/>
        </w:rPr>
        <w:t>და</w:t>
      </w:r>
      <w:proofErr w:type="spellEnd"/>
      <w:r w:rsidRPr="0087308B">
        <w:rPr>
          <w:szCs w:val="18"/>
        </w:rPr>
        <w:t xml:space="preserve"> </w:t>
      </w:r>
      <w:proofErr w:type="spellStart"/>
      <w:r>
        <w:rPr>
          <w:rFonts w:ascii="Sylfaen" w:hAnsi="Sylfaen" w:cs="Sylfaen"/>
          <w:szCs w:val="18"/>
        </w:rPr>
        <w:t>შემოწმებ</w:t>
      </w:r>
      <w:proofErr w:type="spellEnd"/>
      <w:r>
        <w:rPr>
          <w:rFonts w:ascii="Sylfaen" w:hAnsi="Sylfaen" w:cs="Sylfaen"/>
          <w:szCs w:val="18"/>
          <w:lang w:val="ka-GE"/>
        </w:rPr>
        <w:t>ით</w:t>
      </w:r>
      <w:r w:rsidRPr="0087308B">
        <w:rPr>
          <w:szCs w:val="18"/>
        </w:rPr>
        <w:t xml:space="preserve"> (</w:t>
      </w:r>
      <w:proofErr w:type="spellStart"/>
      <w:r w:rsidRPr="0087308B">
        <w:rPr>
          <w:rFonts w:ascii="Sylfaen" w:hAnsi="Sylfaen" w:cs="Sylfaen"/>
          <w:szCs w:val="18"/>
        </w:rPr>
        <w:t>იქნება</w:t>
      </w:r>
      <w:proofErr w:type="spellEnd"/>
      <w:r w:rsidRPr="0087308B">
        <w:rPr>
          <w:szCs w:val="18"/>
        </w:rPr>
        <w:t xml:space="preserve"> </w:t>
      </w:r>
      <w:proofErr w:type="spellStart"/>
      <w:r w:rsidRPr="0087308B">
        <w:rPr>
          <w:rFonts w:ascii="Sylfaen" w:hAnsi="Sylfaen" w:cs="Sylfaen"/>
          <w:szCs w:val="18"/>
        </w:rPr>
        <w:t>ეს</w:t>
      </w:r>
      <w:proofErr w:type="spellEnd"/>
      <w:r w:rsidRPr="0087308B">
        <w:rPr>
          <w:szCs w:val="18"/>
        </w:rPr>
        <w:t xml:space="preserve"> </w:t>
      </w:r>
      <w:r>
        <w:rPr>
          <w:rFonts w:ascii="Sylfaen" w:hAnsi="Sylfaen" w:cs="Sylfaen"/>
          <w:szCs w:val="18"/>
          <w:lang w:val="ka-GE"/>
        </w:rPr>
        <w:t>მატერიალური</w:t>
      </w:r>
      <w:r w:rsidRPr="0087308B">
        <w:rPr>
          <w:szCs w:val="18"/>
        </w:rPr>
        <w:t xml:space="preserve"> </w:t>
      </w:r>
      <w:proofErr w:type="spellStart"/>
      <w:r w:rsidRPr="0087308B">
        <w:rPr>
          <w:rFonts w:ascii="Sylfaen" w:hAnsi="Sylfaen" w:cs="Sylfaen"/>
          <w:szCs w:val="18"/>
        </w:rPr>
        <w:t>ან</w:t>
      </w:r>
      <w:proofErr w:type="spellEnd"/>
      <w:r w:rsidRPr="0087308B">
        <w:rPr>
          <w:szCs w:val="18"/>
        </w:rPr>
        <w:t xml:space="preserve"> </w:t>
      </w:r>
      <w:proofErr w:type="spellStart"/>
      <w:r w:rsidRPr="0087308B">
        <w:rPr>
          <w:rFonts w:ascii="Sylfaen" w:hAnsi="Sylfaen" w:cs="Sylfaen"/>
          <w:szCs w:val="18"/>
        </w:rPr>
        <w:t>ელექტრონული</w:t>
      </w:r>
      <w:proofErr w:type="spellEnd"/>
      <w:r w:rsidRPr="0087308B">
        <w:rPr>
          <w:szCs w:val="18"/>
        </w:rPr>
        <w:t xml:space="preserve"> </w:t>
      </w:r>
      <w:proofErr w:type="spellStart"/>
      <w:r>
        <w:rPr>
          <w:rFonts w:ascii="Sylfaen" w:hAnsi="Sylfaen" w:cs="Sylfaen"/>
          <w:szCs w:val="18"/>
        </w:rPr>
        <w:t>ფორმ</w:t>
      </w:r>
      <w:proofErr w:type="spellEnd"/>
      <w:r>
        <w:rPr>
          <w:rFonts w:ascii="Sylfaen" w:hAnsi="Sylfaen" w:cs="Sylfaen"/>
          <w:szCs w:val="18"/>
          <w:lang w:val="ka-GE"/>
        </w:rPr>
        <w:t>ის</w:t>
      </w:r>
      <w:r w:rsidRPr="0087308B">
        <w:rPr>
          <w:szCs w:val="18"/>
        </w:rPr>
        <w:t xml:space="preserve">), </w:t>
      </w:r>
      <w:proofErr w:type="spellStart"/>
      <w:r w:rsidRPr="0087308B">
        <w:rPr>
          <w:rFonts w:ascii="Sylfaen" w:hAnsi="Sylfaen" w:cs="Sylfaen"/>
          <w:szCs w:val="18"/>
        </w:rPr>
        <w:t>გამოძიებისთვის</w:t>
      </w:r>
      <w:proofErr w:type="spellEnd"/>
      <w:r w:rsidRPr="0087308B">
        <w:rPr>
          <w:szCs w:val="18"/>
        </w:rPr>
        <w:t>/</w:t>
      </w:r>
      <w:proofErr w:type="spellStart"/>
      <w:r w:rsidRPr="0087308B">
        <w:rPr>
          <w:rFonts w:ascii="Sylfaen" w:hAnsi="Sylfaen" w:cs="Sylfaen"/>
          <w:szCs w:val="18"/>
        </w:rPr>
        <w:t>აუდიტისთვის</w:t>
      </w:r>
      <w:proofErr w:type="spellEnd"/>
      <w:r w:rsidRPr="0087308B">
        <w:rPr>
          <w:szCs w:val="18"/>
        </w:rPr>
        <w:t xml:space="preserve"> </w:t>
      </w:r>
      <w:r>
        <w:rPr>
          <w:rFonts w:ascii="Sylfaen" w:hAnsi="Sylfaen" w:cs="Sylfaen"/>
          <w:szCs w:val="18"/>
          <w:lang w:val="ka-GE"/>
        </w:rPr>
        <w:t>საჭირო</w:t>
      </w:r>
      <w:r w:rsidRPr="0087308B">
        <w:rPr>
          <w:szCs w:val="18"/>
        </w:rPr>
        <w:t xml:space="preserve"> </w:t>
      </w:r>
      <w:proofErr w:type="spellStart"/>
      <w:r w:rsidRPr="0087308B">
        <w:rPr>
          <w:rFonts w:ascii="Sylfaen" w:hAnsi="Sylfaen" w:cs="Sylfaen"/>
          <w:szCs w:val="18"/>
        </w:rPr>
        <w:t>ასლების</w:t>
      </w:r>
      <w:proofErr w:type="spellEnd"/>
      <w:r w:rsidRPr="0087308B">
        <w:rPr>
          <w:szCs w:val="18"/>
        </w:rPr>
        <w:t xml:space="preserve"> </w:t>
      </w:r>
      <w:proofErr w:type="spellStart"/>
      <w:r>
        <w:rPr>
          <w:rFonts w:ascii="Sylfaen" w:hAnsi="Sylfaen" w:cs="Sylfaen"/>
          <w:szCs w:val="18"/>
        </w:rPr>
        <w:t>შედგენ</w:t>
      </w:r>
      <w:proofErr w:type="spellEnd"/>
      <w:r>
        <w:rPr>
          <w:rFonts w:ascii="Sylfaen" w:hAnsi="Sylfaen" w:cs="Sylfaen"/>
          <w:szCs w:val="18"/>
          <w:lang w:val="ka-GE"/>
        </w:rPr>
        <w:t>ით</w:t>
      </w:r>
      <w:r>
        <w:rPr>
          <w:rFonts w:ascii="Sylfaen" w:hAnsi="Sylfaen"/>
          <w:szCs w:val="18"/>
          <w:lang w:val="ka-GE"/>
        </w:rPr>
        <w:t xml:space="preserve">; </w:t>
      </w:r>
      <w:proofErr w:type="spellStart"/>
      <w:r>
        <w:rPr>
          <w:rFonts w:ascii="Sylfaen" w:hAnsi="Sylfaen" w:cs="Sylfaen"/>
          <w:szCs w:val="18"/>
        </w:rPr>
        <w:t>პერსონალ</w:t>
      </w:r>
      <w:proofErr w:type="spellEnd"/>
      <w:r>
        <w:rPr>
          <w:rFonts w:ascii="Sylfaen" w:hAnsi="Sylfaen" w:cs="Sylfaen"/>
          <w:szCs w:val="18"/>
          <w:lang w:val="ka-GE"/>
        </w:rPr>
        <w:t xml:space="preserve">თან </w:t>
      </w:r>
      <w:proofErr w:type="spellStart"/>
      <w:r w:rsidRPr="0087308B">
        <w:rPr>
          <w:rFonts w:ascii="Sylfaen" w:hAnsi="Sylfaen" w:cs="Sylfaen"/>
          <w:szCs w:val="18"/>
        </w:rPr>
        <w:t>და</w:t>
      </w:r>
      <w:proofErr w:type="spellEnd"/>
      <w:r w:rsidRPr="0087308B">
        <w:rPr>
          <w:szCs w:val="18"/>
        </w:rPr>
        <w:t xml:space="preserve"> </w:t>
      </w:r>
      <w:proofErr w:type="spellStart"/>
      <w:r w:rsidRPr="0087308B">
        <w:rPr>
          <w:rFonts w:ascii="Sylfaen" w:hAnsi="Sylfaen" w:cs="Sylfaen"/>
          <w:szCs w:val="18"/>
        </w:rPr>
        <w:t>სხვა</w:t>
      </w:r>
      <w:proofErr w:type="spellEnd"/>
      <w:r w:rsidRPr="0087308B">
        <w:rPr>
          <w:szCs w:val="18"/>
        </w:rPr>
        <w:t xml:space="preserve"> </w:t>
      </w:r>
      <w:proofErr w:type="spellStart"/>
      <w:r w:rsidRPr="0087308B">
        <w:rPr>
          <w:rFonts w:ascii="Sylfaen" w:hAnsi="Sylfaen" w:cs="Sylfaen"/>
          <w:szCs w:val="18"/>
        </w:rPr>
        <w:t>შესაბამისი</w:t>
      </w:r>
      <w:proofErr w:type="spellEnd"/>
      <w:r w:rsidRPr="0087308B">
        <w:rPr>
          <w:szCs w:val="18"/>
        </w:rPr>
        <w:t xml:space="preserve"> </w:t>
      </w:r>
      <w:proofErr w:type="spellStart"/>
      <w:r>
        <w:rPr>
          <w:rFonts w:ascii="Sylfaen" w:hAnsi="Sylfaen" w:cs="Sylfaen"/>
          <w:szCs w:val="18"/>
        </w:rPr>
        <w:t>პირებ</w:t>
      </w:r>
      <w:proofErr w:type="spellEnd"/>
      <w:r>
        <w:rPr>
          <w:rFonts w:ascii="Sylfaen" w:hAnsi="Sylfaen" w:cs="Sylfaen"/>
          <w:szCs w:val="18"/>
          <w:lang w:val="ka-GE"/>
        </w:rPr>
        <w:t>თან გასაუბრებით</w:t>
      </w:r>
      <w:r w:rsidRPr="0087308B">
        <w:rPr>
          <w:szCs w:val="18"/>
        </w:rPr>
        <w:t xml:space="preserve">; </w:t>
      </w:r>
      <w:proofErr w:type="spellStart"/>
      <w:r w:rsidRPr="0087308B">
        <w:rPr>
          <w:rFonts w:ascii="Sylfaen" w:hAnsi="Sylfaen" w:cs="Sylfaen"/>
          <w:szCs w:val="18"/>
        </w:rPr>
        <w:t>ფიზიკური</w:t>
      </w:r>
      <w:proofErr w:type="spellEnd"/>
      <w:r w:rsidRPr="0087308B">
        <w:rPr>
          <w:szCs w:val="18"/>
        </w:rPr>
        <w:t xml:space="preserve"> </w:t>
      </w:r>
      <w:proofErr w:type="spellStart"/>
      <w:r>
        <w:rPr>
          <w:rFonts w:ascii="Sylfaen" w:hAnsi="Sylfaen" w:cs="Sylfaen"/>
          <w:szCs w:val="18"/>
        </w:rPr>
        <w:t>შემოწმებ</w:t>
      </w:r>
      <w:proofErr w:type="spellEnd"/>
      <w:r>
        <w:rPr>
          <w:rFonts w:ascii="Sylfaen" w:hAnsi="Sylfaen" w:cs="Sylfaen"/>
          <w:szCs w:val="18"/>
          <w:lang w:val="ka-GE"/>
        </w:rPr>
        <w:t>ითა</w:t>
      </w:r>
      <w:r w:rsidRPr="0087308B">
        <w:rPr>
          <w:szCs w:val="18"/>
        </w:rPr>
        <w:t xml:space="preserve"> </w:t>
      </w:r>
      <w:proofErr w:type="spellStart"/>
      <w:r w:rsidRPr="0087308B">
        <w:rPr>
          <w:rFonts w:ascii="Sylfaen" w:hAnsi="Sylfaen" w:cs="Sylfaen"/>
          <w:szCs w:val="18"/>
        </w:rPr>
        <w:t>და</w:t>
      </w:r>
      <w:proofErr w:type="spellEnd"/>
      <w:r w:rsidRPr="0087308B">
        <w:rPr>
          <w:szCs w:val="18"/>
        </w:rPr>
        <w:t xml:space="preserve"> </w:t>
      </w:r>
      <w:proofErr w:type="spellStart"/>
      <w:r w:rsidRPr="0087308B">
        <w:rPr>
          <w:rFonts w:ascii="Sylfaen" w:hAnsi="Sylfaen" w:cs="Sylfaen"/>
          <w:szCs w:val="18"/>
        </w:rPr>
        <w:t>ადგილზე</w:t>
      </w:r>
      <w:proofErr w:type="spellEnd"/>
      <w:r w:rsidRPr="0087308B">
        <w:rPr>
          <w:szCs w:val="18"/>
        </w:rPr>
        <w:t xml:space="preserve"> </w:t>
      </w:r>
      <w:proofErr w:type="spellStart"/>
      <w:r w:rsidRPr="0087308B">
        <w:rPr>
          <w:rFonts w:ascii="Sylfaen" w:hAnsi="Sylfaen" w:cs="Sylfaen"/>
          <w:szCs w:val="18"/>
        </w:rPr>
        <w:t>ვიზიტები</w:t>
      </w:r>
      <w:proofErr w:type="spellEnd"/>
      <w:r>
        <w:rPr>
          <w:rFonts w:ascii="Sylfaen" w:hAnsi="Sylfaen" w:cs="Sylfaen"/>
          <w:szCs w:val="18"/>
          <w:lang w:val="ka-GE"/>
        </w:rPr>
        <w:t>თ</w:t>
      </w:r>
      <w:r w:rsidRPr="0087308B">
        <w:rPr>
          <w:szCs w:val="18"/>
        </w:rPr>
        <w:t xml:space="preserve">; </w:t>
      </w:r>
      <w:proofErr w:type="spellStart"/>
      <w:r w:rsidRPr="0087308B">
        <w:rPr>
          <w:rFonts w:ascii="Sylfaen" w:hAnsi="Sylfaen" w:cs="Sylfaen"/>
          <w:szCs w:val="18"/>
        </w:rPr>
        <w:t>და</w:t>
      </w:r>
      <w:proofErr w:type="spellEnd"/>
      <w:r w:rsidRPr="0087308B">
        <w:rPr>
          <w:szCs w:val="18"/>
        </w:rPr>
        <w:t xml:space="preserve"> </w:t>
      </w:r>
      <w:proofErr w:type="spellStart"/>
      <w:r w:rsidRPr="0087308B">
        <w:rPr>
          <w:rFonts w:ascii="Sylfaen" w:hAnsi="Sylfaen" w:cs="Sylfaen"/>
          <w:szCs w:val="18"/>
        </w:rPr>
        <w:t>მესამე</w:t>
      </w:r>
      <w:proofErr w:type="spellEnd"/>
      <w:r w:rsidRPr="0087308B">
        <w:rPr>
          <w:szCs w:val="18"/>
        </w:rPr>
        <w:t xml:space="preserve"> </w:t>
      </w:r>
      <w:proofErr w:type="spellStart"/>
      <w:r w:rsidRPr="0087308B">
        <w:rPr>
          <w:rFonts w:ascii="Sylfaen" w:hAnsi="Sylfaen" w:cs="Sylfaen"/>
          <w:szCs w:val="18"/>
        </w:rPr>
        <w:t>მხარის</w:t>
      </w:r>
      <w:proofErr w:type="spellEnd"/>
      <w:r w:rsidRPr="0087308B">
        <w:rPr>
          <w:szCs w:val="18"/>
        </w:rPr>
        <w:t xml:space="preserve"> </w:t>
      </w:r>
      <w:proofErr w:type="spellStart"/>
      <w:r w:rsidRPr="0087308B">
        <w:rPr>
          <w:rFonts w:ascii="Sylfaen" w:hAnsi="Sylfaen" w:cs="Sylfaen"/>
          <w:szCs w:val="18"/>
        </w:rPr>
        <w:t>ინფორმაციის</w:t>
      </w:r>
      <w:proofErr w:type="spellEnd"/>
      <w:r w:rsidRPr="0087308B">
        <w:rPr>
          <w:szCs w:val="18"/>
        </w:rPr>
        <w:t xml:space="preserve"> </w:t>
      </w:r>
      <w:proofErr w:type="spellStart"/>
      <w:r w:rsidRPr="0087308B">
        <w:rPr>
          <w:rFonts w:ascii="Sylfaen" w:hAnsi="Sylfaen" w:cs="Sylfaen"/>
          <w:szCs w:val="18"/>
        </w:rPr>
        <w:t>გადამოწმებ</w:t>
      </w:r>
      <w:proofErr w:type="spellEnd"/>
      <w:r>
        <w:rPr>
          <w:rFonts w:ascii="Sylfaen" w:hAnsi="Sylfaen" w:cs="Sylfaen"/>
          <w:szCs w:val="18"/>
          <w:lang w:val="ka-GE"/>
        </w:rPr>
        <w:t>ით</w:t>
      </w:r>
      <w:r w:rsidRPr="0087308B">
        <w:rPr>
          <w:szCs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7296B" w14:textId="77777777" w:rsidR="007F56BB" w:rsidRPr="008F0584" w:rsidRDefault="007F56BB" w:rsidP="00A86506">
    <w:pPr>
      <w:pStyle w:val="Header"/>
      <w:pBdr>
        <w:bottom w:val="single" w:sz="4" w:space="1" w:color="auto"/>
      </w:pBdr>
      <w:tabs>
        <w:tab w:val="clear" w:pos="4513"/>
      </w:tabs>
      <w:ind w:left="1260" w:hanging="1260"/>
      <w:rPr>
        <w:rFonts w:ascii="Andes" w:hAnsi="Andes"/>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51547026"/>
    <w:lvl w:ilvl="0">
      <w:start w:val="1"/>
      <w:numFmt w:val="bullet"/>
      <w:pStyle w:val="ListBullet3"/>
      <w:lvlText w:val=""/>
      <w:lvlJc w:val="left"/>
      <w:pPr>
        <w:tabs>
          <w:tab w:val="num" w:pos="1895"/>
        </w:tabs>
        <w:ind w:left="1818" w:hanging="283"/>
      </w:pPr>
      <w:rPr>
        <w:rFonts w:ascii="Symbol" w:hAnsi="Symbol" w:hint="default"/>
      </w:rPr>
    </w:lvl>
  </w:abstractNum>
  <w:abstractNum w:abstractNumId="1">
    <w:nsid w:val="FFFFFF83"/>
    <w:multiLevelType w:val="singleLevel"/>
    <w:tmpl w:val="FE1890B4"/>
    <w:lvl w:ilvl="0">
      <w:start w:val="1"/>
      <w:numFmt w:val="bullet"/>
      <w:pStyle w:val="ListBullet2"/>
      <w:lvlText w:val=""/>
      <w:lvlJc w:val="left"/>
      <w:pPr>
        <w:tabs>
          <w:tab w:val="num" w:pos="1494"/>
        </w:tabs>
        <w:ind w:left="1418" w:hanging="284"/>
      </w:pPr>
      <w:rPr>
        <w:rFonts w:ascii="Symbol" w:hAnsi="Symbol" w:hint="default"/>
      </w:rPr>
    </w:lvl>
  </w:abstractNum>
  <w:abstractNum w:abstractNumId="2">
    <w:nsid w:val="001D7D49"/>
    <w:multiLevelType w:val="hybridMultilevel"/>
    <w:tmpl w:val="7144CC5A"/>
    <w:lvl w:ilvl="0" w:tplc="9D4879A6">
      <w:start w:val="1"/>
      <w:numFmt w:val="decimal"/>
      <w:lvlText w:val="6.%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653FDE"/>
    <w:multiLevelType w:val="hybridMultilevel"/>
    <w:tmpl w:val="B3008816"/>
    <w:lvl w:ilvl="0" w:tplc="3BAA6D54">
      <w:start w:val="1"/>
      <w:numFmt w:val="bullet"/>
      <w:pStyle w:val="bulletlevel2"/>
      <w:lvlText w:val="–"/>
      <w:lvlJc w:val="left"/>
      <w:pPr>
        <w:tabs>
          <w:tab w:val="num" w:pos="1440"/>
        </w:tabs>
        <w:ind w:left="1440" w:hanging="360"/>
      </w:pPr>
      <w:rPr>
        <w:rFonts w:ascii="Arial" w:hAnsi="Arial" w:hint="default"/>
      </w:rPr>
    </w:lvl>
    <w:lvl w:ilvl="1" w:tplc="C6FAF6A4">
      <w:start w:val="1"/>
      <w:numFmt w:val="bullet"/>
      <w:lvlText w:val="o"/>
      <w:lvlJc w:val="left"/>
      <w:pPr>
        <w:tabs>
          <w:tab w:val="num" w:pos="2160"/>
        </w:tabs>
        <w:ind w:left="2160" w:hanging="360"/>
      </w:pPr>
      <w:rPr>
        <w:rFonts w:ascii="Courier New" w:hAnsi="Courier New" w:hint="default"/>
      </w:rPr>
    </w:lvl>
    <w:lvl w:ilvl="2" w:tplc="883AA5EE">
      <w:start w:val="1"/>
      <w:numFmt w:val="bullet"/>
      <w:lvlText w:val=""/>
      <w:lvlJc w:val="left"/>
      <w:pPr>
        <w:tabs>
          <w:tab w:val="num" w:pos="2880"/>
        </w:tabs>
        <w:ind w:left="2880" w:hanging="360"/>
      </w:pPr>
      <w:rPr>
        <w:rFonts w:ascii="Wingdings" w:hAnsi="Wingdings" w:hint="default"/>
      </w:rPr>
    </w:lvl>
    <w:lvl w:ilvl="3" w:tplc="0FCEB0F4">
      <w:start w:val="1"/>
      <w:numFmt w:val="bullet"/>
      <w:lvlText w:val=""/>
      <w:lvlJc w:val="left"/>
      <w:pPr>
        <w:tabs>
          <w:tab w:val="num" w:pos="3600"/>
        </w:tabs>
        <w:ind w:left="3600" w:hanging="360"/>
      </w:pPr>
      <w:rPr>
        <w:rFonts w:ascii="Symbol" w:hAnsi="Symbol" w:hint="default"/>
      </w:rPr>
    </w:lvl>
    <w:lvl w:ilvl="4" w:tplc="F4EA36F8">
      <w:start w:val="1"/>
      <w:numFmt w:val="bullet"/>
      <w:lvlText w:val="o"/>
      <w:lvlJc w:val="left"/>
      <w:pPr>
        <w:tabs>
          <w:tab w:val="num" w:pos="4320"/>
        </w:tabs>
        <w:ind w:left="4320" w:hanging="360"/>
      </w:pPr>
      <w:rPr>
        <w:rFonts w:ascii="Courier New" w:hAnsi="Courier New" w:hint="default"/>
      </w:rPr>
    </w:lvl>
    <w:lvl w:ilvl="5" w:tplc="16064D1C">
      <w:start w:val="1"/>
      <w:numFmt w:val="bullet"/>
      <w:lvlText w:val=""/>
      <w:lvlJc w:val="left"/>
      <w:pPr>
        <w:tabs>
          <w:tab w:val="num" w:pos="5040"/>
        </w:tabs>
        <w:ind w:left="5040" w:hanging="360"/>
      </w:pPr>
      <w:rPr>
        <w:rFonts w:ascii="Wingdings" w:hAnsi="Wingdings" w:hint="default"/>
      </w:rPr>
    </w:lvl>
    <w:lvl w:ilvl="6" w:tplc="95B8487E" w:tentative="1">
      <w:start w:val="1"/>
      <w:numFmt w:val="bullet"/>
      <w:lvlText w:val=""/>
      <w:lvlJc w:val="left"/>
      <w:pPr>
        <w:tabs>
          <w:tab w:val="num" w:pos="5760"/>
        </w:tabs>
        <w:ind w:left="5760" w:hanging="360"/>
      </w:pPr>
      <w:rPr>
        <w:rFonts w:ascii="Symbol" w:hAnsi="Symbol" w:hint="default"/>
      </w:rPr>
    </w:lvl>
    <w:lvl w:ilvl="7" w:tplc="9682A5BE" w:tentative="1">
      <w:start w:val="1"/>
      <w:numFmt w:val="bullet"/>
      <w:lvlText w:val="o"/>
      <w:lvlJc w:val="left"/>
      <w:pPr>
        <w:tabs>
          <w:tab w:val="num" w:pos="6480"/>
        </w:tabs>
        <w:ind w:left="6480" w:hanging="360"/>
      </w:pPr>
      <w:rPr>
        <w:rFonts w:ascii="Courier New" w:hAnsi="Courier New" w:hint="default"/>
      </w:rPr>
    </w:lvl>
    <w:lvl w:ilvl="8" w:tplc="0A863462" w:tentative="1">
      <w:start w:val="1"/>
      <w:numFmt w:val="bullet"/>
      <w:lvlText w:val=""/>
      <w:lvlJc w:val="left"/>
      <w:pPr>
        <w:tabs>
          <w:tab w:val="num" w:pos="7200"/>
        </w:tabs>
        <w:ind w:left="7200" w:hanging="360"/>
      </w:pPr>
      <w:rPr>
        <w:rFonts w:ascii="Wingdings" w:hAnsi="Wingdings" w:hint="default"/>
      </w:rPr>
    </w:lvl>
  </w:abstractNum>
  <w:abstractNum w:abstractNumId="4">
    <w:nsid w:val="018C0711"/>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1B232D7"/>
    <w:multiLevelType w:val="hybridMultilevel"/>
    <w:tmpl w:val="31D668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1F54261"/>
    <w:multiLevelType w:val="multilevel"/>
    <w:tmpl w:val="419C629E"/>
    <w:lvl w:ilvl="0">
      <w:start w:val="1"/>
      <w:numFmt w:val="decimal"/>
      <w:pStyle w:val="ITBClauseHeader"/>
      <w:isLgl/>
      <w:lvlText w:val="%1."/>
      <w:lvlJc w:val="left"/>
      <w:pPr>
        <w:tabs>
          <w:tab w:val="num" w:pos="432"/>
        </w:tabs>
        <w:ind w:left="432" w:hanging="432"/>
      </w:pPr>
      <w:rPr>
        <w:b/>
        <w:i w:val="0"/>
        <w:sz w:val="24"/>
      </w:rPr>
    </w:lvl>
    <w:lvl w:ilvl="1">
      <w:start w:val="1"/>
      <w:numFmt w:val="decimal"/>
      <w:pStyle w:val="ITBSub-Clause"/>
      <w:isLgl/>
      <w:lvlText w:val="%1.%2"/>
      <w:lvlJc w:val="left"/>
      <w:pPr>
        <w:tabs>
          <w:tab w:val="num" w:pos="504"/>
        </w:tabs>
        <w:ind w:left="504" w:hanging="504"/>
      </w:pPr>
      <w:rPr>
        <w:rFonts w:ascii="Times New Roman" w:hAnsi="Times New Roman" w:hint="default"/>
        <w:b w:val="0"/>
        <w:i w:val="0"/>
        <w:sz w:val="24"/>
      </w:rPr>
    </w:lvl>
    <w:lvl w:ilvl="2">
      <w:start w:val="1"/>
      <w:numFmt w:val="lowerLetter"/>
      <w:pStyle w:val="ITBSub-ClauseaList"/>
      <w:lvlText w:val="(%3)"/>
      <w:lvlJc w:val="left"/>
      <w:pPr>
        <w:tabs>
          <w:tab w:val="num" w:pos="936"/>
        </w:tabs>
        <w:ind w:left="936" w:hanging="432"/>
      </w:pPr>
      <w:rPr>
        <w:rFonts w:ascii="Times New Roman" w:hAnsi="Times New Roman" w:hint="default"/>
        <w:b w:val="0"/>
        <w:i w:val="0"/>
        <w:sz w:val="24"/>
      </w:rPr>
    </w:lvl>
    <w:lvl w:ilvl="3">
      <w:start w:val="1"/>
      <w:numFmt w:val="lowerRoman"/>
      <w:pStyle w:val="ITBSub-ClauseiListinITBGCC"/>
      <w:lvlText w:val="(%4)"/>
      <w:lvlJc w:val="left"/>
      <w:pPr>
        <w:tabs>
          <w:tab w:val="num" w:pos="1656"/>
        </w:tabs>
        <w:ind w:left="1440"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0213327D"/>
    <w:multiLevelType w:val="hybridMultilevel"/>
    <w:tmpl w:val="488C889A"/>
    <w:styleLink w:val="1111113"/>
    <w:lvl w:ilvl="0" w:tplc="99827F7C">
      <w:start w:val="6"/>
      <w:numFmt w:val="bullet"/>
      <w:lvlText w:val="-"/>
      <w:lvlJc w:val="left"/>
      <w:pPr>
        <w:tabs>
          <w:tab w:val="num" w:pos="760"/>
        </w:tabs>
        <w:ind w:left="760" w:hanging="360"/>
      </w:pPr>
      <w:rPr>
        <w:rFonts w:ascii="Batang" w:eastAsia="Batang" w:hAnsi="Batang" w:cs="Times New Roman" w:hint="eastAsia"/>
      </w:rPr>
    </w:lvl>
    <w:lvl w:ilvl="1" w:tplc="4F82843C">
      <w:start w:val="1"/>
      <w:numFmt w:val="decimal"/>
      <w:lvlText w:val="%2."/>
      <w:lvlJc w:val="left"/>
      <w:pPr>
        <w:tabs>
          <w:tab w:val="num" w:pos="1440"/>
        </w:tabs>
        <w:ind w:left="1440" w:hanging="360"/>
      </w:pPr>
    </w:lvl>
    <w:lvl w:ilvl="2" w:tplc="77CA0158">
      <w:start w:val="1"/>
      <w:numFmt w:val="decimal"/>
      <w:lvlText w:val="%3."/>
      <w:lvlJc w:val="left"/>
      <w:pPr>
        <w:tabs>
          <w:tab w:val="num" w:pos="2160"/>
        </w:tabs>
        <w:ind w:left="2160" w:hanging="360"/>
      </w:pPr>
    </w:lvl>
    <w:lvl w:ilvl="3" w:tplc="CEA08BC4">
      <w:start w:val="1"/>
      <w:numFmt w:val="decimal"/>
      <w:lvlText w:val="%4."/>
      <w:lvlJc w:val="left"/>
      <w:pPr>
        <w:tabs>
          <w:tab w:val="num" w:pos="2880"/>
        </w:tabs>
        <w:ind w:left="2880" w:hanging="360"/>
      </w:pPr>
    </w:lvl>
    <w:lvl w:ilvl="4" w:tplc="566A7208">
      <w:start w:val="1"/>
      <w:numFmt w:val="decimal"/>
      <w:lvlText w:val="%5."/>
      <w:lvlJc w:val="left"/>
      <w:pPr>
        <w:tabs>
          <w:tab w:val="num" w:pos="3600"/>
        </w:tabs>
        <w:ind w:left="3600" w:hanging="360"/>
      </w:pPr>
    </w:lvl>
    <w:lvl w:ilvl="5" w:tplc="32CAEF7A">
      <w:start w:val="1"/>
      <w:numFmt w:val="decimal"/>
      <w:lvlText w:val="%6."/>
      <w:lvlJc w:val="left"/>
      <w:pPr>
        <w:tabs>
          <w:tab w:val="num" w:pos="4320"/>
        </w:tabs>
        <w:ind w:left="4320" w:hanging="360"/>
      </w:pPr>
    </w:lvl>
    <w:lvl w:ilvl="6" w:tplc="CDC0E158">
      <w:start w:val="1"/>
      <w:numFmt w:val="decimal"/>
      <w:lvlText w:val="%7."/>
      <w:lvlJc w:val="left"/>
      <w:pPr>
        <w:tabs>
          <w:tab w:val="num" w:pos="5040"/>
        </w:tabs>
        <w:ind w:left="5040" w:hanging="360"/>
      </w:pPr>
    </w:lvl>
    <w:lvl w:ilvl="7" w:tplc="ADCACEDC">
      <w:start w:val="1"/>
      <w:numFmt w:val="decimal"/>
      <w:lvlText w:val="%8."/>
      <w:lvlJc w:val="left"/>
      <w:pPr>
        <w:tabs>
          <w:tab w:val="num" w:pos="5760"/>
        </w:tabs>
        <w:ind w:left="5760" w:hanging="360"/>
      </w:pPr>
    </w:lvl>
    <w:lvl w:ilvl="8" w:tplc="87683062">
      <w:start w:val="1"/>
      <w:numFmt w:val="decimal"/>
      <w:lvlText w:val="%9."/>
      <w:lvlJc w:val="left"/>
      <w:pPr>
        <w:tabs>
          <w:tab w:val="num" w:pos="6480"/>
        </w:tabs>
        <w:ind w:left="6480" w:hanging="360"/>
      </w:pPr>
    </w:lvl>
  </w:abstractNum>
  <w:abstractNum w:abstractNumId="8">
    <w:nsid w:val="026D386C"/>
    <w:multiLevelType w:val="hybridMultilevel"/>
    <w:tmpl w:val="1562BCA2"/>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9">
    <w:nsid w:val="02936F0E"/>
    <w:multiLevelType w:val="hybridMultilevel"/>
    <w:tmpl w:val="5B206866"/>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0">
    <w:nsid w:val="02F35033"/>
    <w:multiLevelType w:val="hybridMultilevel"/>
    <w:tmpl w:val="311C7E18"/>
    <w:lvl w:ilvl="0" w:tplc="324C113C">
      <w:start w:val="1"/>
      <w:numFmt w:val="bullet"/>
      <w:pStyle w:val="a"/>
      <w:lvlText w:val=""/>
      <w:lvlJc w:val="left"/>
      <w:pPr>
        <w:ind w:left="1133" w:hanging="400"/>
      </w:pPr>
      <w:rPr>
        <w:rFonts w:ascii="Wingdings" w:hAnsi="Wingdings" w:hint="default"/>
      </w:rPr>
    </w:lvl>
    <w:lvl w:ilvl="1" w:tplc="04090003">
      <w:start w:val="1"/>
      <w:numFmt w:val="bullet"/>
      <w:lvlText w:val=""/>
      <w:lvlJc w:val="left"/>
      <w:pPr>
        <w:ind w:left="1533" w:hanging="400"/>
      </w:pPr>
      <w:rPr>
        <w:rFonts w:ascii="Wingdings" w:hAnsi="Wingdings" w:hint="default"/>
      </w:rPr>
    </w:lvl>
    <w:lvl w:ilvl="2" w:tplc="04090005">
      <w:start w:val="1"/>
      <w:numFmt w:val="bullet"/>
      <w:lvlText w:val=""/>
      <w:lvlJc w:val="left"/>
      <w:pPr>
        <w:ind w:left="1933" w:hanging="400"/>
      </w:pPr>
      <w:rPr>
        <w:rFonts w:ascii="Wingdings" w:hAnsi="Wingdings" w:hint="default"/>
      </w:rPr>
    </w:lvl>
    <w:lvl w:ilvl="3" w:tplc="04090001">
      <w:start w:val="1"/>
      <w:numFmt w:val="bullet"/>
      <w:lvlText w:val=""/>
      <w:lvlJc w:val="left"/>
      <w:pPr>
        <w:ind w:left="2333" w:hanging="400"/>
      </w:pPr>
      <w:rPr>
        <w:rFonts w:ascii="Wingdings" w:hAnsi="Wingdings" w:hint="default"/>
      </w:rPr>
    </w:lvl>
    <w:lvl w:ilvl="4" w:tplc="04090003" w:tentative="1">
      <w:start w:val="1"/>
      <w:numFmt w:val="bullet"/>
      <w:lvlText w:val=""/>
      <w:lvlJc w:val="left"/>
      <w:pPr>
        <w:ind w:left="2733" w:hanging="400"/>
      </w:pPr>
      <w:rPr>
        <w:rFonts w:ascii="Wingdings" w:hAnsi="Wingdings" w:hint="default"/>
      </w:rPr>
    </w:lvl>
    <w:lvl w:ilvl="5" w:tplc="04090005" w:tentative="1">
      <w:start w:val="1"/>
      <w:numFmt w:val="bullet"/>
      <w:lvlText w:val=""/>
      <w:lvlJc w:val="left"/>
      <w:pPr>
        <w:ind w:left="3133" w:hanging="400"/>
      </w:pPr>
      <w:rPr>
        <w:rFonts w:ascii="Wingdings" w:hAnsi="Wingdings" w:hint="default"/>
      </w:rPr>
    </w:lvl>
    <w:lvl w:ilvl="6" w:tplc="04090001" w:tentative="1">
      <w:start w:val="1"/>
      <w:numFmt w:val="bullet"/>
      <w:lvlText w:val=""/>
      <w:lvlJc w:val="left"/>
      <w:pPr>
        <w:ind w:left="3533" w:hanging="400"/>
      </w:pPr>
      <w:rPr>
        <w:rFonts w:ascii="Wingdings" w:hAnsi="Wingdings" w:hint="default"/>
      </w:rPr>
    </w:lvl>
    <w:lvl w:ilvl="7" w:tplc="04090003" w:tentative="1">
      <w:start w:val="1"/>
      <w:numFmt w:val="bullet"/>
      <w:lvlText w:val=""/>
      <w:lvlJc w:val="left"/>
      <w:pPr>
        <w:ind w:left="3933" w:hanging="400"/>
      </w:pPr>
      <w:rPr>
        <w:rFonts w:ascii="Wingdings" w:hAnsi="Wingdings" w:hint="default"/>
      </w:rPr>
    </w:lvl>
    <w:lvl w:ilvl="8" w:tplc="04090005" w:tentative="1">
      <w:start w:val="1"/>
      <w:numFmt w:val="bullet"/>
      <w:lvlText w:val=""/>
      <w:lvlJc w:val="left"/>
      <w:pPr>
        <w:ind w:left="4333" w:hanging="400"/>
      </w:pPr>
      <w:rPr>
        <w:rFonts w:ascii="Wingdings" w:hAnsi="Wingdings" w:hint="default"/>
      </w:rPr>
    </w:lvl>
  </w:abstractNum>
  <w:abstractNum w:abstractNumId="11">
    <w:nsid w:val="041D74CE"/>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47E0E9D"/>
    <w:multiLevelType w:val="hybridMultilevel"/>
    <w:tmpl w:val="C1929206"/>
    <w:lvl w:ilvl="0" w:tplc="D0B8D912">
      <w:start w:val="1"/>
      <w:numFmt w:val="decimal"/>
      <w:pStyle w:val="Style3"/>
      <w:lvlText w:val="(%1)"/>
      <w:lvlJc w:val="left"/>
      <w:pPr>
        <w:tabs>
          <w:tab w:val="num" w:pos="848"/>
        </w:tabs>
        <w:ind w:left="848" w:hanging="491"/>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nsid w:val="04D17738"/>
    <w:multiLevelType w:val="hybridMultilevel"/>
    <w:tmpl w:val="1FBA6746"/>
    <w:lvl w:ilvl="0" w:tplc="6D667916">
      <w:start w:val="1"/>
      <w:numFmt w:val="lowerLetter"/>
      <w:pStyle w:val="abc"/>
      <w:lvlText w:val="%1)"/>
      <w:lvlJc w:val="left"/>
      <w:pPr>
        <w:ind w:left="360" w:hanging="360"/>
      </w:pPr>
      <w:rPr>
        <w:b/>
      </w:rPr>
    </w:lvl>
    <w:lvl w:ilvl="1" w:tplc="AEDA5568">
      <w:start w:val="1"/>
      <w:numFmt w:val="lowerLetter"/>
      <w:lvlText w:val="%2."/>
      <w:lvlJc w:val="left"/>
      <w:pPr>
        <w:ind w:left="1436" w:hanging="360"/>
      </w:pPr>
    </w:lvl>
    <w:lvl w:ilvl="2" w:tplc="E9421C6E">
      <w:start w:val="1"/>
      <w:numFmt w:val="decimal"/>
      <w:lvlText w:val="%3)"/>
      <w:lvlJc w:val="left"/>
      <w:pPr>
        <w:ind w:left="2336" w:hanging="360"/>
      </w:pPr>
      <w:rPr>
        <w:rFonts w:hint="default"/>
      </w:rPr>
    </w:lvl>
    <w:lvl w:ilvl="3" w:tplc="19369B6C">
      <w:start w:val="1"/>
      <w:numFmt w:val="decimalEnclosedCircle"/>
      <w:pStyle w:val="51111"/>
      <w:lvlText w:val="%4"/>
      <w:lvlJc w:val="left"/>
      <w:pPr>
        <w:ind w:left="502" w:hanging="360"/>
      </w:pPr>
      <w:rPr>
        <w:rFonts w:hint="default"/>
        <w:lang w:val="en-GB"/>
      </w:rPr>
    </w:lvl>
    <w:lvl w:ilvl="4" w:tplc="1A1E345E" w:tentative="1">
      <w:start w:val="1"/>
      <w:numFmt w:val="lowerLetter"/>
      <w:lvlText w:val="%5."/>
      <w:lvlJc w:val="left"/>
      <w:pPr>
        <w:ind w:left="3596" w:hanging="360"/>
      </w:pPr>
    </w:lvl>
    <w:lvl w:ilvl="5" w:tplc="46E40C58" w:tentative="1">
      <w:start w:val="1"/>
      <w:numFmt w:val="lowerRoman"/>
      <w:lvlText w:val="%6."/>
      <w:lvlJc w:val="right"/>
      <w:pPr>
        <w:ind w:left="4316" w:hanging="180"/>
      </w:pPr>
    </w:lvl>
    <w:lvl w:ilvl="6" w:tplc="D8D64074" w:tentative="1">
      <w:start w:val="1"/>
      <w:numFmt w:val="decimal"/>
      <w:lvlText w:val="%7."/>
      <w:lvlJc w:val="left"/>
      <w:pPr>
        <w:ind w:left="5036" w:hanging="360"/>
      </w:pPr>
    </w:lvl>
    <w:lvl w:ilvl="7" w:tplc="1EC4CD1C" w:tentative="1">
      <w:start w:val="1"/>
      <w:numFmt w:val="lowerLetter"/>
      <w:lvlText w:val="%8."/>
      <w:lvlJc w:val="left"/>
      <w:pPr>
        <w:ind w:left="5756" w:hanging="360"/>
      </w:pPr>
    </w:lvl>
    <w:lvl w:ilvl="8" w:tplc="64AC947A" w:tentative="1">
      <w:start w:val="1"/>
      <w:numFmt w:val="lowerRoman"/>
      <w:lvlText w:val="%9."/>
      <w:lvlJc w:val="right"/>
      <w:pPr>
        <w:ind w:left="6476" w:hanging="180"/>
      </w:pPr>
    </w:lvl>
  </w:abstractNum>
  <w:abstractNum w:abstractNumId="14">
    <w:nsid w:val="05AF337E"/>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6260971"/>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6A220E6"/>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7">
    <w:nsid w:val="06BB6F1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7A03C0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96E5F4C"/>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A092B08"/>
    <w:multiLevelType w:val="multilevel"/>
    <w:tmpl w:val="31362A14"/>
    <w:styleLink w:val="a0"/>
    <w:lvl w:ilvl="0">
      <w:start w:val="1"/>
      <w:numFmt w:val="bullet"/>
      <w:lvlText w:val=""/>
      <w:lvlJc w:val="left"/>
      <w:pPr>
        <w:tabs>
          <w:tab w:val="num" w:pos="1602"/>
        </w:tabs>
        <w:ind w:left="1602" w:hanging="400"/>
      </w:pPr>
      <w:rPr>
        <w:rFonts w:ascii="Wingdings" w:eastAsia="GulimChe" w:hAnsi="Wingdings" w:hint="default"/>
        <w:kern w:val="2"/>
        <w:sz w:val="24"/>
      </w:rPr>
    </w:lvl>
    <w:lvl w:ilvl="1">
      <w:start w:val="1"/>
      <w:numFmt w:val="bullet"/>
      <w:lvlText w:val=""/>
      <w:lvlJc w:val="left"/>
      <w:pPr>
        <w:tabs>
          <w:tab w:val="num" w:pos="4414"/>
        </w:tabs>
        <w:ind w:left="4414" w:hanging="400"/>
      </w:pPr>
      <w:rPr>
        <w:rFonts w:ascii="Wingdings" w:hAnsi="Wingdings" w:hint="default"/>
      </w:rPr>
    </w:lvl>
    <w:lvl w:ilvl="2">
      <w:start w:val="1"/>
      <w:numFmt w:val="bullet"/>
      <w:lvlText w:val=""/>
      <w:lvlJc w:val="left"/>
      <w:pPr>
        <w:tabs>
          <w:tab w:val="num" w:pos="4814"/>
        </w:tabs>
        <w:ind w:left="4814" w:hanging="400"/>
      </w:pPr>
      <w:rPr>
        <w:rFonts w:ascii="Wingdings" w:hAnsi="Wingdings" w:hint="default"/>
      </w:rPr>
    </w:lvl>
    <w:lvl w:ilvl="3">
      <w:start w:val="1"/>
      <w:numFmt w:val="bullet"/>
      <w:lvlText w:val=""/>
      <w:lvlJc w:val="left"/>
      <w:pPr>
        <w:tabs>
          <w:tab w:val="num" w:pos="5214"/>
        </w:tabs>
        <w:ind w:left="5214" w:hanging="400"/>
      </w:pPr>
      <w:rPr>
        <w:rFonts w:ascii="Wingdings" w:hAnsi="Wingdings" w:hint="default"/>
      </w:rPr>
    </w:lvl>
    <w:lvl w:ilvl="4">
      <w:start w:val="1"/>
      <w:numFmt w:val="bullet"/>
      <w:lvlText w:val=""/>
      <w:lvlJc w:val="left"/>
      <w:pPr>
        <w:tabs>
          <w:tab w:val="num" w:pos="5614"/>
        </w:tabs>
        <w:ind w:left="5614" w:hanging="400"/>
      </w:pPr>
      <w:rPr>
        <w:rFonts w:ascii="Wingdings" w:hAnsi="Wingdings" w:hint="default"/>
      </w:rPr>
    </w:lvl>
    <w:lvl w:ilvl="5">
      <w:start w:val="1"/>
      <w:numFmt w:val="bullet"/>
      <w:lvlText w:val=""/>
      <w:lvlJc w:val="left"/>
      <w:pPr>
        <w:tabs>
          <w:tab w:val="num" w:pos="6014"/>
        </w:tabs>
        <w:ind w:left="6014" w:hanging="400"/>
      </w:pPr>
      <w:rPr>
        <w:rFonts w:ascii="Wingdings" w:hAnsi="Wingdings" w:hint="default"/>
      </w:rPr>
    </w:lvl>
    <w:lvl w:ilvl="6">
      <w:start w:val="1"/>
      <w:numFmt w:val="bullet"/>
      <w:lvlText w:val=""/>
      <w:lvlJc w:val="left"/>
      <w:pPr>
        <w:tabs>
          <w:tab w:val="num" w:pos="6414"/>
        </w:tabs>
        <w:ind w:left="6414" w:hanging="400"/>
      </w:pPr>
      <w:rPr>
        <w:rFonts w:ascii="Wingdings" w:hAnsi="Wingdings" w:hint="default"/>
      </w:rPr>
    </w:lvl>
    <w:lvl w:ilvl="7">
      <w:start w:val="1"/>
      <w:numFmt w:val="bullet"/>
      <w:lvlText w:val=""/>
      <w:lvlJc w:val="left"/>
      <w:pPr>
        <w:tabs>
          <w:tab w:val="num" w:pos="6814"/>
        </w:tabs>
        <w:ind w:left="6814" w:hanging="400"/>
      </w:pPr>
      <w:rPr>
        <w:rFonts w:ascii="Wingdings" w:hAnsi="Wingdings" w:hint="default"/>
      </w:rPr>
    </w:lvl>
    <w:lvl w:ilvl="8">
      <w:start w:val="1"/>
      <w:numFmt w:val="bullet"/>
      <w:lvlText w:val=""/>
      <w:lvlJc w:val="left"/>
      <w:pPr>
        <w:tabs>
          <w:tab w:val="num" w:pos="7214"/>
        </w:tabs>
        <w:ind w:left="7214" w:hanging="400"/>
      </w:pPr>
      <w:rPr>
        <w:rFonts w:ascii="Wingdings" w:hAnsi="Wingdings" w:hint="default"/>
      </w:rPr>
    </w:lvl>
  </w:abstractNum>
  <w:abstractNum w:abstractNumId="21">
    <w:nsid w:val="0A382C0B"/>
    <w:multiLevelType w:val="multilevel"/>
    <w:tmpl w:val="E5F0CC6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2">
    <w:nsid w:val="0BA209D6"/>
    <w:multiLevelType w:val="hybridMultilevel"/>
    <w:tmpl w:val="36DC19D2"/>
    <w:lvl w:ilvl="0" w:tplc="90D02522">
      <w:start w:val="2"/>
      <w:numFmt w:val="bullet"/>
      <w:pStyle w:val="-"/>
      <w:lvlText w:val="-"/>
      <w:lvlJc w:val="left"/>
      <w:pPr>
        <w:ind w:left="720" w:hanging="360"/>
      </w:pPr>
      <w:rPr>
        <w:rFonts w:ascii="Times New Roman" w:eastAsia="BatangChe" w:hAnsi="Times New Roman" w:cs="Times New Roman" w:hint="default"/>
      </w:rPr>
    </w:lvl>
    <w:lvl w:ilvl="1" w:tplc="04090003">
      <w:start w:val="1"/>
      <w:numFmt w:val="upperLetter"/>
      <w:lvlText w:val="%2."/>
      <w:lvlJc w:val="left"/>
      <w:pPr>
        <w:ind w:left="1160" w:hanging="400"/>
      </w:pPr>
    </w:lvl>
    <w:lvl w:ilvl="2" w:tplc="04090005" w:tentative="1">
      <w:start w:val="1"/>
      <w:numFmt w:val="lowerRoman"/>
      <w:lvlText w:val="%3."/>
      <w:lvlJc w:val="right"/>
      <w:pPr>
        <w:ind w:left="1560" w:hanging="400"/>
      </w:pPr>
    </w:lvl>
    <w:lvl w:ilvl="3" w:tplc="04090001" w:tentative="1">
      <w:start w:val="1"/>
      <w:numFmt w:val="decimal"/>
      <w:lvlText w:val="%4."/>
      <w:lvlJc w:val="left"/>
      <w:pPr>
        <w:ind w:left="1960" w:hanging="400"/>
      </w:pPr>
    </w:lvl>
    <w:lvl w:ilvl="4" w:tplc="04090003" w:tentative="1">
      <w:start w:val="1"/>
      <w:numFmt w:val="upperLetter"/>
      <w:lvlText w:val="%5."/>
      <w:lvlJc w:val="left"/>
      <w:pPr>
        <w:ind w:left="2360" w:hanging="400"/>
      </w:pPr>
    </w:lvl>
    <w:lvl w:ilvl="5" w:tplc="04090005" w:tentative="1">
      <w:start w:val="1"/>
      <w:numFmt w:val="lowerRoman"/>
      <w:lvlText w:val="%6."/>
      <w:lvlJc w:val="right"/>
      <w:pPr>
        <w:ind w:left="2760" w:hanging="400"/>
      </w:pPr>
    </w:lvl>
    <w:lvl w:ilvl="6" w:tplc="04090001" w:tentative="1">
      <w:start w:val="1"/>
      <w:numFmt w:val="decimal"/>
      <w:lvlText w:val="%7."/>
      <w:lvlJc w:val="left"/>
      <w:pPr>
        <w:ind w:left="3160" w:hanging="400"/>
      </w:pPr>
    </w:lvl>
    <w:lvl w:ilvl="7" w:tplc="04090003" w:tentative="1">
      <w:start w:val="1"/>
      <w:numFmt w:val="upperLetter"/>
      <w:lvlText w:val="%8."/>
      <w:lvlJc w:val="left"/>
      <w:pPr>
        <w:ind w:left="3560" w:hanging="400"/>
      </w:pPr>
    </w:lvl>
    <w:lvl w:ilvl="8" w:tplc="04090005" w:tentative="1">
      <w:start w:val="1"/>
      <w:numFmt w:val="lowerRoman"/>
      <w:lvlText w:val="%9."/>
      <w:lvlJc w:val="right"/>
      <w:pPr>
        <w:ind w:left="3960" w:hanging="400"/>
      </w:pPr>
    </w:lvl>
  </w:abstractNum>
  <w:abstractNum w:abstractNumId="23">
    <w:nsid w:val="0C09583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C57122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CE25C5A"/>
    <w:multiLevelType w:val="hybridMultilevel"/>
    <w:tmpl w:val="5F58179C"/>
    <w:lvl w:ilvl="0" w:tplc="37C04638">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D133C61"/>
    <w:multiLevelType w:val="hybridMultilevel"/>
    <w:tmpl w:val="79985204"/>
    <w:lvl w:ilvl="0" w:tplc="482883BE">
      <w:start w:val="1"/>
      <w:numFmt w:val="decimal"/>
      <w:lvlText w:val="4.%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7">
    <w:nsid w:val="0D216DEB"/>
    <w:multiLevelType w:val="hybridMultilevel"/>
    <w:tmpl w:val="E05CEBBE"/>
    <w:lvl w:ilvl="0" w:tplc="C04485F8">
      <w:start w:val="1"/>
      <w:numFmt w:val="decimal"/>
      <w:lvlText w:val="1.%1"/>
      <w:lvlJc w:val="left"/>
      <w:pPr>
        <w:ind w:left="720" w:hanging="360"/>
      </w:pPr>
      <w:rPr>
        <w:rFonts w:ascii="Andes Bold" w:hAnsi="Andes Bold" w:hint="default"/>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D227A83"/>
    <w:multiLevelType w:val="multilevel"/>
    <w:tmpl w:val="763EC83A"/>
    <w:lvl w:ilvl="0">
      <w:start w:val="1"/>
      <w:numFmt w:val="lowerLetter"/>
      <w:pStyle w:val="RecsL1"/>
      <w:lvlText w:val="%1"/>
      <w:lvlJc w:val="left"/>
      <w:pPr>
        <w:tabs>
          <w:tab w:val="num" w:pos="0"/>
        </w:tabs>
        <w:ind w:left="720" w:hanging="720"/>
      </w:pPr>
      <w:rPr>
        <w:rFonts w:hint="default"/>
      </w:rPr>
    </w:lvl>
    <w:lvl w:ilvl="1">
      <w:start w:val="1"/>
      <w:numFmt w:val="lowerRoman"/>
      <w:pStyle w:val="RecsL2"/>
      <w:lvlText w:val="%2"/>
      <w:lvlJc w:val="left"/>
      <w:pPr>
        <w:tabs>
          <w:tab w:val="num" w:pos="720"/>
        </w:tabs>
        <w:ind w:left="1440" w:hanging="720"/>
      </w:pPr>
      <w:rPr>
        <w:rFonts w:hint="default"/>
      </w:rPr>
    </w:lvl>
    <w:lvl w:ilvl="2">
      <w:start w:val="1"/>
      <w:numFmt w:val="lowerLetter"/>
      <w:pStyle w:val="RecsL3"/>
      <w:lvlText w:val="(%3)"/>
      <w:lvlJc w:val="left"/>
      <w:pPr>
        <w:tabs>
          <w:tab w:val="num" w:pos="0"/>
        </w:tabs>
        <w:ind w:left="1440" w:firstLine="0"/>
      </w:pPr>
      <w:rPr>
        <w:rFonts w:hint="default"/>
      </w:rPr>
    </w:lvl>
    <w:lvl w:ilvl="3">
      <w:start w:val="1"/>
      <w:numFmt w:val="bullet"/>
      <w:pStyle w:val="RecsL4"/>
      <w:lvlText w:val=""/>
      <w:lvlJc w:val="left"/>
      <w:pPr>
        <w:tabs>
          <w:tab w:val="num" w:pos="0"/>
        </w:tabs>
        <w:ind w:left="2160" w:firstLine="0"/>
      </w:pPr>
      <w:rPr>
        <w:rFonts w:ascii="Symbol" w:hAnsi="Symbol" w:hint="default"/>
        <w:color w:val="auto"/>
      </w:rPr>
    </w:lvl>
    <w:lvl w:ilvl="4">
      <w:start w:val="1"/>
      <w:numFmt w:val="none"/>
      <w:lvlText w:val=""/>
      <w:lvlJc w:val="left"/>
      <w:pPr>
        <w:tabs>
          <w:tab w:val="num" w:pos="0"/>
        </w:tabs>
        <w:ind w:left="2517" w:firstLine="0"/>
      </w:pPr>
      <w:rPr>
        <w:rFonts w:ascii="Symbol" w:hAnsi="Symbol" w:hint="default"/>
      </w:rPr>
    </w:lvl>
    <w:lvl w:ilvl="5">
      <w:start w:val="1"/>
      <w:numFmt w:val="none"/>
      <w:lvlText w:val=""/>
      <w:lvlJc w:val="left"/>
      <w:pPr>
        <w:tabs>
          <w:tab w:val="num" w:pos="0"/>
        </w:tabs>
        <w:ind w:left="0" w:firstLine="0"/>
      </w:pPr>
      <w:rPr>
        <w:rFonts w:ascii="Symbol" w:hAnsi="Symbol" w:hint="default"/>
      </w:rPr>
    </w:lvl>
    <w:lvl w:ilvl="6">
      <w:start w:val="1"/>
      <w:numFmt w:val="decimal"/>
      <w:lvlText w:val=".%7"/>
      <w:lvlJc w:val="left"/>
      <w:pPr>
        <w:tabs>
          <w:tab w:val="num" w:pos="0"/>
        </w:tabs>
        <w:ind w:left="0" w:firstLine="0"/>
      </w:pPr>
      <w:rPr>
        <w:rFonts w:hint="default"/>
      </w:rPr>
    </w:lvl>
    <w:lvl w:ilvl="7">
      <w:start w:val="1"/>
      <w:numFmt w:val="decimal"/>
      <w:lvlText w:val=".%7.%8"/>
      <w:lvlJc w:val="left"/>
      <w:pPr>
        <w:tabs>
          <w:tab w:val="num" w:pos="0"/>
        </w:tabs>
        <w:ind w:left="0" w:firstLine="0"/>
      </w:pPr>
      <w:rPr>
        <w:rFonts w:hint="default"/>
      </w:rPr>
    </w:lvl>
    <w:lvl w:ilvl="8">
      <w:start w:val="1"/>
      <w:numFmt w:val="decimal"/>
      <w:lvlText w:val=".%7.%8.%9"/>
      <w:lvlJc w:val="left"/>
      <w:pPr>
        <w:tabs>
          <w:tab w:val="num" w:pos="0"/>
        </w:tabs>
        <w:ind w:left="0" w:firstLine="0"/>
      </w:pPr>
      <w:rPr>
        <w:rFonts w:hint="default"/>
      </w:rPr>
    </w:lvl>
  </w:abstractNum>
  <w:abstractNum w:abstractNumId="29">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cs="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cs="Times New Roman" w:hint="default"/>
      </w:rPr>
    </w:lvl>
    <w:lvl w:ilvl="4">
      <w:start w:val="1"/>
      <w:numFmt w:val="lowerLetter"/>
      <w:lvlText w:val="(%5)"/>
      <w:lvlJc w:val="left"/>
      <w:pPr>
        <w:tabs>
          <w:tab w:val="num" w:pos="1171"/>
        </w:tabs>
        <w:ind w:left="1171" w:hanging="360"/>
      </w:pPr>
      <w:rPr>
        <w:rFonts w:cs="Times New Roman" w:hint="default"/>
      </w:rPr>
    </w:lvl>
    <w:lvl w:ilvl="5">
      <w:start w:val="1"/>
      <w:numFmt w:val="lowerRoman"/>
      <w:lvlText w:val="(%6)"/>
      <w:lvlJc w:val="left"/>
      <w:pPr>
        <w:tabs>
          <w:tab w:val="num" w:pos="1531"/>
        </w:tabs>
        <w:ind w:left="1531" w:hanging="360"/>
      </w:pPr>
      <w:rPr>
        <w:rFonts w:cs="Times New Roman" w:hint="default"/>
      </w:rPr>
    </w:lvl>
    <w:lvl w:ilvl="6">
      <w:start w:val="1"/>
      <w:numFmt w:val="decimal"/>
      <w:lvlText w:val="%7."/>
      <w:lvlJc w:val="left"/>
      <w:pPr>
        <w:tabs>
          <w:tab w:val="num" w:pos="1891"/>
        </w:tabs>
        <w:ind w:left="1891" w:hanging="360"/>
      </w:pPr>
      <w:rPr>
        <w:rFonts w:cs="Times New Roman" w:hint="default"/>
      </w:rPr>
    </w:lvl>
    <w:lvl w:ilvl="7">
      <w:start w:val="1"/>
      <w:numFmt w:val="lowerLetter"/>
      <w:lvlText w:val="%8."/>
      <w:lvlJc w:val="left"/>
      <w:pPr>
        <w:tabs>
          <w:tab w:val="num" w:pos="2251"/>
        </w:tabs>
        <w:ind w:left="2251" w:hanging="360"/>
      </w:pPr>
      <w:rPr>
        <w:rFonts w:cs="Times New Roman" w:hint="default"/>
      </w:rPr>
    </w:lvl>
    <w:lvl w:ilvl="8">
      <w:start w:val="1"/>
      <w:numFmt w:val="lowerRoman"/>
      <w:lvlText w:val="%9."/>
      <w:lvlJc w:val="left"/>
      <w:pPr>
        <w:tabs>
          <w:tab w:val="num" w:pos="2611"/>
        </w:tabs>
        <w:ind w:left="2611" w:hanging="360"/>
      </w:pPr>
      <w:rPr>
        <w:rFonts w:cs="Times New Roman" w:hint="default"/>
      </w:rPr>
    </w:lvl>
  </w:abstractNum>
  <w:abstractNum w:abstractNumId="30">
    <w:nsid w:val="0DB345F5"/>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nsid w:val="0DCB450C"/>
    <w:multiLevelType w:val="hybridMultilevel"/>
    <w:tmpl w:val="4516E0E6"/>
    <w:lvl w:ilvl="0" w:tplc="9D648D4A">
      <w:start w:val="1"/>
      <w:numFmt w:val="decimal"/>
      <w:lvlText w:val="5.%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0DFF247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0E2E2C4D"/>
    <w:multiLevelType w:val="multilevel"/>
    <w:tmpl w:val="9326A406"/>
    <w:lvl w:ilvl="0">
      <w:start w:val="1"/>
      <w:numFmt w:val="decimal"/>
      <w:lvlText w:val="%1"/>
      <w:lvlJc w:val="left"/>
      <w:pPr>
        <w:tabs>
          <w:tab w:val="num" w:pos="340"/>
        </w:tabs>
        <w:ind w:left="340" w:hanging="340"/>
      </w:pPr>
      <w:rPr>
        <w:rFonts w:ascii="Times New Roman Bold" w:hAnsi="Times New Roman Bold" w:cs="Times New Roman" w:hint="default"/>
        <w:b/>
        <w:i w:val="0"/>
        <w:caps w:val="0"/>
        <w:strike w:val="0"/>
        <w:dstrike w:val="0"/>
        <w:vanish w:val="0"/>
        <w:sz w:val="24"/>
        <w:szCs w:val="24"/>
        <w:vertAlign w:val="baseline"/>
      </w:rPr>
    </w:lvl>
    <w:lvl w:ilvl="1">
      <w:start w:val="1"/>
      <w:numFmt w:val="decimal"/>
      <w:pStyle w:val="Outlinednumberedregular"/>
      <w:lvlText w:val="%1.%2"/>
      <w:lvlJc w:val="left"/>
      <w:pPr>
        <w:tabs>
          <w:tab w:val="num" w:pos="907"/>
        </w:tabs>
        <w:ind w:left="907" w:hanging="567"/>
      </w:pPr>
      <w:rPr>
        <w:rFonts w:ascii="Arial" w:hAnsi="Arial" w:cs="Times New Roman" w:hint="default"/>
        <w:b w:val="0"/>
        <w:i w:val="0"/>
        <w:caps w:val="0"/>
        <w:strike w:val="0"/>
        <w:dstrike w:val="0"/>
        <w:vanish w:val="0"/>
        <w:sz w:val="22"/>
        <w:szCs w:val="22"/>
        <w:vertAlign w:val="baseline"/>
      </w:rPr>
    </w:lvl>
    <w:lvl w:ilvl="2">
      <w:start w:val="1"/>
      <w:numFmt w:val="lowerLetter"/>
      <w:lvlText w:val="%3)"/>
      <w:lvlJc w:val="left"/>
      <w:pPr>
        <w:tabs>
          <w:tab w:val="num" w:pos="1474"/>
        </w:tabs>
        <w:ind w:left="1474" w:hanging="567"/>
      </w:pPr>
      <w:rPr>
        <w:rFonts w:ascii="Arial" w:hAnsi="Arial" w:cs="Times New Roman" w:hint="default"/>
        <w:b w:val="0"/>
        <w:i w:val="0"/>
        <w:caps w:val="0"/>
        <w:strike w:val="0"/>
        <w:dstrike w:val="0"/>
        <w:vanish w:val="0"/>
        <w:sz w:val="22"/>
        <w:szCs w:val="22"/>
        <w:vertAlign w:val="baseline"/>
      </w:rPr>
    </w:lvl>
    <w:lvl w:ilvl="3">
      <w:start w:val="1"/>
      <w:numFmt w:val="lowerRoman"/>
      <w:lvlText w:val="(%4)"/>
      <w:lvlJc w:val="left"/>
      <w:pPr>
        <w:tabs>
          <w:tab w:val="num" w:pos="164"/>
        </w:tabs>
        <w:ind w:left="164" w:hanging="360"/>
      </w:pPr>
      <w:rPr>
        <w:rFonts w:cs="Times New Roman" w:hint="default"/>
      </w:rPr>
    </w:lvl>
    <w:lvl w:ilvl="4">
      <w:start w:val="1"/>
      <w:numFmt w:val="decimal"/>
      <w:lvlText w:val="%1.%2.%3.%4.%5"/>
      <w:lvlJc w:val="left"/>
      <w:pPr>
        <w:tabs>
          <w:tab w:val="num" w:pos="668"/>
        </w:tabs>
        <w:ind w:left="668" w:hanging="1008"/>
      </w:pPr>
      <w:rPr>
        <w:rFonts w:cs="Times New Roman" w:hint="default"/>
      </w:rPr>
    </w:lvl>
    <w:lvl w:ilvl="5">
      <w:start w:val="1"/>
      <w:numFmt w:val="decimal"/>
      <w:lvlText w:val="%1.%2.%3.%4.%5.%6"/>
      <w:lvlJc w:val="left"/>
      <w:pPr>
        <w:tabs>
          <w:tab w:val="num" w:pos="812"/>
        </w:tabs>
        <w:ind w:left="812" w:hanging="1152"/>
      </w:pPr>
      <w:rPr>
        <w:rFonts w:cs="Times New Roman" w:hint="default"/>
      </w:rPr>
    </w:lvl>
    <w:lvl w:ilvl="6">
      <w:start w:val="1"/>
      <w:numFmt w:val="decimal"/>
      <w:lvlText w:val="%1.%2.%3.%4.%5.%6.%7"/>
      <w:lvlJc w:val="left"/>
      <w:pPr>
        <w:tabs>
          <w:tab w:val="num" w:pos="956"/>
        </w:tabs>
        <w:ind w:left="956" w:hanging="1296"/>
      </w:pPr>
      <w:rPr>
        <w:rFonts w:cs="Times New Roman" w:hint="default"/>
      </w:rPr>
    </w:lvl>
    <w:lvl w:ilvl="7">
      <w:start w:val="1"/>
      <w:numFmt w:val="decimal"/>
      <w:lvlText w:val="%1.%2.%3.%4.%5.%6.%7.%8"/>
      <w:lvlJc w:val="left"/>
      <w:pPr>
        <w:tabs>
          <w:tab w:val="num" w:pos="1100"/>
        </w:tabs>
        <w:ind w:left="1100" w:hanging="1440"/>
      </w:pPr>
      <w:rPr>
        <w:rFonts w:cs="Times New Roman" w:hint="default"/>
      </w:rPr>
    </w:lvl>
    <w:lvl w:ilvl="8">
      <w:start w:val="1"/>
      <w:numFmt w:val="decimal"/>
      <w:lvlText w:val="%1.%2.%3.%4.%5.%6.%7.%8.%9"/>
      <w:lvlJc w:val="left"/>
      <w:pPr>
        <w:tabs>
          <w:tab w:val="num" w:pos="1244"/>
        </w:tabs>
        <w:ind w:left="1244" w:hanging="1584"/>
      </w:pPr>
      <w:rPr>
        <w:rFonts w:cs="Times New Roman" w:hint="default"/>
      </w:rPr>
    </w:lvl>
  </w:abstractNum>
  <w:abstractNum w:abstractNumId="34">
    <w:nsid w:val="0E74231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rFonts w:ascii="Arial" w:eastAsia="Times New Roman" w:hAnsi="Arial" w:cs="Arial"/>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nsid w:val="0F36344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0F6428AF"/>
    <w:multiLevelType w:val="hybridMultilevel"/>
    <w:tmpl w:val="DE840C50"/>
    <w:lvl w:ilvl="0" w:tplc="AF747EEA">
      <w:start w:val="1"/>
      <w:numFmt w:val="decimal"/>
      <w:pStyle w:val="Style49"/>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0F7C2D81"/>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nsid w:val="0F8A4BD5"/>
    <w:multiLevelType w:val="hybridMultilevel"/>
    <w:tmpl w:val="CA9EBF92"/>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nsid w:val="0FE16A12"/>
    <w:multiLevelType w:val="hybridMultilevel"/>
    <w:tmpl w:val="E1785778"/>
    <w:lvl w:ilvl="0" w:tplc="AC667380">
      <w:start w:val="1"/>
      <w:numFmt w:val="decimal"/>
      <w:pStyle w:val="ProcessDescriptionNumbered"/>
      <w:lvlText w:val="%1:"/>
      <w:lvlJc w:val="left"/>
      <w:pPr>
        <w:tabs>
          <w:tab w:val="num" w:pos="360"/>
        </w:tabs>
        <w:ind w:left="360" w:hanging="360"/>
      </w:pPr>
      <w:rPr>
        <w:rFonts w:ascii="Times New Roman" w:hAnsi="Times New Roman" w:cs="Times New Roman" w:hint="default"/>
        <w:b/>
        <w:i w:val="0"/>
      </w:rPr>
    </w:lvl>
    <w:lvl w:ilvl="1" w:tplc="6366B956">
      <w:start w:val="1"/>
      <w:numFmt w:val="lowerLetter"/>
      <w:lvlText w:val="%2."/>
      <w:lvlJc w:val="left"/>
      <w:pPr>
        <w:tabs>
          <w:tab w:val="num" w:pos="1080"/>
        </w:tabs>
        <w:ind w:left="1080" w:hanging="360"/>
      </w:pPr>
    </w:lvl>
    <w:lvl w:ilvl="2" w:tplc="BB20308E" w:tentative="1">
      <w:start w:val="1"/>
      <w:numFmt w:val="lowerRoman"/>
      <w:lvlText w:val="%3."/>
      <w:lvlJc w:val="right"/>
      <w:pPr>
        <w:tabs>
          <w:tab w:val="num" w:pos="1800"/>
        </w:tabs>
        <w:ind w:left="1800" w:hanging="180"/>
      </w:pPr>
    </w:lvl>
    <w:lvl w:ilvl="3" w:tplc="175C843A" w:tentative="1">
      <w:start w:val="1"/>
      <w:numFmt w:val="decimal"/>
      <w:lvlText w:val="%4."/>
      <w:lvlJc w:val="left"/>
      <w:pPr>
        <w:tabs>
          <w:tab w:val="num" w:pos="2520"/>
        </w:tabs>
        <w:ind w:left="2520" w:hanging="360"/>
      </w:pPr>
    </w:lvl>
    <w:lvl w:ilvl="4" w:tplc="2ED866C4" w:tentative="1">
      <w:start w:val="1"/>
      <w:numFmt w:val="lowerLetter"/>
      <w:lvlText w:val="%5."/>
      <w:lvlJc w:val="left"/>
      <w:pPr>
        <w:tabs>
          <w:tab w:val="num" w:pos="3240"/>
        </w:tabs>
        <w:ind w:left="3240" w:hanging="360"/>
      </w:pPr>
    </w:lvl>
    <w:lvl w:ilvl="5" w:tplc="FEE06872" w:tentative="1">
      <w:start w:val="1"/>
      <w:numFmt w:val="lowerRoman"/>
      <w:lvlText w:val="%6."/>
      <w:lvlJc w:val="right"/>
      <w:pPr>
        <w:tabs>
          <w:tab w:val="num" w:pos="3960"/>
        </w:tabs>
        <w:ind w:left="3960" w:hanging="180"/>
      </w:pPr>
    </w:lvl>
    <w:lvl w:ilvl="6" w:tplc="3DBCBF18" w:tentative="1">
      <w:start w:val="1"/>
      <w:numFmt w:val="decimal"/>
      <w:lvlText w:val="%7."/>
      <w:lvlJc w:val="left"/>
      <w:pPr>
        <w:tabs>
          <w:tab w:val="num" w:pos="4680"/>
        </w:tabs>
        <w:ind w:left="4680" w:hanging="360"/>
      </w:pPr>
    </w:lvl>
    <w:lvl w:ilvl="7" w:tplc="8BAA9306" w:tentative="1">
      <w:start w:val="1"/>
      <w:numFmt w:val="lowerLetter"/>
      <w:lvlText w:val="%8."/>
      <w:lvlJc w:val="left"/>
      <w:pPr>
        <w:tabs>
          <w:tab w:val="num" w:pos="5400"/>
        </w:tabs>
        <w:ind w:left="5400" w:hanging="360"/>
      </w:pPr>
    </w:lvl>
    <w:lvl w:ilvl="8" w:tplc="DC88CFC4" w:tentative="1">
      <w:start w:val="1"/>
      <w:numFmt w:val="lowerRoman"/>
      <w:lvlText w:val="%9."/>
      <w:lvlJc w:val="right"/>
      <w:pPr>
        <w:tabs>
          <w:tab w:val="num" w:pos="6120"/>
        </w:tabs>
        <w:ind w:left="6120" w:hanging="180"/>
      </w:pPr>
    </w:lvl>
  </w:abstractNum>
  <w:abstractNum w:abstractNumId="40">
    <w:nsid w:val="0FEA330C"/>
    <w:multiLevelType w:val="multilevel"/>
    <w:tmpl w:val="8178532E"/>
    <w:lvl w:ilvl="0">
      <w:start w:val="1"/>
      <w:numFmt w:val="decimal"/>
      <w:lvlText w:val="%1."/>
      <w:lvlJc w:val="left"/>
      <w:pPr>
        <w:ind w:left="360" w:hanging="360"/>
      </w:pPr>
      <w:rPr>
        <w:b w:val="0"/>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nsid w:val="103D33C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12F591A"/>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17F5A2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nsid w:val="11E6515B"/>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nsid w:val="11FE6686"/>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2630931"/>
    <w:multiLevelType w:val="hybridMultilevel"/>
    <w:tmpl w:val="2126FD3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nsid w:val="126F592F"/>
    <w:multiLevelType w:val="hybridMultilevel"/>
    <w:tmpl w:val="6A4A2188"/>
    <w:lvl w:ilvl="0" w:tplc="DAF46508">
      <w:start w:val="1"/>
      <w:numFmt w:val="upperLetter"/>
      <w:pStyle w:val="Style48"/>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277147E"/>
    <w:multiLevelType w:val="multilevel"/>
    <w:tmpl w:val="8F00827A"/>
    <w:lvl w:ilvl="0">
      <w:numFmt w:val="decimal"/>
      <w:pStyle w:val="Note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nsid w:val="1291093D"/>
    <w:multiLevelType w:val="hybridMultilevel"/>
    <w:tmpl w:val="216ED72E"/>
    <w:lvl w:ilvl="0" w:tplc="A5AE8836">
      <w:start w:val="1"/>
      <w:numFmt w:val="decimal"/>
      <w:lvlText w:val="3.%1"/>
      <w:lvlJc w:val="right"/>
      <w:pPr>
        <w:ind w:left="450" w:hanging="360"/>
      </w:pPr>
      <w:rPr>
        <w:rFonts w:hint="default"/>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129342A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12BB514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13CD477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13E606B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13E7452C"/>
    <w:multiLevelType w:val="hybridMultilevel"/>
    <w:tmpl w:val="BB8A2A3E"/>
    <w:lvl w:ilvl="0" w:tplc="0FD81822">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140A08F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143C6442"/>
    <w:multiLevelType w:val="multilevel"/>
    <w:tmpl w:val="0BA06E6A"/>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7">
    <w:nsid w:val="14430263"/>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nsid w:val="14BC31E6"/>
    <w:multiLevelType w:val="multilevel"/>
    <w:tmpl w:val="BD0AC232"/>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9">
    <w:nsid w:val="14E717F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nsid w:val="15410255"/>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nsid w:val="154E148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15773C83"/>
    <w:multiLevelType w:val="multilevel"/>
    <w:tmpl w:val="6052B2E6"/>
    <w:styleLink w:val="1"/>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nsid w:val="15CA20F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16155F18"/>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nsid w:val="166678D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16834D31"/>
    <w:multiLevelType w:val="multilevel"/>
    <w:tmpl w:val="9878995C"/>
    <w:styleLink w:val="Style5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nsid w:val="187C7F1D"/>
    <w:multiLevelType w:val="multilevel"/>
    <w:tmpl w:val="7596709A"/>
    <w:lvl w:ilvl="0">
      <w:start w:val="1"/>
      <w:numFmt w:val="decimal"/>
      <w:pStyle w:val="StyleBodyTextBold"/>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nsid w:val="18CD18C7"/>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1B1E0525"/>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1B634C2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1BFA7BC4"/>
    <w:multiLevelType w:val="hybridMultilevel"/>
    <w:tmpl w:val="E0245728"/>
    <w:lvl w:ilvl="0" w:tplc="04090001">
      <w:start w:val="1"/>
      <w:numFmt w:val="lowerLetter"/>
      <w:lvlText w:val="(%1)"/>
      <w:lvlJc w:val="left"/>
      <w:pPr>
        <w:ind w:left="720" w:hanging="360"/>
      </w:pPr>
      <w:rPr>
        <w:rFonts w:hint="default"/>
      </w:rPr>
    </w:lvl>
    <w:lvl w:ilvl="1" w:tplc="04090003">
      <w:start w:val="1"/>
      <w:numFmt w:val="lowerLetter"/>
      <w:pStyle w:val="3BookAntiqua9pt"/>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2">
    <w:nsid w:val="1C7B430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nsid w:val="1DBC59AC"/>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1E7D474F"/>
    <w:multiLevelType w:val="hybridMultilevel"/>
    <w:tmpl w:val="CD88976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5">
    <w:nsid w:val="1EB961E9"/>
    <w:multiLevelType w:val="hybridMultilevel"/>
    <w:tmpl w:val="CAE8DD4E"/>
    <w:lvl w:ilvl="0" w:tplc="A4EA3E58">
      <w:start w:val="1"/>
      <w:numFmt w:val="bullet"/>
      <w:pStyle w:val="a1"/>
      <w:lvlText w:val="•"/>
      <w:lvlJc w:val="left"/>
      <w:pPr>
        <w:ind w:left="790" w:hanging="400"/>
      </w:pPr>
      <w:rPr>
        <w:rFonts w:ascii="Arial" w:hAnsi="Arial" w:hint="default"/>
      </w:rPr>
    </w:lvl>
    <w:lvl w:ilvl="1" w:tplc="040C000F" w:tentative="1">
      <w:start w:val="1"/>
      <w:numFmt w:val="bullet"/>
      <w:lvlText w:val=""/>
      <w:lvlJc w:val="left"/>
      <w:pPr>
        <w:ind w:left="1190" w:hanging="400"/>
      </w:pPr>
      <w:rPr>
        <w:rFonts w:ascii="Wingdings" w:hAnsi="Wingdings" w:hint="default"/>
      </w:rPr>
    </w:lvl>
    <w:lvl w:ilvl="2" w:tplc="040C0005" w:tentative="1">
      <w:start w:val="1"/>
      <w:numFmt w:val="bullet"/>
      <w:lvlText w:val=""/>
      <w:lvlJc w:val="left"/>
      <w:pPr>
        <w:ind w:left="1590" w:hanging="400"/>
      </w:pPr>
      <w:rPr>
        <w:rFonts w:ascii="Wingdings" w:hAnsi="Wingdings" w:hint="default"/>
      </w:rPr>
    </w:lvl>
    <w:lvl w:ilvl="3" w:tplc="040C0001" w:tentative="1">
      <w:start w:val="1"/>
      <w:numFmt w:val="bullet"/>
      <w:lvlText w:val=""/>
      <w:lvlJc w:val="left"/>
      <w:pPr>
        <w:ind w:left="1990" w:hanging="400"/>
      </w:pPr>
      <w:rPr>
        <w:rFonts w:ascii="Wingdings" w:hAnsi="Wingdings" w:hint="default"/>
      </w:rPr>
    </w:lvl>
    <w:lvl w:ilvl="4" w:tplc="040C0003" w:tentative="1">
      <w:start w:val="1"/>
      <w:numFmt w:val="bullet"/>
      <w:lvlText w:val=""/>
      <w:lvlJc w:val="left"/>
      <w:pPr>
        <w:ind w:left="2390" w:hanging="400"/>
      </w:pPr>
      <w:rPr>
        <w:rFonts w:ascii="Wingdings" w:hAnsi="Wingdings" w:hint="default"/>
      </w:rPr>
    </w:lvl>
    <w:lvl w:ilvl="5" w:tplc="040C0005" w:tentative="1">
      <w:start w:val="1"/>
      <w:numFmt w:val="bullet"/>
      <w:lvlText w:val=""/>
      <w:lvlJc w:val="left"/>
      <w:pPr>
        <w:ind w:left="2790" w:hanging="400"/>
      </w:pPr>
      <w:rPr>
        <w:rFonts w:ascii="Wingdings" w:hAnsi="Wingdings" w:hint="default"/>
      </w:rPr>
    </w:lvl>
    <w:lvl w:ilvl="6" w:tplc="040C0001" w:tentative="1">
      <w:start w:val="1"/>
      <w:numFmt w:val="bullet"/>
      <w:lvlText w:val=""/>
      <w:lvlJc w:val="left"/>
      <w:pPr>
        <w:ind w:left="3190" w:hanging="400"/>
      </w:pPr>
      <w:rPr>
        <w:rFonts w:ascii="Wingdings" w:hAnsi="Wingdings" w:hint="default"/>
      </w:rPr>
    </w:lvl>
    <w:lvl w:ilvl="7" w:tplc="040C0003" w:tentative="1">
      <w:start w:val="1"/>
      <w:numFmt w:val="bullet"/>
      <w:lvlText w:val=""/>
      <w:lvlJc w:val="left"/>
      <w:pPr>
        <w:ind w:left="3590" w:hanging="400"/>
      </w:pPr>
      <w:rPr>
        <w:rFonts w:ascii="Wingdings" w:hAnsi="Wingdings" w:hint="default"/>
      </w:rPr>
    </w:lvl>
    <w:lvl w:ilvl="8" w:tplc="040C0005" w:tentative="1">
      <w:start w:val="1"/>
      <w:numFmt w:val="bullet"/>
      <w:lvlText w:val=""/>
      <w:lvlJc w:val="left"/>
      <w:pPr>
        <w:ind w:left="3990" w:hanging="400"/>
      </w:pPr>
      <w:rPr>
        <w:rFonts w:ascii="Wingdings" w:hAnsi="Wingdings" w:hint="default"/>
      </w:rPr>
    </w:lvl>
  </w:abstractNum>
  <w:abstractNum w:abstractNumId="76">
    <w:nsid w:val="1EE9085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1F583872"/>
    <w:multiLevelType w:val="hybridMultilevel"/>
    <w:tmpl w:val="3170DCCE"/>
    <w:lvl w:ilvl="0" w:tplc="08C49754">
      <w:start w:val="1"/>
      <w:numFmt w:val="bullet"/>
      <w:pStyle w:val="BodyTextSummary"/>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nsid w:val="1F63419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2104514A"/>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21671AEF"/>
    <w:multiLevelType w:val="multilevel"/>
    <w:tmpl w:val="2D42BE2A"/>
    <w:lvl w:ilvl="0">
      <w:start w:val="2"/>
      <w:numFmt w:val="decimal"/>
      <w:lvlText w:val="%1"/>
      <w:lvlJc w:val="left"/>
      <w:pPr>
        <w:ind w:left="360" w:hanging="360"/>
      </w:pPr>
      <w:rPr>
        <w:rFonts w:hint="default"/>
      </w:rPr>
    </w:lvl>
    <w:lvl w:ilvl="1">
      <w:start w:val="1"/>
      <w:numFmt w:val="decimal"/>
      <w:lvlText w:val="3.%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nsid w:val="21933C80"/>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2221070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22FE13B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23F92E6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5">
    <w:nsid w:val="242B4D9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25A0148C"/>
    <w:multiLevelType w:val="hybridMultilevel"/>
    <w:tmpl w:val="A4B08B3C"/>
    <w:lvl w:ilvl="0" w:tplc="04090017">
      <w:start w:val="1"/>
      <w:numFmt w:val="bullet"/>
      <w:pStyle w:val="a2"/>
      <w:lvlText w:val="•"/>
      <w:lvlJc w:val="left"/>
      <w:pPr>
        <w:tabs>
          <w:tab w:val="num" w:pos="360"/>
        </w:tabs>
        <w:ind w:left="360" w:hanging="360"/>
      </w:pPr>
      <w:rPr>
        <w:rFonts w:ascii="Arial" w:hAnsi="Arial" w:cs="Times New Roman" w:hint="default"/>
      </w:rPr>
    </w:lvl>
    <w:lvl w:ilvl="1" w:tplc="04090019">
      <w:start w:val="1"/>
      <w:numFmt w:val="bullet"/>
      <w:lvlText w:val="•"/>
      <w:lvlJc w:val="left"/>
      <w:pPr>
        <w:tabs>
          <w:tab w:val="num" w:pos="590"/>
        </w:tabs>
        <w:ind w:left="590" w:hanging="360"/>
      </w:pPr>
      <w:rPr>
        <w:rFonts w:ascii="Arial" w:hAnsi="Arial"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nsid w:val="25CE1564"/>
    <w:multiLevelType w:val="hybridMultilevel"/>
    <w:tmpl w:val="80D033E0"/>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nsid w:val="25D50F4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262A466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26C45F8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280744E1"/>
    <w:multiLevelType w:val="multilevel"/>
    <w:tmpl w:val="590E0182"/>
    <w:lvl w:ilvl="0">
      <w:start w:val="2"/>
      <w:numFmt w:val="decimal"/>
      <w:lvlText w:val="%1"/>
      <w:lvlJc w:val="left"/>
      <w:pPr>
        <w:ind w:left="360" w:hanging="360"/>
      </w:pPr>
      <w:rPr>
        <w:rFonts w:hint="default"/>
      </w:rPr>
    </w:lvl>
    <w:lvl w:ilvl="1">
      <w:start w:val="1"/>
      <w:numFmt w:val="decimal"/>
      <w:lvlText w:val="%1.%2"/>
      <w:lvlJc w:val="left"/>
      <w:pPr>
        <w:ind w:left="270" w:hanging="36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92">
    <w:nsid w:val="2816115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286F5714"/>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4">
    <w:nsid w:val="28A9158F"/>
    <w:multiLevelType w:val="hybridMultilevel"/>
    <w:tmpl w:val="6366A352"/>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nsid w:val="28D93486"/>
    <w:multiLevelType w:val="hybridMultilevel"/>
    <w:tmpl w:val="2BEA2D56"/>
    <w:lvl w:ilvl="0" w:tplc="C804C70C">
      <w:start w:val="1"/>
      <w:numFmt w:val="decimal"/>
      <w:lvlText w:val="4.%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28FD2590"/>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7">
    <w:nsid w:val="294A38A1"/>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8">
    <w:nsid w:val="2B267A90"/>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9">
    <w:nsid w:val="2B545E5E"/>
    <w:multiLevelType w:val="hybridMultilevel"/>
    <w:tmpl w:val="93EAFEFC"/>
    <w:lvl w:ilvl="0" w:tplc="1194AA16">
      <w:start w:val="1"/>
      <w:numFmt w:val="upperRoman"/>
      <w:pStyle w:val="Style52"/>
      <w:lvlText w:val="Section %1."/>
      <w:lvlJc w:val="left"/>
      <w:pPr>
        <w:ind w:left="5130" w:hanging="720"/>
      </w:pPr>
      <w:rPr>
        <w:rFonts w:hint="default"/>
      </w:rPr>
    </w:lvl>
    <w:lvl w:ilvl="1" w:tplc="04090019">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0">
    <w:nsid w:val="2BD54404"/>
    <w:multiLevelType w:val="hybridMultilevel"/>
    <w:tmpl w:val="1D3E55EC"/>
    <w:lvl w:ilvl="0" w:tplc="FD8A5F32">
      <w:start w:val="4"/>
      <w:numFmt w:val="bullet"/>
      <w:pStyle w:val="-0"/>
      <w:lvlText w:val="-"/>
      <w:lvlJc w:val="left"/>
      <w:pPr>
        <w:tabs>
          <w:tab w:val="num" w:pos="720"/>
        </w:tabs>
        <w:ind w:left="720" w:hanging="360"/>
      </w:pPr>
      <w:rPr>
        <w:rFonts w:ascii="Malgun Gothic" w:eastAsia="Malgun Gothic" w:hAnsi="Malgun Gothic" w:cs="Times New Roman" w:hint="eastAsia"/>
      </w:rPr>
    </w:lvl>
    <w:lvl w:ilvl="1" w:tplc="55B80702" w:tentative="1">
      <w:start w:val="1"/>
      <w:numFmt w:val="bullet"/>
      <w:lvlText w:val=""/>
      <w:lvlJc w:val="left"/>
      <w:pPr>
        <w:tabs>
          <w:tab w:val="num" w:pos="1440"/>
        </w:tabs>
        <w:ind w:left="1440" w:hanging="360"/>
      </w:pPr>
      <w:rPr>
        <w:rFonts w:ascii="Wingdings" w:hAnsi="Wingdings" w:hint="default"/>
      </w:rPr>
    </w:lvl>
    <w:lvl w:ilvl="2" w:tplc="4DA29270" w:tentative="1">
      <w:start w:val="1"/>
      <w:numFmt w:val="bullet"/>
      <w:lvlText w:val=""/>
      <w:lvlJc w:val="left"/>
      <w:pPr>
        <w:tabs>
          <w:tab w:val="num" w:pos="2160"/>
        </w:tabs>
        <w:ind w:left="2160" w:hanging="360"/>
      </w:pPr>
      <w:rPr>
        <w:rFonts w:ascii="Wingdings" w:hAnsi="Wingdings" w:hint="default"/>
      </w:rPr>
    </w:lvl>
    <w:lvl w:ilvl="3" w:tplc="3A24D55A" w:tentative="1">
      <w:start w:val="1"/>
      <w:numFmt w:val="bullet"/>
      <w:lvlText w:val=""/>
      <w:lvlJc w:val="left"/>
      <w:pPr>
        <w:tabs>
          <w:tab w:val="num" w:pos="2880"/>
        </w:tabs>
        <w:ind w:left="2880" w:hanging="360"/>
      </w:pPr>
      <w:rPr>
        <w:rFonts w:ascii="Wingdings" w:hAnsi="Wingdings" w:hint="default"/>
      </w:rPr>
    </w:lvl>
    <w:lvl w:ilvl="4" w:tplc="71846616" w:tentative="1">
      <w:start w:val="1"/>
      <w:numFmt w:val="bullet"/>
      <w:lvlText w:val=""/>
      <w:lvlJc w:val="left"/>
      <w:pPr>
        <w:tabs>
          <w:tab w:val="num" w:pos="3600"/>
        </w:tabs>
        <w:ind w:left="3600" w:hanging="360"/>
      </w:pPr>
      <w:rPr>
        <w:rFonts w:ascii="Wingdings" w:hAnsi="Wingdings" w:hint="default"/>
      </w:rPr>
    </w:lvl>
    <w:lvl w:ilvl="5" w:tplc="D526A9B6" w:tentative="1">
      <w:start w:val="1"/>
      <w:numFmt w:val="bullet"/>
      <w:lvlText w:val=""/>
      <w:lvlJc w:val="left"/>
      <w:pPr>
        <w:tabs>
          <w:tab w:val="num" w:pos="4320"/>
        </w:tabs>
        <w:ind w:left="4320" w:hanging="360"/>
      </w:pPr>
      <w:rPr>
        <w:rFonts w:ascii="Wingdings" w:hAnsi="Wingdings" w:hint="default"/>
      </w:rPr>
    </w:lvl>
    <w:lvl w:ilvl="6" w:tplc="535665C2" w:tentative="1">
      <w:start w:val="1"/>
      <w:numFmt w:val="bullet"/>
      <w:lvlText w:val=""/>
      <w:lvlJc w:val="left"/>
      <w:pPr>
        <w:tabs>
          <w:tab w:val="num" w:pos="5040"/>
        </w:tabs>
        <w:ind w:left="5040" w:hanging="360"/>
      </w:pPr>
      <w:rPr>
        <w:rFonts w:ascii="Wingdings" w:hAnsi="Wingdings" w:hint="default"/>
      </w:rPr>
    </w:lvl>
    <w:lvl w:ilvl="7" w:tplc="48CAF336" w:tentative="1">
      <w:start w:val="1"/>
      <w:numFmt w:val="bullet"/>
      <w:lvlText w:val=""/>
      <w:lvlJc w:val="left"/>
      <w:pPr>
        <w:tabs>
          <w:tab w:val="num" w:pos="5760"/>
        </w:tabs>
        <w:ind w:left="5760" w:hanging="360"/>
      </w:pPr>
      <w:rPr>
        <w:rFonts w:ascii="Wingdings" w:hAnsi="Wingdings" w:hint="default"/>
      </w:rPr>
    </w:lvl>
    <w:lvl w:ilvl="8" w:tplc="0DC24362" w:tentative="1">
      <w:start w:val="1"/>
      <w:numFmt w:val="bullet"/>
      <w:lvlText w:val=""/>
      <w:lvlJc w:val="left"/>
      <w:pPr>
        <w:tabs>
          <w:tab w:val="num" w:pos="6480"/>
        </w:tabs>
        <w:ind w:left="6480" w:hanging="360"/>
      </w:pPr>
      <w:rPr>
        <w:rFonts w:ascii="Wingdings" w:hAnsi="Wingdings" w:hint="default"/>
      </w:rPr>
    </w:lvl>
  </w:abstractNum>
  <w:abstractNum w:abstractNumId="101">
    <w:nsid w:val="2BDF4804"/>
    <w:multiLevelType w:val="hybridMultilevel"/>
    <w:tmpl w:val="49C68C7E"/>
    <w:lvl w:ilvl="0" w:tplc="40160EE0">
      <w:start w:val="1"/>
      <w:numFmt w:val="decimal"/>
      <w:lvlText w:val="2.%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2CCB3645"/>
    <w:multiLevelType w:val="hybridMultilevel"/>
    <w:tmpl w:val="E330433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EC0A7AC">
      <w:start w:val="1"/>
      <w:numFmt w:val="bullet"/>
      <w:lvlText w:val=""/>
      <w:lvlJc w:val="left"/>
      <w:pPr>
        <w:ind w:left="450" w:hanging="360"/>
      </w:pPr>
      <w:rPr>
        <w:rFonts w:ascii="Symbol" w:eastAsia="Times New Roman" w:hAnsi="Symbol" w:cs="Arial" w:hint="default"/>
        <w:vertAlign w:val="superscript"/>
      </w:rPr>
    </w:lvl>
    <w:lvl w:ilvl="3" w:tplc="C42A008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2D11261E"/>
    <w:multiLevelType w:val="hybridMultilevel"/>
    <w:tmpl w:val="F03E17B0"/>
    <w:lvl w:ilvl="0" w:tplc="B95C8152">
      <w:start w:val="1"/>
      <w:numFmt w:val="bullet"/>
      <w:pStyle w:val="-1"/>
      <w:lvlText w:val="•"/>
      <w:lvlJc w:val="left"/>
      <w:pPr>
        <w:ind w:left="400" w:hanging="400"/>
      </w:pPr>
      <w:rPr>
        <w:rFonts w:ascii="Arial" w:hAnsi="Arial" w:hint="default"/>
      </w:rPr>
    </w:lvl>
    <w:lvl w:ilvl="1" w:tplc="FFFFFFFF" w:tentative="1">
      <w:start w:val="1"/>
      <w:numFmt w:val="bullet"/>
      <w:lvlText w:val=""/>
      <w:lvlJc w:val="left"/>
      <w:pPr>
        <w:ind w:left="1886" w:hanging="400"/>
      </w:pPr>
      <w:rPr>
        <w:rFonts w:ascii="Wingdings" w:hAnsi="Wingdings" w:hint="default"/>
      </w:rPr>
    </w:lvl>
    <w:lvl w:ilvl="2" w:tplc="FFFFFFFF" w:tentative="1">
      <w:start w:val="1"/>
      <w:numFmt w:val="bullet"/>
      <w:lvlText w:val=""/>
      <w:lvlJc w:val="left"/>
      <w:pPr>
        <w:ind w:left="2286" w:hanging="400"/>
      </w:pPr>
      <w:rPr>
        <w:rFonts w:ascii="Wingdings" w:hAnsi="Wingdings" w:hint="default"/>
      </w:rPr>
    </w:lvl>
    <w:lvl w:ilvl="3" w:tplc="FFFFFFFF" w:tentative="1">
      <w:start w:val="1"/>
      <w:numFmt w:val="bullet"/>
      <w:lvlText w:val=""/>
      <w:lvlJc w:val="left"/>
      <w:pPr>
        <w:ind w:left="2686" w:hanging="400"/>
      </w:pPr>
      <w:rPr>
        <w:rFonts w:ascii="Wingdings" w:hAnsi="Wingdings" w:hint="default"/>
      </w:rPr>
    </w:lvl>
    <w:lvl w:ilvl="4" w:tplc="FFFFFFFF" w:tentative="1">
      <w:start w:val="1"/>
      <w:numFmt w:val="bullet"/>
      <w:lvlText w:val=""/>
      <w:lvlJc w:val="left"/>
      <w:pPr>
        <w:ind w:left="3086" w:hanging="400"/>
      </w:pPr>
      <w:rPr>
        <w:rFonts w:ascii="Wingdings" w:hAnsi="Wingdings" w:hint="default"/>
      </w:rPr>
    </w:lvl>
    <w:lvl w:ilvl="5" w:tplc="FFFFFFFF" w:tentative="1">
      <w:start w:val="1"/>
      <w:numFmt w:val="bullet"/>
      <w:lvlText w:val=""/>
      <w:lvlJc w:val="left"/>
      <w:pPr>
        <w:ind w:left="3486" w:hanging="400"/>
      </w:pPr>
      <w:rPr>
        <w:rFonts w:ascii="Wingdings" w:hAnsi="Wingdings" w:hint="default"/>
      </w:rPr>
    </w:lvl>
    <w:lvl w:ilvl="6" w:tplc="FFFFFFFF" w:tentative="1">
      <w:start w:val="1"/>
      <w:numFmt w:val="bullet"/>
      <w:lvlText w:val=""/>
      <w:lvlJc w:val="left"/>
      <w:pPr>
        <w:ind w:left="3886" w:hanging="400"/>
      </w:pPr>
      <w:rPr>
        <w:rFonts w:ascii="Wingdings" w:hAnsi="Wingdings" w:hint="default"/>
      </w:rPr>
    </w:lvl>
    <w:lvl w:ilvl="7" w:tplc="FFFFFFFF" w:tentative="1">
      <w:start w:val="1"/>
      <w:numFmt w:val="bullet"/>
      <w:lvlText w:val=""/>
      <w:lvlJc w:val="left"/>
      <w:pPr>
        <w:ind w:left="4286" w:hanging="400"/>
      </w:pPr>
      <w:rPr>
        <w:rFonts w:ascii="Wingdings" w:hAnsi="Wingdings" w:hint="default"/>
      </w:rPr>
    </w:lvl>
    <w:lvl w:ilvl="8" w:tplc="FFFFFFFF" w:tentative="1">
      <w:start w:val="1"/>
      <w:numFmt w:val="bullet"/>
      <w:lvlText w:val=""/>
      <w:lvlJc w:val="left"/>
      <w:pPr>
        <w:ind w:left="4686" w:hanging="400"/>
      </w:pPr>
      <w:rPr>
        <w:rFonts w:ascii="Wingdings" w:hAnsi="Wingdings" w:hint="default"/>
      </w:rPr>
    </w:lvl>
  </w:abstractNum>
  <w:abstractNum w:abstractNumId="104">
    <w:nsid w:val="2E9077D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2EC440D1"/>
    <w:multiLevelType w:val="hybridMultilevel"/>
    <w:tmpl w:val="2DEC432C"/>
    <w:lvl w:ilvl="0" w:tplc="4D76233C">
      <w:start w:val="1"/>
      <w:numFmt w:val="bullet"/>
      <w:pStyle w:val="Style23"/>
      <w:lvlText w:val=""/>
      <w:lvlJc w:val="left"/>
      <w:pPr>
        <w:tabs>
          <w:tab w:val="num" w:pos="772"/>
        </w:tabs>
        <w:ind w:left="772" w:hanging="360"/>
      </w:pPr>
      <w:rPr>
        <w:rFonts w:ascii="Wingdings" w:hAnsi="Wingdings" w:hint="default"/>
      </w:rPr>
    </w:lvl>
    <w:lvl w:ilvl="1" w:tplc="08090003" w:tentative="1">
      <w:start w:val="1"/>
      <w:numFmt w:val="bullet"/>
      <w:lvlText w:val="o"/>
      <w:lvlJc w:val="left"/>
      <w:pPr>
        <w:tabs>
          <w:tab w:val="num" w:pos="1492"/>
        </w:tabs>
        <w:ind w:left="1492" w:hanging="360"/>
      </w:pPr>
      <w:rPr>
        <w:rFonts w:ascii="Courier New" w:hAnsi="Courier New" w:cs=".VnHelvetInsH" w:hint="default"/>
      </w:rPr>
    </w:lvl>
    <w:lvl w:ilvl="2" w:tplc="08090005" w:tentative="1">
      <w:start w:val="1"/>
      <w:numFmt w:val="bullet"/>
      <w:lvlText w:val=""/>
      <w:lvlJc w:val="left"/>
      <w:pPr>
        <w:tabs>
          <w:tab w:val="num" w:pos="2212"/>
        </w:tabs>
        <w:ind w:left="2212" w:hanging="360"/>
      </w:pPr>
      <w:rPr>
        <w:rFonts w:ascii="Wingdings" w:hAnsi="Wingdings" w:hint="default"/>
      </w:rPr>
    </w:lvl>
    <w:lvl w:ilvl="3" w:tplc="08090001" w:tentative="1">
      <w:start w:val="1"/>
      <w:numFmt w:val="bullet"/>
      <w:lvlText w:val=""/>
      <w:lvlJc w:val="left"/>
      <w:pPr>
        <w:tabs>
          <w:tab w:val="num" w:pos="2932"/>
        </w:tabs>
        <w:ind w:left="2932" w:hanging="360"/>
      </w:pPr>
      <w:rPr>
        <w:rFonts w:ascii="Symbol" w:hAnsi="Symbol" w:hint="default"/>
      </w:rPr>
    </w:lvl>
    <w:lvl w:ilvl="4" w:tplc="08090003" w:tentative="1">
      <w:start w:val="1"/>
      <w:numFmt w:val="bullet"/>
      <w:lvlText w:val="o"/>
      <w:lvlJc w:val="left"/>
      <w:pPr>
        <w:tabs>
          <w:tab w:val="num" w:pos="3652"/>
        </w:tabs>
        <w:ind w:left="3652" w:hanging="360"/>
      </w:pPr>
      <w:rPr>
        <w:rFonts w:ascii="Courier New" w:hAnsi="Courier New" w:cs=".VnHelvetInsH" w:hint="default"/>
      </w:rPr>
    </w:lvl>
    <w:lvl w:ilvl="5" w:tplc="08090005" w:tentative="1">
      <w:start w:val="1"/>
      <w:numFmt w:val="bullet"/>
      <w:lvlText w:val=""/>
      <w:lvlJc w:val="left"/>
      <w:pPr>
        <w:tabs>
          <w:tab w:val="num" w:pos="4372"/>
        </w:tabs>
        <w:ind w:left="4372" w:hanging="360"/>
      </w:pPr>
      <w:rPr>
        <w:rFonts w:ascii="Wingdings" w:hAnsi="Wingdings" w:hint="default"/>
      </w:rPr>
    </w:lvl>
    <w:lvl w:ilvl="6" w:tplc="08090001" w:tentative="1">
      <w:start w:val="1"/>
      <w:numFmt w:val="bullet"/>
      <w:lvlText w:val=""/>
      <w:lvlJc w:val="left"/>
      <w:pPr>
        <w:tabs>
          <w:tab w:val="num" w:pos="5092"/>
        </w:tabs>
        <w:ind w:left="5092" w:hanging="360"/>
      </w:pPr>
      <w:rPr>
        <w:rFonts w:ascii="Symbol" w:hAnsi="Symbol" w:hint="default"/>
      </w:rPr>
    </w:lvl>
    <w:lvl w:ilvl="7" w:tplc="08090003" w:tentative="1">
      <w:start w:val="1"/>
      <w:numFmt w:val="bullet"/>
      <w:lvlText w:val="o"/>
      <w:lvlJc w:val="left"/>
      <w:pPr>
        <w:tabs>
          <w:tab w:val="num" w:pos="5812"/>
        </w:tabs>
        <w:ind w:left="5812" w:hanging="360"/>
      </w:pPr>
      <w:rPr>
        <w:rFonts w:ascii="Courier New" w:hAnsi="Courier New" w:cs=".VnHelvetInsH" w:hint="default"/>
      </w:rPr>
    </w:lvl>
    <w:lvl w:ilvl="8" w:tplc="08090005" w:tentative="1">
      <w:start w:val="1"/>
      <w:numFmt w:val="bullet"/>
      <w:lvlText w:val=""/>
      <w:lvlJc w:val="left"/>
      <w:pPr>
        <w:tabs>
          <w:tab w:val="num" w:pos="6532"/>
        </w:tabs>
        <w:ind w:left="6532" w:hanging="360"/>
      </w:pPr>
      <w:rPr>
        <w:rFonts w:ascii="Wingdings" w:hAnsi="Wingdings" w:hint="default"/>
      </w:rPr>
    </w:lvl>
  </w:abstractNum>
  <w:abstractNum w:abstractNumId="106">
    <w:nsid w:val="2F5B6A55"/>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2FC8358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2FE93AD9"/>
    <w:multiLevelType w:val="hybridMultilevel"/>
    <w:tmpl w:val="90603F66"/>
    <w:lvl w:ilvl="0" w:tplc="8800CFC6">
      <w:start w:val="1"/>
      <w:numFmt w:val="decimal"/>
      <w:pStyle w:val="Style8"/>
      <w:lvlText w:val="(%1)"/>
      <w:lvlJc w:val="left"/>
      <w:pPr>
        <w:tabs>
          <w:tab w:val="num" w:pos="851"/>
        </w:tabs>
        <w:ind w:left="851" w:hanging="491"/>
      </w:pPr>
      <w:rPr>
        <w:rFonts w:ascii="Arial" w:hAnsi="Arial" w:hint="default"/>
        <w:b/>
        <w:sz w:val="22"/>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09">
    <w:nsid w:val="30C540B8"/>
    <w:multiLevelType w:val="hybridMultilevel"/>
    <w:tmpl w:val="EA742534"/>
    <w:lvl w:ilvl="0" w:tplc="04090001">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0">
    <w:nsid w:val="3131518F"/>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nsid w:val="32330353"/>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328A111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33C36D98"/>
    <w:multiLevelType w:val="multilevel"/>
    <w:tmpl w:val="0A803646"/>
    <w:styleLink w:val="FormTitleList"/>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134"/>
        </w:tabs>
        <w:ind w:left="1134" w:hanging="774"/>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nsid w:val="348C0D4E"/>
    <w:multiLevelType w:val="hybridMultilevel"/>
    <w:tmpl w:val="3EB64E88"/>
    <w:lvl w:ilvl="0" w:tplc="77C65CEA">
      <w:start w:val="1"/>
      <w:numFmt w:val="decimal"/>
      <w:pStyle w:val="10"/>
      <w:lvlText w:val="%1)"/>
      <w:lvlJc w:val="left"/>
      <w:pPr>
        <w:ind w:left="17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nsid w:val="34F43508"/>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nsid w:val="35A77828"/>
    <w:multiLevelType w:val="multilevel"/>
    <w:tmpl w:val="815E6D8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7">
    <w:nsid w:val="3670220F"/>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8">
    <w:nsid w:val="36981DBA"/>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9">
    <w:nsid w:val="36CD11F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3771223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37D40630"/>
    <w:multiLevelType w:val="hybridMultilevel"/>
    <w:tmpl w:val="B0868D48"/>
    <w:lvl w:ilvl="0" w:tplc="48264D66">
      <w:start w:val="1"/>
      <w:numFmt w:val="bullet"/>
      <w:lvlText w:val=""/>
      <w:lvlJc w:val="left"/>
      <w:pPr>
        <w:ind w:left="800" w:hanging="400"/>
      </w:pPr>
      <w:rPr>
        <w:rFonts w:ascii="Wingdings" w:hAnsi="Wingdings" w:hint="default"/>
      </w:rPr>
    </w:lvl>
    <w:lvl w:ilvl="1" w:tplc="04090019">
      <w:start w:val="1"/>
      <w:numFmt w:val="bullet"/>
      <w:lvlText w:val="—"/>
      <w:lvlJc w:val="left"/>
      <w:pPr>
        <w:ind w:left="1200" w:hanging="400"/>
      </w:pPr>
      <w:rPr>
        <w:rFonts w:ascii="GulimChe" w:eastAsia="GulimChe" w:hAnsi="GulimChe" w:hint="eastAsia"/>
        <w:color w:val="auto"/>
        <w:sz w:val="20"/>
        <w:szCs w:val="20"/>
      </w:rPr>
    </w:lvl>
    <w:lvl w:ilvl="2" w:tplc="0409001B">
      <w:start w:val="1"/>
      <w:numFmt w:val="bullet"/>
      <w:pStyle w:val="a3"/>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22">
    <w:nsid w:val="3960454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39831C5A"/>
    <w:multiLevelType w:val="multilevel"/>
    <w:tmpl w:val="8F00827A"/>
    <w:styleLink w:val="NoteNumbering"/>
    <w:lvl w:ilvl="0">
      <w:start w:val="1"/>
      <w:numFmt w:val="decimal"/>
      <w:lvlRestart w:val="0"/>
      <w:lvlText w:val="Note %1:"/>
      <w:lvlJc w:val="left"/>
      <w:pPr>
        <w:tabs>
          <w:tab w:val="num" w:pos="907"/>
        </w:tabs>
        <w:ind w:left="0" w:firstLine="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nsid w:val="39A8140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39B63B1F"/>
    <w:multiLevelType w:val="hybridMultilevel"/>
    <w:tmpl w:val="83302EE4"/>
    <w:lvl w:ilvl="0" w:tplc="1F567E52">
      <w:start w:val="1"/>
      <w:numFmt w:val="decimal"/>
      <w:lvlText w:val="5.%1"/>
      <w:lvlJc w:val="left"/>
      <w:pPr>
        <w:ind w:left="117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26">
    <w:nsid w:val="39FB0686"/>
    <w:multiLevelType w:val="hybridMultilevel"/>
    <w:tmpl w:val="3D544B56"/>
    <w:lvl w:ilvl="0" w:tplc="0DB43754">
      <w:start w:val="1"/>
      <w:numFmt w:val="bullet"/>
      <w:pStyle w:val="a4"/>
      <w:lvlText w:val="–"/>
      <w:lvlJc w:val="left"/>
      <w:pPr>
        <w:ind w:left="1040" w:hanging="400"/>
      </w:pPr>
      <w:rPr>
        <w:rFonts w:ascii="GulimChe" w:eastAsia="GulimChe" w:hAnsi="GulimChe" w:hint="eastAsia"/>
        <w:color w:val="auto"/>
        <w:sz w:val="20"/>
        <w:szCs w:val="20"/>
        <w:lang w:val="en-US" w:eastAsia="ko-KR"/>
      </w:rPr>
    </w:lvl>
    <w:lvl w:ilvl="1" w:tplc="FBC41E22" w:tentative="1">
      <w:start w:val="1"/>
      <w:numFmt w:val="bullet"/>
      <w:lvlText w:val=""/>
      <w:lvlJc w:val="left"/>
      <w:pPr>
        <w:ind w:left="1440" w:hanging="400"/>
      </w:pPr>
      <w:rPr>
        <w:rFonts w:ascii="Wingdings" w:hAnsi="Wingdings" w:hint="default"/>
      </w:rPr>
    </w:lvl>
    <w:lvl w:ilvl="2" w:tplc="7D34B55A" w:tentative="1">
      <w:start w:val="1"/>
      <w:numFmt w:val="bullet"/>
      <w:lvlText w:val=""/>
      <w:lvlJc w:val="left"/>
      <w:pPr>
        <w:ind w:left="1840" w:hanging="400"/>
      </w:pPr>
      <w:rPr>
        <w:rFonts w:ascii="Wingdings" w:hAnsi="Wingdings" w:hint="default"/>
      </w:rPr>
    </w:lvl>
    <w:lvl w:ilvl="3" w:tplc="E2F6B680" w:tentative="1">
      <w:start w:val="1"/>
      <w:numFmt w:val="bullet"/>
      <w:lvlText w:val=""/>
      <w:lvlJc w:val="left"/>
      <w:pPr>
        <w:ind w:left="2240" w:hanging="400"/>
      </w:pPr>
      <w:rPr>
        <w:rFonts w:ascii="Wingdings" w:hAnsi="Wingdings" w:hint="default"/>
      </w:rPr>
    </w:lvl>
    <w:lvl w:ilvl="4" w:tplc="D670148E" w:tentative="1">
      <w:start w:val="1"/>
      <w:numFmt w:val="bullet"/>
      <w:lvlText w:val=""/>
      <w:lvlJc w:val="left"/>
      <w:pPr>
        <w:ind w:left="2640" w:hanging="400"/>
      </w:pPr>
      <w:rPr>
        <w:rFonts w:ascii="Wingdings" w:hAnsi="Wingdings" w:hint="default"/>
      </w:rPr>
    </w:lvl>
    <w:lvl w:ilvl="5" w:tplc="E6B8A954" w:tentative="1">
      <w:start w:val="1"/>
      <w:numFmt w:val="bullet"/>
      <w:lvlText w:val=""/>
      <w:lvlJc w:val="left"/>
      <w:pPr>
        <w:ind w:left="3040" w:hanging="400"/>
      </w:pPr>
      <w:rPr>
        <w:rFonts w:ascii="Wingdings" w:hAnsi="Wingdings" w:hint="default"/>
      </w:rPr>
    </w:lvl>
    <w:lvl w:ilvl="6" w:tplc="A7E4555C" w:tentative="1">
      <w:start w:val="1"/>
      <w:numFmt w:val="bullet"/>
      <w:lvlText w:val=""/>
      <w:lvlJc w:val="left"/>
      <w:pPr>
        <w:ind w:left="3440" w:hanging="400"/>
      </w:pPr>
      <w:rPr>
        <w:rFonts w:ascii="Wingdings" w:hAnsi="Wingdings" w:hint="default"/>
      </w:rPr>
    </w:lvl>
    <w:lvl w:ilvl="7" w:tplc="0FEC56BE" w:tentative="1">
      <w:start w:val="1"/>
      <w:numFmt w:val="bullet"/>
      <w:lvlText w:val=""/>
      <w:lvlJc w:val="left"/>
      <w:pPr>
        <w:ind w:left="3840" w:hanging="400"/>
      </w:pPr>
      <w:rPr>
        <w:rFonts w:ascii="Wingdings" w:hAnsi="Wingdings" w:hint="default"/>
      </w:rPr>
    </w:lvl>
    <w:lvl w:ilvl="8" w:tplc="0FC8B342" w:tentative="1">
      <w:start w:val="1"/>
      <w:numFmt w:val="bullet"/>
      <w:lvlText w:val=""/>
      <w:lvlJc w:val="left"/>
      <w:pPr>
        <w:ind w:left="4240" w:hanging="400"/>
      </w:pPr>
      <w:rPr>
        <w:rFonts w:ascii="Wingdings" w:hAnsi="Wingdings" w:hint="default"/>
      </w:rPr>
    </w:lvl>
  </w:abstractNum>
  <w:abstractNum w:abstractNumId="127">
    <w:nsid w:val="3AA34723"/>
    <w:multiLevelType w:val="multilevel"/>
    <w:tmpl w:val="92AEA1C0"/>
    <w:name w:val="Bell Gully numbering2"/>
    <w:lvl w:ilvl="0">
      <w:start w:val="1"/>
      <w:numFmt w:val="decimal"/>
      <w:pStyle w:val="SSCNumbering1"/>
      <w:lvlText w:val="%1"/>
      <w:lvlJc w:val="left"/>
      <w:pPr>
        <w:tabs>
          <w:tab w:val="num" w:pos="567"/>
        </w:tabs>
        <w:ind w:left="567" w:hanging="567"/>
      </w:pPr>
      <w:rPr>
        <w:rFonts w:hint="default"/>
      </w:rPr>
    </w:lvl>
    <w:lvl w:ilvl="1">
      <w:start w:val="1"/>
      <w:numFmt w:val="lowerLetter"/>
      <w:pStyle w:val="SSCNumbering2"/>
      <w:lvlText w:val="(%2)"/>
      <w:lvlJc w:val="left"/>
      <w:pPr>
        <w:tabs>
          <w:tab w:val="num" w:pos="1134"/>
        </w:tabs>
        <w:ind w:left="1134" w:hanging="567"/>
      </w:pPr>
      <w:rPr>
        <w:rFonts w:hint="default"/>
      </w:rPr>
    </w:lvl>
    <w:lvl w:ilvl="2">
      <w:start w:val="1"/>
      <w:numFmt w:val="lowerRoman"/>
      <w:pStyle w:val="SSCNumbering3"/>
      <w:lvlText w:val="(%3)"/>
      <w:lvlJc w:val="left"/>
      <w:pPr>
        <w:tabs>
          <w:tab w:val="num" w:pos="1985"/>
        </w:tabs>
        <w:ind w:left="1985" w:hanging="851"/>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28">
    <w:nsid w:val="3C5E34AD"/>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9">
    <w:nsid w:val="3CAE0CE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3E11521C"/>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31">
    <w:nsid w:val="3E3E0FAA"/>
    <w:multiLevelType w:val="multilevel"/>
    <w:tmpl w:val="E6002490"/>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nsid w:val="3E4C2224"/>
    <w:multiLevelType w:val="hybridMultilevel"/>
    <w:tmpl w:val="A6827938"/>
    <w:lvl w:ilvl="0" w:tplc="CC1A9A3C">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3E4F19D3"/>
    <w:multiLevelType w:val="hybridMultilevel"/>
    <w:tmpl w:val="96860950"/>
    <w:lvl w:ilvl="0" w:tplc="1894294C">
      <w:start w:val="1"/>
      <w:numFmt w:val="decimal"/>
      <w:lvlText w:val="1.%1"/>
      <w:lvlJc w:val="left"/>
      <w:pPr>
        <w:ind w:left="450" w:hanging="360"/>
      </w:pPr>
      <w:rPr>
        <w:rFonts w:hint="default"/>
        <w:b w:val="0"/>
        <w:i w:val="0"/>
        <w:strike w:val="0"/>
        <w:color w:val="000000" w:themeColor="text1"/>
        <w:sz w:val="22"/>
        <w:szCs w:val="22"/>
        <w:lang w:val="en-GB"/>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34">
    <w:nsid w:val="3ED10A5F"/>
    <w:multiLevelType w:val="multilevel"/>
    <w:tmpl w:val="6CC08432"/>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nsid w:val="3F45683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3FE4472B"/>
    <w:multiLevelType w:val="multilevel"/>
    <w:tmpl w:val="131C58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nsid w:val="3FEF011B"/>
    <w:multiLevelType w:val="multilevel"/>
    <w:tmpl w:val="DA4AF2FC"/>
    <w:lvl w:ilvl="0">
      <w:start w:val="2"/>
      <w:numFmt w:val="none"/>
      <w:lvlText w:val="A.1"/>
      <w:lvlJc w:val="left"/>
      <w:pPr>
        <w:tabs>
          <w:tab w:val="num" w:pos="720"/>
        </w:tabs>
        <w:ind w:left="720" w:hanging="360"/>
      </w:pPr>
      <w:rPr>
        <w:rFonts w:hint="default"/>
      </w:rPr>
    </w:lvl>
    <w:lvl w:ilvl="1">
      <w:start w:val="1"/>
      <w:numFmt w:val="decimal"/>
      <w:lvlText w:val="A.%2."/>
      <w:lvlJc w:val="left"/>
      <w:pPr>
        <w:tabs>
          <w:tab w:val="num" w:pos="1701"/>
        </w:tabs>
        <w:ind w:left="1191" w:hanging="454"/>
      </w:pPr>
      <w:rPr>
        <w:rFonts w:hint="default"/>
        <w:i w:val="0"/>
      </w:rPr>
    </w:lvl>
    <w:lvl w:ilvl="2">
      <w:start w:val="1"/>
      <w:numFmt w:val="decimal"/>
      <w:lvlText w:val="%1.%2.%3."/>
      <w:lvlJc w:val="left"/>
      <w:pPr>
        <w:tabs>
          <w:tab w:val="num" w:pos="1800"/>
        </w:tabs>
        <w:ind w:left="1584" w:hanging="504"/>
      </w:pPr>
      <w:rPr>
        <w:rFonts w:hint="default"/>
        <w:sz w:val="24"/>
      </w:rPr>
    </w:lvl>
    <w:lvl w:ilvl="3">
      <w:start w:val="1"/>
      <w:numFmt w:val="decimal"/>
      <w:lvlText w:val="%1.%2.%3.%4."/>
      <w:lvlJc w:val="left"/>
      <w:pPr>
        <w:tabs>
          <w:tab w:val="num" w:pos="2520"/>
        </w:tabs>
        <w:ind w:left="2088" w:hanging="648"/>
      </w:pPr>
      <w:rPr>
        <w:rFonts w:hint="default"/>
        <w:sz w:val="24"/>
      </w:rPr>
    </w:lvl>
    <w:lvl w:ilvl="4">
      <w:start w:val="1"/>
      <w:numFmt w:val="decimal"/>
      <w:lvlText w:val="%1.%2.%3.%4.%5."/>
      <w:lvlJc w:val="left"/>
      <w:pPr>
        <w:tabs>
          <w:tab w:val="num" w:pos="2880"/>
        </w:tabs>
        <w:ind w:left="2592" w:hanging="792"/>
      </w:pPr>
      <w:rPr>
        <w:rFonts w:hint="default"/>
        <w:sz w:val="24"/>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pStyle w:val="A2-Heading1"/>
      <w:lvlText w:val="%1.%2.%3.%4.%5.%6.%7.%8.%9."/>
      <w:lvlJc w:val="left"/>
      <w:pPr>
        <w:tabs>
          <w:tab w:val="num" w:pos="5400"/>
        </w:tabs>
        <w:ind w:left="4680" w:hanging="1440"/>
      </w:pPr>
      <w:rPr>
        <w:rFonts w:hint="default"/>
      </w:rPr>
    </w:lvl>
  </w:abstractNum>
  <w:abstractNum w:abstractNumId="138">
    <w:nsid w:val="404273D3"/>
    <w:multiLevelType w:val="hybridMultilevel"/>
    <w:tmpl w:val="5D5E6AE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9">
    <w:nsid w:val="41006EFD"/>
    <w:multiLevelType w:val="multilevel"/>
    <w:tmpl w:val="50508A9C"/>
    <w:lvl w:ilvl="0">
      <w:start w:val="2"/>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40">
    <w:nsid w:val="41150E2A"/>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1">
    <w:nsid w:val="41BC1494"/>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2">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nsid w:val="42654BCC"/>
    <w:multiLevelType w:val="hybridMultilevel"/>
    <w:tmpl w:val="4080FB9C"/>
    <w:lvl w:ilvl="0" w:tplc="0409001B">
      <w:start w:val="1"/>
      <w:numFmt w:val="lowerRoman"/>
      <w:lvlText w:val="%1."/>
      <w:lvlJc w:val="right"/>
      <w:pPr>
        <w:ind w:left="2160" w:hanging="18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4269041B"/>
    <w:multiLevelType w:val="singleLevel"/>
    <w:tmpl w:val="7C7653B4"/>
    <w:lvl w:ilvl="0">
      <w:start w:val="1"/>
      <w:numFmt w:val="bullet"/>
      <w:pStyle w:val="BlockText"/>
      <w:lvlText w:val=""/>
      <w:lvlJc w:val="left"/>
      <w:pPr>
        <w:tabs>
          <w:tab w:val="num" w:pos="360"/>
        </w:tabs>
        <w:ind w:left="360" w:hanging="360"/>
      </w:pPr>
      <w:rPr>
        <w:rFonts w:ascii="Symbol" w:hAnsi="Symbol" w:hint="default"/>
        <w:sz w:val="20"/>
      </w:rPr>
    </w:lvl>
  </w:abstractNum>
  <w:abstractNum w:abstractNumId="145">
    <w:nsid w:val="42905F52"/>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6">
    <w:nsid w:val="42E92651"/>
    <w:multiLevelType w:val="hybridMultilevel"/>
    <w:tmpl w:val="6A6416F2"/>
    <w:lvl w:ilvl="0" w:tplc="F538EBAA">
      <w:start w:val="1"/>
      <w:numFmt w:val="decimal"/>
      <w:pStyle w:val="Temp1Hd1"/>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7">
    <w:nsid w:val="43F95C69"/>
    <w:multiLevelType w:val="hybridMultilevel"/>
    <w:tmpl w:val="1AD22D7E"/>
    <w:lvl w:ilvl="0" w:tplc="C18A6EEA">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444C5A0A"/>
    <w:multiLevelType w:val="hybridMultilevel"/>
    <w:tmpl w:val="13248AFA"/>
    <w:lvl w:ilvl="0" w:tplc="7EA4D868">
      <w:start w:val="1"/>
      <w:numFmt w:val="decimal"/>
      <w:lvlText w:val="3.%1"/>
      <w:lvlJc w:val="left"/>
      <w:pPr>
        <w:ind w:left="450" w:hanging="360"/>
      </w:pPr>
      <w:rPr>
        <w:rFonts w:ascii="Andes" w:hAnsi="Andes" w:hint="default"/>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44844423"/>
    <w:multiLevelType w:val="hybridMultilevel"/>
    <w:tmpl w:val="768C6814"/>
    <w:lvl w:ilvl="0" w:tplc="04090017">
      <w:start w:val="1"/>
      <w:numFmt w:val="bullet"/>
      <w:lvlText w:val=""/>
      <w:lvlJc w:val="left"/>
      <w:pPr>
        <w:ind w:left="-40" w:hanging="360"/>
      </w:pPr>
      <w:rPr>
        <w:rFonts w:ascii="Symbol" w:hAnsi="Symbol" w:hint="default"/>
      </w:rPr>
    </w:lvl>
    <w:lvl w:ilvl="1" w:tplc="04090019">
      <w:start w:val="1"/>
      <w:numFmt w:val="bullet"/>
      <w:pStyle w:val="indent2"/>
      <w:lvlText w:val="o"/>
      <w:lvlJc w:val="left"/>
      <w:pPr>
        <w:ind w:left="1200" w:hanging="400"/>
      </w:pPr>
      <w:rPr>
        <w:rFonts w:ascii="Courier New" w:hAnsi="Courier New" w:cs="Arial" w:hint="default"/>
      </w:rPr>
    </w:lvl>
    <w:lvl w:ilvl="2" w:tplc="0409001B">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50">
    <w:nsid w:val="45371EB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45FF0763"/>
    <w:multiLevelType w:val="hybridMultilevel"/>
    <w:tmpl w:val="526C4D44"/>
    <w:lvl w:ilvl="0" w:tplc="7BD665A2">
      <w:start w:val="1"/>
      <w:numFmt w:val="decimal"/>
      <w:lvlText w:val="1.%1"/>
      <w:lvlJc w:val="right"/>
      <w:pPr>
        <w:ind w:left="36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52">
    <w:nsid w:val="469B7E0A"/>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3">
    <w:nsid w:val="483C66C3"/>
    <w:multiLevelType w:val="multilevel"/>
    <w:tmpl w:val="1EAE57AC"/>
    <w:lvl w:ilvl="0">
      <w:start w:val="1"/>
      <w:numFmt w:val="decimal"/>
      <w:pStyle w:val="eyNumber1"/>
      <w:suff w:val="nothing"/>
      <w:lvlText w:val="%1."/>
      <w:lvlJc w:val="left"/>
      <w:pPr>
        <w:ind w:left="0" w:firstLine="0"/>
      </w:pPr>
      <w:rPr>
        <w:rFonts w:hint="default"/>
        <w:b/>
        <w:bCs/>
        <w:sz w:val="32"/>
        <w:szCs w:val="32"/>
      </w:rPr>
    </w:lvl>
    <w:lvl w:ilvl="1">
      <w:start w:val="1"/>
      <w:numFmt w:val="decimal"/>
      <w:pStyle w:val="eyNumber2"/>
      <w:suff w:val="nothing"/>
      <w:lvlText w:val="%1.%2."/>
      <w:lvlJc w:val="left"/>
      <w:pPr>
        <w:ind w:left="0" w:firstLine="0"/>
      </w:pPr>
      <w:rPr>
        <w:rFonts w:hint="default"/>
        <w:b w:val="0"/>
        <w:bCs/>
      </w:rPr>
    </w:lvl>
    <w:lvl w:ilvl="2">
      <w:start w:val="1"/>
      <w:numFmt w:val="decimal"/>
      <w:pStyle w:val="eyNumber3"/>
      <w:suff w:val="nothing"/>
      <w:lvlText w:val="%1.%2.%3."/>
      <w:lvlJc w:val="left"/>
      <w:pPr>
        <w:ind w:left="0" w:firstLine="0"/>
      </w:pPr>
      <w:rPr>
        <w:rFonts w:hint="default"/>
        <w:b w:val="0"/>
        <w:bCs w:val="0"/>
      </w:rPr>
    </w:lvl>
    <w:lvl w:ilvl="3">
      <w:start w:val="1"/>
      <w:numFmt w:val="decimal"/>
      <w:pStyle w:val="eyNumber4"/>
      <w:suff w:val="nothing"/>
      <w:lvlText w:val="%1.%2.%3.%4."/>
      <w:lvlJc w:val="left"/>
      <w:pPr>
        <w:ind w:left="0" w:firstLine="0"/>
      </w:pPr>
      <w:rPr>
        <w:rFonts w:hint="default"/>
      </w:rPr>
    </w:lvl>
    <w:lvl w:ilvl="4">
      <w:start w:val="1"/>
      <w:numFmt w:val="decimal"/>
      <w:pStyle w:val="eyNumber5"/>
      <w:suff w:val="nothing"/>
      <w:lvlText w:val="%1.%2.%3.%4.%5."/>
      <w:lvlJc w:val="left"/>
      <w:pPr>
        <w:ind w:left="0" w:firstLine="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154">
    <w:nsid w:val="48BF7D08"/>
    <w:multiLevelType w:val="hybridMultilevel"/>
    <w:tmpl w:val="40BA9724"/>
    <w:lvl w:ilvl="0" w:tplc="04090015">
      <w:start w:val="1"/>
      <w:numFmt w:val="upperLetter"/>
      <w:pStyle w:val="TOCHeading"/>
      <w:lvlText w:val="%1."/>
      <w:lvlJc w:val="left"/>
      <w:pPr>
        <w:ind w:left="17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5">
    <w:nsid w:val="490B6A13"/>
    <w:multiLevelType w:val="multilevel"/>
    <w:tmpl w:val="3010258C"/>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56">
    <w:nsid w:val="493420B9"/>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7">
    <w:nsid w:val="49BA1EE7"/>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4A072733"/>
    <w:multiLevelType w:val="multilevel"/>
    <w:tmpl w:val="D85031DC"/>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9">
    <w:nsid w:val="4AB07A03"/>
    <w:multiLevelType w:val="multilevel"/>
    <w:tmpl w:val="43348012"/>
    <w:lvl w:ilvl="0">
      <w:start w:val="1"/>
      <w:numFmt w:val="decimal"/>
      <w:pStyle w:val="ListNumber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0">
    <w:nsid w:val="4AB95C99"/>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4B996B95"/>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4BE0086F"/>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64">
    <w:nsid w:val="4DEB67E3"/>
    <w:multiLevelType w:val="multilevel"/>
    <w:tmpl w:val="88D0FDD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5">
    <w:nsid w:val="4E43223E"/>
    <w:multiLevelType w:val="hybridMultilevel"/>
    <w:tmpl w:val="688AF9CE"/>
    <w:lvl w:ilvl="0" w:tplc="030899BA">
      <w:start w:val="1"/>
      <w:numFmt w:val="lowerRoman"/>
      <w:pStyle w:val="InnerHeading3"/>
      <w:lvlText w:val="%1."/>
      <w:lvlJc w:val="right"/>
      <w:pPr>
        <w:tabs>
          <w:tab w:val="num" w:pos="1494"/>
        </w:tabs>
        <w:ind w:left="1494" w:hanging="360"/>
      </w:pPr>
    </w:lvl>
    <w:lvl w:ilvl="1" w:tplc="247CEA58" w:tentative="1">
      <w:start w:val="1"/>
      <w:numFmt w:val="lowerLetter"/>
      <w:lvlText w:val="%2."/>
      <w:lvlJc w:val="left"/>
      <w:pPr>
        <w:tabs>
          <w:tab w:val="num" w:pos="2214"/>
        </w:tabs>
        <w:ind w:left="2214" w:hanging="360"/>
      </w:pPr>
    </w:lvl>
    <w:lvl w:ilvl="2" w:tplc="DFE0390E" w:tentative="1">
      <w:start w:val="1"/>
      <w:numFmt w:val="lowerRoman"/>
      <w:lvlText w:val="%3."/>
      <w:lvlJc w:val="right"/>
      <w:pPr>
        <w:tabs>
          <w:tab w:val="num" w:pos="2934"/>
        </w:tabs>
        <w:ind w:left="2934" w:hanging="180"/>
      </w:pPr>
    </w:lvl>
    <w:lvl w:ilvl="3" w:tplc="4FF013CC" w:tentative="1">
      <w:start w:val="1"/>
      <w:numFmt w:val="decimal"/>
      <w:lvlText w:val="%4."/>
      <w:lvlJc w:val="left"/>
      <w:pPr>
        <w:tabs>
          <w:tab w:val="num" w:pos="3654"/>
        </w:tabs>
        <w:ind w:left="3654" w:hanging="360"/>
      </w:pPr>
    </w:lvl>
    <w:lvl w:ilvl="4" w:tplc="BED21FC2" w:tentative="1">
      <w:start w:val="1"/>
      <w:numFmt w:val="lowerLetter"/>
      <w:lvlText w:val="%5."/>
      <w:lvlJc w:val="left"/>
      <w:pPr>
        <w:tabs>
          <w:tab w:val="num" w:pos="4374"/>
        </w:tabs>
        <w:ind w:left="4374" w:hanging="360"/>
      </w:pPr>
    </w:lvl>
    <w:lvl w:ilvl="5" w:tplc="AAF28340" w:tentative="1">
      <w:start w:val="1"/>
      <w:numFmt w:val="lowerRoman"/>
      <w:lvlText w:val="%6."/>
      <w:lvlJc w:val="right"/>
      <w:pPr>
        <w:tabs>
          <w:tab w:val="num" w:pos="5094"/>
        </w:tabs>
        <w:ind w:left="5094" w:hanging="180"/>
      </w:pPr>
    </w:lvl>
    <w:lvl w:ilvl="6" w:tplc="95625426" w:tentative="1">
      <w:start w:val="1"/>
      <w:numFmt w:val="decimal"/>
      <w:lvlText w:val="%7."/>
      <w:lvlJc w:val="left"/>
      <w:pPr>
        <w:tabs>
          <w:tab w:val="num" w:pos="5814"/>
        </w:tabs>
        <w:ind w:left="5814" w:hanging="360"/>
      </w:pPr>
    </w:lvl>
    <w:lvl w:ilvl="7" w:tplc="A74813A2" w:tentative="1">
      <w:start w:val="1"/>
      <w:numFmt w:val="lowerLetter"/>
      <w:lvlText w:val="%8."/>
      <w:lvlJc w:val="left"/>
      <w:pPr>
        <w:tabs>
          <w:tab w:val="num" w:pos="6534"/>
        </w:tabs>
        <w:ind w:left="6534" w:hanging="360"/>
      </w:pPr>
    </w:lvl>
    <w:lvl w:ilvl="8" w:tplc="99B0632A" w:tentative="1">
      <w:start w:val="1"/>
      <w:numFmt w:val="lowerRoman"/>
      <w:lvlText w:val="%9."/>
      <w:lvlJc w:val="right"/>
      <w:pPr>
        <w:tabs>
          <w:tab w:val="num" w:pos="7254"/>
        </w:tabs>
        <w:ind w:left="7254" w:hanging="180"/>
      </w:pPr>
    </w:lvl>
  </w:abstractNum>
  <w:abstractNum w:abstractNumId="166">
    <w:nsid w:val="4E5D1987"/>
    <w:multiLevelType w:val="hybridMultilevel"/>
    <w:tmpl w:val="1D5E0678"/>
    <w:lvl w:ilvl="0" w:tplc="04090019">
      <w:start w:val="1"/>
      <w:numFmt w:val="lowerLetter"/>
      <w:lvlText w:val="%1."/>
      <w:lvlJc w:val="left"/>
      <w:pPr>
        <w:ind w:left="1080" w:hanging="360"/>
      </w:pPr>
      <w:rPr>
        <w:b w:val="0"/>
        <w:lang w:val="en-AU"/>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nsid w:val="4E8D4FD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69">
    <w:nsid w:val="4F332924"/>
    <w:multiLevelType w:val="multilevel"/>
    <w:tmpl w:val="0A9AFB22"/>
    <w:lvl w:ilvl="0">
      <w:start w:val="1"/>
      <w:numFmt w:val="decimal"/>
      <w:pStyle w:val="Style25"/>
      <w:lvlText w:val="6.%1"/>
      <w:lvlJc w:val="left"/>
      <w:pPr>
        <w:ind w:left="851" w:hanging="567"/>
      </w:pPr>
      <w:rPr>
        <w:rFonts w:ascii="Arial Bold" w:hAnsi="Arial Bold"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0">
    <w:nsid w:val="4F9C5D85"/>
    <w:multiLevelType w:val="hybridMultilevel"/>
    <w:tmpl w:val="13C4C482"/>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1">
    <w:nsid w:val="501C0CED"/>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50290A5B"/>
    <w:multiLevelType w:val="multilevel"/>
    <w:tmpl w:val="8C6A52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trike w:val="0"/>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3">
    <w:nsid w:val="502E30EA"/>
    <w:multiLevelType w:val="singleLevel"/>
    <w:tmpl w:val="0EDA1A84"/>
    <w:lvl w:ilvl="0">
      <w:start w:val="1"/>
      <w:numFmt w:val="decimal"/>
      <w:pStyle w:val="para"/>
      <w:lvlText w:val="%1."/>
      <w:lvlJc w:val="left"/>
      <w:pPr>
        <w:tabs>
          <w:tab w:val="num" w:pos="360"/>
        </w:tabs>
        <w:ind w:left="0" w:firstLine="0"/>
      </w:pPr>
    </w:lvl>
  </w:abstractNum>
  <w:abstractNum w:abstractNumId="174">
    <w:nsid w:val="507D241C"/>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5">
    <w:nsid w:val="5117250B"/>
    <w:multiLevelType w:val="multilevel"/>
    <w:tmpl w:val="CC8CC4DE"/>
    <w:lvl w:ilvl="0">
      <w:start w:val="1"/>
      <w:numFmt w:val="decimal"/>
      <w:lvlRestart w:val="0"/>
      <w:pStyle w:val="BodyTextMultiline"/>
      <w:lvlText w:val="%1."/>
      <w:lvlJc w:val="left"/>
      <w:pPr>
        <w:tabs>
          <w:tab w:val="num" w:pos="459"/>
        </w:tabs>
      </w:pPr>
      <w:rPr>
        <w:rFonts w:cs="Times New Roman"/>
      </w:rPr>
    </w:lvl>
    <w:lvl w:ilvl="1">
      <w:start w:val="1"/>
      <w:numFmt w:val="decimal"/>
      <w:lvlText w:val="%1.%2."/>
      <w:lvlJc w:val="left"/>
      <w:pPr>
        <w:tabs>
          <w:tab w:val="num" w:pos="918"/>
        </w:tabs>
        <w:ind w:left="459"/>
      </w:pPr>
      <w:rPr>
        <w:rFonts w:cs="Times New Roman"/>
      </w:rPr>
    </w:lvl>
    <w:lvl w:ilvl="2">
      <w:start w:val="1"/>
      <w:numFmt w:val="decimal"/>
      <w:lvlText w:val="%1.%2.%3."/>
      <w:lvlJc w:val="left"/>
      <w:pPr>
        <w:tabs>
          <w:tab w:val="num" w:pos="1378"/>
        </w:tabs>
        <w:ind w:left="918"/>
      </w:pPr>
      <w:rPr>
        <w:rFonts w:cs="Times New Roman"/>
      </w:rPr>
    </w:lvl>
    <w:lvl w:ilvl="3">
      <w:start w:val="1"/>
      <w:numFmt w:val="decimal"/>
      <w:lvlText w:val="%1.%2.%3.%4."/>
      <w:lvlJc w:val="left"/>
      <w:pPr>
        <w:tabs>
          <w:tab w:val="num" w:pos="1837"/>
        </w:tabs>
        <w:ind w:left="1378"/>
      </w:pPr>
      <w:rPr>
        <w:rFonts w:cs="Times New Roman"/>
      </w:rPr>
    </w:lvl>
    <w:lvl w:ilvl="4">
      <w:start w:val="1"/>
      <w:numFmt w:val="decimal"/>
      <w:lvlText w:val="%1.%2.%3.%4.%5."/>
      <w:lvlJc w:val="left"/>
      <w:pPr>
        <w:tabs>
          <w:tab w:val="num" w:pos="2517"/>
        </w:tabs>
        <w:ind w:left="2234" w:hanging="794"/>
      </w:pPr>
      <w:rPr>
        <w:rFonts w:cs="Times New Roman"/>
      </w:rPr>
    </w:lvl>
    <w:lvl w:ilvl="5">
      <w:start w:val="1"/>
      <w:numFmt w:val="decimal"/>
      <w:lvlText w:val="%1.%2.%3.%4.%5.%6."/>
      <w:lvlJc w:val="left"/>
      <w:pPr>
        <w:tabs>
          <w:tab w:val="num" w:pos="2880"/>
        </w:tabs>
        <w:ind w:left="2738" w:hanging="941"/>
      </w:pPr>
      <w:rPr>
        <w:rFonts w:cs="Times New Roman"/>
      </w:rPr>
    </w:lvl>
    <w:lvl w:ilvl="6">
      <w:start w:val="1"/>
      <w:numFmt w:val="decimal"/>
      <w:lvlText w:val="%1.%2.%3.%4.%5.%6.%7."/>
      <w:lvlJc w:val="left"/>
      <w:pPr>
        <w:tabs>
          <w:tab w:val="num" w:pos="3600"/>
        </w:tabs>
        <w:ind w:left="3237" w:hanging="1077"/>
      </w:pPr>
      <w:rPr>
        <w:rFonts w:cs="Times New Roman"/>
      </w:rPr>
    </w:lvl>
    <w:lvl w:ilvl="7">
      <w:start w:val="1"/>
      <w:numFmt w:val="decimal"/>
      <w:lvlText w:val="%1.%2.%3.%4.%5.%6.%7.%8."/>
      <w:lvlJc w:val="left"/>
      <w:pPr>
        <w:tabs>
          <w:tab w:val="num" w:pos="3957"/>
        </w:tabs>
        <w:ind w:left="3742" w:hanging="1225"/>
      </w:pPr>
      <w:rPr>
        <w:rFonts w:cs="Times New Roman"/>
      </w:rPr>
    </w:lvl>
    <w:lvl w:ilvl="8">
      <w:start w:val="1"/>
      <w:numFmt w:val="decimal"/>
      <w:lvlText w:val="%1.%2.%3.%4.%5.%6.%7.%8.%9."/>
      <w:lvlJc w:val="left"/>
      <w:pPr>
        <w:tabs>
          <w:tab w:val="num" w:pos="4677"/>
        </w:tabs>
        <w:ind w:left="4320" w:hanging="1440"/>
      </w:pPr>
      <w:rPr>
        <w:rFonts w:cs="Times New Roman"/>
      </w:rPr>
    </w:lvl>
  </w:abstractNum>
  <w:abstractNum w:abstractNumId="176">
    <w:nsid w:val="51BD7D19"/>
    <w:multiLevelType w:val="hybridMultilevel"/>
    <w:tmpl w:val="F0EC25C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7">
    <w:nsid w:val="51FB5EA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52067BB4"/>
    <w:multiLevelType w:val="multilevel"/>
    <w:tmpl w:val="0A803646"/>
    <w:lvl w:ilvl="0">
      <w:numFmt w:val="decimal"/>
      <w:lvlText w:val=""/>
      <w:lvlJc w:val="left"/>
    </w:lvl>
    <w:lvl w:ilvl="1">
      <w:numFmt w:val="decimal"/>
      <w:pStyle w:val="FormTitle"/>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9">
    <w:nsid w:val="53147D9C"/>
    <w:multiLevelType w:val="multilevel"/>
    <w:tmpl w:val="03D69268"/>
    <w:lvl w:ilvl="0">
      <w:start w:val="1"/>
      <w:numFmt w:val="decimal"/>
      <w:pStyle w:val="S1-Header2"/>
      <w:isLgl/>
      <w:lvlText w:val="%1."/>
      <w:lvlJc w:val="left"/>
      <w:pPr>
        <w:tabs>
          <w:tab w:val="num" w:pos="612"/>
        </w:tabs>
        <w:ind w:left="612" w:hanging="432"/>
      </w:pPr>
      <w:rPr>
        <w:rFonts w:hint="default"/>
        <w:b/>
        <w:i w:val="0"/>
        <w:sz w:val="24"/>
      </w:rPr>
    </w:lvl>
    <w:lvl w:ilvl="1">
      <w:start w:val="1"/>
      <w:numFmt w:val="decimal"/>
      <w:pStyle w:val="S1-subpara"/>
      <w:isLgl/>
      <w:lvlText w:val="%1.%2"/>
      <w:lvlJc w:val="left"/>
      <w:pPr>
        <w:tabs>
          <w:tab w:val="num" w:pos="936"/>
        </w:tabs>
        <w:ind w:left="93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0">
    <w:nsid w:val="53151C42"/>
    <w:multiLevelType w:val="singleLevel"/>
    <w:tmpl w:val="DE1434E6"/>
    <w:lvl w:ilvl="0">
      <w:start w:val="1"/>
      <w:numFmt w:val="lowerLetter"/>
      <w:pStyle w:val="Sangradet"/>
      <w:lvlText w:val="%1."/>
      <w:lvlJc w:val="left"/>
      <w:pPr>
        <w:tabs>
          <w:tab w:val="num" w:pos="360"/>
        </w:tabs>
        <w:ind w:left="284" w:hanging="284"/>
      </w:pPr>
    </w:lvl>
  </w:abstractNum>
  <w:abstractNum w:abstractNumId="181">
    <w:nsid w:val="537C7E2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nsid w:val="54242835"/>
    <w:multiLevelType w:val="hybridMultilevel"/>
    <w:tmpl w:val="55F64502"/>
    <w:lvl w:ilvl="0" w:tplc="04090019">
      <w:start w:val="1"/>
      <w:numFmt w:val="lowerLetter"/>
      <w:lvlText w:val="%1."/>
      <w:lvlJc w:val="left"/>
      <w:pPr>
        <w:ind w:left="1350" w:hanging="360"/>
      </w:pPr>
      <w:rPr>
        <w:b w:val="0"/>
        <w:lang w:val="en-AU"/>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3">
    <w:nsid w:val="548773E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548D7E82"/>
    <w:multiLevelType w:val="hybridMultilevel"/>
    <w:tmpl w:val="F0CA16F6"/>
    <w:lvl w:ilvl="0" w:tplc="A342C064">
      <w:start w:val="2"/>
      <w:numFmt w:val="bullet"/>
      <w:pStyle w:val="paraindent"/>
      <w:lvlText w:val="-"/>
      <w:lvlJc w:val="left"/>
      <w:pPr>
        <w:ind w:left="720" w:hanging="360"/>
      </w:pPr>
      <w:rPr>
        <w:rFonts w:ascii="Times New Roman" w:eastAsia="Times New Roman" w:hAnsi="Times New Roman" w:cs="Times New Roman" w:hint="default"/>
      </w:rPr>
    </w:lvl>
    <w:lvl w:ilvl="1" w:tplc="04090019">
      <w:start w:val="1"/>
      <w:numFmt w:val="bullet"/>
      <w:lvlText w:val=""/>
      <w:lvlJc w:val="left"/>
      <w:pPr>
        <w:ind w:left="1200" w:hanging="400"/>
      </w:pPr>
      <w:rPr>
        <w:rFonts w:ascii="Wingdings" w:hAnsi="Wingdings" w:hint="default"/>
      </w:rPr>
    </w:lvl>
    <w:lvl w:ilvl="2" w:tplc="0409001B" w:tentative="1">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85">
    <w:nsid w:val="54B60FBE"/>
    <w:multiLevelType w:val="multilevel"/>
    <w:tmpl w:val="5DF26524"/>
    <w:lvl w:ilvl="0">
      <w:start w:val="1"/>
      <w:numFmt w:val="decimal"/>
      <w:lvlText w:val="%1."/>
      <w:lvlJc w:val="left"/>
      <w:pPr>
        <w:ind w:left="2880" w:hanging="360"/>
      </w:pPr>
      <w:rPr>
        <w:rFonts w:hint="default"/>
      </w:rPr>
    </w:lvl>
    <w:lvl w:ilvl="1">
      <w:start w:val="1"/>
      <w:numFmt w:val="decimal"/>
      <w:lvlText w:val="%2."/>
      <w:lvlJc w:val="left"/>
      <w:pPr>
        <w:ind w:left="2880" w:hanging="360"/>
      </w:pPr>
      <w:rPr>
        <w:rFonts w:ascii="Andes" w:hAnsi="Andes" w:hint="default"/>
        <w:b w:val="0"/>
        <w:i w:val="0"/>
        <w:sz w:val="22"/>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86">
    <w:nsid w:val="552A7F7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55B53EF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nsid w:val="55DE6E63"/>
    <w:multiLevelType w:val="multilevel"/>
    <w:tmpl w:val="565C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
    <w:nsid w:val="58DB24A5"/>
    <w:multiLevelType w:val="hybridMultilevel"/>
    <w:tmpl w:val="F992EA9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0">
    <w:nsid w:val="59100D9E"/>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1">
    <w:nsid w:val="59253779"/>
    <w:multiLevelType w:val="multilevel"/>
    <w:tmpl w:val="BC1E7D1A"/>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92">
    <w:nsid w:val="59404551"/>
    <w:multiLevelType w:val="multilevel"/>
    <w:tmpl w:val="E5BA8CBC"/>
    <w:name w:val="PPF Template List222"/>
    <w:lvl w:ilvl="0">
      <w:start w:val="1"/>
      <w:numFmt w:val="decimal"/>
      <w:lvlText w:val="%1."/>
      <w:lvlJc w:val="left"/>
      <w:pPr>
        <w:ind w:left="990" w:hanging="360"/>
      </w:pPr>
      <w:rPr>
        <w:rFonts w:ascii="Arial" w:hAnsi="Arial" w:hint="default"/>
        <w:b w:val="0"/>
        <w:i w:val="0"/>
        <w:sz w:val="22"/>
      </w:rPr>
    </w:lvl>
    <w:lvl w:ilvl="1">
      <w:start w:val="1"/>
      <w:numFmt w:val="lowerLetter"/>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none"/>
      <w:lvlText w:val=""/>
      <w:lvlJc w:val="left"/>
      <w:pPr>
        <w:ind w:left="2520" w:hanging="360"/>
      </w:pPr>
      <w:rPr>
        <w:rFonts w:hint="default"/>
      </w:rPr>
    </w:lvl>
    <w:lvl w:ilvl="4">
      <w:start w:val="1"/>
      <w:numFmt w:val="none"/>
      <w:lvlText w:val=""/>
      <w:lvlJc w:val="left"/>
      <w:pPr>
        <w:ind w:left="3240" w:hanging="360"/>
      </w:pPr>
      <w:rPr>
        <w:rFonts w:hint="default"/>
      </w:rPr>
    </w:lvl>
    <w:lvl w:ilvl="5">
      <w:start w:val="1"/>
      <w:numFmt w:val="none"/>
      <w:lvlText w:val=""/>
      <w:lvlJc w:val="right"/>
      <w:pPr>
        <w:ind w:left="3960" w:hanging="180"/>
      </w:pPr>
      <w:rPr>
        <w:rFonts w:hint="default"/>
      </w:rPr>
    </w:lvl>
    <w:lvl w:ilvl="6">
      <w:start w:val="1"/>
      <w:numFmt w:val="none"/>
      <w:lvlText w:val=""/>
      <w:lvlJc w:val="left"/>
      <w:pPr>
        <w:ind w:left="4680" w:hanging="360"/>
      </w:pPr>
      <w:rPr>
        <w:rFonts w:hint="default"/>
      </w:rPr>
    </w:lvl>
    <w:lvl w:ilvl="7">
      <w:start w:val="1"/>
      <w:numFmt w:val="none"/>
      <w:lvlText w:val=""/>
      <w:lvlJc w:val="left"/>
      <w:pPr>
        <w:ind w:left="5400" w:hanging="360"/>
      </w:pPr>
      <w:rPr>
        <w:rFonts w:hint="default"/>
      </w:rPr>
    </w:lvl>
    <w:lvl w:ilvl="8">
      <w:start w:val="1"/>
      <w:numFmt w:val="none"/>
      <w:lvlText w:val=""/>
      <w:lvlJc w:val="right"/>
      <w:pPr>
        <w:ind w:left="6120" w:hanging="180"/>
      </w:pPr>
      <w:rPr>
        <w:rFonts w:hint="default"/>
      </w:rPr>
    </w:lvl>
  </w:abstractNum>
  <w:abstractNum w:abstractNumId="193">
    <w:nsid w:val="59AD06B4"/>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94">
    <w:nsid w:val="59EA217A"/>
    <w:multiLevelType w:val="hybridMultilevel"/>
    <w:tmpl w:val="7DCEBCBE"/>
    <w:lvl w:ilvl="0" w:tplc="789C732A">
      <w:start w:val="1"/>
      <w:numFmt w:val="bullet"/>
      <w:pStyle w:val="ListEmdash"/>
      <w:lvlText w:val="-"/>
      <w:lvlJc w:val="left"/>
      <w:pPr>
        <w:tabs>
          <w:tab w:val="num" w:pos="919"/>
        </w:tabs>
        <w:ind w:left="919" w:hanging="460"/>
      </w:pPr>
      <w:rPr>
        <w:rFonts w:ascii="Times New Roman" w:hAnsi="Times New Roman" w:hint="default"/>
        <w:b w:val="0"/>
        <w:i w:val="0"/>
        <w:caps w:val="0"/>
        <w:strike w:val="0"/>
        <w:dstrike w:val="0"/>
        <w:vanish w:val="0"/>
        <w:color w:val="000000"/>
        <w:sz w:val="24"/>
        <w:vertAlign w:val="baseline"/>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5">
    <w:nsid w:val="5A4314E5"/>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6">
    <w:nsid w:val="5A45557C"/>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7">
    <w:nsid w:val="5D670B90"/>
    <w:multiLevelType w:val="hybridMultilevel"/>
    <w:tmpl w:val="9A6CB206"/>
    <w:lvl w:ilvl="0" w:tplc="E090AB68">
      <w:start w:val="1"/>
      <w:numFmt w:val="decimal"/>
      <w:lvlText w:val="4.%1"/>
      <w:lvlJc w:val="right"/>
      <w:pPr>
        <w:ind w:left="720" w:hanging="360"/>
      </w:pPr>
      <w:rPr>
        <w:rFonts w:hint="default"/>
        <w:b w:val="0"/>
        <w:i w:val="0"/>
        <w:strike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5E24531A"/>
    <w:multiLevelType w:val="multilevel"/>
    <w:tmpl w:val="23D89DAC"/>
    <w:styleLink w:val="TOCList"/>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9">
    <w:nsid w:val="5FA21F25"/>
    <w:multiLevelType w:val="multilevel"/>
    <w:tmpl w:val="91B207C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00">
    <w:nsid w:val="5FB56B92"/>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nsid w:val="603C3A5E"/>
    <w:multiLevelType w:val="multilevel"/>
    <w:tmpl w:val="A232CBEC"/>
    <w:lvl w:ilvl="0">
      <w:start w:val="1"/>
      <w:numFmt w:val="decimal"/>
      <w:pStyle w:val="ParaChar"/>
      <w:lvlText w:val="%1."/>
      <w:lvlJc w:val="left"/>
      <w:pPr>
        <w:tabs>
          <w:tab w:val="num" w:pos="720"/>
        </w:tabs>
        <w:ind w:left="0" w:firstLine="0"/>
      </w:pPr>
      <w:rPr>
        <w:rFonts w:hint="default"/>
        <w:b w:val="0"/>
        <w:color w:val="auto"/>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2">
    <w:nsid w:val="604C1ADD"/>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3">
    <w:nsid w:val="615E229B"/>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61E1497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nsid w:val="62313C91"/>
    <w:multiLevelType w:val="hybridMultilevel"/>
    <w:tmpl w:val="6A420246"/>
    <w:lvl w:ilvl="0" w:tplc="04090019">
      <w:start w:val="1"/>
      <w:numFmt w:val="lowerLetter"/>
      <w:lvlText w:val="%1."/>
      <w:lvlJc w:val="left"/>
      <w:pPr>
        <w:ind w:left="430" w:hanging="360"/>
      </w:pPr>
      <w:rPr>
        <w:rFonts w:hint="default"/>
      </w:rPr>
    </w:lvl>
    <w:lvl w:ilvl="1" w:tplc="20F0F772">
      <w:start w:val="1"/>
      <w:numFmt w:val="lowerRoman"/>
      <w:lvlText w:val="(%2)"/>
      <w:lvlJc w:val="left"/>
      <w:pPr>
        <w:ind w:left="1150" w:hanging="360"/>
      </w:pPr>
      <w:rPr>
        <w:rFonts w:hint="default"/>
        <w:b w:val="0"/>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06">
    <w:nsid w:val="62494376"/>
    <w:multiLevelType w:val="hybridMultilevel"/>
    <w:tmpl w:val="3A52C1A4"/>
    <w:lvl w:ilvl="0" w:tplc="3058ECE0">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nsid w:val="637B3F3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646717CF"/>
    <w:multiLevelType w:val="hybridMultilevel"/>
    <w:tmpl w:val="E334BE4C"/>
    <w:lvl w:ilvl="0" w:tplc="E8DA94EE">
      <w:start w:val="1"/>
      <w:numFmt w:val="decimal"/>
      <w:pStyle w:val="Heading6"/>
      <w:lvlText w:val="%1."/>
      <w:lvlJc w:val="left"/>
      <w:pPr>
        <w:ind w:left="360" w:hanging="360"/>
      </w:pPr>
      <w:rPr>
        <w:rFonts w:ascii="Andes Bold" w:hAnsi="Andes Bold" w:hint="default"/>
        <w:b/>
        <w:i w:val="0"/>
        <w:color w:val="C45911"/>
        <w:sz w:val="24"/>
        <w:szCs w:val="28"/>
      </w:rPr>
    </w:lvl>
    <w:lvl w:ilvl="1" w:tplc="91B0B294">
      <w:start w:val="1"/>
      <w:numFmt w:val="decimal"/>
      <w:lvlText w:val="2.%2"/>
      <w:lvlJc w:val="right"/>
      <w:pPr>
        <w:ind w:left="1080" w:hanging="360"/>
      </w:pPr>
      <w:rPr>
        <w:rFonts w:hint="default"/>
        <w:b w:val="0"/>
        <w:i w:val="0"/>
        <w:strike w:val="0"/>
        <w:color w:val="000000" w:themeColor="text1"/>
        <w:sz w:val="22"/>
        <w:szCs w:val="22"/>
        <w:lang w:val="en-G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nsid w:val="64765A1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nsid w:val="64F961C8"/>
    <w:multiLevelType w:val="hybridMultilevel"/>
    <w:tmpl w:val="F320D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nsid w:val="652E5707"/>
    <w:multiLevelType w:val="hybridMultilevel"/>
    <w:tmpl w:val="F0E64B4A"/>
    <w:lvl w:ilvl="0" w:tplc="037E3CCC">
      <w:start w:val="1"/>
      <w:numFmt w:val="lowerRoman"/>
      <w:lvlText w:val="%1."/>
      <w:lvlJc w:val="right"/>
      <w:pPr>
        <w:ind w:left="1267" w:hanging="36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nsid w:val="65815C44"/>
    <w:multiLevelType w:val="hybridMultilevel"/>
    <w:tmpl w:val="C5EA267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3">
    <w:nsid w:val="658C061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nsid w:val="65F37A9E"/>
    <w:multiLevelType w:val="hybridMultilevel"/>
    <w:tmpl w:val="789EE170"/>
    <w:lvl w:ilvl="0" w:tplc="EA20830A">
      <w:start w:val="1"/>
      <w:numFmt w:val="bullet"/>
      <w:pStyle w:val="tablebullet"/>
      <w:lvlText w:val=""/>
      <w:lvlJc w:val="left"/>
      <w:pPr>
        <w:tabs>
          <w:tab w:val="num" w:pos="360"/>
        </w:tabs>
        <w:ind w:left="360" w:hanging="360"/>
      </w:pPr>
      <w:rPr>
        <w:rFonts w:ascii="Symbol" w:hAnsi="Symbol" w:hint="default"/>
        <w:color w:val="auto"/>
        <w:sz w:val="24"/>
        <w:szCs w:val="20"/>
        <w:lang w:val="en-US"/>
      </w:rPr>
    </w:lvl>
    <w:lvl w:ilvl="1" w:tplc="04090019" w:tentative="1">
      <w:start w:val="1"/>
      <w:numFmt w:val="bullet"/>
      <w:lvlText w:val=""/>
      <w:lvlJc w:val="left"/>
      <w:pPr>
        <w:tabs>
          <w:tab w:val="num" w:pos="1080"/>
        </w:tabs>
        <w:ind w:left="1080" w:hanging="360"/>
      </w:pPr>
      <w:rPr>
        <w:rFonts w:ascii="Wingdings" w:hAnsi="Wingdings"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
      <w:lvlJc w:val="left"/>
      <w:pPr>
        <w:tabs>
          <w:tab w:val="num" w:pos="3240"/>
        </w:tabs>
        <w:ind w:left="3240" w:hanging="360"/>
      </w:pPr>
      <w:rPr>
        <w:rFonts w:ascii="Wingdings" w:hAnsi="Wingdings"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Wingdings" w:hAnsi="Wingdings" w:hint="default"/>
      </w:rPr>
    </w:lvl>
    <w:lvl w:ilvl="7" w:tplc="04090019" w:tentative="1">
      <w:start w:val="1"/>
      <w:numFmt w:val="bullet"/>
      <w:lvlText w:val=""/>
      <w:lvlJc w:val="left"/>
      <w:pPr>
        <w:tabs>
          <w:tab w:val="num" w:pos="5400"/>
        </w:tabs>
        <w:ind w:left="5400" w:hanging="360"/>
      </w:pPr>
      <w:rPr>
        <w:rFonts w:ascii="Wingdings" w:hAnsi="Wingdings"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15">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216">
    <w:nsid w:val="672541D1"/>
    <w:multiLevelType w:val="hybridMultilevel"/>
    <w:tmpl w:val="295AC8CE"/>
    <w:lvl w:ilvl="0" w:tplc="657A80AC">
      <w:start w:val="1"/>
      <w:numFmt w:val="lowerRoman"/>
      <w:pStyle w:val="NumberBullet"/>
      <w:lvlText w:val="(%1)"/>
      <w:lvlJc w:val="left"/>
      <w:pPr>
        <w:tabs>
          <w:tab w:val="num" w:pos="1134"/>
        </w:tabs>
        <w:ind w:left="1134" w:hanging="567"/>
      </w:pPr>
      <w:rPr>
        <w:rFonts w:cs="Times New Roman" w:hint="default"/>
      </w:rPr>
    </w:lvl>
    <w:lvl w:ilvl="1" w:tplc="B6848258" w:tentative="1">
      <w:start w:val="1"/>
      <w:numFmt w:val="lowerLetter"/>
      <w:lvlText w:val="%2."/>
      <w:lvlJc w:val="left"/>
      <w:pPr>
        <w:tabs>
          <w:tab w:val="num" w:pos="1800"/>
        </w:tabs>
        <w:ind w:left="1800" w:hanging="360"/>
      </w:pPr>
      <w:rPr>
        <w:rFonts w:cs="Times New Roman"/>
      </w:rPr>
    </w:lvl>
    <w:lvl w:ilvl="2" w:tplc="CAC20FE8" w:tentative="1">
      <w:start w:val="1"/>
      <w:numFmt w:val="lowerRoman"/>
      <w:lvlText w:val="%3."/>
      <w:lvlJc w:val="right"/>
      <w:pPr>
        <w:tabs>
          <w:tab w:val="num" w:pos="2520"/>
        </w:tabs>
        <w:ind w:left="2520" w:hanging="180"/>
      </w:pPr>
      <w:rPr>
        <w:rFonts w:cs="Times New Roman"/>
      </w:rPr>
    </w:lvl>
    <w:lvl w:ilvl="3" w:tplc="A6883584" w:tentative="1">
      <w:start w:val="1"/>
      <w:numFmt w:val="decimal"/>
      <w:lvlText w:val="%4."/>
      <w:lvlJc w:val="left"/>
      <w:pPr>
        <w:tabs>
          <w:tab w:val="num" w:pos="3240"/>
        </w:tabs>
        <w:ind w:left="3240" w:hanging="360"/>
      </w:pPr>
      <w:rPr>
        <w:rFonts w:cs="Times New Roman"/>
      </w:rPr>
    </w:lvl>
    <w:lvl w:ilvl="4" w:tplc="97D43B98" w:tentative="1">
      <w:start w:val="1"/>
      <w:numFmt w:val="lowerLetter"/>
      <w:lvlText w:val="%5."/>
      <w:lvlJc w:val="left"/>
      <w:pPr>
        <w:tabs>
          <w:tab w:val="num" w:pos="3960"/>
        </w:tabs>
        <w:ind w:left="3960" w:hanging="360"/>
      </w:pPr>
      <w:rPr>
        <w:rFonts w:cs="Times New Roman"/>
      </w:rPr>
    </w:lvl>
    <w:lvl w:ilvl="5" w:tplc="99FCDBEE" w:tentative="1">
      <w:start w:val="1"/>
      <w:numFmt w:val="lowerRoman"/>
      <w:lvlText w:val="%6."/>
      <w:lvlJc w:val="right"/>
      <w:pPr>
        <w:tabs>
          <w:tab w:val="num" w:pos="4680"/>
        </w:tabs>
        <w:ind w:left="4680" w:hanging="180"/>
      </w:pPr>
      <w:rPr>
        <w:rFonts w:cs="Times New Roman"/>
      </w:rPr>
    </w:lvl>
    <w:lvl w:ilvl="6" w:tplc="B7085D8E" w:tentative="1">
      <w:start w:val="1"/>
      <w:numFmt w:val="decimal"/>
      <w:lvlText w:val="%7."/>
      <w:lvlJc w:val="left"/>
      <w:pPr>
        <w:tabs>
          <w:tab w:val="num" w:pos="5400"/>
        </w:tabs>
        <w:ind w:left="5400" w:hanging="360"/>
      </w:pPr>
      <w:rPr>
        <w:rFonts w:cs="Times New Roman"/>
      </w:rPr>
    </w:lvl>
    <w:lvl w:ilvl="7" w:tplc="7E3419C2" w:tentative="1">
      <w:start w:val="1"/>
      <w:numFmt w:val="lowerLetter"/>
      <w:lvlText w:val="%8."/>
      <w:lvlJc w:val="left"/>
      <w:pPr>
        <w:tabs>
          <w:tab w:val="num" w:pos="6120"/>
        </w:tabs>
        <w:ind w:left="6120" w:hanging="360"/>
      </w:pPr>
      <w:rPr>
        <w:rFonts w:cs="Times New Roman"/>
      </w:rPr>
    </w:lvl>
    <w:lvl w:ilvl="8" w:tplc="6D2C92A2" w:tentative="1">
      <w:start w:val="1"/>
      <w:numFmt w:val="lowerRoman"/>
      <w:lvlText w:val="%9."/>
      <w:lvlJc w:val="right"/>
      <w:pPr>
        <w:tabs>
          <w:tab w:val="num" w:pos="6840"/>
        </w:tabs>
        <w:ind w:left="6840" w:hanging="180"/>
      </w:pPr>
      <w:rPr>
        <w:rFonts w:cs="Times New Roman"/>
      </w:rPr>
    </w:lvl>
  </w:abstractNum>
  <w:abstractNum w:abstractNumId="217">
    <w:nsid w:val="673072E1"/>
    <w:multiLevelType w:val="hybridMultilevel"/>
    <w:tmpl w:val="094AA094"/>
    <w:lvl w:ilvl="0" w:tplc="606813FC">
      <w:start w:val="2"/>
      <w:numFmt w:val="bullet"/>
      <w:lvlText w:val="-"/>
      <w:lvlJc w:val="left"/>
      <w:pPr>
        <w:ind w:left="2219" w:hanging="400"/>
      </w:pPr>
      <w:rPr>
        <w:rFonts w:ascii="Times New Roman" w:eastAsia="Times New Roman" w:hAnsi="Times New Roman" w:cs="Times New Roman" w:hint="default"/>
      </w:rPr>
    </w:lvl>
    <w:lvl w:ilvl="1" w:tplc="00C8554C" w:tentative="1">
      <w:start w:val="1"/>
      <w:numFmt w:val="bullet"/>
      <w:lvlText w:val=""/>
      <w:lvlJc w:val="left"/>
      <w:pPr>
        <w:ind w:left="2619" w:hanging="400"/>
      </w:pPr>
      <w:rPr>
        <w:rFonts w:ascii="Wingdings" w:hAnsi="Wingdings" w:hint="default"/>
      </w:rPr>
    </w:lvl>
    <w:lvl w:ilvl="2" w:tplc="BC14D27C" w:tentative="1">
      <w:start w:val="1"/>
      <w:numFmt w:val="bullet"/>
      <w:lvlText w:val=""/>
      <w:lvlJc w:val="left"/>
      <w:pPr>
        <w:ind w:left="3019" w:hanging="400"/>
      </w:pPr>
      <w:rPr>
        <w:rFonts w:ascii="Wingdings" w:hAnsi="Wingdings" w:hint="default"/>
      </w:rPr>
    </w:lvl>
    <w:lvl w:ilvl="3" w:tplc="7A22069E">
      <w:start w:val="2"/>
      <w:numFmt w:val="bullet"/>
      <w:pStyle w:val="6-"/>
      <w:lvlText w:val="-"/>
      <w:lvlJc w:val="left"/>
      <w:pPr>
        <w:ind w:left="3419" w:hanging="400"/>
      </w:pPr>
      <w:rPr>
        <w:rFonts w:ascii="Times New Roman" w:eastAsia="Times New Roman" w:hAnsi="Times New Roman" w:cs="Times New Roman" w:hint="default"/>
      </w:rPr>
    </w:lvl>
    <w:lvl w:ilvl="4" w:tplc="490CE914" w:tentative="1">
      <w:start w:val="1"/>
      <w:numFmt w:val="bullet"/>
      <w:lvlText w:val=""/>
      <w:lvlJc w:val="left"/>
      <w:pPr>
        <w:ind w:left="3819" w:hanging="400"/>
      </w:pPr>
      <w:rPr>
        <w:rFonts w:ascii="Wingdings" w:hAnsi="Wingdings" w:hint="default"/>
      </w:rPr>
    </w:lvl>
    <w:lvl w:ilvl="5" w:tplc="246A3DE8" w:tentative="1">
      <w:start w:val="1"/>
      <w:numFmt w:val="bullet"/>
      <w:lvlText w:val=""/>
      <w:lvlJc w:val="left"/>
      <w:pPr>
        <w:ind w:left="4219" w:hanging="400"/>
      </w:pPr>
      <w:rPr>
        <w:rFonts w:ascii="Wingdings" w:hAnsi="Wingdings" w:hint="default"/>
      </w:rPr>
    </w:lvl>
    <w:lvl w:ilvl="6" w:tplc="6F5C8FE6" w:tentative="1">
      <w:start w:val="1"/>
      <w:numFmt w:val="bullet"/>
      <w:lvlText w:val=""/>
      <w:lvlJc w:val="left"/>
      <w:pPr>
        <w:ind w:left="4619" w:hanging="400"/>
      </w:pPr>
      <w:rPr>
        <w:rFonts w:ascii="Wingdings" w:hAnsi="Wingdings" w:hint="default"/>
      </w:rPr>
    </w:lvl>
    <w:lvl w:ilvl="7" w:tplc="DE3A17EA" w:tentative="1">
      <w:start w:val="1"/>
      <w:numFmt w:val="bullet"/>
      <w:lvlText w:val=""/>
      <w:lvlJc w:val="left"/>
      <w:pPr>
        <w:ind w:left="5019" w:hanging="400"/>
      </w:pPr>
      <w:rPr>
        <w:rFonts w:ascii="Wingdings" w:hAnsi="Wingdings" w:hint="default"/>
      </w:rPr>
    </w:lvl>
    <w:lvl w:ilvl="8" w:tplc="CC1E4190" w:tentative="1">
      <w:start w:val="1"/>
      <w:numFmt w:val="bullet"/>
      <w:lvlText w:val=""/>
      <w:lvlJc w:val="left"/>
      <w:pPr>
        <w:ind w:left="5419" w:hanging="400"/>
      </w:pPr>
      <w:rPr>
        <w:rFonts w:ascii="Wingdings" w:hAnsi="Wingdings" w:hint="default"/>
      </w:rPr>
    </w:lvl>
  </w:abstractNum>
  <w:abstractNum w:abstractNumId="218">
    <w:nsid w:val="67323EF9"/>
    <w:multiLevelType w:val="multilevel"/>
    <w:tmpl w:val="4F144ACE"/>
    <w:lvl w:ilvl="0">
      <w:start w:val="1"/>
      <w:numFmt w:val="decimal"/>
      <w:pStyle w:val="MOTLevel1NumberedParagraph"/>
      <w:lvlText w:val="%1."/>
      <w:lvlJc w:val="left"/>
      <w:pPr>
        <w:tabs>
          <w:tab w:val="num" w:pos="709"/>
        </w:tabs>
        <w:ind w:left="709" w:hanging="709"/>
      </w:pPr>
      <w:rPr>
        <w:rFonts w:ascii="Arial" w:hAnsi="Arial" w:hint="default"/>
        <w:i w:val="0"/>
        <w:sz w:val="22"/>
      </w:rPr>
    </w:lvl>
    <w:lvl w:ilvl="1">
      <w:start w:val="1"/>
      <w:numFmt w:val="bullet"/>
      <w:lvlText w:val=""/>
      <w:lvlJc w:val="left"/>
      <w:pPr>
        <w:tabs>
          <w:tab w:val="num" w:pos="1418"/>
        </w:tabs>
        <w:ind w:left="1418" w:hanging="709"/>
      </w:pPr>
      <w:rPr>
        <w:rFonts w:ascii="Symbol" w:hAnsi="Symbol" w:hint="default"/>
      </w:rPr>
    </w:lvl>
    <w:lvl w:ilvl="2">
      <w:start w:val="1"/>
      <w:numFmt w:val="lowerLetter"/>
      <w:lvlText w:val="(%3)"/>
      <w:lvlJc w:val="left"/>
      <w:pPr>
        <w:tabs>
          <w:tab w:val="num" w:pos="2126"/>
        </w:tabs>
        <w:ind w:left="2126" w:hanging="708"/>
      </w:pPr>
      <w:rPr>
        <w:rFonts w:hint="default"/>
      </w:rPr>
    </w:lvl>
    <w:lvl w:ilvl="3">
      <w:start w:val="1"/>
      <w:numFmt w:val="bullet"/>
      <w:lvlText w:val=""/>
      <w:lvlJc w:val="left"/>
      <w:pPr>
        <w:tabs>
          <w:tab w:val="num" w:pos="2835"/>
        </w:tabs>
        <w:ind w:left="2835" w:hanging="709"/>
      </w:pPr>
      <w:rPr>
        <w:rFonts w:ascii="Symbol" w:hAnsi="Symbol" w:hint="default"/>
      </w:rPr>
    </w:lvl>
    <w:lvl w:ilvl="4">
      <w:start w:val="1"/>
      <w:numFmt w:val="none"/>
      <w:suff w:val="nothing"/>
      <w:lvlText w:val=""/>
      <w:lvlJc w:val="left"/>
      <w:pPr>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9">
    <w:nsid w:val="67A9099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nsid w:val="67F56A67"/>
    <w:multiLevelType w:val="hybridMultilevel"/>
    <w:tmpl w:val="85385C6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1">
    <w:nsid w:val="68C05825"/>
    <w:multiLevelType w:val="multilevel"/>
    <w:tmpl w:val="9B82319A"/>
    <w:lvl w:ilvl="0">
      <w:start w:val="1"/>
      <w:numFmt w:val="decimal"/>
      <w:pStyle w:val="ListNumber"/>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727"/>
        </w:tabs>
        <w:ind w:left="1791" w:hanging="504"/>
      </w:pPr>
      <w:rPr>
        <w:rFonts w:hint="default"/>
      </w:rPr>
    </w:lvl>
    <w:lvl w:ilvl="3">
      <w:start w:val="1"/>
      <w:numFmt w:val="decimal"/>
      <w:lvlText w:val="%1.%2.%3.%4."/>
      <w:lvlJc w:val="left"/>
      <w:pPr>
        <w:tabs>
          <w:tab w:val="num" w:pos="3447"/>
        </w:tabs>
        <w:ind w:left="2295" w:hanging="648"/>
      </w:pPr>
      <w:rPr>
        <w:rFonts w:hint="default"/>
      </w:rPr>
    </w:lvl>
    <w:lvl w:ilvl="4">
      <w:start w:val="1"/>
      <w:numFmt w:val="decimal"/>
      <w:lvlText w:val="%1.%2.%3.%4.%5."/>
      <w:lvlJc w:val="left"/>
      <w:pPr>
        <w:tabs>
          <w:tab w:val="num" w:pos="4167"/>
        </w:tabs>
        <w:ind w:left="2799" w:hanging="792"/>
      </w:pPr>
      <w:rPr>
        <w:rFonts w:hint="default"/>
      </w:rPr>
    </w:lvl>
    <w:lvl w:ilvl="5">
      <w:start w:val="1"/>
      <w:numFmt w:val="decimal"/>
      <w:lvlText w:val="%1.%2.%3.%4.%5.%6."/>
      <w:lvlJc w:val="left"/>
      <w:pPr>
        <w:tabs>
          <w:tab w:val="num" w:pos="4887"/>
        </w:tabs>
        <w:ind w:left="3303" w:hanging="936"/>
      </w:pPr>
      <w:rPr>
        <w:rFonts w:hint="default"/>
      </w:rPr>
    </w:lvl>
    <w:lvl w:ilvl="6">
      <w:start w:val="1"/>
      <w:numFmt w:val="decimal"/>
      <w:lvlText w:val="%1.%2.%3.%4.%5.%6.%7."/>
      <w:lvlJc w:val="left"/>
      <w:pPr>
        <w:tabs>
          <w:tab w:val="num" w:pos="5607"/>
        </w:tabs>
        <w:ind w:left="3807" w:hanging="1080"/>
      </w:pPr>
      <w:rPr>
        <w:rFonts w:hint="default"/>
      </w:rPr>
    </w:lvl>
    <w:lvl w:ilvl="7">
      <w:start w:val="1"/>
      <w:numFmt w:val="decimal"/>
      <w:lvlText w:val="%1.%2.%3.%4.%5.%6.%7.%8."/>
      <w:lvlJc w:val="left"/>
      <w:pPr>
        <w:tabs>
          <w:tab w:val="num" w:pos="6327"/>
        </w:tabs>
        <w:ind w:left="4311" w:hanging="1224"/>
      </w:pPr>
      <w:rPr>
        <w:rFonts w:hint="default"/>
      </w:rPr>
    </w:lvl>
    <w:lvl w:ilvl="8">
      <w:start w:val="1"/>
      <w:numFmt w:val="decimal"/>
      <w:lvlText w:val="%1.%2.%3.%4.%5.%6.%7.%8.%9."/>
      <w:lvlJc w:val="left"/>
      <w:pPr>
        <w:tabs>
          <w:tab w:val="num" w:pos="7047"/>
        </w:tabs>
        <w:ind w:left="4887" w:hanging="1440"/>
      </w:pPr>
      <w:rPr>
        <w:rFonts w:hint="default"/>
      </w:rPr>
    </w:lvl>
  </w:abstractNum>
  <w:abstractNum w:abstractNumId="222">
    <w:nsid w:val="68FB3EA9"/>
    <w:multiLevelType w:val="hybridMultilevel"/>
    <w:tmpl w:val="B02E89BA"/>
    <w:lvl w:ilvl="0" w:tplc="04090001">
      <w:start w:val="1"/>
      <w:numFmt w:val="bullet"/>
      <w:pStyle w:val="a5"/>
      <w:lvlText w:val=""/>
      <w:lvlJc w:val="left"/>
      <w:pPr>
        <w:ind w:left="400" w:hanging="400"/>
      </w:pPr>
      <w:rPr>
        <w:rFonts w:ascii="Wingdings 2" w:hAnsi="Wingdings 2"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3">
    <w:nsid w:val="6962107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698264D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nsid w:val="6982738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nsid w:val="69925C39"/>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7">
    <w:nsid w:val="6ABF7D0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nsid w:val="6B7A00B4"/>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9">
    <w:nsid w:val="6B7A079F"/>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0">
    <w:nsid w:val="6BAA2742"/>
    <w:multiLevelType w:val="hybridMultilevel"/>
    <w:tmpl w:val="8F02BEE8"/>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1">
    <w:nsid w:val="6C6B1F8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2">
    <w:nsid w:val="6CC21228"/>
    <w:multiLevelType w:val="hybridMultilevel"/>
    <w:tmpl w:val="BED21434"/>
    <w:lvl w:ilvl="0" w:tplc="4C32A000">
      <w:start w:val="1"/>
      <w:numFmt w:val="decimal"/>
      <w:lvlText w:val="2.%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nsid w:val="6D3C678E"/>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4">
    <w:nsid w:val="6D5E7576"/>
    <w:multiLevelType w:val="hybridMultilevel"/>
    <w:tmpl w:val="F46ED96A"/>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5">
    <w:nsid w:val="6D912EE4"/>
    <w:multiLevelType w:val="hybridMultilevel"/>
    <w:tmpl w:val="37DA1D44"/>
    <w:lvl w:ilvl="0" w:tplc="789C732A">
      <w:start w:val="1"/>
      <w:numFmt w:val="bullet"/>
      <w:pStyle w:val="head4"/>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Symbol"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Symbol" w:hint="default"/>
      </w:rPr>
    </w:lvl>
    <w:lvl w:ilvl="8" w:tplc="0409001B" w:tentative="1">
      <w:start w:val="1"/>
      <w:numFmt w:val="bullet"/>
      <w:lvlText w:val=""/>
      <w:lvlJc w:val="left"/>
      <w:pPr>
        <w:ind w:left="6480" w:hanging="360"/>
      </w:pPr>
      <w:rPr>
        <w:rFonts w:ascii="Wingdings" w:hAnsi="Wingdings" w:hint="default"/>
      </w:rPr>
    </w:lvl>
  </w:abstractNum>
  <w:abstractNum w:abstractNumId="236">
    <w:nsid w:val="6E51730A"/>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7">
    <w:nsid w:val="6ECB3511"/>
    <w:multiLevelType w:val="hybridMultilevel"/>
    <w:tmpl w:val="4C6E79DE"/>
    <w:lvl w:ilvl="0" w:tplc="2AFA0E70">
      <w:start w:val="1"/>
      <w:numFmt w:val="upperLetter"/>
      <w:pStyle w:val="Style50"/>
      <w:lvlText w:val="%1."/>
      <w:lvlJc w:val="left"/>
      <w:pPr>
        <w:ind w:left="900" w:hanging="360"/>
      </w:pPr>
      <w:rPr>
        <w:rFonts w:hint="default"/>
        <w:b/>
        <w:lang w:val="en-US"/>
      </w:rPr>
    </w:lvl>
    <w:lvl w:ilvl="1" w:tplc="04090019" w:tentative="1">
      <w:start w:val="1"/>
      <w:numFmt w:val="lowerLetter"/>
      <w:lvlText w:val="%2."/>
      <w:lvlJc w:val="left"/>
      <w:pPr>
        <w:ind w:left="-594" w:hanging="360"/>
      </w:pPr>
    </w:lvl>
    <w:lvl w:ilvl="2" w:tplc="0409001B" w:tentative="1">
      <w:start w:val="1"/>
      <w:numFmt w:val="lowerRoman"/>
      <w:lvlText w:val="%3."/>
      <w:lvlJc w:val="right"/>
      <w:pPr>
        <w:ind w:left="126" w:hanging="180"/>
      </w:pPr>
    </w:lvl>
    <w:lvl w:ilvl="3" w:tplc="0409000F" w:tentative="1">
      <w:start w:val="1"/>
      <w:numFmt w:val="decimal"/>
      <w:lvlText w:val="%4."/>
      <w:lvlJc w:val="left"/>
      <w:pPr>
        <w:ind w:left="846" w:hanging="360"/>
      </w:pPr>
    </w:lvl>
    <w:lvl w:ilvl="4" w:tplc="04090019" w:tentative="1">
      <w:start w:val="1"/>
      <w:numFmt w:val="lowerLetter"/>
      <w:lvlText w:val="%5."/>
      <w:lvlJc w:val="left"/>
      <w:pPr>
        <w:ind w:left="1566" w:hanging="360"/>
      </w:pPr>
    </w:lvl>
    <w:lvl w:ilvl="5" w:tplc="0409001B" w:tentative="1">
      <w:start w:val="1"/>
      <w:numFmt w:val="lowerRoman"/>
      <w:lvlText w:val="%6."/>
      <w:lvlJc w:val="right"/>
      <w:pPr>
        <w:ind w:left="2286" w:hanging="180"/>
      </w:pPr>
    </w:lvl>
    <w:lvl w:ilvl="6" w:tplc="0409000F" w:tentative="1">
      <w:start w:val="1"/>
      <w:numFmt w:val="decimal"/>
      <w:lvlText w:val="%7."/>
      <w:lvlJc w:val="left"/>
      <w:pPr>
        <w:ind w:left="3006" w:hanging="360"/>
      </w:pPr>
    </w:lvl>
    <w:lvl w:ilvl="7" w:tplc="04090019" w:tentative="1">
      <w:start w:val="1"/>
      <w:numFmt w:val="lowerLetter"/>
      <w:lvlText w:val="%8."/>
      <w:lvlJc w:val="left"/>
      <w:pPr>
        <w:ind w:left="3726" w:hanging="360"/>
      </w:pPr>
    </w:lvl>
    <w:lvl w:ilvl="8" w:tplc="0409001B" w:tentative="1">
      <w:start w:val="1"/>
      <w:numFmt w:val="lowerRoman"/>
      <w:lvlText w:val="%9."/>
      <w:lvlJc w:val="right"/>
      <w:pPr>
        <w:ind w:left="4446" w:hanging="180"/>
      </w:pPr>
    </w:lvl>
  </w:abstractNum>
  <w:abstractNum w:abstractNumId="238">
    <w:nsid w:val="6EF03C92"/>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9">
    <w:nsid w:val="6F8D3B9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nsid w:val="709257DC"/>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1">
    <w:nsid w:val="71B7371A"/>
    <w:multiLevelType w:val="hybridMultilevel"/>
    <w:tmpl w:val="BE7AC9E0"/>
    <w:lvl w:ilvl="0" w:tplc="C42A008C">
      <w:start w:val="1"/>
      <w:numFmt w:val="decimal"/>
      <w:lvlText w:val="%1."/>
      <w:lvlJc w:val="left"/>
      <w:pPr>
        <w:ind w:left="2880" w:hanging="360"/>
      </w:pPr>
      <w:rPr>
        <w:rFonts w:hint="default"/>
      </w:rPr>
    </w:lvl>
    <w:lvl w:ilvl="1" w:tplc="3B6629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nsid w:val="72044DBB"/>
    <w:multiLevelType w:val="hybridMultilevel"/>
    <w:tmpl w:val="82B82B68"/>
    <w:lvl w:ilvl="0" w:tplc="04090017">
      <w:start w:val="1"/>
      <w:numFmt w:val="decimal"/>
      <w:pStyle w:val="Brookingsstyle"/>
      <w:lvlText w:val="%1."/>
      <w:lvlJc w:val="left"/>
      <w:pPr>
        <w:tabs>
          <w:tab w:val="num" w:pos="1080"/>
        </w:tabs>
        <w:ind w:left="360" w:firstLine="0"/>
      </w:pPr>
      <w:rPr>
        <w:rFonts w:hint="default"/>
        <w:b w:val="0"/>
        <w:i w:val="0"/>
      </w:rPr>
    </w:lvl>
    <w:lvl w:ilvl="1" w:tplc="04090019">
      <w:start w:val="1"/>
      <w:numFmt w:val="bullet"/>
      <w:lvlText w:val=""/>
      <w:lvlJc w:val="left"/>
      <w:pPr>
        <w:tabs>
          <w:tab w:val="num" w:pos="1800"/>
        </w:tabs>
        <w:ind w:left="1800" w:hanging="360"/>
      </w:pPr>
      <w:rPr>
        <w:rFonts w:ascii="Symbol" w:hAnsi="Symbol"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3">
    <w:nsid w:val="722678E7"/>
    <w:multiLevelType w:val="hybridMultilevel"/>
    <w:tmpl w:val="1A34BE94"/>
    <w:lvl w:ilvl="0" w:tplc="56B84776">
      <w:start w:val="1"/>
      <w:numFmt w:val="decimal"/>
      <w:lvlText w:val="6.%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C2361DB4">
      <w:start w:val="1"/>
      <w:numFmt w:val="lowerLetter"/>
      <w:lvlText w:val="(%4)"/>
      <w:lvlJc w:val="left"/>
      <w:pPr>
        <w:ind w:left="4860" w:hanging="360"/>
      </w:pPr>
      <w:rPr>
        <w:rFonts w:hint="default"/>
      </w:r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44">
    <w:nsid w:val="72C54FBE"/>
    <w:multiLevelType w:val="hybridMultilevel"/>
    <w:tmpl w:val="E7AC51EC"/>
    <w:lvl w:ilvl="0" w:tplc="0409001B">
      <w:start w:val="1"/>
      <w:numFmt w:val="lowerRoman"/>
      <w:lvlText w:val="%1."/>
      <w:lvlJc w:val="right"/>
      <w:pPr>
        <w:ind w:left="2070" w:hanging="360"/>
      </w:pPr>
      <w:rPr>
        <w:b w:val="0"/>
        <w:lang w:val="en-AU"/>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5">
    <w:nsid w:val="732109C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nsid w:val="73BD6781"/>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nsid w:val="744375C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nsid w:val="75417F04"/>
    <w:multiLevelType w:val="hybridMultilevel"/>
    <w:tmpl w:val="C562CD9E"/>
    <w:lvl w:ilvl="0" w:tplc="30327DAC">
      <w:start w:val="1"/>
      <w:numFmt w:val="decimal"/>
      <w:lvlText w:val="1.%1"/>
      <w:lvlJc w:val="left"/>
      <w:pPr>
        <w:ind w:left="720" w:hanging="360"/>
      </w:pPr>
      <w:rPr>
        <w:rFonts w:hint="default"/>
        <w:sz w:val="22"/>
        <w:szCs w:val="22"/>
      </w:rPr>
    </w:lvl>
    <w:lvl w:ilvl="1" w:tplc="DA3E2C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nsid w:val="75D52DF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nsid w:val="7665634F"/>
    <w:multiLevelType w:val="hybridMultilevel"/>
    <w:tmpl w:val="34482B46"/>
    <w:lvl w:ilvl="0" w:tplc="789C732A">
      <w:start w:val="1"/>
      <w:numFmt w:val="decimal"/>
      <w:pStyle w:val="ListNumbered"/>
      <w:lvlText w:val="%1."/>
      <w:lvlJc w:val="left"/>
      <w:pPr>
        <w:tabs>
          <w:tab w:val="num" w:pos="919"/>
        </w:tabs>
        <w:ind w:left="919" w:hanging="460"/>
      </w:pPr>
      <w:rPr>
        <w:rFonts w:ascii="Times New Roman" w:hAnsi="Times New Roman" w:cs="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1">
    <w:nsid w:val="76A739BC"/>
    <w:multiLevelType w:val="multilevel"/>
    <w:tmpl w:val="91760996"/>
    <w:lvl w:ilvl="0">
      <w:start w:val="1"/>
      <w:numFmt w:val="bullet"/>
      <w:pStyle w:val="a6"/>
      <w:lvlText w:val=""/>
      <w:lvlJc w:val="left"/>
      <w:pPr>
        <w:ind w:left="400" w:hanging="400"/>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2">
    <w:nsid w:val="779C70E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nsid w:val="77E3028D"/>
    <w:multiLevelType w:val="hybridMultilevel"/>
    <w:tmpl w:val="3306FB56"/>
    <w:lvl w:ilvl="0" w:tplc="C8BA0338">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nsid w:val="7847080B"/>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5">
    <w:nsid w:val="78B0521C"/>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6">
    <w:nsid w:val="78EE12A7"/>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nsid w:val="79093343"/>
    <w:multiLevelType w:val="multilevel"/>
    <w:tmpl w:val="AB94FADE"/>
    <w:lvl w:ilvl="0">
      <w:start w:val="2"/>
      <w:numFmt w:val="upperLetter"/>
      <w:pStyle w:val="AHeading1"/>
      <w:lvlText w:val="Appendix %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pStyle w:val="AHeading2"/>
      <w:lvlText w:val="%1.%2."/>
      <w:lvlJc w:val="left"/>
      <w:pPr>
        <w:tabs>
          <w:tab w:val="num" w:pos="576"/>
        </w:tabs>
        <w:ind w:left="576" w:hanging="576"/>
      </w:pPr>
      <w:rPr>
        <w:rFonts w:hint="default"/>
      </w:rPr>
    </w:lvl>
    <w:lvl w:ilvl="2">
      <w:start w:val="1"/>
      <w:numFmt w:val="decimal"/>
      <w:pStyle w:val="A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8">
    <w:nsid w:val="79521FF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9">
    <w:nsid w:val="79767066"/>
    <w:multiLevelType w:val="hybridMultilevel"/>
    <w:tmpl w:val="F6D0553A"/>
    <w:lvl w:ilvl="0" w:tplc="845A0A78">
      <w:start w:val="1"/>
      <w:numFmt w:val="decimal"/>
      <w:lvlText w:val="7.%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0">
    <w:nsid w:val="7B6516E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nsid w:val="7BD333A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nsid w:val="7BE30B15"/>
    <w:multiLevelType w:val="hybridMultilevel"/>
    <w:tmpl w:val="E14CCCE8"/>
    <w:lvl w:ilvl="0" w:tplc="822659FC">
      <w:start w:val="1"/>
      <w:numFmt w:val="decimal"/>
      <w:lvlText w:val="1.%1"/>
      <w:lvlJc w:val="right"/>
      <w:pPr>
        <w:ind w:left="45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3">
    <w:nsid w:val="7C493E35"/>
    <w:multiLevelType w:val="hybridMultilevel"/>
    <w:tmpl w:val="83A6F1B6"/>
    <w:lvl w:ilvl="0" w:tplc="14E6311C">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4">
    <w:nsid w:val="7CD95AA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nsid w:val="7D2A1460"/>
    <w:multiLevelType w:val="hybridMultilevel"/>
    <w:tmpl w:val="B518F136"/>
    <w:lvl w:ilvl="0" w:tplc="04090017">
      <w:start w:val="1"/>
      <w:numFmt w:val="bullet"/>
      <w:lvlText w:val="○"/>
      <w:lvlJc w:val="left"/>
      <w:pPr>
        <w:tabs>
          <w:tab w:val="num" w:pos="600"/>
        </w:tabs>
        <w:ind w:left="600" w:hanging="400"/>
      </w:pPr>
      <w:rPr>
        <w:rFonts w:ascii="GulimChe" w:eastAsia="GulimChe" w:hAnsi="Batang" w:hint="eastAsia"/>
        <w:color w:val="auto"/>
        <w:sz w:val="20"/>
        <w:szCs w:val="20"/>
      </w:rPr>
    </w:lvl>
    <w:lvl w:ilvl="1" w:tplc="04090019">
      <w:start w:val="1"/>
      <w:numFmt w:val="bullet"/>
      <w:pStyle w:val="-2"/>
      <w:lvlText w:val="–"/>
      <w:lvlJc w:val="left"/>
      <w:pPr>
        <w:tabs>
          <w:tab w:val="num" w:pos="800"/>
        </w:tabs>
        <w:ind w:left="800" w:hanging="400"/>
      </w:pPr>
      <w:rPr>
        <w:rFonts w:ascii="GulimChe" w:eastAsia="GulimChe" w:hAnsi="GulimChe" w:hint="eastAsia"/>
        <w:color w:val="auto"/>
        <w:sz w:val="20"/>
        <w:szCs w:val="20"/>
        <w:lang w:val="en-US"/>
      </w:rPr>
    </w:lvl>
    <w:lvl w:ilvl="2" w:tplc="0409001B">
      <w:start w:val="1"/>
      <w:numFmt w:val="bullet"/>
      <w:lvlText w:val=""/>
      <w:lvlJc w:val="left"/>
      <w:pPr>
        <w:tabs>
          <w:tab w:val="num" w:pos="1200"/>
        </w:tabs>
        <w:ind w:left="1200" w:hanging="400"/>
      </w:pPr>
      <w:rPr>
        <w:rFonts w:ascii="Wingdings" w:hAnsi="Wingdings" w:hint="default"/>
      </w:rPr>
    </w:lvl>
    <w:lvl w:ilvl="3" w:tplc="0409000F">
      <w:start w:val="1"/>
      <w:numFmt w:val="bullet"/>
      <w:lvlText w:val=""/>
      <w:lvlJc w:val="left"/>
      <w:pPr>
        <w:tabs>
          <w:tab w:val="num" w:pos="1600"/>
        </w:tabs>
        <w:ind w:left="1600" w:hanging="400"/>
      </w:pPr>
      <w:rPr>
        <w:rFonts w:ascii="Wingdings" w:hAnsi="Wingdings" w:hint="default"/>
      </w:rPr>
    </w:lvl>
    <w:lvl w:ilvl="4" w:tplc="04090019">
      <w:numFmt w:val="bullet"/>
      <w:lvlText w:val="-"/>
      <w:lvlJc w:val="left"/>
      <w:pPr>
        <w:ind w:left="1960" w:hanging="360"/>
      </w:pPr>
      <w:rPr>
        <w:rFonts w:ascii="Times New Roman" w:eastAsia="GulimChe" w:hAnsi="Times New Roman" w:cs="Times New Roman" w:hint="default"/>
      </w:rPr>
    </w:lvl>
    <w:lvl w:ilvl="5" w:tplc="0409001B">
      <w:start w:val="1"/>
      <w:numFmt w:val="bullet"/>
      <w:lvlText w:val=""/>
      <w:lvlJc w:val="left"/>
      <w:pPr>
        <w:tabs>
          <w:tab w:val="num" w:pos="2400"/>
        </w:tabs>
        <w:ind w:left="2400" w:hanging="400"/>
      </w:pPr>
      <w:rPr>
        <w:rFonts w:ascii="Wingdings" w:hAnsi="Wingdings" w:hint="default"/>
      </w:rPr>
    </w:lvl>
    <w:lvl w:ilvl="6" w:tplc="0409000F">
      <w:start w:val="9"/>
      <w:numFmt w:val="bullet"/>
      <w:lvlText w:val="※"/>
      <w:lvlJc w:val="left"/>
      <w:pPr>
        <w:ind w:left="2760" w:hanging="360"/>
      </w:pPr>
      <w:rPr>
        <w:rFonts w:ascii="Malgun Gothic" w:eastAsia="Malgun Gothic" w:hAnsi="Malgun Gothic" w:cs="Times New Roman" w:hint="eastAsia"/>
      </w:rPr>
    </w:lvl>
    <w:lvl w:ilvl="7" w:tplc="04090019" w:tentative="1">
      <w:start w:val="1"/>
      <w:numFmt w:val="bullet"/>
      <w:lvlText w:val=""/>
      <w:lvlJc w:val="left"/>
      <w:pPr>
        <w:tabs>
          <w:tab w:val="num" w:pos="3200"/>
        </w:tabs>
        <w:ind w:left="3200" w:hanging="400"/>
      </w:pPr>
      <w:rPr>
        <w:rFonts w:ascii="Wingdings" w:hAnsi="Wingdings" w:hint="default"/>
      </w:rPr>
    </w:lvl>
    <w:lvl w:ilvl="8" w:tplc="0409001B" w:tentative="1">
      <w:start w:val="1"/>
      <w:numFmt w:val="bullet"/>
      <w:lvlText w:val=""/>
      <w:lvlJc w:val="left"/>
      <w:pPr>
        <w:tabs>
          <w:tab w:val="num" w:pos="3600"/>
        </w:tabs>
        <w:ind w:left="3600" w:hanging="400"/>
      </w:pPr>
      <w:rPr>
        <w:rFonts w:ascii="Wingdings" w:hAnsi="Wingdings" w:hint="default"/>
      </w:rPr>
    </w:lvl>
  </w:abstractNum>
  <w:abstractNum w:abstractNumId="266">
    <w:nsid w:val="7DBA2901"/>
    <w:multiLevelType w:val="hybridMultilevel"/>
    <w:tmpl w:val="0D54B74A"/>
    <w:lvl w:ilvl="0" w:tplc="DBC6E0A0">
      <w:start w:val="1"/>
      <w:numFmt w:val="bullet"/>
      <w:pStyle w:val="a7"/>
      <w:lvlText w:val=""/>
      <w:lvlJc w:val="left"/>
      <w:pPr>
        <w:ind w:left="800" w:hanging="400"/>
      </w:pPr>
      <w:rPr>
        <w:rFonts w:ascii="Wingdings" w:hAnsi="Wingdings" w:hint="default"/>
      </w:rPr>
    </w:lvl>
    <w:lvl w:ilvl="1" w:tplc="04090019">
      <w:start w:val="1"/>
      <w:numFmt w:val="bullet"/>
      <w:pStyle w:val="a8"/>
      <w:lvlText w:val="—"/>
      <w:lvlJc w:val="left"/>
      <w:pPr>
        <w:ind w:left="1200" w:hanging="400"/>
      </w:pPr>
      <w:rPr>
        <w:rFonts w:ascii="GulimChe" w:eastAsia="GulimChe" w:hAnsi="GulimChe" w:hint="eastAsia"/>
        <w:color w:val="auto"/>
        <w:sz w:val="20"/>
        <w:szCs w:val="20"/>
      </w:rPr>
    </w:lvl>
    <w:lvl w:ilvl="2" w:tplc="0409001B">
      <w:start w:val="1"/>
      <w:numFmt w:val="bullet"/>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267">
    <w:nsid w:val="7E49191A"/>
    <w:multiLevelType w:val="hybridMultilevel"/>
    <w:tmpl w:val="79A88B52"/>
    <w:lvl w:ilvl="0" w:tplc="04090019">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68">
    <w:nsid w:val="7F0117DA"/>
    <w:multiLevelType w:val="multilevel"/>
    <w:tmpl w:val="8ED88012"/>
    <w:lvl w:ilvl="0">
      <w:start w:val="1"/>
      <w:numFmt w:val="bullet"/>
      <w:pStyle w:val="PBulletround"/>
      <w:lvlText w:val=""/>
      <w:lvlJc w:val="left"/>
      <w:pPr>
        <w:tabs>
          <w:tab w:val="num" w:pos="720"/>
        </w:tabs>
        <w:ind w:left="648" w:hanging="288"/>
      </w:pPr>
      <w:rPr>
        <w:rFonts w:ascii="Symbol" w:hAnsi="Symbol" w:hint="default"/>
      </w:rPr>
    </w:lvl>
    <w:lvl w:ilvl="1">
      <w:start w:val="1"/>
      <w:numFmt w:val="decimal"/>
      <w:lvlText w:val="%1.%2."/>
      <w:lvlJc w:val="left"/>
      <w:pPr>
        <w:tabs>
          <w:tab w:val="num" w:pos="198"/>
        </w:tabs>
        <w:ind w:left="1844" w:hanging="567"/>
      </w:pPr>
      <w:rPr>
        <w:rFonts w:hint="default"/>
        <w:strike w:val="0"/>
        <w:color w:val="000000"/>
      </w:rPr>
    </w:lvl>
    <w:lvl w:ilvl="2">
      <w:start w:val="1"/>
      <w:numFmt w:val="none"/>
      <w:lvlRestart w:val="0"/>
      <w:lvlText w:val=""/>
      <w:lvlJc w:val="left"/>
      <w:pPr>
        <w:tabs>
          <w:tab w:val="num" w:pos="1440"/>
        </w:tabs>
        <w:ind w:left="3005" w:hanging="567"/>
      </w:pPr>
      <w:rPr>
        <w:rFonts w:hint="default"/>
      </w:rPr>
    </w:lvl>
    <w:lvl w:ilvl="3">
      <w:start w:val="1"/>
      <w:numFmt w:val="decimal"/>
      <w:lvlText w:val="%1.%2.%31"/>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9">
    <w:nsid w:val="7F135FFE"/>
    <w:multiLevelType w:val="hybridMultilevel"/>
    <w:tmpl w:val="5ADC2A9C"/>
    <w:lvl w:ilvl="0" w:tplc="A8A2E7AA">
      <w:start w:val="1"/>
      <w:numFmt w:val="bullet"/>
      <w:pStyle w:val="buttletable"/>
      <w:lvlText w:val=""/>
      <w:lvlJc w:val="left"/>
      <w:pPr>
        <w:ind w:left="792" w:hanging="360"/>
      </w:pPr>
      <w:rPr>
        <w:rFonts w:ascii="Symbol" w:hAnsi="Symbol" w:hint="default"/>
        <w:color w:val="auto"/>
        <w:sz w:val="24"/>
        <w:szCs w:val="20"/>
      </w:rPr>
    </w:lvl>
    <w:lvl w:ilvl="1" w:tplc="27F650B8" w:tentative="1">
      <w:start w:val="1"/>
      <w:numFmt w:val="bullet"/>
      <w:lvlText w:val="o"/>
      <w:lvlJc w:val="left"/>
      <w:pPr>
        <w:ind w:left="1512" w:hanging="360"/>
      </w:pPr>
      <w:rPr>
        <w:rFonts w:ascii="Courier New" w:hAnsi="Courier New" w:cs="Arial" w:hint="default"/>
      </w:rPr>
    </w:lvl>
    <w:lvl w:ilvl="2" w:tplc="F5C6591C" w:tentative="1">
      <w:start w:val="1"/>
      <w:numFmt w:val="bullet"/>
      <w:lvlText w:val=""/>
      <w:lvlJc w:val="left"/>
      <w:pPr>
        <w:ind w:left="2232" w:hanging="360"/>
      </w:pPr>
      <w:rPr>
        <w:rFonts w:ascii="Wingdings" w:hAnsi="Wingdings" w:hint="default"/>
      </w:rPr>
    </w:lvl>
    <w:lvl w:ilvl="3" w:tplc="162E25DA" w:tentative="1">
      <w:start w:val="1"/>
      <w:numFmt w:val="bullet"/>
      <w:lvlText w:val=""/>
      <w:lvlJc w:val="left"/>
      <w:pPr>
        <w:ind w:left="2952" w:hanging="360"/>
      </w:pPr>
      <w:rPr>
        <w:rFonts w:ascii="Symbol" w:hAnsi="Symbol" w:hint="default"/>
      </w:rPr>
    </w:lvl>
    <w:lvl w:ilvl="4" w:tplc="64EC2B8C" w:tentative="1">
      <w:start w:val="1"/>
      <w:numFmt w:val="bullet"/>
      <w:lvlText w:val="o"/>
      <w:lvlJc w:val="left"/>
      <w:pPr>
        <w:ind w:left="3672" w:hanging="360"/>
      </w:pPr>
      <w:rPr>
        <w:rFonts w:ascii="Courier New" w:hAnsi="Courier New" w:cs="Arial" w:hint="default"/>
      </w:rPr>
    </w:lvl>
    <w:lvl w:ilvl="5" w:tplc="0EA04FF4" w:tentative="1">
      <w:start w:val="1"/>
      <w:numFmt w:val="bullet"/>
      <w:lvlText w:val=""/>
      <w:lvlJc w:val="left"/>
      <w:pPr>
        <w:ind w:left="4392" w:hanging="360"/>
      </w:pPr>
      <w:rPr>
        <w:rFonts w:ascii="Wingdings" w:hAnsi="Wingdings" w:hint="default"/>
      </w:rPr>
    </w:lvl>
    <w:lvl w:ilvl="6" w:tplc="9B28C686" w:tentative="1">
      <w:start w:val="1"/>
      <w:numFmt w:val="bullet"/>
      <w:lvlText w:val=""/>
      <w:lvlJc w:val="left"/>
      <w:pPr>
        <w:ind w:left="5112" w:hanging="360"/>
      </w:pPr>
      <w:rPr>
        <w:rFonts w:ascii="Symbol" w:hAnsi="Symbol" w:hint="default"/>
      </w:rPr>
    </w:lvl>
    <w:lvl w:ilvl="7" w:tplc="877E9594" w:tentative="1">
      <w:start w:val="1"/>
      <w:numFmt w:val="bullet"/>
      <w:lvlText w:val="o"/>
      <w:lvlJc w:val="left"/>
      <w:pPr>
        <w:ind w:left="5832" w:hanging="360"/>
      </w:pPr>
      <w:rPr>
        <w:rFonts w:ascii="Courier New" w:hAnsi="Courier New" w:cs="Arial" w:hint="default"/>
      </w:rPr>
    </w:lvl>
    <w:lvl w:ilvl="8" w:tplc="EEB41BEC" w:tentative="1">
      <w:start w:val="1"/>
      <w:numFmt w:val="bullet"/>
      <w:lvlText w:val=""/>
      <w:lvlJc w:val="left"/>
      <w:pPr>
        <w:ind w:left="6552" w:hanging="360"/>
      </w:pPr>
      <w:rPr>
        <w:rFonts w:ascii="Wingdings" w:hAnsi="Wingdings" w:hint="default"/>
      </w:rPr>
    </w:lvl>
  </w:abstractNum>
  <w:abstractNum w:abstractNumId="270">
    <w:nsid w:val="7F3034C6"/>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1">
    <w:nsid w:val="7F5116C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nsid w:val="7FB21A8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44"/>
  </w:num>
  <w:num w:numId="2">
    <w:abstractNumId w:val="154"/>
  </w:num>
  <w:num w:numId="3">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18"/>
  </w:num>
  <w:num w:numId="6">
    <w:abstractNumId w:val="127"/>
  </w:num>
  <w:num w:numId="7">
    <w:abstractNumId w:val="146"/>
  </w:num>
  <w:num w:numId="8">
    <w:abstractNumId w:val="175"/>
  </w:num>
  <w:num w:numId="9">
    <w:abstractNumId w:val="105"/>
  </w:num>
  <w:num w:numId="10">
    <w:abstractNumId w:val="1"/>
  </w:num>
  <w:num w:numId="11">
    <w:abstractNumId w:val="0"/>
  </w:num>
  <w:num w:numId="12">
    <w:abstractNumId w:val="108"/>
  </w:num>
  <w:num w:numId="13">
    <w:abstractNumId w:val="12"/>
  </w:num>
  <w:num w:numId="14">
    <w:abstractNumId w:val="169"/>
  </w:num>
  <w:num w:numId="15">
    <w:abstractNumId w:val="34"/>
  </w:num>
  <w:num w:numId="16">
    <w:abstractNumId w:val="180"/>
  </w:num>
  <w:num w:numId="17">
    <w:abstractNumId w:val="268"/>
  </w:num>
  <w:num w:numId="18">
    <w:abstractNumId w:val="67"/>
  </w:num>
  <w:num w:numId="19">
    <w:abstractNumId w:val="77"/>
  </w:num>
  <w:num w:numId="20">
    <w:abstractNumId w:val="109"/>
  </w:num>
  <w:num w:numId="21">
    <w:abstractNumId w:val="194"/>
  </w:num>
  <w:num w:numId="22">
    <w:abstractNumId w:val="250"/>
  </w:num>
  <w:num w:numId="23">
    <w:abstractNumId w:val="29"/>
  </w:num>
  <w:num w:numId="24">
    <w:abstractNumId w:val="242"/>
  </w:num>
  <w:num w:numId="25">
    <w:abstractNumId w:val="142"/>
  </w:num>
  <w:num w:numId="26">
    <w:abstractNumId w:val="198"/>
  </w:num>
  <w:num w:numId="27">
    <w:abstractNumId w:val="201"/>
  </w:num>
  <w:num w:numId="28">
    <w:abstractNumId w:val="71"/>
  </w:num>
  <w:num w:numId="29">
    <w:abstractNumId w:val="3"/>
  </w:num>
  <w:num w:numId="30">
    <w:abstractNumId w:val="235"/>
  </w:num>
  <w:num w:numId="31">
    <w:abstractNumId w:val="33"/>
  </w:num>
  <w:num w:numId="32">
    <w:abstractNumId w:val="173"/>
  </w:num>
  <w:num w:numId="33">
    <w:abstractNumId w:val="153"/>
  </w:num>
  <w:num w:numId="34">
    <w:abstractNumId w:val="123"/>
  </w:num>
  <w:num w:numId="35">
    <w:abstractNumId w:val="48"/>
  </w:num>
  <w:num w:numId="36">
    <w:abstractNumId w:val="257"/>
  </w:num>
  <w:num w:numId="37">
    <w:abstractNumId w:val="39"/>
  </w:num>
  <w:num w:numId="38">
    <w:abstractNumId w:val="113"/>
  </w:num>
  <w:num w:numId="39">
    <w:abstractNumId w:val="178"/>
    <w:lvlOverride w:ilvl="0">
      <w:lvl w:ilvl="0">
        <w:numFmt w:val="decimal"/>
        <w:lvlText w:val=""/>
        <w:lvlJc w:val="left"/>
      </w:lvl>
    </w:lvlOverride>
    <w:lvlOverride w:ilvl="1">
      <w:lvl w:ilvl="1">
        <w:start w:val="1"/>
        <w:numFmt w:val="decimal"/>
        <w:pStyle w:val="FormTitle"/>
        <w:lvlText w:val="[%2]"/>
        <w:lvlJc w:val="left"/>
        <w:pPr>
          <w:tabs>
            <w:tab w:val="num" w:pos="1134"/>
          </w:tabs>
          <w:ind w:left="1134" w:hanging="774"/>
        </w:pPr>
        <w:rPr>
          <w:rFonts w:hint="default"/>
        </w:rPr>
      </w:lvl>
    </w:lvlOverride>
  </w:num>
  <w:num w:numId="40">
    <w:abstractNumId w:val="165"/>
  </w:num>
  <w:num w:numId="41">
    <w:abstractNumId w:val="6"/>
  </w:num>
  <w:num w:numId="42">
    <w:abstractNumId w:val="134"/>
  </w:num>
  <w:num w:numId="43">
    <w:abstractNumId w:val="215"/>
  </w:num>
  <w:num w:numId="44">
    <w:abstractNumId w:val="216"/>
  </w:num>
  <w:num w:numId="45">
    <w:abstractNumId w:val="20"/>
  </w:num>
  <w:num w:numId="46">
    <w:abstractNumId w:val="62"/>
  </w:num>
  <w:num w:numId="47">
    <w:abstractNumId w:val="251"/>
  </w:num>
  <w:num w:numId="48">
    <w:abstractNumId w:val="217"/>
  </w:num>
  <w:num w:numId="49">
    <w:abstractNumId w:val="184"/>
  </w:num>
  <w:num w:numId="50">
    <w:abstractNumId w:val="75"/>
  </w:num>
  <w:num w:numId="51">
    <w:abstractNumId w:val="103"/>
  </w:num>
  <w:num w:numId="52">
    <w:abstractNumId w:val="13"/>
  </w:num>
  <w:num w:numId="53">
    <w:abstractNumId w:val="10"/>
  </w:num>
  <w:num w:numId="54">
    <w:abstractNumId w:val="114"/>
  </w:num>
  <w:num w:numId="55">
    <w:abstractNumId w:val="149"/>
  </w:num>
  <w:num w:numId="56">
    <w:abstractNumId w:val="158"/>
  </w:num>
  <w:num w:numId="57">
    <w:abstractNumId w:val="266"/>
  </w:num>
  <w:num w:numId="58">
    <w:abstractNumId w:val="222"/>
  </w:num>
  <w:num w:numId="59">
    <w:abstractNumId w:val="126"/>
  </w:num>
  <w:num w:numId="60">
    <w:abstractNumId w:val="265"/>
  </w:num>
  <w:num w:numId="61">
    <w:abstractNumId w:val="22"/>
  </w:num>
  <w:num w:numId="62">
    <w:abstractNumId w:val="121"/>
  </w:num>
  <w:num w:numId="63">
    <w:abstractNumId w:val="7"/>
  </w:num>
  <w:num w:numId="64">
    <w:abstractNumId w:val="100"/>
  </w:num>
  <w:num w:numId="65">
    <w:abstractNumId w:val="269"/>
  </w:num>
  <w:num w:numId="66">
    <w:abstractNumId w:val="214"/>
  </w:num>
  <w:num w:numId="67">
    <w:abstractNumId w:val="86"/>
  </w:num>
  <w:num w:numId="68">
    <w:abstractNumId w:val="163"/>
  </w:num>
  <w:num w:numId="69">
    <w:abstractNumId w:val="137"/>
  </w:num>
  <w:num w:numId="70">
    <w:abstractNumId w:val="168"/>
  </w:num>
  <w:num w:numId="71">
    <w:abstractNumId w:val="179"/>
  </w:num>
  <w:num w:numId="72">
    <w:abstractNumId w:val="159"/>
  </w:num>
  <w:num w:numId="73">
    <w:abstractNumId w:val="99"/>
  </w:num>
  <w:num w:numId="74">
    <w:abstractNumId w:val="47"/>
  </w:num>
  <w:num w:numId="75">
    <w:abstractNumId w:val="36"/>
  </w:num>
  <w:num w:numId="76">
    <w:abstractNumId w:val="66"/>
  </w:num>
  <w:num w:numId="77">
    <w:abstractNumId w:val="26"/>
  </w:num>
  <w:num w:numId="78">
    <w:abstractNumId w:val="125"/>
  </w:num>
  <w:num w:numId="79">
    <w:abstractNumId w:val="243"/>
  </w:num>
  <w:num w:numId="80">
    <w:abstractNumId w:val="237"/>
  </w:num>
  <w:num w:numId="81">
    <w:abstractNumId w:val="9"/>
  </w:num>
  <w:num w:numId="82">
    <w:abstractNumId w:val="8"/>
  </w:num>
  <w:num w:numId="83">
    <w:abstractNumId w:val="151"/>
  </w:num>
  <w:num w:numId="84">
    <w:abstractNumId w:val="208"/>
  </w:num>
  <w:num w:numId="85">
    <w:abstractNumId w:val="262"/>
  </w:num>
  <w:num w:numId="86">
    <w:abstractNumId w:val="133"/>
  </w:num>
  <w:num w:numId="87">
    <w:abstractNumId w:val="248"/>
  </w:num>
  <w:num w:numId="88">
    <w:abstractNumId w:val="232"/>
  </w:num>
  <w:num w:numId="89">
    <w:abstractNumId w:val="253"/>
  </w:num>
  <w:num w:numId="90">
    <w:abstractNumId w:val="206"/>
  </w:num>
  <w:num w:numId="91">
    <w:abstractNumId w:val="53"/>
  </w:num>
  <w:num w:numId="92">
    <w:abstractNumId w:val="157"/>
  </w:num>
  <w:num w:numId="93">
    <w:abstractNumId w:val="69"/>
  </w:num>
  <w:num w:numId="94">
    <w:abstractNumId w:val="50"/>
  </w:num>
  <w:num w:numId="95">
    <w:abstractNumId w:val="203"/>
  </w:num>
  <w:num w:numId="96">
    <w:abstractNumId w:val="25"/>
  </w:num>
  <w:num w:numId="97">
    <w:abstractNumId w:val="95"/>
  </w:num>
  <w:num w:numId="98">
    <w:abstractNumId w:val="54"/>
  </w:num>
  <w:num w:numId="99">
    <w:abstractNumId w:val="132"/>
  </w:num>
  <w:num w:numId="100">
    <w:abstractNumId w:val="46"/>
  </w:num>
  <w:num w:numId="101">
    <w:abstractNumId w:val="31"/>
  </w:num>
  <w:num w:numId="102">
    <w:abstractNumId w:val="2"/>
  </w:num>
  <w:num w:numId="103">
    <w:abstractNumId w:val="197"/>
  </w:num>
  <w:num w:numId="104">
    <w:abstractNumId w:val="101"/>
  </w:num>
  <w:num w:numId="105">
    <w:abstractNumId w:val="147"/>
  </w:num>
  <w:num w:numId="106">
    <w:abstractNumId w:val="24"/>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2"/>
  </w:num>
  <w:num w:numId="109">
    <w:abstractNumId w:val="188"/>
  </w:num>
  <w:num w:numId="110">
    <w:abstractNumId w:val="91"/>
  </w:num>
  <w:num w:numId="111">
    <w:abstractNumId w:val="40"/>
  </w:num>
  <w:num w:numId="112">
    <w:abstractNumId w:val="128"/>
  </w:num>
  <w:num w:numId="113">
    <w:abstractNumId w:val="139"/>
  </w:num>
  <w:num w:numId="114">
    <w:abstractNumId w:val="191"/>
  </w:num>
  <w:num w:numId="115">
    <w:abstractNumId w:val="97"/>
  </w:num>
  <w:num w:numId="116">
    <w:abstractNumId w:val="255"/>
  </w:num>
  <w:num w:numId="117">
    <w:abstractNumId w:val="136"/>
  </w:num>
  <w:num w:numId="118">
    <w:abstractNumId w:val="59"/>
  </w:num>
  <w:num w:numId="119">
    <w:abstractNumId w:val="272"/>
  </w:num>
  <w:num w:numId="120">
    <w:abstractNumId w:val="43"/>
  </w:num>
  <w:num w:numId="121">
    <w:abstractNumId w:val="238"/>
  </w:num>
  <w:num w:numId="122">
    <w:abstractNumId w:val="37"/>
  </w:num>
  <w:num w:numId="123">
    <w:abstractNumId w:val="131"/>
  </w:num>
  <w:num w:numId="124">
    <w:abstractNumId w:val="259"/>
  </w:num>
  <w:num w:numId="125">
    <w:abstractNumId w:val="263"/>
  </w:num>
  <w:num w:numId="126">
    <w:abstractNumId w:val="193"/>
  </w:num>
  <w:num w:numId="127">
    <w:abstractNumId w:val="199"/>
  </w:num>
  <w:num w:numId="128">
    <w:abstractNumId w:val="58"/>
  </w:num>
  <w:num w:numId="129">
    <w:abstractNumId w:val="155"/>
  </w:num>
  <w:num w:numId="130">
    <w:abstractNumId w:val="116"/>
  </w:num>
  <w:num w:numId="131">
    <w:abstractNumId w:val="21"/>
  </w:num>
  <w:num w:numId="132">
    <w:abstractNumId w:val="56"/>
  </w:num>
  <w:num w:numId="133">
    <w:abstractNumId w:val="16"/>
  </w:num>
  <w:num w:numId="134">
    <w:abstractNumId w:val="241"/>
  </w:num>
  <w:num w:numId="135">
    <w:abstractNumId w:val="19"/>
  </w:num>
  <w:num w:numId="136">
    <w:abstractNumId w:val="27"/>
  </w:num>
  <w:num w:numId="137">
    <w:abstractNumId w:val="211"/>
  </w:num>
  <w:num w:numId="138">
    <w:abstractNumId w:val="80"/>
  </w:num>
  <w:num w:numId="139">
    <w:abstractNumId w:val="49"/>
  </w:num>
  <w:num w:numId="140">
    <w:abstractNumId w:val="170"/>
  </w:num>
  <w:num w:numId="141">
    <w:abstractNumId w:val="65"/>
  </w:num>
  <w:num w:numId="142">
    <w:abstractNumId w:val="150"/>
  </w:num>
  <w:num w:numId="143">
    <w:abstractNumId w:val="223"/>
  </w:num>
  <w:num w:numId="144">
    <w:abstractNumId w:val="162"/>
  </w:num>
  <w:num w:numId="145">
    <w:abstractNumId w:val="32"/>
  </w:num>
  <w:num w:numId="146">
    <w:abstractNumId w:val="61"/>
  </w:num>
  <w:num w:numId="147">
    <w:abstractNumId w:val="260"/>
  </w:num>
  <w:num w:numId="148">
    <w:abstractNumId w:val="73"/>
  </w:num>
  <w:num w:numId="149">
    <w:abstractNumId w:val="83"/>
  </w:num>
  <w:num w:numId="150">
    <w:abstractNumId w:val="42"/>
  </w:num>
  <w:num w:numId="151">
    <w:abstractNumId w:val="264"/>
  </w:num>
  <w:num w:numId="152">
    <w:abstractNumId w:val="239"/>
  </w:num>
  <w:num w:numId="153">
    <w:abstractNumId w:val="200"/>
  </w:num>
  <w:num w:numId="154">
    <w:abstractNumId w:val="35"/>
  </w:num>
  <w:num w:numId="155">
    <w:abstractNumId w:val="90"/>
  </w:num>
  <w:num w:numId="156">
    <w:abstractNumId w:val="78"/>
  </w:num>
  <w:num w:numId="157">
    <w:abstractNumId w:val="104"/>
  </w:num>
  <w:num w:numId="158">
    <w:abstractNumId w:val="17"/>
  </w:num>
  <w:num w:numId="159">
    <w:abstractNumId w:val="120"/>
  </w:num>
  <w:num w:numId="160">
    <w:abstractNumId w:val="63"/>
  </w:num>
  <w:num w:numId="161">
    <w:abstractNumId w:val="187"/>
  </w:num>
  <w:num w:numId="162">
    <w:abstractNumId w:val="207"/>
  </w:num>
  <w:num w:numId="163">
    <w:abstractNumId w:val="204"/>
  </w:num>
  <w:num w:numId="164">
    <w:abstractNumId w:val="122"/>
  </w:num>
  <w:num w:numId="165">
    <w:abstractNumId w:val="11"/>
  </w:num>
  <w:num w:numId="166">
    <w:abstractNumId w:val="111"/>
  </w:num>
  <w:num w:numId="167">
    <w:abstractNumId w:val="183"/>
  </w:num>
  <w:num w:numId="168">
    <w:abstractNumId w:val="119"/>
  </w:num>
  <w:num w:numId="169">
    <w:abstractNumId w:val="167"/>
  </w:num>
  <w:num w:numId="170">
    <w:abstractNumId w:val="55"/>
  </w:num>
  <w:num w:numId="171">
    <w:abstractNumId w:val="85"/>
  </w:num>
  <w:num w:numId="172">
    <w:abstractNumId w:val="52"/>
  </w:num>
  <w:num w:numId="173">
    <w:abstractNumId w:val="107"/>
  </w:num>
  <w:num w:numId="174">
    <w:abstractNumId w:val="70"/>
  </w:num>
  <w:num w:numId="175">
    <w:abstractNumId w:val="177"/>
  </w:num>
  <w:num w:numId="176">
    <w:abstractNumId w:val="261"/>
  </w:num>
  <w:num w:numId="177">
    <w:abstractNumId w:val="41"/>
  </w:num>
  <w:num w:numId="178">
    <w:abstractNumId w:val="106"/>
  </w:num>
  <w:num w:numId="179">
    <w:abstractNumId w:val="252"/>
  </w:num>
  <w:num w:numId="180">
    <w:abstractNumId w:val="224"/>
  </w:num>
  <w:num w:numId="181">
    <w:abstractNumId w:val="82"/>
  </w:num>
  <w:num w:numId="182">
    <w:abstractNumId w:val="213"/>
  </w:num>
  <w:num w:numId="183">
    <w:abstractNumId w:val="112"/>
  </w:num>
  <w:num w:numId="184">
    <w:abstractNumId w:val="245"/>
  </w:num>
  <w:num w:numId="185">
    <w:abstractNumId w:val="92"/>
  </w:num>
  <w:num w:numId="186">
    <w:abstractNumId w:val="181"/>
  </w:num>
  <w:num w:numId="187">
    <w:abstractNumId w:val="225"/>
  </w:num>
  <w:num w:numId="188">
    <w:abstractNumId w:val="23"/>
  </w:num>
  <w:num w:numId="189">
    <w:abstractNumId w:val="18"/>
  </w:num>
  <w:num w:numId="190">
    <w:abstractNumId w:val="246"/>
  </w:num>
  <w:num w:numId="191">
    <w:abstractNumId w:val="124"/>
  </w:num>
  <w:num w:numId="192">
    <w:abstractNumId w:val="160"/>
  </w:num>
  <w:num w:numId="193">
    <w:abstractNumId w:val="249"/>
  </w:num>
  <w:num w:numId="194">
    <w:abstractNumId w:val="186"/>
  </w:num>
  <w:num w:numId="195">
    <w:abstractNumId w:val="148"/>
  </w:num>
  <w:num w:numId="196">
    <w:abstractNumId w:val="212"/>
  </w:num>
  <w:num w:numId="197">
    <w:abstractNumId w:val="38"/>
  </w:num>
  <w:num w:numId="198">
    <w:abstractNumId w:val="74"/>
  </w:num>
  <w:num w:numId="199">
    <w:abstractNumId w:val="15"/>
  </w:num>
  <w:num w:numId="200">
    <w:abstractNumId w:val="166"/>
  </w:num>
  <w:num w:numId="201">
    <w:abstractNumId w:val="220"/>
  </w:num>
  <w:num w:numId="202">
    <w:abstractNumId w:val="171"/>
  </w:num>
  <w:num w:numId="203">
    <w:abstractNumId w:val="219"/>
  </w:num>
  <w:num w:numId="204">
    <w:abstractNumId w:val="129"/>
  </w:num>
  <w:num w:numId="205">
    <w:abstractNumId w:val="79"/>
  </w:num>
  <w:num w:numId="206">
    <w:abstractNumId w:val="164"/>
  </w:num>
  <w:num w:numId="207">
    <w:abstractNumId w:val="110"/>
  </w:num>
  <w:num w:numId="208">
    <w:abstractNumId w:val="233"/>
  </w:num>
  <w:num w:numId="209">
    <w:abstractNumId w:val="228"/>
  </w:num>
  <w:num w:numId="210">
    <w:abstractNumId w:val="60"/>
  </w:num>
  <w:num w:numId="211">
    <w:abstractNumId w:val="94"/>
  </w:num>
  <w:num w:numId="212">
    <w:abstractNumId w:val="176"/>
  </w:num>
  <w:num w:numId="213">
    <w:abstractNumId w:val="143"/>
  </w:num>
  <w:num w:numId="214">
    <w:abstractNumId w:val="174"/>
  </w:num>
  <w:num w:numId="215">
    <w:abstractNumId w:val="234"/>
  </w:num>
  <w:num w:numId="216">
    <w:abstractNumId w:val="189"/>
  </w:num>
  <w:num w:numId="217">
    <w:abstractNumId w:val="87"/>
  </w:num>
  <w:num w:numId="218">
    <w:abstractNumId w:val="93"/>
  </w:num>
  <w:num w:numId="219">
    <w:abstractNumId w:val="196"/>
  </w:num>
  <w:num w:numId="220">
    <w:abstractNumId w:val="30"/>
  </w:num>
  <w:num w:numId="221">
    <w:abstractNumId w:val="115"/>
  </w:num>
  <w:num w:numId="222">
    <w:abstractNumId w:val="140"/>
  </w:num>
  <w:num w:numId="223">
    <w:abstractNumId w:val="156"/>
  </w:num>
  <w:num w:numId="224">
    <w:abstractNumId w:val="141"/>
  </w:num>
  <w:num w:numId="225">
    <w:abstractNumId w:val="117"/>
  </w:num>
  <w:num w:numId="226">
    <w:abstractNumId w:val="72"/>
  </w:num>
  <w:num w:numId="227">
    <w:abstractNumId w:val="195"/>
  </w:num>
  <w:num w:numId="228">
    <w:abstractNumId w:val="229"/>
  </w:num>
  <w:num w:numId="229">
    <w:abstractNumId w:val="190"/>
  </w:num>
  <w:num w:numId="230">
    <w:abstractNumId w:val="84"/>
  </w:num>
  <w:num w:numId="231">
    <w:abstractNumId w:val="254"/>
  </w:num>
  <w:num w:numId="232">
    <w:abstractNumId w:val="57"/>
  </w:num>
  <w:num w:numId="233">
    <w:abstractNumId w:val="226"/>
  </w:num>
  <w:num w:numId="234">
    <w:abstractNumId w:val="145"/>
  </w:num>
  <w:num w:numId="235">
    <w:abstractNumId w:val="81"/>
  </w:num>
  <w:num w:numId="236">
    <w:abstractNumId w:val="88"/>
  </w:num>
  <w:num w:numId="237">
    <w:abstractNumId w:val="14"/>
  </w:num>
  <w:num w:numId="238">
    <w:abstractNumId w:val="244"/>
  </w:num>
  <w:num w:numId="239">
    <w:abstractNumId w:val="130"/>
  </w:num>
  <w:num w:numId="240">
    <w:abstractNumId w:val="161"/>
  </w:num>
  <w:num w:numId="241">
    <w:abstractNumId w:val="68"/>
  </w:num>
  <w:num w:numId="242">
    <w:abstractNumId w:val="89"/>
  </w:num>
  <w:num w:numId="243">
    <w:abstractNumId w:val="135"/>
  </w:num>
  <w:num w:numId="244">
    <w:abstractNumId w:val="45"/>
  </w:num>
  <w:num w:numId="245">
    <w:abstractNumId w:val="271"/>
  </w:num>
  <w:num w:numId="246">
    <w:abstractNumId w:val="4"/>
  </w:num>
  <w:num w:numId="247">
    <w:abstractNumId w:val="209"/>
  </w:num>
  <w:num w:numId="248">
    <w:abstractNumId w:val="227"/>
  </w:num>
  <w:num w:numId="249">
    <w:abstractNumId w:val="44"/>
  </w:num>
  <w:num w:numId="250">
    <w:abstractNumId w:val="64"/>
  </w:num>
  <w:num w:numId="251">
    <w:abstractNumId w:val="98"/>
  </w:num>
  <w:num w:numId="252">
    <w:abstractNumId w:val="258"/>
  </w:num>
  <w:num w:numId="253">
    <w:abstractNumId w:val="231"/>
  </w:num>
  <w:num w:numId="254">
    <w:abstractNumId w:val="152"/>
  </w:num>
  <w:num w:numId="255">
    <w:abstractNumId w:val="240"/>
  </w:num>
  <w:num w:numId="256">
    <w:abstractNumId w:val="270"/>
  </w:num>
  <w:num w:numId="257">
    <w:abstractNumId w:val="202"/>
  </w:num>
  <w:num w:numId="258">
    <w:abstractNumId w:val="182"/>
  </w:num>
  <w:num w:numId="259">
    <w:abstractNumId w:val="205"/>
  </w:num>
  <w:num w:numId="260">
    <w:abstractNumId w:val="236"/>
  </w:num>
  <w:num w:numId="261">
    <w:abstractNumId w:val="76"/>
  </w:num>
  <w:num w:numId="262">
    <w:abstractNumId w:val="51"/>
  </w:num>
  <w:num w:numId="263">
    <w:abstractNumId w:val="138"/>
  </w:num>
  <w:num w:numId="264">
    <w:abstractNumId w:val="5"/>
  </w:num>
  <w:num w:numId="265">
    <w:abstractNumId w:val="267"/>
  </w:num>
  <w:num w:numId="266">
    <w:abstractNumId w:val="256"/>
  </w:num>
  <w:num w:numId="267">
    <w:abstractNumId w:val="210"/>
  </w:num>
  <w:num w:numId="268">
    <w:abstractNumId w:val="230"/>
  </w:num>
  <w:num w:numId="269">
    <w:abstractNumId w:val="96"/>
  </w:num>
  <w:num w:numId="270">
    <w:abstractNumId w:val="118"/>
  </w:num>
  <w:num w:numId="271">
    <w:abstractNumId w:val="247"/>
  </w:num>
  <w:num w:numId="272">
    <w:abstractNumId w:val="185"/>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14"/>
  <w:drawingGridHorizontalSpacing w:val="11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DYiMjEyMTSwtzQyUdpeDU4uLM/DyQAsNaAHM1gc0sAAAA"/>
  </w:docVars>
  <w:rsids>
    <w:rsidRoot w:val="002D68F4"/>
    <w:rsid w:val="000001E0"/>
    <w:rsid w:val="00000F15"/>
    <w:rsid w:val="000025A8"/>
    <w:rsid w:val="000031BA"/>
    <w:rsid w:val="00003536"/>
    <w:rsid w:val="00003AD9"/>
    <w:rsid w:val="00003E66"/>
    <w:rsid w:val="00004DA4"/>
    <w:rsid w:val="00004EFF"/>
    <w:rsid w:val="0000526C"/>
    <w:rsid w:val="00005492"/>
    <w:rsid w:val="000055CC"/>
    <w:rsid w:val="000056C2"/>
    <w:rsid w:val="000058B0"/>
    <w:rsid w:val="00006049"/>
    <w:rsid w:val="00006081"/>
    <w:rsid w:val="0000612E"/>
    <w:rsid w:val="0000643F"/>
    <w:rsid w:val="00006452"/>
    <w:rsid w:val="0000652F"/>
    <w:rsid w:val="00006711"/>
    <w:rsid w:val="000069D7"/>
    <w:rsid w:val="00007A2F"/>
    <w:rsid w:val="00007D8E"/>
    <w:rsid w:val="00007F1F"/>
    <w:rsid w:val="00010162"/>
    <w:rsid w:val="00010360"/>
    <w:rsid w:val="0001046C"/>
    <w:rsid w:val="0001061C"/>
    <w:rsid w:val="00010841"/>
    <w:rsid w:val="00010B39"/>
    <w:rsid w:val="00010FF6"/>
    <w:rsid w:val="00011423"/>
    <w:rsid w:val="00011839"/>
    <w:rsid w:val="00011F81"/>
    <w:rsid w:val="00012196"/>
    <w:rsid w:val="000128B2"/>
    <w:rsid w:val="000130CC"/>
    <w:rsid w:val="0001340B"/>
    <w:rsid w:val="00013637"/>
    <w:rsid w:val="0001366B"/>
    <w:rsid w:val="00013FD9"/>
    <w:rsid w:val="00015804"/>
    <w:rsid w:val="00016123"/>
    <w:rsid w:val="000162DE"/>
    <w:rsid w:val="000166CC"/>
    <w:rsid w:val="000167F2"/>
    <w:rsid w:val="00016C60"/>
    <w:rsid w:val="000171B9"/>
    <w:rsid w:val="00017B72"/>
    <w:rsid w:val="0002155B"/>
    <w:rsid w:val="00021E22"/>
    <w:rsid w:val="0002218D"/>
    <w:rsid w:val="0002268F"/>
    <w:rsid w:val="00022B57"/>
    <w:rsid w:val="00024546"/>
    <w:rsid w:val="00024A07"/>
    <w:rsid w:val="00024B90"/>
    <w:rsid w:val="00024C1A"/>
    <w:rsid w:val="000251AB"/>
    <w:rsid w:val="000257F7"/>
    <w:rsid w:val="0002590B"/>
    <w:rsid w:val="00025B7F"/>
    <w:rsid w:val="00025E73"/>
    <w:rsid w:val="0002608A"/>
    <w:rsid w:val="000268EB"/>
    <w:rsid w:val="00026C3E"/>
    <w:rsid w:val="000275A2"/>
    <w:rsid w:val="00027E44"/>
    <w:rsid w:val="00027F10"/>
    <w:rsid w:val="0003120B"/>
    <w:rsid w:val="00032156"/>
    <w:rsid w:val="0003225C"/>
    <w:rsid w:val="00032A31"/>
    <w:rsid w:val="00032E4F"/>
    <w:rsid w:val="00033585"/>
    <w:rsid w:val="000338A7"/>
    <w:rsid w:val="00034D54"/>
    <w:rsid w:val="00034EA0"/>
    <w:rsid w:val="00035654"/>
    <w:rsid w:val="000358C0"/>
    <w:rsid w:val="0003648F"/>
    <w:rsid w:val="000372EC"/>
    <w:rsid w:val="000378D7"/>
    <w:rsid w:val="00037AFA"/>
    <w:rsid w:val="000401ED"/>
    <w:rsid w:val="000404AE"/>
    <w:rsid w:val="00040651"/>
    <w:rsid w:val="00040968"/>
    <w:rsid w:val="00040E12"/>
    <w:rsid w:val="0004305E"/>
    <w:rsid w:val="00043086"/>
    <w:rsid w:val="00043632"/>
    <w:rsid w:val="00043DC6"/>
    <w:rsid w:val="00044820"/>
    <w:rsid w:val="000449B8"/>
    <w:rsid w:val="000449E9"/>
    <w:rsid w:val="00044D50"/>
    <w:rsid w:val="000456B6"/>
    <w:rsid w:val="00045AE0"/>
    <w:rsid w:val="00046129"/>
    <w:rsid w:val="00046BA5"/>
    <w:rsid w:val="00047212"/>
    <w:rsid w:val="0004764A"/>
    <w:rsid w:val="000477D8"/>
    <w:rsid w:val="00047BDF"/>
    <w:rsid w:val="00047C5F"/>
    <w:rsid w:val="000513B7"/>
    <w:rsid w:val="0005315A"/>
    <w:rsid w:val="0005325F"/>
    <w:rsid w:val="00053BDE"/>
    <w:rsid w:val="00053E3B"/>
    <w:rsid w:val="000543AA"/>
    <w:rsid w:val="00054DD4"/>
    <w:rsid w:val="000557D4"/>
    <w:rsid w:val="00055B5F"/>
    <w:rsid w:val="00055B93"/>
    <w:rsid w:val="00055CA9"/>
    <w:rsid w:val="00056739"/>
    <w:rsid w:val="000569A7"/>
    <w:rsid w:val="00056E1B"/>
    <w:rsid w:val="00056F5C"/>
    <w:rsid w:val="000573D0"/>
    <w:rsid w:val="000573FA"/>
    <w:rsid w:val="00057DCB"/>
    <w:rsid w:val="00057E3F"/>
    <w:rsid w:val="00060BAD"/>
    <w:rsid w:val="00060C59"/>
    <w:rsid w:val="00060E70"/>
    <w:rsid w:val="00061306"/>
    <w:rsid w:val="000614AB"/>
    <w:rsid w:val="000616BA"/>
    <w:rsid w:val="000617AC"/>
    <w:rsid w:val="00062020"/>
    <w:rsid w:val="0006257B"/>
    <w:rsid w:val="000625AB"/>
    <w:rsid w:val="00062894"/>
    <w:rsid w:val="00062976"/>
    <w:rsid w:val="00063616"/>
    <w:rsid w:val="000649FE"/>
    <w:rsid w:val="000653B9"/>
    <w:rsid w:val="00065BA5"/>
    <w:rsid w:val="0006609B"/>
    <w:rsid w:val="000665CF"/>
    <w:rsid w:val="000666EE"/>
    <w:rsid w:val="00066EBB"/>
    <w:rsid w:val="0006789E"/>
    <w:rsid w:val="00067D82"/>
    <w:rsid w:val="000700CD"/>
    <w:rsid w:val="00070458"/>
    <w:rsid w:val="00070C41"/>
    <w:rsid w:val="0007171C"/>
    <w:rsid w:val="00071E39"/>
    <w:rsid w:val="00072FFF"/>
    <w:rsid w:val="000730F6"/>
    <w:rsid w:val="000735AD"/>
    <w:rsid w:val="00073843"/>
    <w:rsid w:val="000743D5"/>
    <w:rsid w:val="000747B0"/>
    <w:rsid w:val="0007499E"/>
    <w:rsid w:val="00074A2E"/>
    <w:rsid w:val="00075A6C"/>
    <w:rsid w:val="00075ACE"/>
    <w:rsid w:val="00075BAC"/>
    <w:rsid w:val="00075C06"/>
    <w:rsid w:val="00075DD8"/>
    <w:rsid w:val="00076695"/>
    <w:rsid w:val="00076C84"/>
    <w:rsid w:val="00076D1B"/>
    <w:rsid w:val="000775A3"/>
    <w:rsid w:val="00077718"/>
    <w:rsid w:val="00077A3D"/>
    <w:rsid w:val="00077FC5"/>
    <w:rsid w:val="0008072E"/>
    <w:rsid w:val="00080898"/>
    <w:rsid w:val="000808B4"/>
    <w:rsid w:val="000817E8"/>
    <w:rsid w:val="00082A2D"/>
    <w:rsid w:val="00082DE9"/>
    <w:rsid w:val="000831B5"/>
    <w:rsid w:val="000834A3"/>
    <w:rsid w:val="00083A92"/>
    <w:rsid w:val="00084759"/>
    <w:rsid w:val="00086EE6"/>
    <w:rsid w:val="0008766B"/>
    <w:rsid w:val="00087720"/>
    <w:rsid w:val="00087A26"/>
    <w:rsid w:val="00087C01"/>
    <w:rsid w:val="00087F32"/>
    <w:rsid w:val="000900B8"/>
    <w:rsid w:val="000905B2"/>
    <w:rsid w:val="00090666"/>
    <w:rsid w:val="00090A90"/>
    <w:rsid w:val="00090AC1"/>
    <w:rsid w:val="00091736"/>
    <w:rsid w:val="000917E3"/>
    <w:rsid w:val="00091ADB"/>
    <w:rsid w:val="0009234C"/>
    <w:rsid w:val="000924B5"/>
    <w:rsid w:val="000929BB"/>
    <w:rsid w:val="00092A9D"/>
    <w:rsid w:val="000935FD"/>
    <w:rsid w:val="00093E44"/>
    <w:rsid w:val="00094D06"/>
    <w:rsid w:val="00095D50"/>
    <w:rsid w:val="0009640D"/>
    <w:rsid w:val="00096EAC"/>
    <w:rsid w:val="00097762"/>
    <w:rsid w:val="00097778"/>
    <w:rsid w:val="0009781A"/>
    <w:rsid w:val="000A12EC"/>
    <w:rsid w:val="000A2B4D"/>
    <w:rsid w:val="000A2BDB"/>
    <w:rsid w:val="000A378C"/>
    <w:rsid w:val="000A4446"/>
    <w:rsid w:val="000A4BDB"/>
    <w:rsid w:val="000A4BE2"/>
    <w:rsid w:val="000A5071"/>
    <w:rsid w:val="000A5DC6"/>
    <w:rsid w:val="000A68E7"/>
    <w:rsid w:val="000A6A21"/>
    <w:rsid w:val="000A742D"/>
    <w:rsid w:val="000A7E24"/>
    <w:rsid w:val="000B0559"/>
    <w:rsid w:val="000B14C0"/>
    <w:rsid w:val="000B17E9"/>
    <w:rsid w:val="000B1C85"/>
    <w:rsid w:val="000B2118"/>
    <w:rsid w:val="000B2CFA"/>
    <w:rsid w:val="000B2D32"/>
    <w:rsid w:val="000B3CAE"/>
    <w:rsid w:val="000B429C"/>
    <w:rsid w:val="000B4D97"/>
    <w:rsid w:val="000B5EC0"/>
    <w:rsid w:val="000B6972"/>
    <w:rsid w:val="000B6B85"/>
    <w:rsid w:val="000B7AA4"/>
    <w:rsid w:val="000C0E20"/>
    <w:rsid w:val="000C1114"/>
    <w:rsid w:val="000C11F1"/>
    <w:rsid w:val="000C1531"/>
    <w:rsid w:val="000C1C6C"/>
    <w:rsid w:val="000C230B"/>
    <w:rsid w:val="000C25C2"/>
    <w:rsid w:val="000C267A"/>
    <w:rsid w:val="000C27A8"/>
    <w:rsid w:val="000C3B06"/>
    <w:rsid w:val="000C3FFA"/>
    <w:rsid w:val="000C49DE"/>
    <w:rsid w:val="000C4C0B"/>
    <w:rsid w:val="000C54CC"/>
    <w:rsid w:val="000C589E"/>
    <w:rsid w:val="000C5EC5"/>
    <w:rsid w:val="000C62C3"/>
    <w:rsid w:val="000C62CD"/>
    <w:rsid w:val="000C64A7"/>
    <w:rsid w:val="000C6C58"/>
    <w:rsid w:val="000C7967"/>
    <w:rsid w:val="000C7A18"/>
    <w:rsid w:val="000D00AF"/>
    <w:rsid w:val="000D0522"/>
    <w:rsid w:val="000D18A6"/>
    <w:rsid w:val="000D1FF1"/>
    <w:rsid w:val="000D38B9"/>
    <w:rsid w:val="000D42B7"/>
    <w:rsid w:val="000D464C"/>
    <w:rsid w:val="000D553D"/>
    <w:rsid w:val="000D611C"/>
    <w:rsid w:val="000D7470"/>
    <w:rsid w:val="000E0E14"/>
    <w:rsid w:val="000E12E1"/>
    <w:rsid w:val="000E1DCB"/>
    <w:rsid w:val="000E1EE9"/>
    <w:rsid w:val="000E26C0"/>
    <w:rsid w:val="000E2EF3"/>
    <w:rsid w:val="000E3626"/>
    <w:rsid w:val="000E3C56"/>
    <w:rsid w:val="000E4168"/>
    <w:rsid w:val="000E4910"/>
    <w:rsid w:val="000E56A7"/>
    <w:rsid w:val="000E6192"/>
    <w:rsid w:val="000E6BB1"/>
    <w:rsid w:val="000E7139"/>
    <w:rsid w:val="000E78A6"/>
    <w:rsid w:val="000F0D92"/>
    <w:rsid w:val="000F1496"/>
    <w:rsid w:val="000F1526"/>
    <w:rsid w:val="000F1B12"/>
    <w:rsid w:val="000F1CE1"/>
    <w:rsid w:val="000F257D"/>
    <w:rsid w:val="000F2A4A"/>
    <w:rsid w:val="000F2EA7"/>
    <w:rsid w:val="000F2ECD"/>
    <w:rsid w:val="000F420B"/>
    <w:rsid w:val="000F5014"/>
    <w:rsid w:val="000F578D"/>
    <w:rsid w:val="000F6916"/>
    <w:rsid w:val="000F6D5A"/>
    <w:rsid w:val="000F7DD6"/>
    <w:rsid w:val="00100251"/>
    <w:rsid w:val="001002BD"/>
    <w:rsid w:val="00100808"/>
    <w:rsid w:val="0010090E"/>
    <w:rsid w:val="00100D34"/>
    <w:rsid w:val="00100E7D"/>
    <w:rsid w:val="00100F4D"/>
    <w:rsid w:val="00102F3C"/>
    <w:rsid w:val="00102F4F"/>
    <w:rsid w:val="001030FF"/>
    <w:rsid w:val="00103E69"/>
    <w:rsid w:val="00104468"/>
    <w:rsid w:val="0010447C"/>
    <w:rsid w:val="001058AA"/>
    <w:rsid w:val="00105AEE"/>
    <w:rsid w:val="0010613F"/>
    <w:rsid w:val="00106729"/>
    <w:rsid w:val="001078BD"/>
    <w:rsid w:val="001079C0"/>
    <w:rsid w:val="0011017B"/>
    <w:rsid w:val="0011053A"/>
    <w:rsid w:val="001109DD"/>
    <w:rsid w:val="00110FED"/>
    <w:rsid w:val="001113D5"/>
    <w:rsid w:val="001116ED"/>
    <w:rsid w:val="001117DC"/>
    <w:rsid w:val="001119DD"/>
    <w:rsid w:val="00112583"/>
    <w:rsid w:val="001128E2"/>
    <w:rsid w:val="00112ABB"/>
    <w:rsid w:val="00113273"/>
    <w:rsid w:val="001142D0"/>
    <w:rsid w:val="00114446"/>
    <w:rsid w:val="001144E9"/>
    <w:rsid w:val="00114566"/>
    <w:rsid w:val="00114D9D"/>
    <w:rsid w:val="00115AC6"/>
    <w:rsid w:val="00115C4C"/>
    <w:rsid w:val="00115DC5"/>
    <w:rsid w:val="0011604E"/>
    <w:rsid w:val="00116148"/>
    <w:rsid w:val="00117197"/>
    <w:rsid w:val="00117532"/>
    <w:rsid w:val="00117967"/>
    <w:rsid w:val="00120026"/>
    <w:rsid w:val="001201F7"/>
    <w:rsid w:val="0012046F"/>
    <w:rsid w:val="00120949"/>
    <w:rsid w:val="00121C12"/>
    <w:rsid w:val="00122446"/>
    <w:rsid w:val="00122A82"/>
    <w:rsid w:val="00122AC6"/>
    <w:rsid w:val="00122E03"/>
    <w:rsid w:val="0012347B"/>
    <w:rsid w:val="00123B9D"/>
    <w:rsid w:val="00123E1C"/>
    <w:rsid w:val="00123E26"/>
    <w:rsid w:val="00123FE4"/>
    <w:rsid w:val="00124066"/>
    <w:rsid w:val="00124213"/>
    <w:rsid w:val="001249F6"/>
    <w:rsid w:val="0012503A"/>
    <w:rsid w:val="00126296"/>
    <w:rsid w:val="00126957"/>
    <w:rsid w:val="00126A2A"/>
    <w:rsid w:val="00127847"/>
    <w:rsid w:val="001303C3"/>
    <w:rsid w:val="00130D19"/>
    <w:rsid w:val="00130D80"/>
    <w:rsid w:val="001325F7"/>
    <w:rsid w:val="0013285C"/>
    <w:rsid w:val="00132A3A"/>
    <w:rsid w:val="00132B15"/>
    <w:rsid w:val="00132C2F"/>
    <w:rsid w:val="00132DD3"/>
    <w:rsid w:val="001331F4"/>
    <w:rsid w:val="00133265"/>
    <w:rsid w:val="0013364C"/>
    <w:rsid w:val="00133693"/>
    <w:rsid w:val="001339CB"/>
    <w:rsid w:val="00133B05"/>
    <w:rsid w:val="00133B69"/>
    <w:rsid w:val="001349A2"/>
    <w:rsid w:val="00134D80"/>
    <w:rsid w:val="00135019"/>
    <w:rsid w:val="00135569"/>
    <w:rsid w:val="0013576F"/>
    <w:rsid w:val="00135A06"/>
    <w:rsid w:val="00135A74"/>
    <w:rsid w:val="001364A2"/>
    <w:rsid w:val="00136714"/>
    <w:rsid w:val="0013679A"/>
    <w:rsid w:val="00137122"/>
    <w:rsid w:val="001401B7"/>
    <w:rsid w:val="001409A4"/>
    <w:rsid w:val="00140F01"/>
    <w:rsid w:val="00141399"/>
    <w:rsid w:val="0014190D"/>
    <w:rsid w:val="0014194D"/>
    <w:rsid w:val="00142BE5"/>
    <w:rsid w:val="001448B0"/>
    <w:rsid w:val="00144DD8"/>
    <w:rsid w:val="00144E93"/>
    <w:rsid w:val="001458CE"/>
    <w:rsid w:val="00145BB7"/>
    <w:rsid w:val="001460E0"/>
    <w:rsid w:val="001463FA"/>
    <w:rsid w:val="0014645E"/>
    <w:rsid w:val="0014689A"/>
    <w:rsid w:val="00146B1B"/>
    <w:rsid w:val="00146BBF"/>
    <w:rsid w:val="00146C1B"/>
    <w:rsid w:val="00146E36"/>
    <w:rsid w:val="001474AB"/>
    <w:rsid w:val="0014770A"/>
    <w:rsid w:val="00147770"/>
    <w:rsid w:val="00147D1C"/>
    <w:rsid w:val="00150664"/>
    <w:rsid w:val="00150F73"/>
    <w:rsid w:val="0015234B"/>
    <w:rsid w:val="00152EC1"/>
    <w:rsid w:val="00153068"/>
    <w:rsid w:val="001535DF"/>
    <w:rsid w:val="00153EE2"/>
    <w:rsid w:val="00153F41"/>
    <w:rsid w:val="00154514"/>
    <w:rsid w:val="00154766"/>
    <w:rsid w:val="001555A4"/>
    <w:rsid w:val="0015667D"/>
    <w:rsid w:val="00156D28"/>
    <w:rsid w:val="0015716B"/>
    <w:rsid w:val="001574F8"/>
    <w:rsid w:val="00160603"/>
    <w:rsid w:val="001612E3"/>
    <w:rsid w:val="0016200A"/>
    <w:rsid w:val="001631F5"/>
    <w:rsid w:val="00163935"/>
    <w:rsid w:val="00163AB9"/>
    <w:rsid w:val="001653A0"/>
    <w:rsid w:val="00165FB7"/>
    <w:rsid w:val="00166BCE"/>
    <w:rsid w:val="00166EC2"/>
    <w:rsid w:val="001674C0"/>
    <w:rsid w:val="00167DB4"/>
    <w:rsid w:val="00170011"/>
    <w:rsid w:val="00170176"/>
    <w:rsid w:val="00170359"/>
    <w:rsid w:val="001707B4"/>
    <w:rsid w:val="00170A82"/>
    <w:rsid w:val="001713A0"/>
    <w:rsid w:val="00171A50"/>
    <w:rsid w:val="00172127"/>
    <w:rsid w:val="00172BBE"/>
    <w:rsid w:val="00172E48"/>
    <w:rsid w:val="00173876"/>
    <w:rsid w:val="00174FCF"/>
    <w:rsid w:val="00175356"/>
    <w:rsid w:val="00175623"/>
    <w:rsid w:val="0017592B"/>
    <w:rsid w:val="00175A0B"/>
    <w:rsid w:val="0017655E"/>
    <w:rsid w:val="00176FE5"/>
    <w:rsid w:val="0017713D"/>
    <w:rsid w:val="00177C58"/>
    <w:rsid w:val="0018032F"/>
    <w:rsid w:val="001804CB"/>
    <w:rsid w:val="00181260"/>
    <w:rsid w:val="001812D3"/>
    <w:rsid w:val="001822CC"/>
    <w:rsid w:val="001824FC"/>
    <w:rsid w:val="00182734"/>
    <w:rsid w:val="0018316F"/>
    <w:rsid w:val="0018407E"/>
    <w:rsid w:val="00184562"/>
    <w:rsid w:val="00184D19"/>
    <w:rsid w:val="00185615"/>
    <w:rsid w:val="00185D5F"/>
    <w:rsid w:val="00186B70"/>
    <w:rsid w:val="00186F2F"/>
    <w:rsid w:val="0018759D"/>
    <w:rsid w:val="001876DF"/>
    <w:rsid w:val="00187F50"/>
    <w:rsid w:val="00190162"/>
    <w:rsid w:val="001901DE"/>
    <w:rsid w:val="00190511"/>
    <w:rsid w:val="001907C4"/>
    <w:rsid w:val="00190A73"/>
    <w:rsid w:val="00190AEA"/>
    <w:rsid w:val="00190CD5"/>
    <w:rsid w:val="00191361"/>
    <w:rsid w:val="001914CC"/>
    <w:rsid w:val="0019155E"/>
    <w:rsid w:val="00191B18"/>
    <w:rsid w:val="0019215E"/>
    <w:rsid w:val="001922A8"/>
    <w:rsid w:val="00192D40"/>
    <w:rsid w:val="001943A9"/>
    <w:rsid w:val="00194FDC"/>
    <w:rsid w:val="0019595D"/>
    <w:rsid w:val="00196A6E"/>
    <w:rsid w:val="00196E47"/>
    <w:rsid w:val="001979B6"/>
    <w:rsid w:val="00197B02"/>
    <w:rsid w:val="001A0BF5"/>
    <w:rsid w:val="001A0C7A"/>
    <w:rsid w:val="001A0DFA"/>
    <w:rsid w:val="001A1900"/>
    <w:rsid w:val="001A23CF"/>
    <w:rsid w:val="001A293D"/>
    <w:rsid w:val="001A2A44"/>
    <w:rsid w:val="001A3B04"/>
    <w:rsid w:val="001A3B15"/>
    <w:rsid w:val="001A5091"/>
    <w:rsid w:val="001A55FA"/>
    <w:rsid w:val="001A5629"/>
    <w:rsid w:val="001A5681"/>
    <w:rsid w:val="001A6276"/>
    <w:rsid w:val="001A6841"/>
    <w:rsid w:val="001A6A1A"/>
    <w:rsid w:val="001A6B10"/>
    <w:rsid w:val="001A712E"/>
    <w:rsid w:val="001A7149"/>
    <w:rsid w:val="001B088A"/>
    <w:rsid w:val="001B1DF6"/>
    <w:rsid w:val="001B21BF"/>
    <w:rsid w:val="001B4306"/>
    <w:rsid w:val="001B4447"/>
    <w:rsid w:val="001B5EB1"/>
    <w:rsid w:val="001B6060"/>
    <w:rsid w:val="001B6109"/>
    <w:rsid w:val="001B64BE"/>
    <w:rsid w:val="001B7341"/>
    <w:rsid w:val="001B76F1"/>
    <w:rsid w:val="001B7F0D"/>
    <w:rsid w:val="001C02F8"/>
    <w:rsid w:val="001C044F"/>
    <w:rsid w:val="001C05BE"/>
    <w:rsid w:val="001C0D46"/>
    <w:rsid w:val="001C0FA9"/>
    <w:rsid w:val="001C1FAB"/>
    <w:rsid w:val="001C23BE"/>
    <w:rsid w:val="001C48DD"/>
    <w:rsid w:val="001C4E09"/>
    <w:rsid w:val="001C4E72"/>
    <w:rsid w:val="001C5CA5"/>
    <w:rsid w:val="001C704C"/>
    <w:rsid w:val="001C75B2"/>
    <w:rsid w:val="001C7DA5"/>
    <w:rsid w:val="001D06DD"/>
    <w:rsid w:val="001D0A67"/>
    <w:rsid w:val="001D0A69"/>
    <w:rsid w:val="001D0F3E"/>
    <w:rsid w:val="001D179E"/>
    <w:rsid w:val="001D1F01"/>
    <w:rsid w:val="001D209A"/>
    <w:rsid w:val="001D32B7"/>
    <w:rsid w:val="001D3506"/>
    <w:rsid w:val="001D3AC7"/>
    <w:rsid w:val="001D3D26"/>
    <w:rsid w:val="001D4292"/>
    <w:rsid w:val="001D5E06"/>
    <w:rsid w:val="001D69FC"/>
    <w:rsid w:val="001D7675"/>
    <w:rsid w:val="001D7A36"/>
    <w:rsid w:val="001D7C8A"/>
    <w:rsid w:val="001E0548"/>
    <w:rsid w:val="001E09B9"/>
    <w:rsid w:val="001E2A57"/>
    <w:rsid w:val="001E2B22"/>
    <w:rsid w:val="001E2B3D"/>
    <w:rsid w:val="001E3FFA"/>
    <w:rsid w:val="001E4B09"/>
    <w:rsid w:val="001E4C4F"/>
    <w:rsid w:val="001E5F81"/>
    <w:rsid w:val="001E6F01"/>
    <w:rsid w:val="001F135C"/>
    <w:rsid w:val="001F1BF6"/>
    <w:rsid w:val="001F1C3C"/>
    <w:rsid w:val="001F1C4A"/>
    <w:rsid w:val="001F6748"/>
    <w:rsid w:val="001F6850"/>
    <w:rsid w:val="001F6980"/>
    <w:rsid w:val="001F6A63"/>
    <w:rsid w:val="001F6BC8"/>
    <w:rsid w:val="001F6DB5"/>
    <w:rsid w:val="001F7EA2"/>
    <w:rsid w:val="0020005B"/>
    <w:rsid w:val="002003B7"/>
    <w:rsid w:val="002009D9"/>
    <w:rsid w:val="002021CF"/>
    <w:rsid w:val="00202803"/>
    <w:rsid w:val="00202914"/>
    <w:rsid w:val="00202DA5"/>
    <w:rsid w:val="0020300C"/>
    <w:rsid w:val="002033BD"/>
    <w:rsid w:val="00203402"/>
    <w:rsid w:val="00204653"/>
    <w:rsid w:val="00204829"/>
    <w:rsid w:val="002049EC"/>
    <w:rsid w:val="00205205"/>
    <w:rsid w:val="0020537A"/>
    <w:rsid w:val="0020560C"/>
    <w:rsid w:val="00205F32"/>
    <w:rsid w:val="0020636E"/>
    <w:rsid w:val="00206F4A"/>
    <w:rsid w:val="00207121"/>
    <w:rsid w:val="00207449"/>
    <w:rsid w:val="002104FF"/>
    <w:rsid w:val="00211888"/>
    <w:rsid w:val="00211946"/>
    <w:rsid w:val="002131CC"/>
    <w:rsid w:val="00213336"/>
    <w:rsid w:val="002139D1"/>
    <w:rsid w:val="00213ABD"/>
    <w:rsid w:val="00213B22"/>
    <w:rsid w:val="00213F59"/>
    <w:rsid w:val="00214817"/>
    <w:rsid w:val="002152E6"/>
    <w:rsid w:val="00215770"/>
    <w:rsid w:val="002158A4"/>
    <w:rsid w:val="002159A8"/>
    <w:rsid w:val="002162E9"/>
    <w:rsid w:val="0021645D"/>
    <w:rsid w:val="002165D1"/>
    <w:rsid w:val="002168EA"/>
    <w:rsid w:val="00216B4B"/>
    <w:rsid w:val="00217CE6"/>
    <w:rsid w:val="00217F64"/>
    <w:rsid w:val="002200E0"/>
    <w:rsid w:val="00220C30"/>
    <w:rsid w:val="002210D7"/>
    <w:rsid w:val="00223392"/>
    <w:rsid w:val="002236BC"/>
    <w:rsid w:val="0022383B"/>
    <w:rsid w:val="00223A56"/>
    <w:rsid w:val="00224189"/>
    <w:rsid w:val="00224746"/>
    <w:rsid w:val="00224AE6"/>
    <w:rsid w:val="00224BFB"/>
    <w:rsid w:val="0022517C"/>
    <w:rsid w:val="0022541C"/>
    <w:rsid w:val="00225C7E"/>
    <w:rsid w:val="00225E02"/>
    <w:rsid w:val="00226424"/>
    <w:rsid w:val="00226B51"/>
    <w:rsid w:val="002277BE"/>
    <w:rsid w:val="00227CF2"/>
    <w:rsid w:val="00230719"/>
    <w:rsid w:val="00230C55"/>
    <w:rsid w:val="0023145E"/>
    <w:rsid w:val="002314A5"/>
    <w:rsid w:val="00231A8E"/>
    <w:rsid w:val="00231F55"/>
    <w:rsid w:val="00232ED9"/>
    <w:rsid w:val="002330F1"/>
    <w:rsid w:val="0023395D"/>
    <w:rsid w:val="00233EE4"/>
    <w:rsid w:val="00234707"/>
    <w:rsid w:val="00234C56"/>
    <w:rsid w:val="00234CFA"/>
    <w:rsid w:val="00235244"/>
    <w:rsid w:val="002355DE"/>
    <w:rsid w:val="00235818"/>
    <w:rsid w:val="00235C65"/>
    <w:rsid w:val="00236750"/>
    <w:rsid w:val="0023680B"/>
    <w:rsid w:val="00236B43"/>
    <w:rsid w:val="0023732C"/>
    <w:rsid w:val="00237454"/>
    <w:rsid w:val="00237668"/>
    <w:rsid w:val="00237C4B"/>
    <w:rsid w:val="00237CE5"/>
    <w:rsid w:val="00237D3A"/>
    <w:rsid w:val="00240658"/>
    <w:rsid w:val="00240CB8"/>
    <w:rsid w:val="00240DDF"/>
    <w:rsid w:val="0024234A"/>
    <w:rsid w:val="0024283F"/>
    <w:rsid w:val="00242CEB"/>
    <w:rsid w:val="00243238"/>
    <w:rsid w:val="0024340E"/>
    <w:rsid w:val="00243FF9"/>
    <w:rsid w:val="00244C4A"/>
    <w:rsid w:val="0024546B"/>
    <w:rsid w:val="002459A2"/>
    <w:rsid w:val="00245FD2"/>
    <w:rsid w:val="002465B8"/>
    <w:rsid w:val="0024698A"/>
    <w:rsid w:val="002473F8"/>
    <w:rsid w:val="00247C9A"/>
    <w:rsid w:val="00247DDC"/>
    <w:rsid w:val="0025014B"/>
    <w:rsid w:val="0025106A"/>
    <w:rsid w:val="00251284"/>
    <w:rsid w:val="0025192B"/>
    <w:rsid w:val="00251EEB"/>
    <w:rsid w:val="002523E8"/>
    <w:rsid w:val="002528A0"/>
    <w:rsid w:val="00252AE4"/>
    <w:rsid w:val="002532A5"/>
    <w:rsid w:val="00253392"/>
    <w:rsid w:val="002535B5"/>
    <w:rsid w:val="0025399C"/>
    <w:rsid w:val="00253B43"/>
    <w:rsid w:val="00253CBB"/>
    <w:rsid w:val="0025486F"/>
    <w:rsid w:val="002550A8"/>
    <w:rsid w:val="002554F6"/>
    <w:rsid w:val="00255B65"/>
    <w:rsid w:val="0025745D"/>
    <w:rsid w:val="00257790"/>
    <w:rsid w:val="00257A29"/>
    <w:rsid w:val="00257D97"/>
    <w:rsid w:val="00257D9B"/>
    <w:rsid w:val="00260066"/>
    <w:rsid w:val="00260726"/>
    <w:rsid w:val="00260839"/>
    <w:rsid w:val="00260F8F"/>
    <w:rsid w:val="00262C0A"/>
    <w:rsid w:val="00262C74"/>
    <w:rsid w:val="00262F27"/>
    <w:rsid w:val="002634B6"/>
    <w:rsid w:val="00264102"/>
    <w:rsid w:val="00264160"/>
    <w:rsid w:val="002645CC"/>
    <w:rsid w:val="0026488D"/>
    <w:rsid w:val="00264C1A"/>
    <w:rsid w:val="002651F1"/>
    <w:rsid w:val="002658CC"/>
    <w:rsid w:val="00266CDE"/>
    <w:rsid w:val="00266EF4"/>
    <w:rsid w:val="002670C3"/>
    <w:rsid w:val="00267226"/>
    <w:rsid w:val="00267459"/>
    <w:rsid w:val="002675A8"/>
    <w:rsid w:val="00267856"/>
    <w:rsid w:val="00267B2F"/>
    <w:rsid w:val="00267CA7"/>
    <w:rsid w:val="002702F6"/>
    <w:rsid w:val="00270C81"/>
    <w:rsid w:val="00270E5C"/>
    <w:rsid w:val="00271382"/>
    <w:rsid w:val="00272357"/>
    <w:rsid w:val="00272848"/>
    <w:rsid w:val="00273E24"/>
    <w:rsid w:val="00273E54"/>
    <w:rsid w:val="00274C55"/>
    <w:rsid w:val="00275365"/>
    <w:rsid w:val="002757D7"/>
    <w:rsid w:val="00275D45"/>
    <w:rsid w:val="00276469"/>
    <w:rsid w:val="00276BF2"/>
    <w:rsid w:val="00277047"/>
    <w:rsid w:val="00277185"/>
    <w:rsid w:val="002778C0"/>
    <w:rsid w:val="00277A3F"/>
    <w:rsid w:val="00277D15"/>
    <w:rsid w:val="00277D4E"/>
    <w:rsid w:val="002800BF"/>
    <w:rsid w:val="00280A39"/>
    <w:rsid w:val="00281581"/>
    <w:rsid w:val="00281762"/>
    <w:rsid w:val="00281C0C"/>
    <w:rsid w:val="0028317F"/>
    <w:rsid w:val="002841BB"/>
    <w:rsid w:val="00284DB8"/>
    <w:rsid w:val="0028540E"/>
    <w:rsid w:val="00285831"/>
    <w:rsid w:val="002859A7"/>
    <w:rsid w:val="002865BC"/>
    <w:rsid w:val="002869D0"/>
    <w:rsid w:val="00286E53"/>
    <w:rsid w:val="00287356"/>
    <w:rsid w:val="00287768"/>
    <w:rsid w:val="00287C22"/>
    <w:rsid w:val="002907FF"/>
    <w:rsid w:val="00290E23"/>
    <w:rsid w:val="00291644"/>
    <w:rsid w:val="0029175A"/>
    <w:rsid w:val="00292CD6"/>
    <w:rsid w:val="002934C8"/>
    <w:rsid w:val="00293B32"/>
    <w:rsid w:val="00293BF7"/>
    <w:rsid w:val="00293C26"/>
    <w:rsid w:val="002940FB"/>
    <w:rsid w:val="00295285"/>
    <w:rsid w:val="002952DD"/>
    <w:rsid w:val="00295DF7"/>
    <w:rsid w:val="00295EAE"/>
    <w:rsid w:val="00296633"/>
    <w:rsid w:val="00297710"/>
    <w:rsid w:val="00297DF9"/>
    <w:rsid w:val="00297FBB"/>
    <w:rsid w:val="002A0705"/>
    <w:rsid w:val="002A0CDC"/>
    <w:rsid w:val="002A1545"/>
    <w:rsid w:val="002A1EF8"/>
    <w:rsid w:val="002A27C4"/>
    <w:rsid w:val="002A282F"/>
    <w:rsid w:val="002A2C2C"/>
    <w:rsid w:val="002A2CF1"/>
    <w:rsid w:val="002A2F24"/>
    <w:rsid w:val="002A3340"/>
    <w:rsid w:val="002A413E"/>
    <w:rsid w:val="002A4987"/>
    <w:rsid w:val="002A4B88"/>
    <w:rsid w:val="002A4B9C"/>
    <w:rsid w:val="002A569F"/>
    <w:rsid w:val="002A5C3B"/>
    <w:rsid w:val="002A5EA1"/>
    <w:rsid w:val="002A606D"/>
    <w:rsid w:val="002A6257"/>
    <w:rsid w:val="002A630A"/>
    <w:rsid w:val="002A661C"/>
    <w:rsid w:val="002A6AF4"/>
    <w:rsid w:val="002A6C03"/>
    <w:rsid w:val="002A6D6D"/>
    <w:rsid w:val="002A6EEB"/>
    <w:rsid w:val="002A72A3"/>
    <w:rsid w:val="002B003F"/>
    <w:rsid w:val="002B03CE"/>
    <w:rsid w:val="002B10F2"/>
    <w:rsid w:val="002B209C"/>
    <w:rsid w:val="002B28F5"/>
    <w:rsid w:val="002B2CDD"/>
    <w:rsid w:val="002B331A"/>
    <w:rsid w:val="002B4C66"/>
    <w:rsid w:val="002B5581"/>
    <w:rsid w:val="002B5AA7"/>
    <w:rsid w:val="002B636E"/>
    <w:rsid w:val="002B65EE"/>
    <w:rsid w:val="002B67B2"/>
    <w:rsid w:val="002B6AD3"/>
    <w:rsid w:val="002B6B0B"/>
    <w:rsid w:val="002B6C2A"/>
    <w:rsid w:val="002B704B"/>
    <w:rsid w:val="002B77DC"/>
    <w:rsid w:val="002B780E"/>
    <w:rsid w:val="002B79AD"/>
    <w:rsid w:val="002B7EBA"/>
    <w:rsid w:val="002C02D3"/>
    <w:rsid w:val="002C03D3"/>
    <w:rsid w:val="002C0ACC"/>
    <w:rsid w:val="002C0CE9"/>
    <w:rsid w:val="002C106D"/>
    <w:rsid w:val="002C1116"/>
    <w:rsid w:val="002C1B79"/>
    <w:rsid w:val="002C1CCC"/>
    <w:rsid w:val="002C1D5E"/>
    <w:rsid w:val="002C242C"/>
    <w:rsid w:val="002C2456"/>
    <w:rsid w:val="002C2B28"/>
    <w:rsid w:val="002C2C0D"/>
    <w:rsid w:val="002C3076"/>
    <w:rsid w:val="002C3AD1"/>
    <w:rsid w:val="002C3E56"/>
    <w:rsid w:val="002C4EEA"/>
    <w:rsid w:val="002C4F58"/>
    <w:rsid w:val="002C4F99"/>
    <w:rsid w:val="002C52AD"/>
    <w:rsid w:val="002C55EB"/>
    <w:rsid w:val="002C58B6"/>
    <w:rsid w:val="002C6A89"/>
    <w:rsid w:val="002C778A"/>
    <w:rsid w:val="002C7A03"/>
    <w:rsid w:val="002C7BD2"/>
    <w:rsid w:val="002C7FE8"/>
    <w:rsid w:val="002D0386"/>
    <w:rsid w:val="002D0893"/>
    <w:rsid w:val="002D0BE8"/>
    <w:rsid w:val="002D1445"/>
    <w:rsid w:val="002D1744"/>
    <w:rsid w:val="002D1EB4"/>
    <w:rsid w:val="002D1F73"/>
    <w:rsid w:val="002D1F8C"/>
    <w:rsid w:val="002D24B4"/>
    <w:rsid w:val="002D2966"/>
    <w:rsid w:val="002D2C67"/>
    <w:rsid w:val="002D3117"/>
    <w:rsid w:val="002D32D2"/>
    <w:rsid w:val="002D352A"/>
    <w:rsid w:val="002D486E"/>
    <w:rsid w:val="002D4C87"/>
    <w:rsid w:val="002D5A65"/>
    <w:rsid w:val="002D68F4"/>
    <w:rsid w:val="002D6A38"/>
    <w:rsid w:val="002D6DB6"/>
    <w:rsid w:val="002D78ED"/>
    <w:rsid w:val="002E04B7"/>
    <w:rsid w:val="002E1035"/>
    <w:rsid w:val="002E191A"/>
    <w:rsid w:val="002E2239"/>
    <w:rsid w:val="002E2558"/>
    <w:rsid w:val="002E2B60"/>
    <w:rsid w:val="002E3122"/>
    <w:rsid w:val="002E3C54"/>
    <w:rsid w:val="002E3FCC"/>
    <w:rsid w:val="002E4DFA"/>
    <w:rsid w:val="002E4F7A"/>
    <w:rsid w:val="002E5AD8"/>
    <w:rsid w:val="002E6378"/>
    <w:rsid w:val="002E6795"/>
    <w:rsid w:val="002E6AB4"/>
    <w:rsid w:val="002E6C96"/>
    <w:rsid w:val="002E7CF8"/>
    <w:rsid w:val="002F0042"/>
    <w:rsid w:val="002F05E6"/>
    <w:rsid w:val="002F191F"/>
    <w:rsid w:val="002F1CAA"/>
    <w:rsid w:val="002F227D"/>
    <w:rsid w:val="002F27A6"/>
    <w:rsid w:val="002F2B5B"/>
    <w:rsid w:val="002F3F9F"/>
    <w:rsid w:val="002F40E7"/>
    <w:rsid w:val="002F4578"/>
    <w:rsid w:val="002F4DEE"/>
    <w:rsid w:val="002F562B"/>
    <w:rsid w:val="002F5704"/>
    <w:rsid w:val="002F5945"/>
    <w:rsid w:val="002F5B23"/>
    <w:rsid w:val="002F5B63"/>
    <w:rsid w:val="002F5F02"/>
    <w:rsid w:val="002F6A05"/>
    <w:rsid w:val="00300C7F"/>
    <w:rsid w:val="00300D34"/>
    <w:rsid w:val="00301538"/>
    <w:rsid w:val="00301883"/>
    <w:rsid w:val="00301E0F"/>
    <w:rsid w:val="00301F8D"/>
    <w:rsid w:val="00302638"/>
    <w:rsid w:val="00302B90"/>
    <w:rsid w:val="003033A4"/>
    <w:rsid w:val="00303822"/>
    <w:rsid w:val="0030437C"/>
    <w:rsid w:val="003044B3"/>
    <w:rsid w:val="0030458B"/>
    <w:rsid w:val="00304A45"/>
    <w:rsid w:val="00304E93"/>
    <w:rsid w:val="00304EBC"/>
    <w:rsid w:val="00306020"/>
    <w:rsid w:val="0030651A"/>
    <w:rsid w:val="003066CE"/>
    <w:rsid w:val="003067AA"/>
    <w:rsid w:val="00306D59"/>
    <w:rsid w:val="003070E8"/>
    <w:rsid w:val="0030791E"/>
    <w:rsid w:val="00307A8B"/>
    <w:rsid w:val="00307D98"/>
    <w:rsid w:val="003100DC"/>
    <w:rsid w:val="0031049B"/>
    <w:rsid w:val="0031116E"/>
    <w:rsid w:val="0031140C"/>
    <w:rsid w:val="003120EA"/>
    <w:rsid w:val="00312AC9"/>
    <w:rsid w:val="00313CC0"/>
    <w:rsid w:val="003146B3"/>
    <w:rsid w:val="00314A49"/>
    <w:rsid w:val="00314E46"/>
    <w:rsid w:val="00315503"/>
    <w:rsid w:val="003158A3"/>
    <w:rsid w:val="00316B1C"/>
    <w:rsid w:val="00317039"/>
    <w:rsid w:val="00317B24"/>
    <w:rsid w:val="0032003C"/>
    <w:rsid w:val="00320B6A"/>
    <w:rsid w:val="00320EFC"/>
    <w:rsid w:val="0032118B"/>
    <w:rsid w:val="00321521"/>
    <w:rsid w:val="00321545"/>
    <w:rsid w:val="00321987"/>
    <w:rsid w:val="00322D61"/>
    <w:rsid w:val="00322E0C"/>
    <w:rsid w:val="00323211"/>
    <w:rsid w:val="003237D4"/>
    <w:rsid w:val="00324379"/>
    <w:rsid w:val="00324756"/>
    <w:rsid w:val="00325921"/>
    <w:rsid w:val="00325C04"/>
    <w:rsid w:val="00326215"/>
    <w:rsid w:val="00326646"/>
    <w:rsid w:val="00326CEC"/>
    <w:rsid w:val="0032720D"/>
    <w:rsid w:val="00327BE5"/>
    <w:rsid w:val="0033038F"/>
    <w:rsid w:val="003306ED"/>
    <w:rsid w:val="0033086A"/>
    <w:rsid w:val="003309A1"/>
    <w:rsid w:val="00330F46"/>
    <w:rsid w:val="003335F6"/>
    <w:rsid w:val="00333783"/>
    <w:rsid w:val="00333B7C"/>
    <w:rsid w:val="00333C7B"/>
    <w:rsid w:val="00333F55"/>
    <w:rsid w:val="003348FA"/>
    <w:rsid w:val="00334FE9"/>
    <w:rsid w:val="003354DA"/>
    <w:rsid w:val="0033629F"/>
    <w:rsid w:val="00336526"/>
    <w:rsid w:val="00336605"/>
    <w:rsid w:val="00336669"/>
    <w:rsid w:val="00336719"/>
    <w:rsid w:val="00337293"/>
    <w:rsid w:val="00337C3D"/>
    <w:rsid w:val="003400EE"/>
    <w:rsid w:val="00340248"/>
    <w:rsid w:val="0034047E"/>
    <w:rsid w:val="00341BFE"/>
    <w:rsid w:val="0034437A"/>
    <w:rsid w:val="00344407"/>
    <w:rsid w:val="00344471"/>
    <w:rsid w:val="00344836"/>
    <w:rsid w:val="0034491B"/>
    <w:rsid w:val="0034543A"/>
    <w:rsid w:val="00345484"/>
    <w:rsid w:val="003455BB"/>
    <w:rsid w:val="00345BF4"/>
    <w:rsid w:val="00346D69"/>
    <w:rsid w:val="00346D85"/>
    <w:rsid w:val="00347568"/>
    <w:rsid w:val="003519C4"/>
    <w:rsid w:val="00351C7C"/>
    <w:rsid w:val="00351DC4"/>
    <w:rsid w:val="00352229"/>
    <w:rsid w:val="0035250A"/>
    <w:rsid w:val="003527A2"/>
    <w:rsid w:val="003527FE"/>
    <w:rsid w:val="00352984"/>
    <w:rsid w:val="00353652"/>
    <w:rsid w:val="003544E4"/>
    <w:rsid w:val="003550E8"/>
    <w:rsid w:val="00355495"/>
    <w:rsid w:val="003554E7"/>
    <w:rsid w:val="00355E4A"/>
    <w:rsid w:val="0035679B"/>
    <w:rsid w:val="00356A9B"/>
    <w:rsid w:val="00360A3D"/>
    <w:rsid w:val="00360F40"/>
    <w:rsid w:val="00361BDE"/>
    <w:rsid w:val="003628A0"/>
    <w:rsid w:val="00362C3C"/>
    <w:rsid w:val="003632CC"/>
    <w:rsid w:val="00363AAA"/>
    <w:rsid w:val="0036453A"/>
    <w:rsid w:val="003646A2"/>
    <w:rsid w:val="00364F5B"/>
    <w:rsid w:val="00365392"/>
    <w:rsid w:val="0036540D"/>
    <w:rsid w:val="00365B8C"/>
    <w:rsid w:val="00366051"/>
    <w:rsid w:val="00367B51"/>
    <w:rsid w:val="00367DA7"/>
    <w:rsid w:val="003704E8"/>
    <w:rsid w:val="00370D1A"/>
    <w:rsid w:val="0037191D"/>
    <w:rsid w:val="00371BA7"/>
    <w:rsid w:val="00371DFF"/>
    <w:rsid w:val="003726A5"/>
    <w:rsid w:val="00372704"/>
    <w:rsid w:val="00372B73"/>
    <w:rsid w:val="00373417"/>
    <w:rsid w:val="003744AD"/>
    <w:rsid w:val="00374CA3"/>
    <w:rsid w:val="0037563C"/>
    <w:rsid w:val="003756CA"/>
    <w:rsid w:val="00375919"/>
    <w:rsid w:val="003766F0"/>
    <w:rsid w:val="00376B8C"/>
    <w:rsid w:val="00377913"/>
    <w:rsid w:val="00377CE5"/>
    <w:rsid w:val="00377D41"/>
    <w:rsid w:val="00377E77"/>
    <w:rsid w:val="0038124C"/>
    <w:rsid w:val="003815CA"/>
    <w:rsid w:val="003816D9"/>
    <w:rsid w:val="00383362"/>
    <w:rsid w:val="0038435F"/>
    <w:rsid w:val="00384366"/>
    <w:rsid w:val="00384AFE"/>
    <w:rsid w:val="00384FAE"/>
    <w:rsid w:val="00386076"/>
    <w:rsid w:val="0038619D"/>
    <w:rsid w:val="00386721"/>
    <w:rsid w:val="00386CA2"/>
    <w:rsid w:val="00386F6D"/>
    <w:rsid w:val="00387E7A"/>
    <w:rsid w:val="003900FE"/>
    <w:rsid w:val="003916AC"/>
    <w:rsid w:val="00392009"/>
    <w:rsid w:val="0039238B"/>
    <w:rsid w:val="003927C0"/>
    <w:rsid w:val="003932B5"/>
    <w:rsid w:val="003938B5"/>
    <w:rsid w:val="003944F0"/>
    <w:rsid w:val="00394EA2"/>
    <w:rsid w:val="003964B7"/>
    <w:rsid w:val="003964EC"/>
    <w:rsid w:val="0039728D"/>
    <w:rsid w:val="003974CA"/>
    <w:rsid w:val="00397AAC"/>
    <w:rsid w:val="003A0706"/>
    <w:rsid w:val="003A0995"/>
    <w:rsid w:val="003A133B"/>
    <w:rsid w:val="003A1B03"/>
    <w:rsid w:val="003A1F1A"/>
    <w:rsid w:val="003A2347"/>
    <w:rsid w:val="003A33D7"/>
    <w:rsid w:val="003A3892"/>
    <w:rsid w:val="003A497D"/>
    <w:rsid w:val="003A58D0"/>
    <w:rsid w:val="003A5BC2"/>
    <w:rsid w:val="003A5EA0"/>
    <w:rsid w:val="003A63A8"/>
    <w:rsid w:val="003A72FC"/>
    <w:rsid w:val="003B00DE"/>
    <w:rsid w:val="003B0589"/>
    <w:rsid w:val="003B0B3E"/>
    <w:rsid w:val="003B0F92"/>
    <w:rsid w:val="003B2044"/>
    <w:rsid w:val="003B2683"/>
    <w:rsid w:val="003B3008"/>
    <w:rsid w:val="003B365F"/>
    <w:rsid w:val="003B39F7"/>
    <w:rsid w:val="003B4457"/>
    <w:rsid w:val="003B4818"/>
    <w:rsid w:val="003B514D"/>
    <w:rsid w:val="003B5172"/>
    <w:rsid w:val="003B5363"/>
    <w:rsid w:val="003B60C7"/>
    <w:rsid w:val="003B64BE"/>
    <w:rsid w:val="003B67B4"/>
    <w:rsid w:val="003B7570"/>
    <w:rsid w:val="003C0115"/>
    <w:rsid w:val="003C1C37"/>
    <w:rsid w:val="003C2020"/>
    <w:rsid w:val="003C267E"/>
    <w:rsid w:val="003C2A1E"/>
    <w:rsid w:val="003C377A"/>
    <w:rsid w:val="003C3FD3"/>
    <w:rsid w:val="003C41B7"/>
    <w:rsid w:val="003C4A91"/>
    <w:rsid w:val="003C540B"/>
    <w:rsid w:val="003C6C7B"/>
    <w:rsid w:val="003C7318"/>
    <w:rsid w:val="003C762F"/>
    <w:rsid w:val="003C76DD"/>
    <w:rsid w:val="003D0005"/>
    <w:rsid w:val="003D0F69"/>
    <w:rsid w:val="003D2161"/>
    <w:rsid w:val="003D269D"/>
    <w:rsid w:val="003D2D0F"/>
    <w:rsid w:val="003D372D"/>
    <w:rsid w:val="003D3A3F"/>
    <w:rsid w:val="003D455D"/>
    <w:rsid w:val="003D55DA"/>
    <w:rsid w:val="003D5756"/>
    <w:rsid w:val="003D5CBB"/>
    <w:rsid w:val="003D5F09"/>
    <w:rsid w:val="003D606C"/>
    <w:rsid w:val="003D61E6"/>
    <w:rsid w:val="003D656C"/>
    <w:rsid w:val="003D65AD"/>
    <w:rsid w:val="003D7903"/>
    <w:rsid w:val="003E0012"/>
    <w:rsid w:val="003E014C"/>
    <w:rsid w:val="003E153C"/>
    <w:rsid w:val="003E1C89"/>
    <w:rsid w:val="003E2B07"/>
    <w:rsid w:val="003E2CB5"/>
    <w:rsid w:val="003E2D3F"/>
    <w:rsid w:val="003E39AF"/>
    <w:rsid w:val="003E39CE"/>
    <w:rsid w:val="003E428E"/>
    <w:rsid w:val="003E4725"/>
    <w:rsid w:val="003E4920"/>
    <w:rsid w:val="003E57FA"/>
    <w:rsid w:val="003E643A"/>
    <w:rsid w:val="003E6D7F"/>
    <w:rsid w:val="003E7192"/>
    <w:rsid w:val="003E7F66"/>
    <w:rsid w:val="003F00AD"/>
    <w:rsid w:val="003F0435"/>
    <w:rsid w:val="003F055E"/>
    <w:rsid w:val="003F0588"/>
    <w:rsid w:val="003F0CE9"/>
    <w:rsid w:val="003F121F"/>
    <w:rsid w:val="003F12E2"/>
    <w:rsid w:val="003F1A1C"/>
    <w:rsid w:val="003F2FC0"/>
    <w:rsid w:val="003F3CA8"/>
    <w:rsid w:val="003F4A51"/>
    <w:rsid w:val="003F4B32"/>
    <w:rsid w:val="003F5C68"/>
    <w:rsid w:val="003F5E85"/>
    <w:rsid w:val="003F6630"/>
    <w:rsid w:val="003F6C68"/>
    <w:rsid w:val="003F73FD"/>
    <w:rsid w:val="003F78EB"/>
    <w:rsid w:val="003F7FCF"/>
    <w:rsid w:val="0040030E"/>
    <w:rsid w:val="00401559"/>
    <w:rsid w:val="00401DAA"/>
    <w:rsid w:val="00402484"/>
    <w:rsid w:val="00402D79"/>
    <w:rsid w:val="00402EBD"/>
    <w:rsid w:val="0040319B"/>
    <w:rsid w:val="00403A48"/>
    <w:rsid w:val="00403E6F"/>
    <w:rsid w:val="00403F69"/>
    <w:rsid w:val="0040523A"/>
    <w:rsid w:val="004058E2"/>
    <w:rsid w:val="00405B2C"/>
    <w:rsid w:val="00406703"/>
    <w:rsid w:val="00407019"/>
    <w:rsid w:val="0040712D"/>
    <w:rsid w:val="0041007C"/>
    <w:rsid w:val="004104A1"/>
    <w:rsid w:val="004104CC"/>
    <w:rsid w:val="004104FD"/>
    <w:rsid w:val="00410834"/>
    <w:rsid w:val="00410B25"/>
    <w:rsid w:val="00410E09"/>
    <w:rsid w:val="00410F47"/>
    <w:rsid w:val="00411004"/>
    <w:rsid w:val="00412645"/>
    <w:rsid w:val="004129A1"/>
    <w:rsid w:val="00412F43"/>
    <w:rsid w:val="004132CA"/>
    <w:rsid w:val="00413517"/>
    <w:rsid w:val="00413C8A"/>
    <w:rsid w:val="00414C53"/>
    <w:rsid w:val="0041534B"/>
    <w:rsid w:val="004157A3"/>
    <w:rsid w:val="0041607A"/>
    <w:rsid w:val="0041652E"/>
    <w:rsid w:val="004200DB"/>
    <w:rsid w:val="00420690"/>
    <w:rsid w:val="00420CA3"/>
    <w:rsid w:val="00420E71"/>
    <w:rsid w:val="00421448"/>
    <w:rsid w:val="00421614"/>
    <w:rsid w:val="00421812"/>
    <w:rsid w:val="00421892"/>
    <w:rsid w:val="00421965"/>
    <w:rsid w:val="004228A1"/>
    <w:rsid w:val="00422E76"/>
    <w:rsid w:val="0042308C"/>
    <w:rsid w:val="00423792"/>
    <w:rsid w:val="00423817"/>
    <w:rsid w:val="004238AB"/>
    <w:rsid w:val="00423D49"/>
    <w:rsid w:val="00423EB9"/>
    <w:rsid w:val="00424947"/>
    <w:rsid w:val="00424997"/>
    <w:rsid w:val="00424CD9"/>
    <w:rsid w:val="004267B6"/>
    <w:rsid w:val="004268D5"/>
    <w:rsid w:val="00427546"/>
    <w:rsid w:val="00427611"/>
    <w:rsid w:val="00427A54"/>
    <w:rsid w:val="00427C85"/>
    <w:rsid w:val="00430293"/>
    <w:rsid w:val="004315B6"/>
    <w:rsid w:val="0043166C"/>
    <w:rsid w:val="00431A1B"/>
    <w:rsid w:val="00431BC3"/>
    <w:rsid w:val="0043227D"/>
    <w:rsid w:val="004322D6"/>
    <w:rsid w:val="00432A85"/>
    <w:rsid w:val="00432AAD"/>
    <w:rsid w:val="00433743"/>
    <w:rsid w:val="0043407A"/>
    <w:rsid w:val="00434427"/>
    <w:rsid w:val="00434520"/>
    <w:rsid w:val="00434897"/>
    <w:rsid w:val="00434A5F"/>
    <w:rsid w:val="00434FE3"/>
    <w:rsid w:val="0043508A"/>
    <w:rsid w:val="004350D9"/>
    <w:rsid w:val="00435DD1"/>
    <w:rsid w:val="00436153"/>
    <w:rsid w:val="00436A32"/>
    <w:rsid w:val="00436CAC"/>
    <w:rsid w:val="00437004"/>
    <w:rsid w:val="0043774A"/>
    <w:rsid w:val="0043793D"/>
    <w:rsid w:val="00437FBD"/>
    <w:rsid w:val="00440074"/>
    <w:rsid w:val="00440154"/>
    <w:rsid w:val="004401B3"/>
    <w:rsid w:val="0044040C"/>
    <w:rsid w:val="00440AE3"/>
    <w:rsid w:val="00441027"/>
    <w:rsid w:val="004429D4"/>
    <w:rsid w:val="00442D9D"/>
    <w:rsid w:val="00443211"/>
    <w:rsid w:val="00443B69"/>
    <w:rsid w:val="00443B74"/>
    <w:rsid w:val="00444375"/>
    <w:rsid w:val="00445607"/>
    <w:rsid w:val="004468FA"/>
    <w:rsid w:val="004479A1"/>
    <w:rsid w:val="00450033"/>
    <w:rsid w:val="004508C9"/>
    <w:rsid w:val="00451CDF"/>
    <w:rsid w:val="00451CEF"/>
    <w:rsid w:val="00451E68"/>
    <w:rsid w:val="00452767"/>
    <w:rsid w:val="00452B5C"/>
    <w:rsid w:val="0045361A"/>
    <w:rsid w:val="004538B9"/>
    <w:rsid w:val="00454341"/>
    <w:rsid w:val="00454726"/>
    <w:rsid w:val="004561D9"/>
    <w:rsid w:val="00456BBC"/>
    <w:rsid w:val="00456DAB"/>
    <w:rsid w:val="00456DE4"/>
    <w:rsid w:val="00457378"/>
    <w:rsid w:val="0045743A"/>
    <w:rsid w:val="004576DF"/>
    <w:rsid w:val="004578D5"/>
    <w:rsid w:val="00457949"/>
    <w:rsid w:val="004601C8"/>
    <w:rsid w:val="00460351"/>
    <w:rsid w:val="004606A0"/>
    <w:rsid w:val="0046142E"/>
    <w:rsid w:val="004619D1"/>
    <w:rsid w:val="00461A56"/>
    <w:rsid w:val="00461D11"/>
    <w:rsid w:val="00462933"/>
    <w:rsid w:val="00463926"/>
    <w:rsid w:val="00463FA4"/>
    <w:rsid w:val="00464136"/>
    <w:rsid w:val="00466C15"/>
    <w:rsid w:val="00467C62"/>
    <w:rsid w:val="00467DBA"/>
    <w:rsid w:val="00470DE5"/>
    <w:rsid w:val="004715B7"/>
    <w:rsid w:val="00471889"/>
    <w:rsid w:val="00471D68"/>
    <w:rsid w:val="004724E9"/>
    <w:rsid w:val="00472840"/>
    <w:rsid w:val="004728BA"/>
    <w:rsid w:val="00472B22"/>
    <w:rsid w:val="00473197"/>
    <w:rsid w:val="0047319D"/>
    <w:rsid w:val="00473C72"/>
    <w:rsid w:val="00473DB2"/>
    <w:rsid w:val="004740E7"/>
    <w:rsid w:val="00474129"/>
    <w:rsid w:val="004743C4"/>
    <w:rsid w:val="00474715"/>
    <w:rsid w:val="0047496B"/>
    <w:rsid w:val="00475150"/>
    <w:rsid w:val="004754EB"/>
    <w:rsid w:val="004762EE"/>
    <w:rsid w:val="0047650D"/>
    <w:rsid w:val="004767C1"/>
    <w:rsid w:val="00476A9C"/>
    <w:rsid w:val="00476EA4"/>
    <w:rsid w:val="00476ED3"/>
    <w:rsid w:val="004770F5"/>
    <w:rsid w:val="004777CD"/>
    <w:rsid w:val="00477C3F"/>
    <w:rsid w:val="00477F58"/>
    <w:rsid w:val="00480075"/>
    <w:rsid w:val="00480849"/>
    <w:rsid w:val="0048144B"/>
    <w:rsid w:val="0048232D"/>
    <w:rsid w:val="004824C6"/>
    <w:rsid w:val="004826B3"/>
    <w:rsid w:val="00482FD8"/>
    <w:rsid w:val="0048304E"/>
    <w:rsid w:val="004830E0"/>
    <w:rsid w:val="004832A6"/>
    <w:rsid w:val="00484CF6"/>
    <w:rsid w:val="0048538F"/>
    <w:rsid w:val="004853A3"/>
    <w:rsid w:val="004872B5"/>
    <w:rsid w:val="0048730D"/>
    <w:rsid w:val="004900F2"/>
    <w:rsid w:val="0049035D"/>
    <w:rsid w:val="00490A6E"/>
    <w:rsid w:val="00491BF3"/>
    <w:rsid w:val="004922CA"/>
    <w:rsid w:val="00492382"/>
    <w:rsid w:val="0049338A"/>
    <w:rsid w:val="00493C01"/>
    <w:rsid w:val="00493C09"/>
    <w:rsid w:val="00494162"/>
    <w:rsid w:val="0049444F"/>
    <w:rsid w:val="00494966"/>
    <w:rsid w:val="00494D86"/>
    <w:rsid w:val="004951A9"/>
    <w:rsid w:val="00496757"/>
    <w:rsid w:val="00496AE1"/>
    <w:rsid w:val="00496B51"/>
    <w:rsid w:val="00497247"/>
    <w:rsid w:val="004A06F1"/>
    <w:rsid w:val="004A0F6C"/>
    <w:rsid w:val="004A138D"/>
    <w:rsid w:val="004A1420"/>
    <w:rsid w:val="004A27E6"/>
    <w:rsid w:val="004A283E"/>
    <w:rsid w:val="004A37EB"/>
    <w:rsid w:val="004A408B"/>
    <w:rsid w:val="004A43AC"/>
    <w:rsid w:val="004A4CDA"/>
    <w:rsid w:val="004A50F3"/>
    <w:rsid w:val="004A515E"/>
    <w:rsid w:val="004A5258"/>
    <w:rsid w:val="004A585B"/>
    <w:rsid w:val="004A58B8"/>
    <w:rsid w:val="004A596E"/>
    <w:rsid w:val="004A6CBD"/>
    <w:rsid w:val="004A7375"/>
    <w:rsid w:val="004B0240"/>
    <w:rsid w:val="004B085B"/>
    <w:rsid w:val="004B0946"/>
    <w:rsid w:val="004B099D"/>
    <w:rsid w:val="004B0CAC"/>
    <w:rsid w:val="004B1E34"/>
    <w:rsid w:val="004B246D"/>
    <w:rsid w:val="004B2C90"/>
    <w:rsid w:val="004B2EDC"/>
    <w:rsid w:val="004B31F6"/>
    <w:rsid w:val="004B36E5"/>
    <w:rsid w:val="004B37C2"/>
    <w:rsid w:val="004B3996"/>
    <w:rsid w:val="004B45AD"/>
    <w:rsid w:val="004B4CA6"/>
    <w:rsid w:val="004B4E1F"/>
    <w:rsid w:val="004B547F"/>
    <w:rsid w:val="004B5699"/>
    <w:rsid w:val="004B5CA9"/>
    <w:rsid w:val="004B7239"/>
    <w:rsid w:val="004B74D4"/>
    <w:rsid w:val="004C0539"/>
    <w:rsid w:val="004C153F"/>
    <w:rsid w:val="004C1E83"/>
    <w:rsid w:val="004C2602"/>
    <w:rsid w:val="004C2818"/>
    <w:rsid w:val="004C2AE2"/>
    <w:rsid w:val="004C383A"/>
    <w:rsid w:val="004C3CB4"/>
    <w:rsid w:val="004C414C"/>
    <w:rsid w:val="004C521C"/>
    <w:rsid w:val="004C60A7"/>
    <w:rsid w:val="004C685D"/>
    <w:rsid w:val="004C71FC"/>
    <w:rsid w:val="004C793F"/>
    <w:rsid w:val="004C7CD1"/>
    <w:rsid w:val="004D0028"/>
    <w:rsid w:val="004D015E"/>
    <w:rsid w:val="004D04DE"/>
    <w:rsid w:val="004D1036"/>
    <w:rsid w:val="004D111D"/>
    <w:rsid w:val="004D14B6"/>
    <w:rsid w:val="004D18C9"/>
    <w:rsid w:val="004D1C4A"/>
    <w:rsid w:val="004D1D57"/>
    <w:rsid w:val="004D23DC"/>
    <w:rsid w:val="004D2681"/>
    <w:rsid w:val="004D2C13"/>
    <w:rsid w:val="004D2E83"/>
    <w:rsid w:val="004D3310"/>
    <w:rsid w:val="004D3528"/>
    <w:rsid w:val="004D38FD"/>
    <w:rsid w:val="004D3D5C"/>
    <w:rsid w:val="004D4444"/>
    <w:rsid w:val="004D475A"/>
    <w:rsid w:val="004D47F4"/>
    <w:rsid w:val="004D499C"/>
    <w:rsid w:val="004D5C5A"/>
    <w:rsid w:val="004D6064"/>
    <w:rsid w:val="004D62D1"/>
    <w:rsid w:val="004D634D"/>
    <w:rsid w:val="004D690F"/>
    <w:rsid w:val="004D7220"/>
    <w:rsid w:val="004D7EA8"/>
    <w:rsid w:val="004E0A90"/>
    <w:rsid w:val="004E10B7"/>
    <w:rsid w:val="004E1C2F"/>
    <w:rsid w:val="004E2ADA"/>
    <w:rsid w:val="004E392D"/>
    <w:rsid w:val="004E403D"/>
    <w:rsid w:val="004E4185"/>
    <w:rsid w:val="004E4281"/>
    <w:rsid w:val="004E42F5"/>
    <w:rsid w:val="004E4A5C"/>
    <w:rsid w:val="004E4BA3"/>
    <w:rsid w:val="004E58B6"/>
    <w:rsid w:val="004E5CD5"/>
    <w:rsid w:val="004E780E"/>
    <w:rsid w:val="004E7A02"/>
    <w:rsid w:val="004F0195"/>
    <w:rsid w:val="004F0466"/>
    <w:rsid w:val="004F04E4"/>
    <w:rsid w:val="004F167F"/>
    <w:rsid w:val="004F1C69"/>
    <w:rsid w:val="004F1F39"/>
    <w:rsid w:val="004F250C"/>
    <w:rsid w:val="004F2F1D"/>
    <w:rsid w:val="004F37DD"/>
    <w:rsid w:val="004F38E5"/>
    <w:rsid w:val="004F3F94"/>
    <w:rsid w:val="004F4E72"/>
    <w:rsid w:val="004F534B"/>
    <w:rsid w:val="004F5779"/>
    <w:rsid w:val="004F69B2"/>
    <w:rsid w:val="004F6E9F"/>
    <w:rsid w:val="004F7E02"/>
    <w:rsid w:val="00500ED2"/>
    <w:rsid w:val="00501375"/>
    <w:rsid w:val="00501C90"/>
    <w:rsid w:val="005020F4"/>
    <w:rsid w:val="00502122"/>
    <w:rsid w:val="00502174"/>
    <w:rsid w:val="00502193"/>
    <w:rsid w:val="00502663"/>
    <w:rsid w:val="00502CAD"/>
    <w:rsid w:val="00503EA7"/>
    <w:rsid w:val="00503F3F"/>
    <w:rsid w:val="005041BA"/>
    <w:rsid w:val="00504A9D"/>
    <w:rsid w:val="0050621C"/>
    <w:rsid w:val="0050639D"/>
    <w:rsid w:val="00506662"/>
    <w:rsid w:val="0050697D"/>
    <w:rsid w:val="00506C84"/>
    <w:rsid w:val="00510B49"/>
    <w:rsid w:val="005112F5"/>
    <w:rsid w:val="005118FB"/>
    <w:rsid w:val="00512FEE"/>
    <w:rsid w:val="00513186"/>
    <w:rsid w:val="0051318B"/>
    <w:rsid w:val="0051357F"/>
    <w:rsid w:val="005138E1"/>
    <w:rsid w:val="005138EF"/>
    <w:rsid w:val="00513B8C"/>
    <w:rsid w:val="0051436B"/>
    <w:rsid w:val="00514890"/>
    <w:rsid w:val="005154B3"/>
    <w:rsid w:val="00515D30"/>
    <w:rsid w:val="005163E6"/>
    <w:rsid w:val="0051692B"/>
    <w:rsid w:val="00516EF9"/>
    <w:rsid w:val="00517AD7"/>
    <w:rsid w:val="0052025E"/>
    <w:rsid w:val="00520F86"/>
    <w:rsid w:val="00521975"/>
    <w:rsid w:val="00521B79"/>
    <w:rsid w:val="00522259"/>
    <w:rsid w:val="005225C1"/>
    <w:rsid w:val="00522A6A"/>
    <w:rsid w:val="00523062"/>
    <w:rsid w:val="00523185"/>
    <w:rsid w:val="0052353B"/>
    <w:rsid w:val="00524134"/>
    <w:rsid w:val="00524812"/>
    <w:rsid w:val="00524863"/>
    <w:rsid w:val="005267D0"/>
    <w:rsid w:val="00526F00"/>
    <w:rsid w:val="005277A4"/>
    <w:rsid w:val="00527812"/>
    <w:rsid w:val="00527E4D"/>
    <w:rsid w:val="005304BA"/>
    <w:rsid w:val="00530509"/>
    <w:rsid w:val="00531AF6"/>
    <w:rsid w:val="0053263C"/>
    <w:rsid w:val="005329DE"/>
    <w:rsid w:val="00532EC7"/>
    <w:rsid w:val="005339A3"/>
    <w:rsid w:val="00535124"/>
    <w:rsid w:val="0053549E"/>
    <w:rsid w:val="005358AB"/>
    <w:rsid w:val="00535E15"/>
    <w:rsid w:val="00535E52"/>
    <w:rsid w:val="005365C0"/>
    <w:rsid w:val="00537337"/>
    <w:rsid w:val="005373F1"/>
    <w:rsid w:val="00540630"/>
    <w:rsid w:val="00540829"/>
    <w:rsid w:val="005409EB"/>
    <w:rsid w:val="00540B59"/>
    <w:rsid w:val="005432CF"/>
    <w:rsid w:val="0054377C"/>
    <w:rsid w:val="00544A90"/>
    <w:rsid w:val="00544A92"/>
    <w:rsid w:val="00546C87"/>
    <w:rsid w:val="00546CFD"/>
    <w:rsid w:val="005470A5"/>
    <w:rsid w:val="0054717D"/>
    <w:rsid w:val="005471EA"/>
    <w:rsid w:val="005476C5"/>
    <w:rsid w:val="00547AB9"/>
    <w:rsid w:val="00547D8F"/>
    <w:rsid w:val="00550C21"/>
    <w:rsid w:val="00551A13"/>
    <w:rsid w:val="00551AB0"/>
    <w:rsid w:val="00552589"/>
    <w:rsid w:val="00552684"/>
    <w:rsid w:val="005528AB"/>
    <w:rsid w:val="00552F34"/>
    <w:rsid w:val="00553003"/>
    <w:rsid w:val="005532CA"/>
    <w:rsid w:val="005548CA"/>
    <w:rsid w:val="00555337"/>
    <w:rsid w:val="00556963"/>
    <w:rsid w:val="00556E49"/>
    <w:rsid w:val="00556EC6"/>
    <w:rsid w:val="0055732F"/>
    <w:rsid w:val="005574C0"/>
    <w:rsid w:val="00557F20"/>
    <w:rsid w:val="0056092B"/>
    <w:rsid w:val="00560C3C"/>
    <w:rsid w:val="0056135A"/>
    <w:rsid w:val="005613B8"/>
    <w:rsid w:val="005619F2"/>
    <w:rsid w:val="00561A04"/>
    <w:rsid w:val="00561FA3"/>
    <w:rsid w:val="00562B8F"/>
    <w:rsid w:val="00562FF9"/>
    <w:rsid w:val="005634D8"/>
    <w:rsid w:val="00563662"/>
    <w:rsid w:val="0056415A"/>
    <w:rsid w:val="005645BC"/>
    <w:rsid w:val="00565626"/>
    <w:rsid w:val="00565AC3"/>
    <w:rsid w:val="00565FB1"/>
    <w:rsid w:val="005665B8"/>
    <w:rsid w:val="00566FC5"/>
    <w:rsid w:val="005676CE"/>
    <w:rsid w:val="00567E7C"/>
    <w:rsid w:val="00567FF6"/>
    <w:rsid w:val="0057088F"/>
    <w:rsid w:val="00570B76"/>
    <w:rsid w:val="00570C09"/>
    <w:rsid w:val="00571310"/>
    <w:rsid w:val="0057138E"/>
    <w:rsid w:val="00571543"/>
    <w:rsid w:val="00571711"/>
    <w:rsid w:val="00571781"/>
    <w:rsid w:val="0057186F"/>
    <w:rsid w:val="00571C29"/>
    <w:rsid w:val="00571E1B"/>
    <w:rsid w:val="00571E34"/>
    <w:rsid w:val="00572144"/>
    <w:rsid w:val="005721E6"/>
    <w:rsid w:val="00572250"/>
    <w:rsid w:val="00572463"/>
    <w:rsid w:val="00572760"/>
    <w:rsid w:val="00572890"/>
    <w:rsid w:val="00572DBC"/>
    <w:rsid w:val="0057353A"/>
    <w:rsid w:val="00573942"/>
    <w:rsid w:val="00573B88"/>
    <w:rsid w:val="005742F4"/>
    <w:rsid w:val="00574C2D"/>
    <w:rsid w:val="00576E5C"/>
    <w:rsid w:val="00577540"/>
    <w:rsid w:val="0058035A"/>
    <w:rsid w:val="00581BC9"/>
    <w:rsid w:val="00581D6C"/>
    <w:rsid w:val="00582DA9"/>
    <w:rsid w:val="005838A7"/>
    <w:rsid w:val="00584856"/>
    <w:rsid w:val="00584BD5"/>
    <w:rsid w:val="00584BE2"/>
    <w:rsid w:val="005857FE"/>
    <w:rsid w:val="005858D6"/>
    <w:rsid w:val="00585906"/>
    <w:rsid w:val="00585DF6"/>
    <w:rsid w:val="00585E34"/>
    <w:rsid w:val="005861A4"/>
    <w:rsid w:val="005866E7"/>
    <w:rsid w:val="00586F9F"/>
    <w:rsid w:val="0058719D"/>
    <w:rsid w:val="00587D32"/>
    <w:rsid w:val="00587DBC"/>
    <w:rsid w:val="00590302"/>
    <w:rsid w:val="005903E7"/>
    <w:rsid w:val="00590402"/>
    <w:rsid w:val="005905F0"/>
    <w:rsid w:val="0059079E"/>
    <w:rsid w:val="00591368"/>
    <w:rsid w:val="00591A78"/>
    <w:rsid w:val="005920AC"/>
    <w:rsid w:val="00592ABE"/>
    <w:rsid w:val="00592EAB"/>
    <w:rsid w:val="0059323C"/>
    <w:rsid w:val="00593578"/>
    <w:rsid w:val="005937F0"/>
    <w:rsid w:val="00593870"/>
    <w:rsid w:val="00594BB2"/>
    <w:rsid w:val="00594C00"/>
    <w:rsid w:val="00594F16"/>
    <w:rsid w:val="00594FA7"/>
    <w:rsid w:val="00595985"/>
    <w:rsid w:val="005962E4"/>
    <w:rsid w:val="005978BA"/>
    <w:rsid w:val="00597BDD"/>
    <w:rsid w:val="005A0126"/>
    <w:rsid w:val="005A0CA5"/>
    <w:rsid w:val="005A0FC5"/>
    <w:rsid w:val="005A1B94"/>
    <w:rsid w:val="005A1F8D"/>
    <w:rsid w:val="005A237B"/>
    <w:rsid w:val="005A2715"/>
    <w:rsid w:val="005A3C12"/>
    <w:rsid w:val="005A3D06"/>
    <w:rsid w:val="005A4392"/>
    <w:rsid w:val="005A46BC"/>
    <w:rsid w:val="005A5AAD"/>
    <w:rsid w:val="005A5CEF"/>
    <w:rsid w:val="005A5FE4"/>
    <w:rsid w:val="005A60DC"/>
    <w:rsid w:val="005A60DF"/>
    <w:rsid w:val="005A703D"/>
    <w:rsid w:val="005B0305"/>
    <w:rsid w:val="005B0369"/>
    <w:rsid w:val="005B144F"/>
    <w:rsid w:val="005B187D"/>
    <w:rsid w:val="005B225D"/>
    <w:rsid w:val="005B366C"/>
    <w:rsid w:val="005B3B5C"/>
    <w:rsid w:val="005B433D"/>
    <w:rsid w:val="005B47C9"/>
    <w:rsid w:val="005B5313"/>
    <w:rsid w:val="005B5BA0"/>
    <w:rsid w:val="005B5F4B"/>
    <w:rsid w:val="005B676B"/>
    <w:rsid w:val="005B6B1A"/>
    <w:rsid w:val="005B6D0E"/>
    <w:rsid w:val="005C172E"/>
    <w:rsid w:val="005C1CA2"/>
    <w:rsid w:val="005C1EA5"/>
    <w:rsid w:val="005C2260"/>
    <w:rsid w:val="005C2EA8"/>
    <w:rsid w:val="005C34BF"/>
    <w:rsid w:val="005C380D"/>
    <w:rsid w:val="005C44C9"/>
    <w:rsid w:val="005C44DA"/>
    <w:rsid w:val="005C49E9"/>
    <w:rsid w:val="005C51A0"/>
    <w:rsid w:val="005C52AD"/>
    <w:rsid w:val="005C54A8"/>
    <w:rsid w:val="005C5CFC"/>
    <w:rsid w:val="005C5F00"/>
    <w:rsid w:val="005C6B80"/>
    <w:rsid w:val="005D0FC2"/>
    <w:rsid w:val="005D11F0"/>
    <w:rsid w:val="005D1BEA"/>
    <w:rsid w:val="005D1FE1"/>
    <w:rsid w:val="005D2126"/>
    <w:rsid w:val="005D2825"/>
    <w:rsid w:val="005D31E5"/>
    <w:rsid w:val="005D434E"/>
    <w:rsid w:val="005D44A2"/>
    <w:rsid w:val="005D4791"/>
    <w:rsid w:val="005D4962"/>
    <w:rsid w:val="005D4A1C"/>
    <w:rsid w:val="005D5A99"/>
    <w:rsid w:val="005D688F"/>
    <w:rsid w:val="005D6CB6"/>
    <w:rsid w:val="005D7250"/>
    <w:rsid w:val="005D7370"/>
    <w:rsid w:val="005D79B1"/>
    <w:rsid w:val="005D7F9B"/>
    <w:rsid w:val="005E0531"/>
    <w:rsid w:val="005E06C9"/>
    <w:rsid w:val="005E08F1"/>
    <w:rsid w:val="005E17ED"/>
    <w:rsid w:val="005E1A15"/>
    <w:rsid w:val="005E1F4D"/>
    <w:rsid w:val="005E3159"/>
    <w:rsid w:val="005E3907"/>
    <w:rsid w:val="005E4809"/>
    <w:rsid w:val="005E4E70"/>
    <w:rsid w:val="005E51EF"/>
    <w:rsid w:val="005E54D2"/>
    <w:rsid w:val="005E58E9"/>
    <w:rsid w:val="005E5F74"/>
    <w:rsid w:val="005E63DC"/>
    <w:rsid w:val="005E7073"/>
    <w:rsid w:val="005E71DB"/>
    <w:rsid w:val="005E7C4E"/>
    <w:rsid w:val="005E7C6C"/>
    <w:rsid w:val="005F004A"/>
    <w:rsid w:val="005F0055"/>
    <w:rsid w:val="005F02EF"/>
    <w:rsid w:val="005F07F2"/>
    <w:rsid w:val="005F0B94"/>
    <w:rsid w:val="005F0FA9"/>
    <w:rsid w:val="005F1E35"/>
    <w:rsid w:val="005F20E5"/>
    <w:rsid w:val="005F28A5"/>
    <w:rsid w:val="005F3150"/>
    <w:rsid w:val="005F36D9"/>
    <w:rsid w:val="005F3948"/>
    <w:rsid w:val="005F39FB"/>
    <w:rsid w:val="005F3B14"/>
    <w:rsid w:val="005F40C7"/>
    <w:rsid w:val="005F6262"/>
    <w:rsid w:val="005F665F"/>
    <w:rsid w:val="005F6934"/>
    <w:rsid w:val="005F6CA7"/>
    <w:rsid w:val="005F6FF4"/>
    <w:rsid w:val="005F71FA"/>
    <w:rsid w:val="005F7A6A"/>
    <w:rsid w:val="006000CB"/>
    <w:rsid w:val="00600830"/>
    <w:rsid w:val="00600BEC"/>
    <w:rsid w:val="006012A1"/>
    <w:rsid w:val="00601560"/>
    <w:rsid w:val="006017EA"/>
    <w:rsid w:val="00601BF5"/>
    <w:rsid w:val="00601E8A"/>
    <w:rsid w:val="00602D5E"/>
    <w:rsid w:val="006034F7"/>
    <w:rsid w:val="006041E8"/>
    <w:rsid w:val="00604DFD"/>
    <w:rsid w:val="00605F72"/>
    <w:rsid w:val="00605FDE"/>
    <w:rsid w:val="0060782C"/>
    <w:rsid w:val="00607DF7"/>
    <w:rsid w:val="00607FAF"/>
    <w:rsid w:val="00610469"/>
    <w:rsid w:val="00610958"/>
    <w:rsid w:val="00611708"/>
    <w:rsid w:val="006117B1"/>
    <w:rsid w:val="00611990"/>
    <w:rsid w:val="00611A8E"/>
    <w:rsid w:val="00612803"/>
    <w:rsid w:val="00612985"/>
    <w:rsid w:val="00612D84"/>
    <w:rsid w:val="00612E51"/>
    <w:rsid w:val="00613C42"/>
    <w:rsid w:val="00614653"/>
    <w:rsid w:val="00614754"/>
    <w:rsid w:val="00615973"/>
    <w:rsid w:val="0061612B"/>
    <w:rsid w:val="00616850"/>
    <w:rsid w:val="006176EC"/>
    <w:rsid w:val="00620020"/>
    <w:rsid w:val="00620726"/>
    <w:rsid w:val="00620A42"/>
    <w:rsid w:val="0062390D"/>
    <w:rsid w:val="00624CF8"/>
    <w:rsid w:val="00625AC5"/>
    <w:rsid w:val="006265A6"/>
    <w:rsid w:val="006267F5"/>
    <w:rsid w:val="00626E14"/>
    <w:rsid w:val="00626F28"/>
    <w:rsid w:val="00627461"/>
    <w:rsid w:val="006275A0"/>
    <w:rsid w:val="006279ED"/>
    <w:rsid w:val="00630A8E"/>
    <w:rsid w:val="00631343"/>
    <w:rsid w:val="00631587"/>
    <w:rsid w:val="006318E4"/>
    <w:rsid w:val="00631ED2"/>
    <w:rsid w:val="0063250A"/>
    <w:rsid w:val="00632C05"/>
    <w:rsid w:val="00633229"/>
    <w:rsid w:val="0063357D"/>
    <w:rsid w:val="0063369F"/>
    <w:rsid w:val="0063513B"/>
    <w:rsid w:val="00635202"/>
    <w:rsid w:val="0063589F"/>
    <w:rsid w:val="006358CF"/>
    <w:rsid w:val="00635B8F"/>
    <w:rsid w:val="00635E92"/>
    <w:rsid w:val="00636896"/>
    <w:rsid w:val="00636F22"/>
    <w:rsid w:val="006370C6"/>
    <w:rsid w:val="00637B7E"/>
    <w:rsid w:val="00637D6D"/>
    <w:rsid w:val="00637DFD"/>
    <w:rsid w:val="006408A4"/>
    <w:rsid w:val="006408AE"/>
    <w:rsid w:val="00640C31"/>
    <w:rsid w:val="00640E7F"/>
    <w:rsid w:val="00643519"/>
    <w:rsid w:val="00643F8B"/>
    <w:rsid w:val="006448C5"/>
    <w:rsid w:val="00644A28"/>
    <w:rsid w:val="00645220"/>
    <w:rsid w:val="00645427"/>
    <w:rsid w:val="0064672B"/>
    <w:rsid w:val="00646A55"/>
    <w:rsid w:val="00647992"/>
    <w:rsid w:val="00647FA9"/>
    <w:rsid w:val="00650968"/>
    <w:rsid w:val="00650C12"/>
    <w:rsid w:val="00651764"/>
    <w:rsid w:val="006519B5"/>
    <w:rsid w:val="00651D8C"/>
    <w:rsid w:val="00652502"/>
    <w:rsid w:val="00652842"/>
    <w:rsid w:val="00652BF4"/>
    <w:rsid w:val="0065344C"/>
    <w:rsid w:val="00654343"/>
    <w:rsid w:val="0065454C"/>
    <w:rsid w:val="00654DC2"/>
    <w:rsid w:val="0065501A"/>
    <w:rsid w:val="0065545B"/>
    <w:rsid w:val="0065548B"/>
    <w:rsid w:val="00655BD0"/>
    <w:rsid w:val="006565B4"/>
    <w:rsid w:val="00656754"/>
    <w:rsid w:val="00656A8D"/>
    <w:rsid w:val="00656BF0"/>
    <w:rsid w:val="0065724A"/>
    <w:rsid w:val="006600B3"/>
    <w:rsid w:val="00660720"/>
    <w:rsid w:val="00660BB5"/>
    <w:rsid w:val="0066179C"/>
    <w:rsid w:val="006618C2"/>
    <w:rsid w:val="00662D43"/>
    <w:rsid w:val="006642F2"/>
    <w:rsid w:val="00664908"/>
    <w:rsid w:val="0066566D"/>
    <w:rsid w:val="00665887"/>
    <w:rsid w:val="00665DB1"/>
    <w:rsid w:val="00666465"/>
    <w:rsid w:val="00666944"/>
    <w:rsid w:val="0066699F"/>
    <w:rsid w:val="00666DBC"/>
    <w:rsid w:val="00666DFC"/>
    <w:rsid w:val="0066737F"/>
    <w:rsid w:val="006673E7"/>
    <w:rsid w:val="00667428"/>
    <w:rsid w:val="00667554"/>
    <w:rsid w:val="00667C75"/>
    <w:rsid w:val="00667F46"/>
    <w:rsid w:val="006703D9"/>
    <w:rsid w:val="00670788"/>
    <w:rsid w:val="00670D52"/>
    <w:rsid w:val="006716B6"/>
    <w:rsid w:val="00671A9D"/>
    <w:rsid w:val="0067222D"/>
    <w:rsid w:val="006730A3"/>
    <w:rsid w:val="006730D5"/>
    <w:rsid w:val="006735FE"/>
    <w:rsid w:val="006745D0"/>
    <w:rsid w:val="0067487D"/>
    <w:rsid w:val="00674BF7"/>
    <w:rsid w:val="00674BFB"/>
    <w:rsid w:val="00675407"/>
    <w:rsid w:val="006760E8"/>
    <w:rsid w:val="0067621E"/>
    <w:rsid w:val="006764A1"/>
    <w:rsid w:val="00677397"/>
    <w:rsid w:val="00677858"/>
    <w:rsid w:val="00680D17"/>
    <w:rsid w:val="00680E5E"/>
    <w:rsid w:val="00680F87"/>
    <w:rsid w:val="006811DB"/>
    <w:rsid w:val="006815EC"/>
    <w:rsid w:val="0068183F"/>
    <w:rsid w:val="006818B5"/>
    <w:rsid w:val="00681977"/>
    <w:rsid w:val="00681D5F"/>
    <w:rsid w:val="00682084"/>
    <w:rsid w:val="0068217F"/>
    <w:rsid w:val="006825C8"/>
    <w:rsid w:val="00682935"/>
    <w:rsid w:val="006829D6"/>
    <w:rsid w:val="00682C00"/>
    <w:rsid w:val="00683134"/>
    <w:rsid w:val="00683450"/>
    <w:rsid w:val="0068378B"/>
    <w:rsid w:val="00683C5B"/>
    <w:rsid w:val="006841BD"/>
    <w:rsid w:val="0068457C"/>
    <w:rsid w:val="00684605"/>
    <w:rsid w:val="0068475A"/>
    <w:rsid w:val="00684E0C"/>
    <w:rsid w:val="006850DE"/>
    <w:rsid w:val="0068562C"/>
    <w:rsid w:val="00686E1F"/>
    <w:rsid w:val="006902F8"/>
    <w:rsid w:val="00690E6D"/>
    <w:rsid w:val="00691A19"/>
    <w:rsid w:val="00692029"/>
    <w:rsid w:val="006923CB"/>
    <w:rsid w:val="00692788"/>
    <w:rsid w:val="006934A1"/>
    <w:rsid w:val="00693BAF"/>
    <w:rsid w:val="006940D5"/>
    <w:rsid w:val="006942AD"/>
    <w:rsid w:val="00694372"/>
    <w:rsid w:val="0069505A"/>
    <w:rsid w:val="006959CD"/>
    <w:rsid w:val="0069658E"/>
    <w:rsid w:val="00697515"/>
    <w:rsid w:val="006A0195"/>
    <w:rsid w:val="006A0483"/>
    <w:rsid w:val="006A05F6"/>
    <w:rsid w:val="006A0E4E"/>
    <w:rsid w:val="006A0E7C"/>
    <w:rsid w:val="006A171A"/>
    <w:rsid w:val="006A18C5"/>
    <w:rsid w:val="006A1E97"/>
    <w:rsid w:val="006A20E8"/>
    <w:rsid w:val="006A23A1"/>
    <w:rsid w:val="006A2FDA"/>
    <w:rsid w:val="006A3648"/>
    <w:rsid w:val="006A4BBD"/>
    <w:rsid w:val="006A4CE6"/>
    <w:rsid w:val="006A61BC"/>
    <w:rsid w:val="006A6201"/>
    <w:rsid w:val="006A67D4"/>
    <w:rsid w:val="006A7005"/>
    <w:rsid w:val="006A7CD1"/>
    <w:rsid w:val="006B1364"/>
    <w:rsid w:val="006B142B"/>
    <w:rsid w:val="006B1D89"/>
    <w:rsid w:val="006B2C93"/>
    <w:rsid w:val="006B30F0"/>
    <w:rsid w:val="006B3904"/>
    <w:rsid w:val="006B3AC4"/>
    <w:rsid w:val="006B40BF"/>
    <w:rsid w:val="006B4107"/>
    <w:rsid w:val="006B5C11"/>
    <w:rsid w:val="006B5EA5"/>
    <w:rsid w:val="006B5F9D"/>
    <w:rsid w:val="006B6BA1"/>
    <w:rsid w:val="006B7490"/>
    <w:rsid w:val="006B789B"/>
    <w:rsid w:val="006C0323"/>
    <w:rsid w:val="006C03CD"/>
    <w:rsid w:val="006C0A2C"/>
    <w:rsid w:val="006C19A7"/>
    <w:rsid w:val="006C37F5"/>
    <w:rsid w:val="006C3AF4"/>
    <w:rsid w:val="006C45A8"/>
    <w:rsid w:val="006C4AE2"/>
    <w:rsid w:val="006C4C98"/>
    <w:rsid w:val="006C4F46"/>
    <w:rsid w:val="006C50F1"/>
    <w:rsid w:val="006C5953"/>
    <w:rsid w:val="006C5965"/>
    <w:rsid w:val="006C6EF7"/>
    <w:rsid w:val="006C74CA"/>
    <w:rsid w:val="006C7798"/>
    <w:rsid w:val="006C7B62"/>
    <w:rsid w:val="006C7D2E"/>
    <w:rsid w:val="006D058E"/>
    <w:rsid w:val="006D093B"/>
    <w:rsid w:val="006D0FFD"/>
    <w:rsid w:val="006D18F8"/>
    <w:rsid w:val="006D19EB"/>
    <w:rsid w:val="006D1B2D"/>
    <w:rsid w:val="006D1C46"/>
    <w:rsid w:val="006D1EC0"/>
    <w:rsid w:val="006D26EB"/>
    <w:rsid w:val="006D2CE0"/>
    <w:rsid w:val="006D3761"/>
    <w:rsid w:val="006D390F"/>
    <w:rsid w:val="006D44C2"/>
    <w:rsid w:val="006D472D"/>
    <w:rsid w:val="006D4C6C"/>
    <w:rsid w:val="006D50CB"/>
    <w:rsid w:val="006D520F"/>
    <w:rsid w:val="006D5257"/>
    <w:rsid w:val="006D5D82"/>
    <w:rsid w:val="006D784D"/>
    <w:rsid w:val="006D7A0F"/>
    <w:rsid w:val="006D7D31"/>
    <w:rsid w:val="006E0C44"/>
    <w:rsid w:val="006E1212"/>
    <w:rsid w:val="006E2693"/>
    <w:rsid w:val="006E32BB"/>
    <w:rsid w:val="006E5530"/>
    <w:rsid w:val="006E583B"/>
    <w:rsid w:val="006E65AB"/>
    <w:rsid w:val="006E6AED"/>
    <w:rsid w:val="006E6C76"/>
    <w:rsid w:val="006E6EA2"/>
    <w:rsid w:val="006E72AC"/>
    <w:rsid w:val="006E72B9"/>
    <w:rsid w:val="006E7379"/>
    <w:rsid w:val="006E7841"/>
    <w:rsid w:val="006E7C60"/>
    <w:rsid w:val="006F053D"/>
    <w:rsid w:val="006F0975"/>
    <w:rsid w:val="006F14B7"/>
    <w:rsid w:val="006F174B"/>
    <w:rsid w:val="006F1D58"/>
    <w:rsid w:val="006F29E0"/>
    <w:rsid w:val="006F3581"/>
    <w:rsid w:val="006F3AD7"/>
    <w:rsid w:val="006F492A"/>
    <w:rsid w:val="006F58F7"/>
    <w:rsid w:val="006F5B17"/>
    <w:rsid w:val="006F6252"/>
    <w:rsid w:val="006F635A"/>
    <w:rsid w:val="006F6593"/>
    <w:rsid w:val="006F6A7C"/>
    <w:rsid w:val="006F751D"/>
    <w:rsid w:val="006F7900"/>
    <w:rsid w:val="006F7A46"/>
    <w:rsid w:val="006F7E85"/>
    <w:rsid w:val="0070115E"/>
    <w:rsid w:val="00701468"/>
    <w:rsid w:val="007015D7"/>
    <w:rsid w:val="007024F8"/>
    <w:rsid w:val="007029AC"/>
    <w:rsid w:val="00702A3F"/>
    <w:rsid w:val="00702D38"/>
    <w:rsid w:val="00704AB8"/>
    <w:rsid w:val="00704C57"/>
    <w:rsid w:val="007056C6"/>
    <w:rsid w:val="007057FA"/>
    <w:rsid w:val="007058F0"/>
    <w:rsid w:val="007066C3"/>
    <w:rsid w:val="00706709"/>
    <w:rsid w:val="00706A24"/>
    <w:rsid w:val="00706C4D"/>
    <w:rsid w:val="007072F1"/>
    <w:rsid w:val="0070742B"/>
    <w:rsid w:val="00707EFD"/>
    <w:rsid w:val="007108FE"/>
    <w:rsid w:val="00710A04"/>
    <w:rsid w:val="00710EA7"/>
    <w:rsid w:val="0071173B"/>
    <w:rsid w:val="0071181C"/>
    <w:rsid w:val="00711DF2"/>
    <w:rsid w:val="00711E93"/>
    <w:rsid w:val="00712142"/>
    <w:rsid w:val="00712403"/>
    <w:rsid w:val="007124C1"/>
    <w:rsid w:val="00712691"/>
    <w:rsid w:val="00712AD7"/>
    <w:rsid w:val="00712AFA"/>
    <w:rsid w:val="00712DC9"/>
    <w:rsid w:val="00713BAC"/>
    <w:rsid w:val="00713D65"/>
    <w:rsid w:val="0071433C"/>
    <w:rsid w:val="00714ECF"/>
    <w:rsid w:val="00715213"/>
    <w:rsid w:val="00715D7A"/>
    <w:rsid w:val="0071677D"/>
    <w:rsid w:val="00716893"/>
    <w:rsid w:val="00716D28"/>
    <w:rsid w:val="00717062"/>
    <w:rsid w:val="0071734B"/>
    <w:rsid w:val="00717607"/>
    <w:rsid w:val="0072073B"/>
    <w:rsid w:val="0072094D"/>
    <w:rsid w:val="00720B39"/>
    <w:rsid w:val="00721A6A"/>
    <w:rsid w:val="00721ABC"/>
    <w:rsid w:val="00722DFF"/>
    <w:rsid w:val="00723048"/>
    <w:rsid w:val="00723465"/>
    <w:rsid w:val="00724000"/>
    <w:rsid w:val="00724566"/>
    <w:rsid w:val="00724DAE"/>
    <w:rsid w:val="00724F89"/>
    <w:rsid w:val="007252FF"/>
    <w:rsid w:val="007254C7"/>
    <w:rsid w:val="00725944"/>
    <w:rsid w:val="00725D1D"/>
    <w:rsid w:val="00725F46"/>
    <w:rsid w:val="0072638E"/>
    <w:rsid w:val="00726918"/>
    <w:rsid w:val="00727247"/>
    <w:rsid w:val="0072726C"/>
    <w:rsid w:val="00727CC0"/>
    <w:rsid w:val="007307E0"/>
    <w:rsid w:val="0073081A"/>
    <w:rsid w:val="00730909"/>
    <w:rsid w:val="00731FF6"/>
    <w:rsid w:val="0073213D"/>
    <w:rsid w:val="007321EB"/>
    <w:rsid w:val="007322D8"/>
    <w:rsid w:val="007324E7"/>
    <w:rsid w:val="00733055"/>
    <w:rsid w:val="00733917"/>
    <w:rsid w:val="00734A98"/>
    <w:rsid w:val="00734BDB"/>
    <w:rsid w:val="00734CCD"/>
    <w:rsid w:val="00735224"/>
    <w:rsid w:val="00735705"/>
    <w:rsid w:val="0073575C"/>
    <w:rsid w:val="00735795"/>
    <w:rsid w:val="00736908"/>
    <w:rsid w:val="0073767B"/>
    <w:rsid w:val="007376A2"/>
    <w:rsid w:val="007377CB"/>
    <w:rsid w:val="00737B31"/>
    <w:rsid w:val="00737D4A"/>
    <w:rsid w:val="00740348"/>
    <w:rsid w:val="0074058A"/>
    <w:rsid w:val="00741187"/>
    <w:rsid w:val="00741F94"/>
    <w:rsid w:val="00741FD7"/>
    <w:rsid w:val="00742452"/>
    <w:rsid w:val="007429ED"/>
    <w:rsid w:val="007434F9"/>
    <w:rsid w:val="00743514"/>
    <w:rsid w:val="007436AB"/>
    <w:rsid w:val="00744070"/>
    <w:rsid w:val="0074420B"/>
    <w:rsid w:val="00744415"/>
    <w:rsid w:val="0074497F"/>
    <w:rsid w:val="00744D9B"/>
    <w:rsid w:val="00745BC6"/>
    <w:rsid w:val="00746500"/>
    <w:rsid w:val="00746C36"/>
    <w:rsid w:val="00746DF8"/>
    <w:rsid w:val="007471C1"/>
    <w:rsid w:val="007475C2"/>
    <w:rsid w:val="0074789E"/>
    <w:rsid w:val="007478DE"/>
    <w:rsid w:val="00747E2D"/>
    <w:rsid w:val="007504F9"/>
    <w:rsid w:val="00750F4A"/>
    <w:rsid w:val="007525E5"/>
    <w:rsid w:val="00752D77"/>
    <w:rsid w:val="00753330"/>
    <w:rsid w:val="007535E4"/>
    <w:rsid w:val="00753DAC"/>
    <w:rsid w:val="00753FCE"/>
    <w:rsid w:val="0075408C"/>
    <w:rsid w:val="00754258"/>
    <w:rsid w:val="00754F37"/>
    <w:rsid w:val="00755FF7"/>
    <w:rsid w:val="0075619F"/>
    <w:rsid w:val="007561CE"/>
    <w:rsid w:val="007563AF"/>
    <w:rsid w:val="007565C4"/>
    <w:rsid w:val="00756C7C"/>
    <w:rsid w:val="00760CA3"/>
    <w:rsid w:val="00761063"/>
    <w:rsid w:val="00761B10"/>
    <w:rsid w:val="00761E0D"/>
    <w:rsid w:val="00762152"/>
    <w:rsid w:val="0076239D"/>
    <w:rsid w:val="00764217"/>
    <w:rsid w:val="00765337"/>
    <w:rsid w:val="00765338"/>
    <w:rsid w:val="0076537D"/>
    <w:rsid w:val="00765524"/>
    <w:rsid w:val="007656EB"/>
    <w:rsid w:val="00765A34"/>
    <w:rsid w:val="00765E55"/>
    <w:rsid w:val="007672AD"/>
    <w:rsid w:val="00770234"/>
    <w:rsid w:val="00770D34"/>
    <w:rsid w:val="00771FA7"/>
    <w:rsid w:val="00772765"/>
    <w:rsid w:val="00772BAB"/>
    <w:rsid w:val="00774562"/>
    <w:rsid w:val="007749F0"/>
    <w:rsid w:val="00775030"/>
    <w:rsid w:val="007752AC"/>
    <w:rsid w:val="00775AF7"/>
    <w:rsid w:val="007760C9"/>
    <w:rsid w:val="00776904"/>
    <w:rsid w:val="00776C05"/>
    <w:rsid w:val="007803D3"/>
    <w:rsid w:val="00780429"/>
    <w:rsid w:val="0078054A"/>
    <w:rsid w:val="00780D45"/>
    <w:rsid w:val="00780E21"/>
    <w:rsid w:val="00780E47"/>
    <w:rsid w:val="007821FD"/>
    <w:rsid w:val="0078232D"/>
    <w:rsid w:val="0078250E"/>
    <w:rsid w:val="00782515"/>
    <w:rsid w:val="00782943"/>
    <w:rsid w:val="007830CD"/>
    <w:rsid w:val="0078339A"/>
    <w:rsid w:val="0078348E"/>
    <w:rsid w:val="00783C4F"/>
    <w:rsid w:val="00783F6C"/>
    <w:rsid w:val="00784382"/>
    <w:rsid w:val="00784CDB"/>
    <w:rsid w:val="007851C0"/>
    <w:rsid w:val="0078548F"/>
    <w:rsid w:val="007854C5"/>
    <w:rsid w:val="00787982"/>
    <w:rsid w:val="00787AE2"/>
    <w:rsid w:val="00787BD9"/>
    <w:rsid w:val="00787D88"/>
    <w:rsid w:val="00787F7D"/>
    <w:rsid w:val="00790296"/>
    <w:rsid w:val="00790EAC"/>
    <w:rsid w:val="00791F7D"/>
    <w:rsid w:val="00792570"/>
    <w:rsid w:val="007929CB"/>
    <w:rsid w:val="00792DD4"/>
    <w:rsid w:val="00793B91"/>
    <w:rsid w:val="007946C8"/>
    <w:rsid w:val="00794A34"/>
    <w:rsid w:val="00794DCC"/>
    <w:rsid w:val="00794E6A"/>
    <w:rsid w:val="00797D75"/>
    <w:rsid w:val="007A01D8"/>
    <w:rsid w:val="007A028F"/>
    <w:rsid w:val="007A0BAC"/>
    <w:rsid w:val="007A0FD4"/>
    <w:rsid w:val="007A166F"/>
    <w:rsid w:val="007A2418"/>
    <w:rsid w:val="007A2E23"/>
    <w:rsid w:val="007A38E7"/>
    <w:rsid w:val="007A390A"/>
    <w:rsid w:val="007A3DEE"/>
    <w:rsid w:val="007A40CF"/>
    <w:rsid w:val="007A4E62"/>
    <w:rsid w:val="007A55A5"/>
    <w:rsid w:val="007A619C"/>
    <w:rsid w:val="007A675A"/>
    <w:rsid w:val="007A6B16"/>
    <w:rsid w:val="007A6B88"/>
    <w:rsid w:val="007A6C09"/>
    <w:rsid w:val="007A6F1F"/>
    <w:rsid w:val="007A730E"/>
    <w:rsid w:val="007A734E"/>
    <w:rsid w:val="007A7560"/>
    <w:rsid w:val="007A7688"/>
    <w:rsid w:val="007A7D1F"/>
    <w:rsid w:val="007A7D33"/>
    <w:rsid w:val="007A7EEF"/>
    <w:rsid w:val="007B10EB"/>
    <w:rsid w:val="007B12F4"/>
    <w:rsid w:val="007B1698"/>
    <w:rsid w:val="007B219D"/>
    <w:rsid w:val="007B2357"/>
    <w:rsid w:val="007B2434"/>
    <w:rsid w:val="007B2DDD"/>
    <w:rsid w:val="007B333B"/>
    <w:rsid w:val="007B33A3"/>
    <w:rsid w:val="007B41B4"/>
    <w:rsid w:val="007B42A6"/>
    <w:rsid w:val="007B4749"/>
    <w:rsid w:val="007B5330"/>
    <w:rsid w:val="007B55BA"/>
    <w:rsid w:val="007B5656"/>
    <w:rsid w:val="007B5AE5"/>
    <w:rsid w:val="007B6109"/>
    <w:rsid w:val="007B6935"/>
    <w:rsid w:val="007B6F0E"/>
    <w:rsid w:val="007B7B91"/>
    <w:rsid w:val="007B7E7E"/>
    <w:rsid w:val="007C0006"/>
    <w:rsid w:val="007C09E1"/>
    <w:rsid w:val="007C10D8"/>
    <w:rsid w:val="007C1364"/>
    <w:rsid w:val="007C1F31"/>
    <w:rsid w:val="007C236E"/>
    <w:rsid w:val="007C2F03"/>
    <w:rsid w:val="007C360C"/>
    <w:rsid w:val="007C3903"/>
    <w:rsid w:val="007C39B4"/>
    <w:rsid w:val="007C3CF8"/>
    <w:rsid w:val="007C4323"/>
    <w:rsid w:val="007C44E8"/>
    <w:rsid w:val="007C456A"/>
    <w:rsid w:val="007C4AEE"/>
    <w:rsid w:val="007C572A"/>
    <w:rsid w:val="007C60A8"/>
    <w:rsid w:val="007C6323"/>
    <w:rsid w:val="007C690B"/>
    <w:rsid w:val="007C7A54"/>
    <w:rsid w:val="007C7CAE"/>
    <w:rsid w:val="007D0293"/>
    <w:rsid w:val="007D030D"/>
    <w:rsid w:val="007D0A5C"/>
    <w:rsid w:val="007D0C88"/>
    <w:rsid w:val="007D0F10"/>
    <w:rsid w:val="007D0F2B"/>
    <w:rsid w:val="007D1881"/>
    <w:rsid w:val="007D1ECD"/>
    <w:rsid w:val="007D2F1B"/>
    <w:rsid w:val="007D3126"/>
    <w:rsid w:val="007D388C"/>
    <w:rsid w:val="007D3CF6"/>
    <w:rsid w:val="007D3FBD"/>
    <w:rsid w:val="007D4632"/>
    <w:rsid w:val="007D4703"/>
    <w:rsid w:val="007D481D"/>
    <w:rsid w:val="007D4BC4"/>
    <w:rsid w:val="007D59A9"/>
    <w:rsid w:val="007D64E6"/>
    <w:rsid w:val="007D6B19"/>
    <w:rsid w:val="007D7AB9"/>
    <w:rsid w:val="007E0F38"/>
    <w:rsid w:val="007E1049"/>
    <w:rsid w:val="007E156D"/>
    <w:rsid w:val="007E16AD"/>
    <w:rsid w:val="007E1AEE"/>
    <w:rsid w:val="007E1D59"/>
    <w:rsid w:val="007E2640"/>
    <w:rsid w:val="007E2F33"/>
    <w:rsid w:val="007E3302"/>
    <w:rsid w:val="007E335B"/>
    <w:rsid w:val="007E3B93"/>
    <w:rsid w:val="007E417F"/>
    <w:rsid w:val="007E442B"/>
    <w:rsid w:val="007E4456"/>
    <w:rsid w:val="007E474D"/>
    <w:rsid w:val="007E5064"/>
    <w:rsid w:val="007E54BA"/>
    <w:rsid w:val="007E56A5"/>
    <w:rsid w:val="007E5716"/>
    <w:rsid w:val="007E6BD7"/>
    <w:rsid w:val="007E709B"/>
    <w:rsid w:val="007F0690"/>
    <w:rsid w:val="007F0C84"/>
    <w:rsid w:val="007F0D90"/>
    <w:rsid w:val="007F0F8E"/>
    <w:rsid w:val="007F11DB"/>
    <w:rsid w:val="007F13B3"/>
    <w:rsid w:val="007F1B82"/>
    <w:rsid w:val="007F27B8"/>
    <w:rsid w:val="007F2D1D"/>
    <w:rsid w:val="007F2ECE"/>
    <w:rsid w:val="007F3133"/>
    <w:rsid w:val="007F3403"/>
    <w:rsid w:val="007F3A0C"/>
    <w:rsid w:val="007F3BFF"/>
    <w:rsid w:val="007F41F2"/>
    <w:rsid w:val="007F56BB"/>
    <w:rsid w:val="007F5779"/>
    <w:rsid w:val="007F76B8"/>
    <w:rsid w:val="007F7D34"/>
    <w:rsid w:val="008000AF"/>
    <w:rsid w:val="00800184"/>
    <w:rsid w:val="00800421"/>
    <w:rsid w:val="008009BC"/>
    <w:rsid w:val="00800E83"/>
    <w:rsid w:val="00800EBF"/>
    <w:rsid w:val="00800F68"/>
    <w:rsid w:val="00800F6F"/>
    <w:rsid w:val="008014D5"/>
    <w:rsid w:val="0080168A"/>
    <w:rsid w:val="00801A69"/>
    <w:rsid w:val="00801FC3"/>
    <w:rsid w:val="00802753"/>
    <w:rsid w:val="00802D02"/>
    <w:rsid w:val="00802EEF"/>
    <w:rsid w:val="00803BBA"/>
    <w:rsid w:val="00803C9D"/>
    <w:rsid w:val="00803FE3"/>
    <w:rsid w:val="00804565"/>
    <w:rsid w:val="00805622"/>
    <w:rsid w:val="00805BDF"/>
    <w:rsid w:val="0080605F"/>
    <w:rsid w:val="00807309"/>
    <w:rsid w:val="00807A60"/>
    <w:rsid w:val="008106B5"/>
    <w:rsid w:val="00810767"/>
    <w:rsid w:val="008109B4"/>
    <w:rsid w:val="0081118D"/>
    <w:rsid w:val="008111D8"/>
    <w:rsid w:val="008111E3"/>
    <w:rsid w:val="00811C61"/>
    <w:rsid w:val="00811F02"/>
    <w:rsid w:val="00812200"/>
    <w:rsid w:val="008122F5"/>
    <w:rsid w:val="00812494"/>
    <w:rsid w:val="008125AF"/>
    <w:rsid w:val="00812C0E"/>
    <w:rsid w:val="00813484"/>
    <w:rsid w:val="00813C9E"/>
    <w:rsid w:val="008142FD"/>
    <w:rsid w:val="008148B3"/>
    <w:rsid w:val="008150DD"/>
    <w:rsid w:val="008159A9"/>
    <w:rsid w:val="00815AAC"/>
    <w:rsid w:val="008166B3"/>
    <w:rsid w:val="00816DED"/>
    <w:rsid w:val="00817197"/>
    <w:rsid w:val="008171FA"/>
    <w:rsid w:val="00817BE4"/>
    <w:rsid w:val="00817D14"/>
    <w:rsid w:val="00817E87"/>
    <w:rsid w:val="0082014F"/>
    <w:rsid w:val="00820560"/>
    <w:rsid w:val="008205A0"/>
    <w:rsid w:val="008209B3"/>
    <w:rsid w:val="00820E1E"/>
    <w:rsid w:val="008215FE"/>
    <w:rsid w:val="0082198A"/>
    <w:rsid w:val="00821A60"/>
    <w:rsid w:val="00822181"/>
    <w:rsid w:val="00822A1B"/>
    <w:rsid w:val="008231D0"/>
    <w:rsid w:val="008237DE"/>
    <w:rsid w:val="00823EC1"/>
    <w:rsid w:val="00823ECD"/>
    <w:rsid w:val="00823F81"/>
    <w:rsid w:val="008247AE"/>
    <w:rsid w:val="00824F9E"/>
    <w:rsid w:val="00825143"/>
    <w:rsid w:val="0082628C"/>
    <w:rsid w:val="00826FF6"/>
    <w:rsid w:val="00827A3E"/>
    <w:rsid w:val="00830AE8"/>
    <w:rsid w:val="00830F3D"/>
    <w:rsid w:val="0083149B"/>
    <w:rsid w:val="008323D2"/>
    <w:rsid w:val="008325B4"/>
    <w:rsid w:val="008325FA"/>
    <w:rsid w:val="0083263B"/>
    <w:rsid w:val="00832D7F"/>
    <w:rsid w:val="00833304"/>
    <w:rsid w:val="008337F3"/>
    <w:rsid w:val="00833CB9"/>
    <w:rsid w:val="00835426"/>
    <w:rsid w:val="00835688"/>
    <w:rsid w:val="00836E6C"/>
    <w:rsid w:val="0083745D"/>
    <w:rsid w:val="00837559"/>
    <w:rsid w:val="0084027E"/>
    <w:rsid w:val="0084071D"/>
    <w:rsid w:val="008407CF"/>
    <w:rsid w:val="008407F0"/>
    <w:rsid w:val="00840C0E"/>
    <w:rsid w:val="008412DF"/>
    <w:rsid w:val="0084222F"/>
    <w:rsid w:val="008423F7"/>
    <w:rsid w:val="0084316D"/>
    <w:rsid w:val="00843384"/>
    <w:rsid w:val="008442D8"/>
    <w:rsid w:val="00844457"/>
    <w:rsid w:val="008460C2"/>
    <w:rsid w:val="0084611C"/>
    <w:rsid w:val="00846A8E"/>
    <w:rsid w:val="00847176"/>
    <w:rsid w:val="00847604"/>
    <w:rsid w:val="0084762E"/>
    <w:rsid w:val="00847E96"/>
    <w:rsid w:val="00850D5C"/>
    <w:rsid w:val="00851068"/>
    <w:rsid w:val="00851912"/>
    <w:rsid w:val="008535FA"/>
    <w:rsid w:val="008542FE"/>
    <w:rsid w:val="008549DF"/>
    <w:rsid w:val="00854C50"/>
    <w:rsid w:val="008550AB"/>
    <w:rsid w:val="00855142"/>
    <w:rsid w:val="0085560E"/>
    <w:rsid w:val="008562A1"/>
    <w:rsid w:val="0085648F"/>
    <w:rsid w:val="00856DE9"/>
    <w:rsid w:val="00857759"/>
    <w:rsid w:val="008577CB"/>
    <w:rsid w:val="00857FC1"/>
    <w:rsid w:val="008600E3"/>
    <w:rsid w:val="0086013C"/>
    <w:rsid w:val="0086072D"/>
    <w:rsid w:val="008610B3"/>
    <w:rsid w:val="00861344"/>
    <w:rsid w:val="0086164C"/>
    <w:rsid w:val="00861AA1"/>
    <w:rsid w:val="00861B0F"/>
    <w:rsid w:val="00861D58"/>
    <w:rsid w:val="00861DCE"/>
    <w:rsid w:val="00861F20"/>
    <w:rsid w:val="00862B12"/>
    <w:rsid w:val="00863832"/>
    <w:rsid w:val="00863957"/>
    <w:rsid w:val="008642F1"/>
    <w:rsid w:val="00864B6C"/>
    <w:rsid w:val="008650A8"/>
    <w:rsid w:val="0086518F"/>
    <w:rsid w:val="008656E2"/>
    <w:rsid w:val="00865FEE"/>
    <w:rsid w:val="00866C40"/>
    <w:rsid w:val="008676D9"/>
    <w:rsid w:val="00867C07"/>
    <w:rsid w:val="008703A5"/>
    <w:rsid w:val="00870999"/>
    <w:rsid w:val="0087159D"/>
    <w:rsid w:val="00871B06"/>
    <w:rsid w:val="00871D96"/>
    <w:rsid w:val="0087255A"/>
    <w:rsid w:val="00872CD0"/>
    <w:rsid w:val="00873127"/>
    <w:rsid w:val="00873960"/>
    <w:rsid w:val="00875153"/>
    <w:rsid w:val="008756B2"/>
    <w:rsid w:val="0087595B"/>
    <w:rsid w:val="00875E4B"/>
    <w:rsid w:val="008760A4"/>
    <w:rsid w:val="00876798"/>
    <w:rsid w:val="00876C51"/>
    <w:rsid w:val="00877192"/>
    <w:rsid w:val="00877E20"/>
    <w:rsid w:val="00880573"/>
    <w:rsid w:val="00881B4A"/>
    <w:rsid w:val="00882224"/>
    <w:rsid w:val="0088227C"/>
    <w:rsid w:val="008823E9"/>
    <w:rsid w:val="008837EF"/>
    <w:rsid w:val="00883B58"/>
    <w:rsid w:val="00883CD9"/>
    <w:rsid w:val="008841AD"/>
    <w:rsid w:val="00884334"/>
    <w:rsid w:val="008843EC"/>
    <w:rsid w:val="008844DF"/>
    <w:rsid w:val="00884A8A"/>
    <w:rsid w:val="00884EDC"/>
    <w:rsid w:val="0088572F"/>
    <w:rsid w:val="008861AB"/>
    <w:rsid w:val="00886616"/>
    <w:rsid w:val="008867FB"/>
    <w:rsid w:val="00886962"/>
    <w:rsid w:val="008870C4"/>
    <w:rsid w:val="00887EFB"/>
    <w:rsid w:val="0089013D"/>
    <w:rsid w:val="008905EE"/>
    <w:rsid w:val="00890D48"/>
    <w:rsid w:val="00890E26"/>
    <w:rsid w:val="00890EEF"/>
    <w:rsid w:val="00890F4B"/>
    <w:rsid w:val="00891BB1"/>
    <w:rsid w:val="00894415"/>
    <w:rsid w:val="0089501C"/>
    <w:rsid w:val="008955A0"/>
    <w:rsid w:val="008955D8"/>
    <w:rsid w:val="00895962"/>
    <w:rsid w:val="00895A6F"/>
    <w:rsid w:val="0089635C"/>
    <w:rsid w:val="008979B8"/>
    <w:rsid w:val="008A0013"/>
    <w:rsid w:val="008A06D6"/>
    <w:rsid w:val="008A0830"/>
    <w:rsid w:val="008A1252"/>
    <w:rsid w:val="008A26C3"/>
    <w:rsid w:val="008A284F"/>
    <w:rsid w:val="008A2BBA"/>
    <w:rsid w:val="008A2CAE"/>
    <w:rsid w:val="008A3195"/>
    <w:rsid w:val="008A34FD"/>
    <w:rsid w:val="008A3646"/>
    <w:rsid w:val="008A4B89"/>
    <w:rsid w:val="008A4D9E"/>
    <w:rsid w:val="008A4FF7"/>
    <w:rsid w:val="008A54E7"/>
    <w:rsid w:val="008A5E81"/>
    <w:rsid w:val="008A67D8"/>
    <w:rsid w:val="008A6952"/>
    <w:rsid w:val="008A6AC6"/>
    <w:rsid w:val="008A6BB8"/>
    <w:rsid w:val="008A72B8"/>
    <w:rsid w:val="008B030D"/>
    <w:rsid w:val="008B0848"/>
    <w:rsid w:val="008B098C"/>
    <w:rsid w:val="008B0A80"/>
    <w:rsid w:val="008B1647"/>
    <w:rsid w:val="008B1ADC"/>
    <w:rsid w:val="008B21B9"/>
    <w:rsid w:val="008B23AB"/>
    <w:rsid w:val="008B370C"/>
    <w:rsid w:val="008B373F"/>
    <w:rsid w:val="008B39CE"/>
    <w:rsid w:val="008B403A"/>
    <w:rsid w:val="008B41B1"/>
    <w:rsid w:val="008B4438"/>
    <w:rsid w:val="008B47C8"/>
    <w:rsid w:val="008B4920"/>
    <w:rsid w:val="008B52DF"/>
    <w:rsid w:val="008B68B7"/>
    <w:rsid w:val="008B708B"/>
    <w:rsid w:val="008B7267"/>
    <w:rsid w:val="008B7618"/>
    <w:rsid w:val="008B7716"/>
    <w:rsid w:val="008C34AF"/>
    <w:rsid w:val="008C34B3"/>
    <w:rsid w:val="008C37E3"/>
    <w:rsid w:val="008C3ACA"/>
    <w:rsid w:val="008C3DF6"/>
    <w:rsid w:val="008C40A1"/>
    <w:rsid w:val="008C47FD"/>
    <w:rsid w:val="008C51BD"/>
    <w:rsid w:val="008C51E0"/>
    <w:rsid w:val="008C5E5B"/>
    <w:rsid w:val="008C6392"/>
    <w:rsid w:val="008D094F"/>
    <w:rsid w:val="008D097F"/>
    <w:rsid w:val="008D0B87"/>
    <w:rsid w:val="008D288C"/>
    <w:rsid w:val="008D2A84"/>
    <w:rsid w:val="008D2B4B"/>
    <w:rsid w:val="008D39A9"/>
    <w:rsid w:val="008D3AF6"/>
    <w:rsid w:val="008D413E"/>
    <w:rsid w:val="008D43CB"/>
    <w:rsid w:val="008D5230"/>
    <w:rsid w:val="008D60B7"/>
    <w:rsid w:val="008D67D4"/>
    <w:rsid w:val="008D6A44"/>
    <w:rsid w:val="008D6C8B"/>
    <w:rsid w:val="008D7C39"/>
    <w:rsid w:val="008E0218"/>
    <w:rsid w:val="008E117F"/>
    <w:rsid w:val="008E166C"/>
    <w:rsid w:val="008E1B53"/>
    <w:rsid w:val="008E235B"/>
    <w:rsid w:val="008E2439"/>
    <w:rsid w:val="008E29C8"/>
    <w:rsid w:val="008E2BA3"/>
    <w:rsid w:val="008E4B3C"/>
    <w:rsid w:val="008E5134"/>
    <w:rsid w:val="008E5697"/>
    <w:rsid w:val="008E56FB"/>
    <w:rsid w:val="008E5778"/>
    <w:rsid w:val="008E58CB"/>
    <w:rsid w:val="008E6253"/>
    <w:rsid w:val="008E704D"/>
    <w:rsid w:val="008E73E8"/>
    <w:rsid w:val="008E7405"/>
    <w:rsid w:val="008E7484"/>
    <w:rsid w:val="008F02F1"/>
    <w:rsid w:val="008F0584"/>
    <w:rsid w:val="008F0703"/>
    <w:rsid w:val="008F21CA"/>
    <w:rsid w:val="008F247C"/>
    <w:rsid w:val="008F25DD"/>
    <w:rsid w:val="008F2811"/>
    <w:rsid w:val="008F2BA0"/>
    <w:rsid w:val="008F31FB"/>
    <w:rsid w:val="008F40EA"/>
    <w:rsid w:val="008F49E2"/>
    <w:rsid w:val="008F4C35"/>
    <w:rsid w:val="008F51D5"/>
    <w:rsid w:val="008F6BC9"/>
    <w:rsid w:val="008F6CFF"/>
    <w:rsid w:val="008F6E78"/>
    <w:rsid w:val="008F78B4"/>
    <w:rsid w:val="008F7A49"/>
    <w:rsid w:val="00901BCC"/>
    <w:rsid w:val="009048A3"/>
    <w:rsid w:val="00904A89"/>
    <w:rsid w:val="00904DD0"/>
    <w:rsid w:val="00905294"/>
    <w:rsid w:val="00905465"/>
    <w:rsid w:val="00905859"/>
    <w:rsid w:val="009068B2"/>
    <w:rsid w:val="00906C32"/>
    <w:rsid w:val="00906CE0"/>
    <w:rsid w:val="00910831"/>
    <w:rsid w:val="009117B2"/>
    <w:rsid w:val="00911CFF"/>
    <w:rsid w:val="00913149"/>
    <w:rsid w:val="00913680"/>
    <w:rsid w:val="00914213"/>
    <w:rsid w:val="0091464C"/>
    <w:rsid w:val="00914B7D"/>
    <w:rsid w:val="00914BCE"/>
    <w:rsid w:val="00915587"/>
    <w:rsid w:val="0091596A"/>
    <w:rsid w:val="00915A07"/>
    <w:rsid w:val="00915CE3"/>
    <w:rsid w:val="009164E4"/>
    <w:rsid w:val="00917258"/>
    <w:rsid w:val="0091733F"/>
    <w:rsid w:val="00917FB7"/>
    <w:rsid w:val="00920A19"/>
    <w:rsid w:val="00921494"/>
    <w:rsid w:val="009220EA"/>
    <w:rsid w:val="009229A4"/>
    <w:rsid w:val="009230F6"/>
    <w:rsid w:val="00923159"/>
    <w:rsid w:val="00923557"/>
    <w:rsid w:val="009237D6"/>
    <w:rsid w:val="00924358"/>
    <w:rsid w:val="009244C4"/>
    <w:rsid w:val="00924DE7"/>
    <w:rsid w:val="00925040"/>
    <w:rsid w:val="009255C4"/>
    <w:rsid w:val="00925ADA"/>
    <w:rsid w:val="00925BAB"/>
    <w:rsid w:val="00926414"/>
    <w:rsid w:val="00930C3F"/>
    <w:rsid w:val="00932756"/>
    <w:rsid w:val="00932802"/>
    <w:rsid w:val="009335D7"/>
    <w:rsid w:val="00934183"/>
    <w:rsid w:val="00934390"/>
    <w:rsid w:val="009344F7"/>
    <w:rsid w:val="00934A9B"/>
    <w:rsid w:val="009359D5"/>
    <w:rsid w:val="00935E6A"/>
    <w:rsid w:val="00935ECE"/>
    <w:rsid w:val="009366F8"/>
    <w:rsid w:val="009369ED"/>
    <w:rsid w:val="00936C7B"/>
    <w:rsid w:val="00937272"/>
    <w:rsid w:val="00937AE8"/>
    <w:rsid w:val="00937F43"/>
    <w:rsid w:val="00937F7D"/>
    <w:rsid w:val="00940161"/>
    <w:rsid w:val="009403E6"/>
    <w:rsid w:val="009407BC"/>
    <w:rsid w:val="0094092F"/>
    <w:rsid w:val="00940BFE"/>
    <w:rsid w:val="00941439"/>
    <w:rsid w:val="00941D6E"/>
    <w:rsid w:val="00942414"/>
    <w:rsid w:val="00942AF3"/>
    <w:rsid w:val="00942CD8"/>
    <w:rsid w:val="009432E8"/>
    <w:rsid w:val="00943F89"/>
    <w:rsid w:val="009447C6"/>
    <w:rsid w:val="00944B3E"/>
    <w:rsid w:val="009453B5"/>
    <w:rsid w:val="009454AF"/>
    <w:rsid w:val="00945FBB"/>
    <w:rsid w:val="009462EF"/>
    <w:rsid w:val="00946850"/>
    <w:rsid w:val="00947059"/>
    <w:rsid w:val="009470D1"/>
    <w:rsid w:val="009475BA"/>
    <w:rsid w:val="00947688"/>
    <w:rsid w:val="0094780A"/>
    <w:rsid w:val="00947BFD"/>
    <w:rsid w:val="0095021E"/>
    <w:rsid w:val="009508C4"/>
    <w:rsid w:val="00950B4F"/>
    <w:rsid w:val="009511AF"/>
    <w:rsid w:val="009513EE"/>
    <w:rsid w:val="00951539"/>
    <w:rsid w:val="00951E7A"/>
    <w:rsid w:val="00951FDC"/>
    <w:rsid w:val="00952802"/>
    <w:rsid w:val="0095284E"/>
    <w:rsid w:val="0095362C"/>
    <w:rsid w:val="0095380D"/>
    <w:rsid w:val="00953B6C"/>
    <w:rsid w:val="00953D68"/>
    <w:rsid w:val="009549FC"/>
    <w:rsid w:val="00954E3F"/>
    <w:rsid w:val="00954F63"/>
    <w:rsid w:val="00955506"/>
    <w:rsid w:val="00955DB8"/>
    <w:rsid w:val="009563C2"/>
    <w:rsid w:val="00956568"/>
    <w:rsid w:val="00956FFB"/>
    <w:rsid w:val="009570BB"/>
    <w:rsid w:val="00957589"/>
    <w:rsid w:val="00957DCF"/>
    <w:rsid w:val="00957E0C"/>
    <w:rsid w:val="00960C62"/>
    <w:rsid w:val="00960C70"/>
    <w:rsid w:val="00961275"/>
    <w:rsid w:val="00962DCA"/>
    <w:rsid w:val="00963AA3"/>
    <w:rsid w:val="00963B45"/>
    <w:rsid w:val="0096444B"/>
    <w:rsid w:val="009644FC"/>
    <w:rsid w:val="00964A07"/>
    <w:rsid w:val="00964AB4"/>
    <w:rsid w:val="009653D3"/>
    <w:rsid w:val="00965A8B"/>
    <w:rsid w:val="0096674E"/>
    <w:rsid w:val="00966B20"/>
    <w:rsid w:val="00967A18"/>
    <w:rsid w:val="00970962"/>
    <w:rsid w:val="00970E7A"/>
    <w:rsid w:val="0097179B"/>
    <w:rsid w:val="00971B54"/>
    <w:rsid w:val="00972042"/>
    <w:rsid w:val="009723D5"/>
    <w:rsid w:val="00972A1F"/>
    <w:rsid w:val="00972B3F"/>
    <w:rsid w:val="00972D40"/>
    <w:rsid w:val="009732A0"/>
    <w:rsid w:val="00973AF5"/>
    <w:rsid w:val="00973B24"/>
    <w:rsid w:val="00973FF7"/>
    <w:rsid w:val="009740F1"/>
    <w:rsid w:val="0097432C"/>
    <w:rsid w:val="00974433"/>
    <w:rsid w:val="00975AE4"/>
    <w:rsid w:val="00975B66"/>
    <w:rsid w:val="0097690D"/>
    <w:rsid w:val="00977B4D"/>
    <w:rsid w:val="00980892"/>
    <w:rsid w:val="00980A8B"/>
    <w:rsid w:val="00980DF8"/>
    <w:rsid w:val="0098129C"/>
    <w:rsid w:val="009813B1"/>
    <w:rsid w:val="00982935"/>
    <w:rsid w:val="00982A98"/>
    <w:rsid w:val="00982FE1"/>
    <w:rsid w:val="009831BE"/>
    <w:rsid w:val="00983EB8"/>
    <w:rsid w:val="00984E5C"/>
    <w:rsid w:val="00985468"/>
    <w:rsid w:val="00985E46"/>
    <w:rsid w:val="00985FA4"/>
    <w:rsid w:val="009863B6"/>
    <w:rsid w:val="009869DF"/>
    <w:rsid w:val="00986A35"/>
    <w:rsid w:val="00987353"/>
    <w:rsid w:val="00987387"/>
    <w:rsid w:val="00987E8E"/>
    <w:rsid w:val="00987F70"/>
    <w:rsid w:val="00990018"/>
    <w:rsid w:val="00990041"/>
    <w:rsid w:val="00990255"/>
    <w:rsid w:val="00990EE1"/>
    <w:rsid w:val="00990F86"/>
    <w:rsid w:val="00990FA9"/>
    <w:rsid w:val="009912C4"/>
    <w:rsid w:val="00991774"/>
    <w:rsid w:val="009922B3"/>
    <w:rsid w:val="00992C31"/>
    <w:rsid w:val="00992DA0"/>
    <w:rsid w:val="00993147"/>
    <w:rsid w:val="00993DBF"/>
    <w:rsid w:val="0099595E"/>
    <w:rsid w:val="00995CB1"/>
    <w:rsid w:val="009965CB"/>
    <w:rsid w:val="00996852"/>
    <w:rsid w:val="00996F34"/>
    <w:rsid w:val="00997031"/>
    <w:rsid w:val="00997265"/>
    <w:rsid w:val="009A06D3"/>
    <w:rsid w:val="009A0CCD"/>
    <w:rsid w:val="009A0FE1"/>
    <w:rsid w:val="009A1276"/>
    <w:rsid w:val="009A225F"/>
    <w:rsid w:val="009A24B9"/>
    <w:rsid w:val="009A3214"/>
    <w:rsid w:val="009A3377"/>
    <w:rsid w:val="009A403C"/>
    <w:rsid w:val="009A4360"/>
    <w:rsid w:val="009A43CF"/>
    <w:rsid w:val="009A4AE6"/>
    <w:rsid w:val="009A4D10"/>
    <w:rsid w:val="009A543D"/>
    <w:rsid w:val="009A58E4"/>
    <w:rsid w:val="009A5D01"/>
    <w:rsid w:val="009A7C61"/>
    <w:rsid w:val="009A7CD2"/>
    <w:rsid w:val="009A7F8F"/>
    <w:rsid w:val="009B00F5"/>
    <w:rsid w:val="009B01A0"/>
    <w:rsid w:val="009B1DE1"/>
    <w:rsid w:val="009B2008"/>
    <w:rsid w:val="009B2178"/>
    <w:rsid w:val="009B2244"/>
    <w:rsid w:val="009B2A8E"/>
    <w:rsid w:val="009B3BF3"/>
    <w:rsid w:val="009B4B65"/>
    <w:rsid w:val="009B5949"/>
    <w:rsid w:val="009B5AD9"/>
    <w:rsid w:val="009B5AEB"/>
    <w:rsid w:val="009B5F7D"/>
    <w:rsid w:val="009B7068"/>
    <w:rsid w:val="009B7A8D"/>
    <w:rsid w:val="009B7C62"/>
    <w:rsid w:val="009C02AE"/>
    <w:rsid w:val="009C08A4"/>
    <w:rsid w:val="009C0A8F"/>
    <w:rsid w:val="009C10CC"/>
    <w:rsid w:val="009C135C"/>
    <w:rsid w:val="009C158A"/>
    <w:rsid w:val="009C1FD2"/>
    <w:rsid w:val="009C257E"/>
    <w:rsid w:val="009C2663"/>
    <w:rsid w:val="009C2827"/>
    <w:rsid w:val="009C2AB9"/>
    <w:rsid w:val="009C2F65"/>
    <w:rsid w:val="009C316E"/>
    <w:rsid w:val="009C3BC8"/>
    <w:rsid w:val="009C43FD"/>
    <w:rsid w:val="009C45AF"/>
    <w:rsid w:val="009C52A7"/>
    <w:rsid w:val="009C5BAB"/>
    <w:rsid w:val="009C5ED9"/>
    <w:rsid w:val="009C7190"/>
    <w:rsid w:val="009C726E"/>
    <w:rsid w:val="009C72B3"/>
    <w:rsid w:val="009C72CE"/>
    <w:rsid w:val="009C740D"/>
    <w:rsid w:val="009C76AB"/>
    <w:rsid w:val="009C7726"/>
    <w:rsid w:val="009C7890"/>
    <w:rsid w:val="009C7913"/>
    <w:rsid w:val="009D0705"/>
    <w:rsid w:val="009D0A28"/>
    <w:rsid w:val="009D0A83"/>
    <w:rsid w:val="009D10F5"/>
    <w:rsid w:val="009D13BB"/>
    <w:rsid w:val="009D13C0"/>
    <w:rsid w:val="009D2AB2"/>
    <w:rsid w:val="009D3961"/>
    <w:rsid w:val="009D3BB1"/>
    <w:rsid w:val="009D4686"/>
    <w:rsid w:val="009D46B9"/>
    <w:rsid w:val="009D498B"/>
    <w:rsid w:val="009D4BE4"/>
    <w:rsid w:val="009D4D11"/>
    <w:rsid w:val="009D4F25"/>
    <w:rsid w:val="009D5314"/>
    <w:rsid w:val="009D5AE5"/>
    <w:rsid w:val="009D5EA1"/>
    <w:rsid w:val="009D61DD"/>
    <w:rsid w:val="009D6208"/>
    <w:rsid w:val="009D6575"/>
    <w:rsid w:val="009D6791"/>
    <w:rsid w:val="009D67E9"/>
    <w:rsid w:val="009D69FF"/>
    <w:rsid w:val="009D6E8F"/>
    <w:rsid w:val="009D7FE4"/>
    <w:rsid w:val="009E10C4"/>
    <w:rsid w:val="009E11C3"/>
    <w:rsid w:val="009E1233"/>
    <w:rsid w:val="009E1784"/>
    <w:rsid w:val="009E1A61"/>
    <w:rsid w:val="009E244E"/>
    <w:rsid w:val="009E262D"/>
    <w:rsid w:val="009E2BDF"/>
    <w:rsid w:val="009E30DC"/>
    <w:rsid w:val="009E3C42"/>
    <w:rsid w:val="009E3CA8"/>
    <w:rsid w:val="009E44BE"/>
    <w:rsid w:val="009E538C"/>
    <w:rsid w:val="009E53CB"/>
    <w:rsid w:val="009E5D72"/>
    <w:rsid w:val="009E6715"/>
    <w:rsid w:val="009E6A4C"/>
    <w:rsid w:val="009E750D"/>
    <w:rsid w:val="009E7642"/>
    <w:rsid w:val="009E78EA"/>
    <w:rsid w:val="009F0241"/>
    <w:rsid w:val="009F0406"/>
    <w:rsid w:val="009F0C44"/>
    <w:rsid w:val="009F0D52"/>
    <w:rsid w:val="009F1794"/>
    <w:rsid w:val="009F1834"/>
    <w:rsid w:val="009F1D0D"/>
    <w:rsid w:val="009F1FB9"/>
    <w:rsid w:val="009F3714"/>
    <w:rsid w:val="009F4A3C"/>
    <w:rsid w:val="009F547B"/>
    <w:rsid w:val="009F5776"/>
    <w:rsid w:val="009F5903"/>
    <w:rsid w:val="009F5BDE"/>
    <w:rsid w:val="009F5BF8"/>
    <w:rsid w:val="009F5C3C"/>
    <w:rsid w:val="009F6A02"/>
    <w:rsid w:val="009F6D67"/>
    <w:rsid w:val="009F7485"/>
    <w:rsid w:val="009F7892"/>
    <w:rsid w:val="009F7D90"/>
    <w:rsid w:val="00A0050C"/>
    <w:rsid w:val="00A01318"/>
    <w:rsid w:val="00A015D8"/>
    <w:rsid w:val="00A017E9"/>
    <w:rsid w:val="00A01FF4"/>
    <w:rsid w:val="00A02654"/>
    <w:rsid w:val="00A02BE6"/>
    <w:rsid w:val="00A02E8C"/>
    <w:rsid w:val="00A02F96"/>
    <w:rsid w:val="00A03CF5"/>
    <w:rsid w:val="00A0402D"/>
    <w:rsid w:val="00A044D5"/>
    <w:rsid w:val="00A04D11"/>
    <w:rsid w:val="00A04E02"/>
    <w:rsid w:val="00A05712"/>
    <w:rsid w:val="00A06404"/>
    <w:rsid w:val="00A0668B"/>
    <w:rsid w:val="00A06B0B"/>
    <w:rsid w:val="00A06B0C"/>
    <w:rsid w:val="00A06C17"/>
    <w:rsid w:val="00A0797A"/>
    <w:rsid w:val="00A07C09"/>
    <w:rsid w:val="00A100FC"/>
    <w:rsid w:val="00A1063F"/>
    <w:rsid w:val="00A10CB0"/>
    <w:rsid w:val="00A10E49"/>
    <w:rsid w:val="00A1121C"/>
    <w:rsid w:val="00A1122E"/>
    <w:rsid w:val="00A11682"/>
    <w:rsid w:val="00A11BCD"/>
    <w:rsid w:val="00A11DC6"/>
    <w:rsid w:val="00A1253E"/>
    <w:rsid w:val="00A144A8"/>
    <w:rsid w:val="00A14AEA"/>
    <w:rsid w:val="00A14C46"/>
    <w:rsid w:val="00A159CA"/>
    <w:rsid w:val="00A160D8"/>
    <w:rsid w:val="00A161F1"/>
    <w:rsid w:val="00A162B7"/>
    <w:rsid w:val="00A16F31"/>
    <w:rsid w:val="00A17452"/>
    <w:rsid w:val="00A17C4D"/>
    <w:rsid w:val="00A20072"/>
    <w:rsid w:val="00A20649"/>
    <w:rsid w:val="00A20692"/>
    <w:rsid w:val="00A20783"/>
    <w:rsid w:val="00A21642"/>
    <w:rsid w:val="00A21763"/>
    <w:rsid w:val="00A218BC"/>
    <w:rsid w:val="00A22392"/>
    <w:rsid w:val="00A22FB4"/>
    <w:rsid w:val="00A23190"/>
    <w:rsid w:val="00A241C6"/>
    <w:rsid w:val="00A24630"/>
    <w:rsid w:val="00A25432"/>
    <w:rsid w:val="00A25BE6"/>
    <w:rsid w:val="00A268D0"/>
    <w:rsid w:val="00A26F78"/>
    <w:rsid w:val="00A270F6"/>
    <w:rsid w:val="00A273B3"/>
    <w:rsid w:val="00A305C1"/>
    <w:rsid w:val="00A31174"/>
    <w:rsid w:val="00A31460"/>
    <w:rsid w:val="00A31762"/>
    <w:rsid w:val="00A31A44"/>
    <w:rsid w:val="00A32045"/>
    <w:rsid w:val="00A3210F"/>
    <w:rsid w:val="00A324C3"/>
    <w:rsid w:val="00A32712"/>
    <w:rsid w:val="00A32A49"/>
    <w:rsid w:val="00A32F6E"/>
    <w:rsid w:val="00A32FFE"/>
    <w:rsid w:val="00A33713"/>
    <w:rsid w:val="00A338E0"/>
    <w:rsid w:val="00A33CBF"/>
    <w:rsid w:val="00A346CE"/>
    <w:rsid w:val="00A34997"/>
    <w:rsid w:val="00A34C52"/>
    <w:rsid w:val="00A350A9"/>
    <w:rsid w:val="00A359DA"/>
    <w:rsid w:val="00A35D39"/>
    <w:rsid w:val="00A35DAD"/>
    <w:rsid w:val="00A35F42"/>
    <w:rsid w:val="00A36133"/>
    <w:rsid w:val="00A3689A"/>
    <w:rsid w:val="00A37A89"/>
    <w:rsid w:val="00A4047A"/>
    <w:rsid w:val="00A406BD"/>
    <w:rsid w:val="00A40774"/>
    <w:rsid w:val="00A41264"/>
    <w:rsid w:val="00A41B33"/>
    <w:rsid w:val="00A41B57"/>
    <w:rsid w:val="00A42208"/>
    <w:rsid w:val="00A42680"/>
    <w:rsid w:val="00A430FD"/>
    <w:rsid w:val="00A43459"/>
    <w:rsid w:val="00A436D6"/>
    <w:rsid w:val="00A437B0"/>
    <w:rsid w:val="00A43C03"/>
    <w:rsid w:val="00A443BE"/>
    <w:rsid w:val="00A45632"/>
    <w:rsid w:val="00A459FC"/>
    <w:rsid w:val="00A470B2"/>
    <w:rsid w:val="00A47678"/>
    <w:rsid w:val="00A4794A"/>
    <w:rsid w:val="00A47B6C"/>
    <w:rsid w:val="00A50293"/>
    <w:rsid w:val="00A5032B"/>
    <w:rsid w:val="00A51139"/>
    <w:rsid w:val="00A51664"/>
    <w:rsid w:val="00A517CB"/>
    <w:rsid w:val="00A51B58"/>
    <w:rsid w:val="00A52FEF"/>
    <w:rsid w:val="00A530CC"/>
    <w:rsid w:val="00A532C0"/>
    <w:rsid w:val="00A53648"/>
    <w:rsid w:val="00A54AC6"/>
    <w:rsid w:val="00A54BC7"/>
    <w:rsid w:val="00A55047"/>
    <w:rsid w:val="00A5557C"/>
    <w:rsid w:val="00A55817"/>
    <w:rsid w:val="00A55870"/>
    <w:rsid w:val="00A55FB1"/>
    <w:rsid w:val="00A56B45"/>
    <w:rsid w:val="00A56C3E"/>
    <w:rsid w:val="00A57214"/>
    <w:rsid w:val="00A57D8F"/>
    <w:rsid w:val="00A6045C"/>
    <w:rsid w:val="00A607CB"/>
    <w:rsid w:val="00A60C7B"/>
    <w:rsid w:val="00A615B2"/>
    <w:rsid w:val="00A617A1"/>
    <w:rsid w:val="00A62151"/>
    <w:rsid w:val="00A622C6"/>
    <w:rsid w:val="00A6268E"/>
    <w:rsid w:val="00A630A5"/>
    <w:rsid w:val="00A63940"/>
    <w:rsid w:val="00A63E4C"/>
    <w:rsid w:val="00A64D8D"/>
    <w:rsid w:val="00A64EDA"/>
    <w:rsid w:val="00A65055"/>
    <w:rsid w:val="00A652DC"/>
    <w:rsid w:val="00A65A7F"/>
    <w:rsid w:val="00A674D3"/>
    <w:rsid w:val="00A70D5A"/>
    <w:rsid w:val="00A7165E"/>
    <w:rsid w:val="00A71910"/>
    <w:rsid w:val="00A71FE1"/>
    <w:rsid w:val="00A7280B"/>
    <w:rsid w:val="00A732BC"/>
    <w:rsid w:val="00A733EC"/>
    <w:rsid w:val="00A735EA"/>
    <w:rsid w:val="00A736AF"/>
    <w:rsid w:val="00A73EB3"/>
    <w:rsid w:val="00A746CC"/>
    <w:rsid w:val="00A7483B"/>
    <w:rsid w:val="00A75278"/>
    <w:rsid w:val="00A756B6"/>
    <w:rsid w:val="00A75A8D"/>
    <w:rsid w:val="00A75E21"/>
    <w:rsid w:val="00A76282"/>
    <w:rsid w:val="00A7696A"/>
    <w:rsid w:val="00A76EA1"/>
    <w:rsid w:val="00A774DB"/>
    <w:rsid w:val="00A77E85"/>
    <w:rsid w:val="00A80330"/>
    <w:rsid w:val="00A80739"/>
    <w:rsid w:val="00A80E55"/>
    <w:rsid w:val="00A81269"/>
    <w:rsid w:val="00A81EFB"/>
    <w:rsid w:val="00A82BDF"/>
    <w:rsid w:val="00A83791"/>
    <w:rsid w:val="00A84308"/>
    <w:rsid w:val="00A847D1"/>
    <w:rsid w:val="00A849CD"/>
    <w:rsid w:val="00A850E3"/>
    <w:rsid w:val="00A86506"/>
    <w:rsid w:val="00A879B3"/>
    <w:rsid w:val="00A87E15"/>
    <w:rsid w:val="00A902C1"/>
    <w:rsid w:val="00A908ED"/>
    <w:rsid w:val="00A90E03"/>
    <w:rsid w:val="00A915C0"/>
    <w:rsid w:val="00A91B69"/>
    <w:rsid w:val="00A91CB5"/>
    <w:rsid w:val="00A91F26"/>
    <w:rsid w:val="00A9201E"/>
    <w:rsid w:val="00A92111"/>
    <w:rsid w:val="00A921D4"/>
    <w:rsid w:val="00A9256B"/>
    <w:rsid w:val="00A928C4"/>
    <w:rsid w:val="00A92C89"/>
    <w:rsid w:val="00A93714"/>
    <w:rsid w:val="00A93E74"/>
    <w:rsid w:val="00A94210"/>
    <w:rsid w:val="00A943CC"/>
    <w:rsid w:val="00A94533"/>
    <w:rsid w:val="00A94ABC"/>
    <w:rsid w:val="00A94C48"/>
    <w:rsid w:val="00A94FD6"/>
    <w:rsid w:val="00A95450"/>
    <w:rsid w:val="00A95628"/>
    <w:rsid w:val="00A95752"/>
    <w:rsid w:val="00A95B59"/>
    <w:rsid w:val="00A96838"/>
    <w:rsid w:val="00A96A7A"/>
    <w:rsid w:val="00A9709F"/>
    <w:rsid w:val="00A977D8"/>
    <w:rsid w:val="00A97AB3"/>
    <w:rsid w:val="00AA05CF"/>
    <w:rsid w:val="00AA0952"/>
    <w:rsid w:val="00AA183E"/>
    <w:rsid w:val="00AA197D"/>
    <w:rsid w:val="00AA1BF7"/>
    <w:rsid w:val="00AA2E1E"/>
    <w:rsid w:val="00AA3226"/>
    <w:rsid w:val="00AA3E7A"/>
    <w:rsid w:val="00AA4204"/>
    <w:rsid w:val="00AA4B2F"/>
    <w:rsid w:val="00AA4BA3"/>
    <w:rsid w:val="00AA508A"/>
    <w:rsid w:val="00AA53C8"/>
    <w:rsid w:val="00AA5521"/>
    <w:rsid w:val="00AA5630"/>
    <w:rsid w:val="00AA5CD3"/>
    <w:rsid w:val="00AA75DF"/>
    <w:rsid w:val="00AA7601"/>
    <w:rsid w:val="00AB079F"/>
    <w:rsid w:val="00AB0A91"/>
    <w:rsid w:val="00AB0AED"/>
    <w:rsid w:val="00AB0C81"/>
    <w:rsid w:val="00AB0F6C"/>
    <w:rsid w:val="00AB10AE"/>
    <w:rsid w:val="00AB1415"/>
    <w:rsid w:val="00AB1ACA"/>
    <w:rsid w:val="00AB1E07"/>
    <w:rsid w:val="00AB21DD"/>
    <w:rsid w:val="00AB2A3C"/>
    <w:rsid w:val="00AB2F66"/>
    <w:rsid w:val="00AB2FAA"/>
    <w:rsid w:val="00AB33C5"/>
    <w:rsid w:val="00AB3C16"/>
    <w:rsid w:val="00AB467C"/>
    <w:rsid w:val="00AB4B7C"/>
    <w:rsid w:val="00AB4C30"/>
    <w:rsid w:val="00AB573B"/>
    <w:rsid w:val="00AB6991"/>
    <w:rsid w:val="00AB74D4"/>
    <w:rsid w:val="00AB7806"/>
    <w:rsid w:val="00AB7925"/>
    <w:rsid w:val="00AB7A74"/>
    <w:rsid w:val="00AC144F"/>
    <w:rsid w:val="00AC186C"/>
    <w:rsid w:val="00AC19F0"/>
    <w:rsid w:val="00AC1A61"/>
    <w:rsid w:val="00AC1CFC"/>
    <w:rsid w:val="00AC24FE"/>
    <w:rsid w:val="00AC3024"/>
    <w:rsid w:val="00AC306F"/>
    <w:rsid w:val="00AC3B7B"/>
    <w:rsid w:val="00AC3DAE"/>
    <w:rsid w:val="00AC43B0"/>
    <w:rsid w:val="00AC4958"/>
    <w:rsid w:val="00AC49A3"/>
    <w:rsid w:val="00AC4A6A"/>
    <w:rsid w:val="00AC51E3"/>
    <w:rsid w:val="00AC5276"/>
    <w:rsid w:val="00AC559B"/>
    <w:rsid w:val="00AC5630"/>
    <w:rsid w:val="00AC5679"/>
    <w:rsid w:val="00AC5784"/>
    <w:rsid w:val="00AC6052"/>
    <w:rsid w:val="00AC60FD"/>
    <w:rsid w:val="00AC624B"/>
    <w:rsid w:val="00AC6629"/>
    <w:rsid w:val="00AC6D19"/>
    <w:rsid w:val="00AC703D"/>
    <w:rsid w:val="00AC7656"/>
    <w:rsid w:val="00AC7B35"/>
    <w:rsid w:val="00AD0190"/>
    <w:rsid w:val="00AD0A9D"/>
    <w:rsid w:val="00AD0B9F"/>
    <w:rsid w:val="00AD1A30"/>
    <w:rsid w:val="00AD1AE6"/>
    <w:rsid w:val="00AD20F4"/>
    <w:rsid w:val="00AD210F"/>
    <w:rsid w:val="00AD3210"/>
    <w:rsid w:val="00AD3580"/>
    <w:rsid w:val="00AD3E76"/>
    <w:rsid w:val="00AD4A17"/>
    <w:rsid w:val="00AD4A68"/>
    <w:rsid w:val="00AD5275"/>
    <w:rsid w:val="00AD584F"/>
    <w:rsid w:val="00AD5D47"/>
    <w:rsid w:val="00AD5F49"/>
    <w:rsid w:val="00AD601F"/>
    <w:rsid w:val="00AD624D"/>
    <w:rsid w:val="00AD67CE"/>
    <w:rsid w:val="00AD721A"/>
    <w:rsid w:val="00AD7F88"/>
    <w:rsid w:val="00AE0986"/>
    <w:rsid w:val="00AE1898"/>
    <w:rsid w:val="00AE1F36"/>
    <w:rsid w:val="00AE2424"/>
    <w:rsid w:val="00AE2574"/>
    <w:rsid w:val="00AE26C2"/>
    <w:rsid w:val="00AE2C50"/>
    <w:rsid w:val="00AE3485"/>
    <w:rsid w:val="00AE3AB2"/>
    <w:rsid w:val="00AE45F8"/>
    <w:rsid w:val="00AE50E7"/>
    <w:rsid w:val="00AE58D4"/>
    <w:rsid w:val="00AE5965"/>
    <w:rsid w:val="00AE71E6"/>
    <w:rsid w:val="00AE7309"/>
    <w:rsid w:val="00AE75C9"/>
    <w:rsid w:val="00AE7649"/>
    <w:rsid w:val="00AE7E04"/>
    <w:rsid w:val="00AF0816"/>
    <w:rsid w:val="00AF0A31"/>
    <w:rsid w:val="00AF1077"/>
    <w:rsid w:val="00AF1558"/>
    <w:rsid w:val="00AF214F"/>
    <w:rsid w:val="00AF3236"/>
    <w:rsid w:val="00AF3534"/>
    <w:rsid w:val="00AF38AD"/>
    <w:rsid w:val="00AF38F4"/>
    <w:rsid w:val="00AF3A67"/>
    <w:rsid w:val="00AF4ADD"/>
    <w:rsid w:val="00AF4F26"/>
    <w:rsid w:val="00AF4FF5"/>
    <w:rsid w:val="00AF5D18"/>
    <w:rsid w:val="00AF61E3"/>
    <w:rsid w:val="00AF625D"/>
    <w:rsid w:val="00AF6384"/>
    <w:rsid w:val="00AF6B73"/>
    <w:rsid w:val="00AF79AA"/>
    <w:rsid w:val="00B00AF5"/>
    <w:rsid w:val="00B00C72"/>
    <w:rsid w:val="00B00CBC"/>
    <w:rsid w:val="00B01F3E"/>
    <w:rsid w:val="00B023F5"/>
    <w:rsid w:val="00B0260E"/>
    <w:rsid w:val="00B034C3"/>
    <w:rsid w:val="00B039BE"/>
    <w:rsid w:val="00B04CB0"/>
    <w:rsid w:val="00B050BE"/>
    <w:rsid w:val="00B051EF"/>
    <w:rsid w:val="00B0561D"/>
    <w:rsid w:val="00B059C8"/>
    <w:rsid w:val="00B06751"/>
    <w:rsid w:val="00B06B83"/>
    <w:rsid w:val="00B06DC3"/>
    <w:rsid w:val="00B07A00"/>
    <w:rsid w:val="00B07F38"/>
    <w:rsid w:val="00B10F5A"/>
    <w:rsid w:val="00B11B4D"/>
    <w:rsid w:val="00B11CE9"/>
    <w:rsid w:val="00B123C4"/>
    <w:rsid w:val="00B12B52"/>
    <w:rsid w:val="00B1370F"/>
    <w:rsid w:val="00B13DED"/>
    <w:rsid w:val="00B13EE8"/>
    <w:rsid w:val="00B1404C"/>
    <w:rsid w:val="00B140A6"/>
    <w:rsid w:val="00B142EA"/>
    <w:rsid w:val="00B14CDD"/>
    <w:rsid w:val="00B158ED"/>
    <w:rsid w:val="00B15CD9"/>
    <w:rsid w:val="00B15CFF"/>
    <w:rsid w:val="00B16D2F"/>
    <w:rsid w:val="00B1765B"/>
    <w:rsid w:val="00B207C7"/>
    <w:rsid w:val="00B20C59"/>
    <w:rsid w:val="00B20C86"/>
    <w:rsid w:val="00B2195F"/>
    <w:rsid w:val="00B227CF"/>
    <w:rsid w:val="00B22806"/>
    <w:rsid w:val="00B24232"/>
    <w:rsid w:val="00B246C9"/>
    <w:rsid w:val="00B24BF2"/>
    <w:rsid w:val="00B24E5F"/>
    <w:rsid w:val="00B25842"/>
    <w:rsid w:val="00B26478"/>
    <w:rsid w:val="00B2670B"/>
    <w:rsid w:val="00B267A9"/>
    <w:rsid w:val="00B26960"/>
    <w:rsid w:val="00B271ED"/>
    <w:rsid w:val="00B30E3D"/>
    <w:rsid w:val="00B30E6D"/>
    <w:rsid w:val="00B31502"/>
    <w:rsid w:val="00B31BE1"/>
    <w:rsid w:val="00B32036"/>
    <w:rsid w:val="00B321A3"/>
    <w:rsid w:val="00B329C5"/>
    <w:rsid w:val="00B336F6"/>
    <w:rsid w:val="00B33C6B"/>
    <w:rsid w:val="00B33E5D"/>
    <w:rsid w:val="00B3565D"/>
    <w:rsid w:val="00B36823"/>
    <w:rsid w:val="00B369F8"/>
    <w:rsid w:val="00B36B2F"/>
    <w:rsid w:val="00B372D4"/>
    <w:rsid w:val="00B37EAF"/>
    <w:rsid w:val="00B40480"/>
    <w:rsid w:val="00B40C67"/>
    <w:rsid w:val="00B410D2"/>
    <w:rsid w:val="00B41341"/>
    <w:rsid w:val="00B415E2"/>
    <w:rsid w:val="00B41818"/>
    <w:rsid w:val="00B41CD0"/>
    <w:rsid w:val="00B41EA0"/>
    <w:rsid w:val="00B42AB5"/>
    <w:rsid w:val="00B42B39"/>
    <w:rsid w:val="00B4331B"/>
    <w:rsid w:val="00B43484"/>
    <w:rsid w:val="00B438D4"/>
    <w:rsid w:val="00B43903"/>
    <w:rsid w:val="00B43F93"/>
    <w:rsid w:val="00B45288"/>
    <w:rsid w:val="00B45B2B"/>
    <w:rsid w:val="00B45BDC"/>
    <w:rsid w:val="00B46B7E"/>
    <w:rsid w:val="00B46D1D"/>
    <w:rsid w:val="00B472EF"/>
    <w:rsid w:val="00B47362"/>
    <w:rsid w:val="00B4762A"/>
    <w:rsid w:val="00B47D41"/>
    <w:rsid w:val="00B47F34"/>
    <w:rsid w:val="00B5004E"/>
    <w:rsid w:val="00B50A76"/>
    <w:rsid w:val="00B50C9B"/>
    <w:rsid w:val="00B511DB"/>
    <w:rsid w:val="00B51403"/>
    <w:rsid w:val="00B51F45"/>
    <w:rsid w:val="00B51F4D"/>
    <w:rsid w:val="00B52043"/>
    <w:rsid w:val="00B5255E"/>
    <w:rsid w:val="00B52E09"/>
    <w:rsid w:val="00B5302C"/>
    <w:rsid w:val="00B53308"/>
    <w:rsid w:val="00B54737"/>
    <w:rsid w:val="00B55AC6"/>
    <w:rsid w:val="00B55F08"/>
    <w:rsid w:val="00B56264"/>
    <w:rsid w:val="00B563D0"/>
    <w:rsid w:val="00B564CC"/>
    <w:rsid w:val="00B56B52"/>
    <w:rsid w:val="00B57741"/>
    <w:rsid w:val="00B579C9"/>
    <w:rsid w:val="00B603B3"/>
    <w:rsid w:val="00B60753"/>
    <w:rsid w:val="00B60C31"/>
    <w:rsid w:val="00B6186C"/>
    <w:rsid w:val="00B626BF"/>
    <w:rsid w:val="00B629B2"/>
    <w:rsid w:val="00B62BCA"/>
    <w:rsid w:val="00B63723"/>
    <w:rsid w:val="00B63FDD"/>
    <w:rsid w:val="00B65BDF"/>
    <w:rsid w:val="00B6648D"/>
    <w:rsid w:val="00B664E5"/>
    <w:rsid w:val="00B66D7D"/>
    <w:rsid w:val="00B678E7"/>
    <w:rsid w:val="00B67937"/>
    <w:rsid w:val="00B67A3F"/>
    <w:rsid w:val="00B67C1C"/>
    <w:rsid w:val="00B67F29"/>
    <w:rsid w:val="00B7012C"/>
    <w:rsid w:val="00B7126B"/>
    <w:rsid w:val="00B71C9C"/>
    <w:rsid w:val="00B72D4D"/>
    <w:rsid w:val="00B73F6A"/>
    <w:rsid w:val="00B74D2F"/>
    <w:rsid w:val="00B763A5"/>
    <w:rsid w:val="00B77BDD"/>
    <w:rsid w:val="00B77F60"/>
    <w:rsid w:val="00B80A7B"/>
    <w:rsid w:val="00B80AC1"/>
    <w:rsid w:val="00B80ACB"/>
    <w:rsid w:val="00B80F91"/>
    <w:rsid w:val="00B818C5"/>
    <w:rsid w:val="00B81A5E"/>
    <w:rsid w:val="00B826ED"/>
    <w:rsid w:val="00B834A9"/>
    <w:rsid w:val="00B850AA"/>
    <w:rsid w:val="00B86597"/>
    <w:rsid w:val="00B8680A"/>
    <w:rsid w:val="00B87626"/>
    <w:rsid w:val="00B905DD"/>
    <w:rsid w:val="00B90FCD"/>
    <w:rsid w:val="00B91024"/>
    <w:rsid w:val="00B92102"/>
    <w:rsid w:val="00B924F2"/>
    <w:rsid w:val="00B925A6"/>
    <w:rsid w:val="00B9270D"/>
    <w:rsid w:val="00B92841"/>
    <w:rsid w:val="00B94FA1"/>
    <w:rsid w:val="00B964D6"/>
    <w:rsid w:val="00B96699"/>
    <w:rsid w:val="00B96E7F"/>
    <w:rsid w:val="00B97682"/>
    <w:rsid w:val="00B97D23"/>
    <w:rsid w:val="00BA037B"/>
    <w:rsid w:val="00BA065E"/>
    <w:rsid w:val="00BA0BFF"/>
    <w:rsid w:val="00BA13BB"/>
    <w:rsid w:val="00BA2846"/>
    <w:rsid w:val="00BA30E3"/>
    <w:rsid w:val="00BA33F1"/>
    <w:rsid w:val="00BA3C29"/>
    <w:rsid w:val="00BA3EE7"/>
    <w:rsid w:val="00BA589C"/>
    <w:rsid w:val="00BA58D3"/>
    <w:rsid w:val="00BA5FBD"/>
    <w:rsid w:val="00BA6BCF"/>
    <w:rsid w:val="00BA6D7B"/>
    <w:rsid w:val="00BA6FDB"/>
    <w:rsid w:val="00BA7650"/>
    <w:rsid w:val="00BA767E"/>
    <w:rsid w:val="00BA77DD"/>
    <w:rsid w:val="00BA7CCC"/>
    <w:rsid w:val="00BB062A"/>
    <w:rsid w:val="00BB0A12"/>
    <w:rsid w:val="00BB1F8F"/>
    <w:rsid w:val="00BB251D"/>
    <w:rsid w:val="00BB2529"/>
    <w:rsid w:val="00BB2907"/>
    <w:rsid w:val="00BB2D01"/>
    <w:rsid w:val="00BB3AC4"/>
    <w:rsid w:val="00BB3AF5"/>
    <w:rsid w:val="00BB3EF2"/>
    <w:rsid w:val="00BB4168"/>
    <w:rsid w:val="00BB42F0"/>
    <w:rsid w:val="00BB45F5"/>
    <w:rsid w:val="00BB4BC6"/>
    <w:rsid w:val="00BB66F1"/>
    <w:rsid w:val="00BB6B2C"/>
    <w:rsid w:val="00BB7874"/>
    <w:rsid w:val="00BB7C34"/>
    <w:rsid w:val="00BC0C01"/>
    <w:rsid w:val="00BC0E53"/>
    <w:rsid w:val="00BC0F9A"/>
    <w:rsid w:val="00BC1231"/>
    <w:rsid w:val="00BC1297"/>
    <w:rsid w:val="00BC12E8"/>
    <w:rsid w:val="00BC1459"/>
    <w:rsid w:val="00BC18DE"/>
    <w:rsid w:val="00BC20A0"/>
    <w:rsid w:val="00BC22EA"/>
    <w:rsid w:val="00BC25BC"/>
    <w:rsid w:val="00BC26CA"/>
    <w:rsid w:val="00BC29B9"/>
    <w:rsid w:val="00BC33A0"/>
    <w:rsid w:val="00BC359C"/>
    <w:rsid w:val="00BC3756"/>
    <w:rsid w:val="00BC3FA3"/>
    <w:rsid w:val="00BC4BE8"/>
    <w:rsid w:val="00BC5359"/>
    <w:rsid w:val="00BC5402"/>
    <w:rsid w:val="00BC55B8"/>
    <w:rsid w:val="00BC5DDA"/>
    <w:rsid w:val="00BC5E5B"/>
    <w:rsid w:val="00BC66F2"/>
    <w:rsid w:val="00BC727D"/>
    <w:rsid w:val="00BC72B4"/>
    <w:rsid w:val="00BC7997"/>
    <w:rsid w:val="00BC7F97"/>
    <w:rsid w:val="00BD08D5"/>
    <w:rsid w:val="00BD0AC3"/>
    <w:rsid w:val="00BD0E7D"/>
    <w:rsid w:val="00BD29AC"/>
    <w:rsid w:val="00BD3024"/>
    <w:rsid w:val="00BD3696"/>
    <w:rsid w:val="00BD3944"/>
    <w:rsid w:val="00BD3CE7"/>
    <w:rsid w:val="00BD3FD6"/>
    <w:rsid w:val="00BD43BF"/>
    <w:rsid w:val="00BD45AD"/>
    <w:rsid w:val="00BD474C"/>
    <w:rsid w:val="00BD47DC"/>
    <w:rsid w:val="00BD49EC"/>
    <w:rsid w:val="00BD4D74"/>
    <w:rsid w:val="00BD52D9"/>
    <w:rsid w:val="00BD6302"/>
    <w:rsid w:val="00BD6FBE"/>
    <w:rsid w:val="00BD6FCE"/>
    <w:rsid w:val="00BD7B91"/>
    <w:rsid w:val="00BD7EAC"/>
    <w:rsid w:val="00BE0A10"/>
    <w:rsid w:val="00BE0E05"/>
    <w:rsid w:val="00BE0E8A"/>
    <w:rsid w:val="00BE0FF9"/>
    <w:rsid w:val="00BE1233"/>
    <w:rsid w:val="00BE18DC"/>
    <w:rsid w:val="00BE1F5A"/>
    <w:rsid w:val="00BE2363"/>
    <w:rsid w:val="00BE3D40"/>
    <w:rsid w:val="00BE44EB"/>
    <w:rsid w:val="00BE4C51"/>
    <w:rsid w:val="00BE5DCD"/>
    <w:rsid w:val="00BE635A"/>
    <w:rsid w:val="00BE66B7"/>
    <w:rsid w:val="00BE6722"/>
    <w:rsid w:val="00BE6B02"/>
    <w:rsid w:val="00BE6B07"/>
    <w:rsid w:val="00BE71CF"/>
    <w:rsid w:val="00BE79B0"/>
    <w:rsid w:val="00BE7F17"/>
    <w:rsid w:val="00BF024E"/>
    <w:rsid w:val="00BF02AE"/>
    <w:rsid w:val="00BF04EA"/>
    <w:rsid w:val="00BF0AA6"/>
    <w:rsid w:val="00BF142A"/>
    <w:rsid w:val="00BF2428"/>
    <w:rsid w:val="00BF2776"/>
    <w:rsid w:val="00BF29F9"/>
    <w:rsid w:val="00BF2DC1"/>
    <w:rsid w:val="00BF357A"/>
    <w:rsid w:val="00BF3A04"/>
    <w:rsid w:val="00BF45B6"/>
    <w:rsid w:val="00BF48DD"/>
    <w:rsid w:val="00BF4C0C"/>
    <w:rsid w:val="00BF4F12"/>
    <w:rsid w:val="00BF4F87"/>
    <w:rsid w:val="00BF5CB1"/>
    <w:rsid w:val="00BF645E"/>
    <w:rsid w:val="00BF67C0"/>
    <w:rsid w:val="00BF6B89"/>
    <w:rsid w:val="00BF734C"/>
    <w:rsid w:val="00BF74ED"/>
    <w:rsid w:val="00C006CC"/>
    <w:rsid w:val="00C00DEF"/>
    <w:rsid w:val="00C015DD"/>
    <w:rsid w:val="00C01F8E"/>
    <w:rsid w:val="00C02192"/>
    <w:rsid w:val="00C02E37"/>
    <w:rsid w:val="00C0337E"/>
    <w:rsid w:val="00C0341E"/>
    <w:rsid w:val="00C03786"/>
    <w:rsid w:val="00C0391A"/>
    <w:rsid w:val="00C039BF"/>
    <w:rsid w:val="00C03C95"/>
    <w:rsid w:val="00C03CBA"/>
    <w:rsid w:val="00C042F2"/>
    <w:rsid w:val="00C044EF"/>
    <w:rsid w:val="00C04BC2"/>
    <w:rsid w:val="00C04CFE"/>
    <w:rsid w:val="00C057C3"/>
    <w:rsid w:val="00C05857"/>
    <w:rsid w:val="00C059A6"/>
    <w:rsid w:val="00C06B65"/>
    <w:rsid w:val="00C07171"/>
    <w:rsid w:val="00C07757"/>
    <w:rsid w:val="00C07EF6"/>
    <w:rsid w:val="00C110A4"/>
    <w:rsid w:val="00C11577"/>
    <w:rsid w:val="00C115BD"/>
    <w:rsid w:val="00C11AC4"/>
    <w:rsid w:val="00C1266B"/>
    <w:rsid w:val="00C12B16"/>
    <w:rsid w:val="00C12C6B"/>
    <w:rsid w:val="00C12F81"/>
    <w:rsid w:val="00C13A64"/>
    <w:rsid w:val="00C13C89"/>
    <w:rsid w:val="00C13CA9"/>
    <w:rsid w:val="00C144CE"/>
    <w:rsid w:val="00C14B5F"/>
    <w:rsid w:val="00C14C82"/>
    <w:rsid w:val="00C14C98"/>
    <w:rsid w:val="00C15074"/>
    <w:rsid w:val="00C152D7"/>
    <w:rsid w:val="00C15C2C"/>
    <w:rsid w:val="00C15E5B"/>
    <w:rsid w:val="00C16821"/>
    <w:rsid w:val="00C16B71"/>
    <w:rsid w:val="00C16E98"/>
    <w:rsid w:val="00C175F1"/>
    <w:rsid w:val="00C1785F"/>
    <w:rsid w:val="00C17ECD"/>
    <w:rsid w:val="00C20BEB"/>
    <w:rsid w:val="00C2155A"/>
    <w:rsid w:val="00C21BB1"/>
    <w:rsid w:val="00C21C8B"/>
    <w:rsid w:val="00C22408"/>
    <w:rsid w:val="00C232B8"/>
    <w:rsid w:val="00C23585"/>
    <w:rsid w:val="00C236A8"/>
    <w:rsid w:val="00C23AC6"/>
    <w:rsid w:val="00C23BEF"/>
    <w:rsid w:val="00C23D17"/>
    <w:rsid w:val="00C2417E"/>
    <w:rsid w:val="00C241CE"/>
    <w:rsid w:val="00C24DFF"/>
    <w:rsid w:val="00C2504A"/>
    <w:rsid w:val="00C256A4"/>
    <w:rsid w:val="00C25806"/>
    <w:rsid w:val="00C25855"/>
    <w:rsid w:val="00C25E78"/>
    <w:rsid w:val="00C25F72"/>
    <w:rsid w:val="00C26B92"/>
    <w:rsid w:val="00C27199"/>
    <w:rsid w:val="00C30489"/>
    <w:rsid w:val="00C30A34"/>
    <w:rsid w:val="00C30C59"/>
    <w:rsid w:val="00C30C62"/>
    <w:rsid w:val="00C30CB7"/>
    <w:rsid w:val="00C30EC6"/>
    <w:rsid w:val="00C31B19"/>
    <w:rsid w:val="00C320B2"/>
    <w:rsid w:val="00C326FA"/>
    <w:rsid w:val="00C32A42"/>
    <w:rsid w:val="00C32DBE"/>
    <w:rsid w:val="00C34379"/>
    <w:rsid w:val="00C3481D"/>
    <w:rsid w:val="00C35D65"/>
    <w:rsid w:val="00C36198"/>
    <w:rsid w:val="00C361B8"/>
    <w:rsid w:val="00C36F74"/>
    <w:rsid w:val="00C37282"/>
    <w:rsid w:val="00C37662"/>
    <w:rsid w:val="00C409EB"/>
    <w:rsid w:val="00C40AB5"/>
    <w:rsid w:val="00C40C67"/>
    <w:rsid w:val="00C40FD9"/>
    <w:rsid w:val="00C42242"/>
    <w:rsid w:val="00C42B4D"/>
    <w:rsid w:val="00C43120"/>
    <w:rsid w:val="00C43673"/>
    <w:rsid w:val="00C44F9A"/>
    <w:rsid w:val="00C45157"/>
    <w:rsid w:val="00C45175"/>
    <w:rsid w:val="00C461DC"/>
    <w:rsid w:val="00C46E0F"/>
    <w:rsid w:val="00C50C32"/>
    <w:rsid w:val="00C50F70"/>
    <w:rsid w:val="00C51149"/>
    <w:rsid w:val="00C517D7"/>
    <w:rsid w:val="00C51B86"/>
    <w:rsid w:val="00C5219E"/>
    <w:rsid w:val="00C52212"/>
    <w:rsid w:val="00C525D3"/>
    <w:rsid w:val="00C54001"/>
    <w:rsid w:val="00C5449D"/>
    <w:rsid w:val="00C54AE4"/>
    <w:rsid w:val="00C54C69"/>
    <w:rsid w:val="00C55926"/>
    <w:rsid w:val="00C55EF3"/>
    <w:rsid w:val="00C563D5"/>
    <w:rsid w:val="00C57A4A"/>
    <w:rsid w:val="00C600E8"/>
    <w:rsid w:val="00C61641"/>
    <w:rsid w:val="00C61F00"/>
    <w:rsid w:val="00C626F6"/>
    <w:rsid w:val="00C635F6"/>
    <w:rsid w:val="00C64A68"/>
    <w:rsid w:val="00C64D89"/>
    <w:rsid w:val="00C64DCF"/>
    <w:rsid w:val="00C6530B"/>
    <w:rsid w:val="00C65360"/>
    <w:rsid w:val="00C656D8"/>
    <w:rsid w:val="00C65B3C"/>
    <w:rsid w:val="00C65EC6"/>
    <w:rsid w:val="00C663BF"/>
    <w:rsid w:val="00C665FA"/>
    <w:rsid w:val="00C66715"/>
    <w:rsid w:val="00C6739A"/>
    <w:rsid w:val="00C67430"/>
    <w:rsid w:val="00C675DC"/>
    <w:rsid w:val="00C70660"/>
    <w:rsid w:val="00C720DB"/>
    <w:rsid w:val="00C7279F"/>
    <w:rsid w:val="00C72FAA"/>
    <w:rsid w:val="00C7355F"/>
    <w:rsid w:val="00C7364A"/>
    <w:rsid w:val="00C73B68"/>
    <w:rsid w:val="00C73F08"/>
    <w:rsid w:val="00C74C1A"/>
    <w:rsid w:val="00C74D59"/>
    <w:rsid w:val="00C751E9"/>
    <w:rsid w:val="00C75439"/>
    <w:rsid w:val="00C75ACB"/>
    <w:rsid w:val="00C75D0F"/>
    <w:rsid w:val="00C77195"/>
    <w:rsid w:val="00C7784B"/>
    <w:rsid w:val="00C77D2C"/>
    <w:rsid w:val="00C77F5B"/>
    <w:rsid w:val="00C77FA3"/>
    <w:rsid w:val="00C8038C"/>
    <w:rsid w:val="00C80E92"/>
    <w:rsid w:val="00C811D2"/>
    <w:rsid w:val="00C812C1"/>
    <w:rsid w:val="00C8181F"/>
    <w:rsid w:val="00C820FF"/>
    <w:rsid w:val="00C82D35"/>
    <w:rsid w:val="00C831B4"/>
    <w:rsid w:val="00C83884"/>
    <w:rsid w:val="00C8397F"/>
    <w:rsid w:val="00C8399D"/>
    <w:rsid w:val="00C83A8B"/>
    <w:rsid w:val="00C83C48"/>
    <w:rsid w:val="00C840BF"/>
    <w:rsid w:val="00C841C6"/>
    <w:rsid w:val="00C84486"/>
    <w:rsid w:val="00C8487D"/>
    <w:rsid w:val="00C8492A"/>
    <w:rsid w:val="00C84DB9"/>
    <w:rsid w:val="00C8550D"/>
    <w:rsid w:val="00C86008"/>
    <w:rsid w:val="00C86075"/>
    <w:rsid w:val="00C86198"/>
    <w:rsid w:val="00C8632F"/>
    <w:rsid w:val="00C86A43"/>
    <w:rsid w:val="00C872F9"/>
    <w:rsid w:val="00C87311"/>
    <w:rsid w:val="00C90FBD"/>
    <w:rsid w:val="00C91909"/>
    <w:rsid w:val="00C91AC8"/>
    <w:rsid w:val="00C91D41"/>
    <w:rsid w:val="00C92427"/>
    <w:rsid w:val="00C92912"/>
    <w:rsid w:val="00C93434"/>
    <w:rsid w:val="00C94A5C"/>
    <w:rsid w:val="00C94B5F"/>
    <w:rsid w:val="00C94F31"/>
    <w:rsid w:val="00C9511B"/>
    <w:rsid w:val="00C95E45"/>
    <w:rsid w:val="00C9624C"/>
    <w:rsid w:val="00C962C8"/>
    <w:rsid w:val="00C96599"/>
    <w:rsid w:val="00C96695"/>
    <w:rsid w:val="00C96C6D"/>
    <w:rsid w:val="00C97F4E"/>
    <w:rsid w:val="00CA018F"/>
    <w:rsid w:val="00CA0405"/>
    <w:rsid w:val="00CA0416"/>
    <w:rsid w:val="00CA0F7E"/>
    <w:rsid w:val="00CA1411"/>
    <w:rsid w:val="00CA16E1"/>
    <w:rsid w:val="00CA1864"/>
    <w:rsid w:val="00CA1892"/>
    <w:rsid w:val="00CA213C"/>
    <w:rsid w:val="00CA23E9"/>
    <w:rsid w:val="00CA2848"/>
    <w:rsid w:val="00CA29D7"/>
    <w:rsid w:val="00CA2DF3"/>
    <w:rsid w:val="00CA3031"/>
    <w:rsid w:val="00CA3794"/>
    <w:rsid w:val="00CA4401"/>
    <w:rsid w:val="00CA4789"/>
    <w:rsid w:val="00CA4BF0"/>
    <w:rsid w:val="00CA4DB1"/>
    <w:rsid w:val="00CA50EC"/>
    <w:rsid w:val="00CA5919"/>
    <w:rsid w:val="00CA5F88"/>
    <w:rsid w:val="00CA5FE8"/>
    <w:rsid w:val="00CA6899"/>
    <w:rsid w:val="00CA6FD3"/>
    <w:rsid w:val="00CB1514"/>
    <w:rsid w:val="00CB15C4"/>
    <w:rsid w:val="00CB22E5"/>
    <w:rsid w:val="00CB2540"/>
    <w:rsid w:val="00CB2830"/>
    <w:rsid w:val="00CB30F7"/>
    <w:rsid w:val="00CB385C"/>
    <w:rsid w:val="00CB3CE6"/>
    <w:rsid w:val="00CB3FC6"/>
    <w:rsid w:val="00CB4B04"/>
    <w:rsid w:val="00CB4D2C"/>
    <w:rsid w:val="00CB52C5"/>
    <w:rsid w:val="00CB5374"/>
    <w:rsid w:val="00CB548D"/>
    <w:rsid w:val="00CB5D66"/>
    <w:rsid w:val="00CB5F12"/>
    <w:rsid w:val="00CB60E7"/>
    <w:rsid w:val="00CB6240"/>
    <w:rsid w:val="00CB6F52"/>
    <w:rsid w:val="00CB74FF"/>
    <w:rsid w:val="00CC039F"/>
    <w:rsid w:val="00CC0DCF"/>
    <w:rsid w:val="00CC0E2C"/>
    <w:rsid w:val="00CC14F7"/>
    <w:rsid w:val="00CC1FD7"/>
    <w:rsid w:val="00CC28D6"/>
    <w:rsid w:val="00CC2D70"/>
    <w:rsid w:val="00CC32E9"/>
    <w:rsid w:val="00CC3F66"/>
    <w:rsid w:val="00CC4069"/>
    <w:rsid w:val="00CC531E"/>
    <w:rsid w:val="00CC546F"/>
    <w:rsid w:val="00CC56BE"/>
    <w:rsid w:val="00CC5877"/>
    <w:rsid w:val="00CC615B"/>
    <w:rsid w:val="00CC65E9"/>
    <w:rsid w:val="00CC669E"/>
    <w:rsid w:val="00CC6A68"/>
    <w:rsid w:val="00CC74E8"/>
    <w:rsid w:val="00CC778C"/>
    <w:rsid w:val="00CC7DD4"/>
    <w:rsid w:val="00CD0546"/>
    <w:rsid w:val="00CD068C"/>
    <w:rsid w:val="00CD0E2D"/>
    <w:rsid w:val="00CD14BA"/>
    <w:rsid w:val="00CD1662"/>
    <w:rsid w:val="00CD1879"/>
    <w:rsid w:val="00CD1E52"/>
    <w:rsid w:val="00CD2B28"/>
    <w:rsid w:val="00CD3B62"/>
    <w:rsid w:val="00CD44B9"/>
    <w:rsid w:val="00CD4530"/>
    <w:rsid w:val="00CD4B0F"/>
    <w:rsid w:val="00CD50A1"/>
    <w:rsid w:val="00CD5CCE"/>
    <w:rsid w:val="00CD5DA9"/>
    <w:rsid w:val="00CD5F0A"/>
    <w:rsid w:val="00CD66F1"/>
    <w:rsid w:val="00CD6715"/>
    <w:rsid w:val="00CD6D4C"/>
    <w:rsid w:val="00CD724C"/>
    <w:rsid w:val="00CD770B"/>
    <w:rsid w:val="00CD7858"/>
    <w:rsid w:val="00CD7BA9"/>
    <w:rsid w:val="00CD7EAF"/>
    <w:rsid w:val="00CE083B"/>
    <w:rsid w:val="00CE098E"/>
    <w:rsid w:val="00CE0A81"/>
    <w:rsid w:val="00CE0BA5"/>
    <w:rsid w:val="00CE0C66"/>
    <w:rsid w:val="00CE158B"/>
    <w:rsid w:val="00CE1757"/>
    <w:rsid w:val="00CE193E"/>
    <w:rsid w:val="00CE1C05"/>
    <w:rsid w:val="00CE1EA1"/>
    <w:rsid w:val="00CE2418"/>
    <w:rsid w:val="00CE252A"/>
    <w:rsid w:val="00CE27A8"/>
    <w:rsid w:val="00CE2A0B"/>
    <w:rsid w:val="00CE2BE5"/>
    <w:rsid w:val="00CE3769"/>
    <w:rsid w:val="00CE4018"/>
    <w:rsid w:val="00CE41F6"/>
    <w:rsid w:val="00CE4EDC"/>
    <w:rsid w:val="00CE582A"/>
    <w:rsid w:val="00CE5AE6"/>
    <w:rsid w:val="00CE63E9"/>
    <w:rsid w:val="00CE6F26"/>
    <w:rsid w:val="00CE7120"/>
    <w:rsid w:val="00CE7CE7"/>
    <w:rsid w:val="00CF0744"/>
    <w:rsid w:val="00CF0B8E"/>
    <w:rsid w:val="00CF11EA"/>
    <w:rsid w:val="00CF1922"/>
    <w:rsid w:val="00CF1B46"/>
    <w:rsid w:val="00CF22D6"/>
    <w:rsid w:val="00CF3728"/>
    <w:rsid w:val="00CF40B1"/>
    <w:rsid w:val="00CF4FB3"/>
    <w:rsid w:val="00CF5143"/>
    <w:rsid w:val="00CF5680"/>
    <w:rsid w:val="00CF5A44"/>
    <w:rsid w:val="00CF6024"/>
    <w:rsid w:val="00CF683A"/>
    <w:rsid w:val="00CF6BC6"/>
    <w:rsid w:val="00CF76A7"/>
    <w:rsid w:val="00CF773F"/>
    <w:rsid w:val="00D00154"/>
    <w:rsid w:val="00D003A8"/>
    <w:rsid w:val="00D0092D"/>
    <w:rsid w:val="00D01013"/>
    <w:rsid w:val="00D012A0"/>
    <w:rsid w:val="00D015B0"/>
    <w:rsid w:val="00D016F0"/>
    <w:rsid w:val="00D02AE0"/>
    <w:rsid w:val="00D040D0"/>
    <w:rsid w:val="00D0451A"/>
    <w:rsid w:val="00D051D1"/>
    <w:rsid w:val="00D051DC"/>
    <w:rsid w:val="00D052A3"/>
    <w:rsid w:val="00D0596B"/>
    <w:rsid w:val="00D06235"/>
    <w:rsid w:val="00D062BB"/>
    <w:rsid w:val="00D065AB"/>
    <w:rsid w:val="00D06754"/>
    <w:rsid w:val="00D067BC"/>
    <w:rsid w:val="00D06869"/>
    <w:rsid w:val="00D07128"/>
    <w:rsid w:val="00D072D5"/>
    <w:rsid w:val="00D07C4B"/>
    <w:rsid w:val="00D07E97"/>
    <w:rsid w:val="00D10A1B"/>
    <w:rsid w:val="00D10A4B"/>
    <w:rsid w:val="00D10C05"/>
    <w:rsid w:val="00D111B4"/>
    <w:rsid w:val="00D1139C"/>
    <w:rsid w:val="00D115A9"/>
    <w:rsid w:val="00D1261F"/>
    <w:rsid w:val="00D128B7"/>
    <w:rsid w:val="00D133E3"/>
    <w:rsid w:val="00D137E0"/>
    <w:rsid w:val="00D13D13"/>
    <w:rsid w:val="00D13EF7"/>
    <w:rsid w:val="00D13FCB"/>
    <w:rsid w:val="00D143E9"/>
    <w:rsid w:val="00D1495A"/>
    <w:rsid w:val="00D15048"/>
    <w:rsid w:val="00D154B7"/>
    <w:rsid w:val="00D15708"/>
    <w:rsid w:val="00D158BD"/>
    <w:rsid w:val="00D16668"/>
    <w:rsid w:val="00D17482"/>
    <w:rsid w:val="00D174AA"/>
    <w:rsid w:val="00D175CB"/>
    <w:rsid w:val="00D2026D"/>
    <w:rsid w:val="00D20A4F"/>
    <w:rsid w:val="00D21140"/>
    <w:rsid w:val="00D22934"/>
    <w:rsid w:val="00D233D7"/>
    <w:rsid w:val="00D23AC1"/>
    <w:rsid w:val="00D23D61"/>
    <w:rsid w:val="00D25192"/>
    <w:rsid w:val="00D25830"/>
    <w:rsid w:val="00D268A3"/>
    <w:rsid w:val="00D27100"/>
    <w:rsid w:val="00D27DCE"/>
    <w:rsid w:val="00D3065A"/>
    <w:rsid w:val="00D309D7"/>
    <w:rsid w:val="00D30D3B"/>
    <w:rsid w:val="00D30FD8"/>
    <w:rsid w:val="00D312DC"/>
    <w:rsid w:val="00D31928"/>
    <w:rsid w:val="00D31EF3"/>
    <w:rsid w:val="00D32797"/>
    <w:rsid w:val="00D33009"/>
    <w:rsid w:val="00D3342B"/>
    <w:rsid w:val="00D33EBA"/>
    <w:rsid w:val="00D34D28"/>
    <w:rsid w:val="00D34EDF"/>
    <w:rsid w:val="00D36D89"/>
    <w:rsid w:val="00D37893"/>
    <w:rsid w:val="00D40032"/>
    <w:rsid w:val="00D40ABB"/>
    <w:rsid w:val="00D41207"/>
    <w:rsid w:val="00D42B22"/>
    <w:rsid w:val="00D42C6D"/>
    <w:rsid w:val="00D42CE9"/>
    <w:rsid w:val="00D42E8D"/>
    <w:rsid w:val="00D43D08"/>
    <w:rsid w:val="00D44188"/>
    <w:rsid w:val="00D4594A"/>
    <w:rsid w:val="00D45AF9"/>
    <w:rsid w:val="00D45EE2"/>
    <w:rsid w:val="00D460D5"/>
    <w:rsid w:val="00D46677"/>
    <w:rsid w:val="00D4690A"/>
    <w:rsid w:val="00D46A03"/>
    <w:rsid w:val="00D46D62"/>
    <w:rsid w:val="00D46DF0"/>
    <w:rsid w:val="00D472CF"/>
    <w:rsid w:val="00D477AF"/>
    <w:rsid w:val="00D50173"/>
    <w:rsid w:val="00D50A7D"/>
    <w:rsid w:val="00D50EBA"/>
    <w:rsid w:val="00D51778"/>
    <w:rsid w:val="00D518AD"/>
    <w:rsid w:val="00D51D44"/>
    <w:rsid w:val="00D53136"/>
    <w:rsid w:val="00D533DD"/>
    <w:rsid w:val="00D535E8"/>
    <w:rsid w:val="00D53C37"/>
    <w:rsid w:val="00D54548"/>
    <w:rsid w:val="00D54810"/>
    <w:rsid w:val="00D5573B"/>
    <w:rsid w:val="00D5578A"/>
    <w:rsid w:val="00D55E31"/>
    <w:rsid w:val="00D562AA"/>
    <w:rsid w:val="00D56940"/>
    <w:rsid w:val="00D56B93"/>
    <w:rsid w:val="00D56C0C"/>
    <w:rsid w:val="00D56F61"/>
    <w:rsid w:val="00D60588"/>
    <w:rsid w:val="00D60787"/>
    <w:rsid w:val="00D608F6"/>
    <w:rsid w:val="00D60D7E"/>
    <w:rsid w:val="00D61036"/>
    <w:rsid w:val="00D61460"/>
    <w:rsid w:val="00D61C19"/>
    <w:rsid w:val="00D62494"/>
    <w:rsid w:val="00D6269A"/>
    <w:rsid w:val="00D63186"/>
    <w:rsid w:val="00D632B3"/>
    <w:rsid w:val="00D63307"/>
    <w:rsid w:val="00D63A5C"/>
    <w:rsid w:val="00D6423A"/>
    <w:rsid w:val="00D64AF7"/>
    <w:rsid w:val="00D657E7"/>
    <w:rsid w:val="00D65F35"/>
    <w:rsid w:val="00D65F3E"/>
    <w:rsid w:val="00D65FF4"/>
    <w:rsid w:val="00D66A4D"/>
    <w:rsid w:val="00D66D1B"/>
    <w:rsid w:val="00D67384"/>
    <w:rsid w:val="00D67555"/>
    <w:rsid w:val="00D67BED"/>
    <w:rsid w:val="00D73003"/>
    <w:rsid w:val="00D733CB"/>
    <w:rsid w:val="00D747ED"/>
    <w:rsid w:val="00D74B72"/>
    <w:rsid w:val="00D7577C"/>
    <w:rsid w:val="00D7589D"/>
    <w:rsid w:val="00D7636C"/>
    <w:rsid w:val="00D77906"/>
    <w:rsid w:val="00D77E76"/>
    <w:rsid w:val="00D77EFF"/>
    <w:rsid w:val="00D80078"/>
    <w:rsid w:val="00D806B6"/>
    <w:rsid w:val="00D80E5E"/>
    <w:rsid w:val="00D81A1F"/>
    <w:rsid w:val="00D83B7C"/>
    <w:rsid w:val="00D8453B"/>
    <w:rsid w:val="00D8454E"/>
    <w:rsid w:val="00D8461B"/>
    <w:rsid w:val="00D84928"/>
    <w:rsid w:val="00D849A5"/>
    <w:rsid w:val="00D853E1"/>
    <w:rsid w:val="00D85BFE"/>
    <w:rsid w:val="00D860E6"/>
    <w:rsid w:val="00D868E9"/>
    <w:rsid w:val="00D86C72"/>
    <w:rsid w:val="00D86D84"/>
    <w:rsid w:val="00D86F1F"/>
    <w:rsid w:val="00D86F55"/>
    <w:rsid w:val="00D87AC9"/>
    <w:rsid w:val="00D87C94"/>
    <w:rsid w:val="00D87F7E"/>
    <w:rsid w:val="00D9028F"/>
    <w:rsid w:val="00D910DC"/>
    <w:rsid w:val="00D91590"/>
    <w:rsid w:val="00D91719"/>
    <w:rsid w:val="00D9197D"/>
    <w:rsid w:val="00D91A98"/>
    <w:rsid w:val="00D91EAA"/>
    <w:rsid w:val="00D93BE1"/>
    <w:rsid w:val="00D93DCC"/>
    <w:rsid w:val="00D9402C"/>
    <w:rsid w:val="00D94443"/>
    <w:rsid w:val="00D949BB"/>
    <w:rsid w:val="00D94D25"/>
    <w:rsid w:val="00D95A7F"/>
    <w:rsid w:val="00D96021"/>
    <w:rsid w:val="00D96A07"/>
    <w:rsid w:val="00D96B1D"/>
    <w:rsid w:val="00D96F1E"/>
    <w:rsid w:val="00DA0991"/>
    <w:rsid w:val="00DA1562"/>
    <w:rsid w:val="00DA18F2"/>
    <w:rsid w:val="00DA1AF9"/>
    <w:rsid w:val="00DA1CD2"/>
    <w:rsid w:val="00DA1E37"/>
    <w:rsid w:val="00DA20A1"/>
    <w:rsid w:val="00DA3222"/>
    <w:rsid w:val="00DA3575"/>
    <w:rsid w:val="00DA4BD7"/>
    <w:rsid w:val="00DA4EDD"/>
    <w:rsid w:val="00DA540B"/>
    <w:rsid w:val="00DA551E"/>
    <w:rsid w:val="00DA59CA"/>
    <w:rsid w:val="00DA6A05"/>
    <w:rsid w:val="00DA6E91"/>
    <w:rsid w:val="00DA7295"/>
    <w:rsid w:val="00DA7F30"/>
    <w:rsid w:val="00DB015C"/>
    <w:rsid w:val="00DB022C"/>
    <w:rsid w:val="00DB0ADF"/>
    <w:rsid w:val="00DB0CE9"/>
    <w:rsid w:val="00DB1F7C"/>
    <w:rsid w:val="00DB2133"/>
    <w:rsid w:val="00DB299B"/>
    <w:rsid w:val="00DB2EE2"/>
    <w:rsid w:val="00DB2F53"/>
    <w:rsid w:val="00DB4035"/>
    <w:rsid w:val="00DB4519"/>
    <w:rsid w:val="00DB5DB0"/>
    <w:rsid w:val="00DB6623"/>
    <w:rsid w:val="00DB6A30"/>
    <w:rsid w:val="00DC02FF"/>
    <w:rsid w:val="00DC0B94"/>
    <w:rsid w:val="00DC0ECB"/>
    <w:rsid w:val="00DC18ED"/>
    <w:rsid w:val="00DC1DDD"/>
    <w:rsid w:val="00DC24F5"/>
    <w:rsid w:val="00DC26C2"/>
    <w:rsid w:val="00DC2828"/>
    <w:rsid w:val="00DC2CB1"/>
    <w:rsid w:val="00DC2FD7"/>
    <w:rsid w:val="00DC315C"/>
    <w:rsid w:val="00DC33E5"/>
    <w:rsid w:val="00DC37E2"/>
    <w:rsid w:val="00DC42BA"/>
    <w:rsid w:val="00DC565B"/>
    <w:rsid w:val="00DC5E44"/>
    <w:rsid w:val="00DC6265"/>
    <w:rsid w:val="00DC6DEF"/>
    <w:rsid w:val="00DC7B27"/>
    <w:rsid w:val="00DD018D"/>
    <w:rsid w:val="00DD024A"/>
    <w:rsid w:val="00DD0393"/>
    <w:rsid w:val="00DD0FA5"/>
    <w:rsid w:val="00DD1315"/>
    <w:rsid w:val="00DD149B"/>
    <w:rsid w:val="00DD1F84"/>
    <w:rsid w:val="00DD204A"/>
    <w:rsid w:val="00DD26AC"/>
    <w:rsid w:val="00DD2BFD"/>
    <w:rsid w:val="00DD2FFC"/>
    <w:rsid w:val="00DD5447"/>
    <w:rsid w:val="00DD5E4C"/>
    <w:rsid w:val="00DD6192"/>
    <w:rsid w:val="00DD6664"/>
    <w:rsid w:val="00DD6E0D"/>
    <w:rsid w:val="00DD73F3"/>
    <w:rsid w:val="00DD748A"/>
    <w:rsid w:val="00DD76F8"/>
    <w:rsid w:val="00DD7749"/>
    <w:rsid w:val="00DE082D"/>
    <w:rsid w:val="00DE0DC6"/>
    <w:rsid w:val="00DE1A9F"/>
    <w:rsid w:val="00DE1B0E"/>
    <w:rsid w:val="00DE2918"/>
    <w:rsid w:val="00DE2C89"/>
    <w:rsid w:val="00DE3112"/>
    <w:rsid w:val="00DE358E"/>
    <w:rsid w:val="00DE3B86"/>
    <w:rsid w:val="00DE3F9C"/>
    <w:rsid w:val="00DE5024"/>
    <w:rsid w:val="00DE5C43"/>
    <w:rsid w:val="00DE6007"/>
    <w:rsid w:val="00DE6B08"/>
    <w:rsid w:val="00DE6E2A"/>
    <w:rsid w:val="00DE6FA6"/>
    <w:rsid w:val="00DE7D47"/>
    <w:rsid w:val="00DE7FE5"/>
    <w:rsid w:val="00DF00E4"/>
    <w:rsid w:val="00DF09E4"/>
    <w:rsid w:val="00DF0B95"/>
    <w:rsid w:val="00DF0FC0"/>
    <w:rsid w:val="00DF150D"/>
    <w:rsid w:val="00DF15FE"/>
    <w:rsid w:val="00DF17DB"/>
    <w:rsid w:val="00DF2325"/>
    <w:rsid w:val="00DF2590"/>
    <w:rsid w:val="00DF259D"/>
    <w:rsid w:val="00DF4A28"/>
    <w:rsid w:val="00DF4D3D"/>
    <w:rsid w:val="00DF6068"/>
    <w:rsid w:val="00DF6EE5"/>
    <w:rsid w:val="00DF75DB"/>
    <w:rsid w:val="00DF780F"/>
    <w:rsid w:val="00E004D9"/>
    <w:rsid w:val="00E0053B"/>
    <w:rsid w:val="00E0055E"/>
    <w:rsid w:val="00E0124B"/>
    <w:rsid w:val="00E01B22"/>
    <w:rsid w:val="00E01B8B"/>
    <w:rsid w:val="00E01CB1"/>
    <w:rsid w:val="00E022A0"/>
    <w:rsid w:val="00E023A0"/>
    <w:rsid w:val="00E02817"/>
    <w:rsid w:val="00E028EC"/>
    <w:rsid w:val="00E02BFF"/>
    <w:rsid w:val="00E030DF"/>
    <w:rsid w:val="00E0327F"/>
    <w:rsid w:val="00E03FB0"/>
    <w:rsid w:val="00E04023"/>
    <w:rsid w:val="00E04A87"/>
    <w:rsid w:val="00E04ECC"/>
    <w:rsid w:val="00E05A01"/>
    <w:rsid w:val="00E0601E"/>
    <w:rsid w:val="00E0688E"/>
    <w:rsid w:val="00E06EC5"/>
    <w:rsid w:val="00E07332"/>
    <w:rsid w:val="00E07530"/>
    <w:rsid w:val="00E077C2"/>
    <w:rsid w:val="00E101BE"/>
    <w:rsid w:val="00E106D4"/>
    <w:rsid w:val="00E10730"/>
    <w:rsid w:val="00E1086E"/>
    <w:rsid w:val="00E10B6E"/>
    <w:rsid w:val="00E10D9B"/>
    <w:rsid w:val="00E119AB"/>
    <w:rsid w:val="00E11D16"/>
    <w:rsid w:val="00E125AA"/>
    <w:rsid w:val="00E1263A"/>
    <w:rsid w:val="00E12C03"/>
    <w:rsid w:val="00E12D3A"/>
    <w:rsid w:val="00E134BB"/>
    <w:rsid w:val="00E13AB2"/>
    <w:rsid w:val="00E13E71"/>
    <w:rsid w:val="00E14152"/>
    <w:rsid w:val="00E144D9"/>
    <w:rsid w:val="00E15260"/>
    <w:rsid w:val="00E154F1"/>
    <w:rsid w:val="00E1556B"/>
    <w:rsid w:val="00E15CC4"/>
    <w:rsid w:val="00E162EE"/>
    <w:rsid w:val="00E163B3"/>
    <w:rsid w:val="00E1666F"/>
    <w:rsid w:val="00E166B1"/>
    <w:rsid w:val="00E171E8"/>
    <w:rsid w:val="00E175DD"/>
    <w:rsid w:val="00E206AF"/>
    <w:rsid w:val="00E2087A"/>
    <w:rsid w:val="00E20AB4"/>
    <w:rsid w:val="00E20D2F"/>
    <w:rsid w:val="00E2115C"/>
    <w:rsid w:val="00E21423"/>
    <w:rsid w:val="00E21594"/>
    <w:rsid w:val="00E227C4"/>
    <w:rsid w:val="00E22CA3"/>
    <w:rsid w:val="00E2441A"/>
    <w:rsid w:val="00E24713"/>
    <w:rsid w:val="00E24C2A"/>
    <w:rsid w:val="00E25613"/>
    <w:rsid w:val="00E25A8F"/>
    <w:rsid w:val="00E27729"/>
    <w:rsid w:val="00E27CB8"/>
    <w:rsid w:val="00E27E38"/>
    <w:rsid w:val="00E27F0E"/>
    <w:rsid w:val="00E30482"/>
    <w:rsid w:val="00E30728"/>
    <w:rsid w:val="00E30AF7"/>
    <w:rsid w:val="00E30D04"/>
    <w:rsid w:val="00E30ED3"/>
    <w:rsid w:val="00E31298"/>
    <w:rsid w:val="00E32B91"/>
    <w:rsid w:val="00E32E61"/>
    <w:rsid w:val="00E3352A"/>
    <w:rsid w:val="00E33F63"/>
    <w:rsid w:val="00E33F71"/>
    <w:rsid w:val="00E351B8"/>
    <w:rsid w:val="00E3525F"/>
    <w:rsid w:val="00E35E69"/>
    <w:rsid w:val="00E35E9E"/>
    <w:rsid w:val="00E3758D"/>
    <w:rsid w:val="00E37EB3"/>
    <w:rsid w:val="00E4062D"/>
    <w:rsid w:val="00E40B6E"/>
    <w:rsid w:val="00E4130D"/>
    <w:rsid w:val="00E41370"/>
    <w:rsid w:val="00E4166E"/>
    <w:rsid w:val="00E419FA"/>
    <w:rsid w:val="00E4274C"/>
    <w:rsid w:val="00E428BA"/>
    <w:rsid w:val="00E43644"/>
    <w:rsid w:val="00E43A03"/>
    <w:rsid w:val="00E43E50"/>
    <w:rsid w:val="00E450B2"/>
    <w:rsid w:val="00E4553B"/>
    <w:rsid w:val="00E45811"/>
    <w:rsid w:val="00E45A46"/>
    <w:rsid w:val="00E45CD4"/>
    <w:rsid w:val="00E46269"/>
    <w:rsid w:val="00E463BC"/>
    <w:rsid w:val="00E4641D"/>
    <w:rsid w:val="00E4652D"/>
    <w:rsid w:val="00E46590"/>
    <w:rsid w:val="00E4685F"/>
    <w:rsid w:val="00E46DC5"/>
    <w:rsid w:val="00E47034"/>
    <w:rsid w:val="00E47150"/>
    <w:rsid w:val="00E4728B"/>
    <w:rsid w:val="00E47671"/>
    <w:rsid w:val="00E50A26"/>
    <w:rsid w:val="00E50D95"/>
    <w:rsid w:val="00E51192"/>
    <w:rsid w:val="00E512CB"/>
    <w:rsid w:val="00E51D4E"/>
    <w:rsid w:val="00E528F9"/>
    <w:rsid w:val="00E52A37"/>
    <w:rsid w:val="00E542B4"/>
    <w:rsid w:val="00E549D5"/>
    <w:rsid w:val="00E55622"/>
    <w:rsid w:val="00E557AF"/>
    <w:rsid w:val="00E55817"/>
    <w:rsid w:val="00E55A0C"/>
    <w:rsid w:val="00E55FAF"/>
    <w:rsid w:val="00E56171"/>
    <w:rsid w:val="00E565FF"/>
    <w:rsid w:val="00E57437"/>
    <w:rsid w:val="00E574B4"/>
    <w:rsid w:val="00E6039E"/>
    <w:rsid w:val="00E6093D"/>
    <w:rsid w:val="00E61861"/>
    <w:rsid w:val="00E6187C"/>
    <w:rsid w:val="00E61A92"/>
    <w:rsid w:val="00E61BC1"/>
    <w:rsid w:val="00E6218E"/>
    <w:rsid w:val="00E62A4D"/>
    <w:rsid w:val="00E636C2"/>
    <w:rsid w:val="00E64005"/>
    <w:rsid w:val="00E6473C"/>
    <w:rsid w:val="00E64B6A"/>
    <w:rsid w:val="00E65039"/>
    <w:rsid w:val="00E654F1"/>
    <w:rsid w:val="00E65C73"/>
    <w:rsid w:val="00E6646A"/>
    <w:rsid w:val="00E666AF"/>
    <w:rsid w:val="00E66ABD"/>
    <w:rsid w:val="00E66B74"/>
    <w:rsid w:val="00E66D7D"/>
    <w:rsid w:val="00E67749"/>
    <w:rsid w:val="00E67BDE"/>
    <w:rsid w:val="00E70328"/>
    <w:rsid w:val="00E70823"/>
    <w:rsid w:val="00E70BC2"/>
    <w:rsid w:val="00E71361"/>
    <w:rsid w:val="00E718C5"/>
    <w:rsid w:val="00E71BF3"/>
    <w:rsid w:val="00E71FAE"/>
    <w:rsid w:val="00E722BE"/>
    <w:rsid w:val="00E72609"/>
    <w:rsid w:val="00E72B40"/>
    <w:rsid w:val="00E732A8"/>
    <w:rsid w:val="00E7362D"/>
    <w:rsid w:val="00E7424D"/>
    <w:rsid w:val="00E74CC9"/>
    <w:rsid w:val="00E75674"/>
    <w:rsid w:val="00E75810"/>
    <w:rsid w:val="00E7607C"/>
    <w:rsid w:val="00E76135"/>
    <w:rsid w:val="00E77187"/>
    <w:rsid w:val="00E771DB"/>
    <w:rsid w:val="00E778D6"/>
    <w:rsid w:val="00E80C25"/>
    <w:rsid w:val="00E80F63"/>
    <w:rsid w:val="00E8120A"/>
    <w:rsid w:val="00E8203A"/>
    <w:rsid w:val="00E820D9"/>
    <w:rsid w:val="00E826EA"/>
    <w:rsid w:val="00E829A8"/>
    <w:rsid w:val="00E82E54"/>
    <w:rsid w:val="00E8343D"/>
    <w:rsid w:val="00E83A26"/>
    <w:rsid w:val="00E83CF7"/>
    <w:rsid w:val="00E846E8"/>
    <w:rsid w:val="00E84807"/>
    <w:rsid w:val="00E8509B"/>
    <w:rsid w:val="00E850CB"/>
    <w:rsid w:val="00E85521"/>
    <w:rsid w:val="00E86DA3"/>
    <w:rsid w:val="00E86E2E"/>
    <w:rsid w:val="00E86E76"/>
    <w:rsid w:val="00E87791"/>
    <w:rsid w:val="00E87F94"/>
    <w:rsid w:val="00E90C65"/>
    <w:rsid w:val="00E90E90"/>
    <w:rsid w:val="00E91362"/>
    <w:rsid w:val="00E916B7"/>
    <w:rsid w:val="00E91AB0"/>
    <w:rsid w:val="00E91F6A"/>
    <w:rsid w:val="00E925EC"/>
    <w:rsid w:val="00E92B45"/>
    <w:rsid w:val="00E92F23"/>
    <w:rsid w:val="00E93368"/>
    <w:rsid w:val="00E93C98"/>
    <w:rsid w:val="00E94638"/>
    <w:rsid w:val="00E947F0"/>
    <w:rsid w:val="00E94C21"/>
    <w:rsid w:val="00E94D0F"/>
    <w:rsid w:val="00E959DC"/>
    <w:rsid w:val="00E95E63"/>
    <w:rsid w:val="00E95F5F"/>
    <w:rsid w:val="00E960B1"/>
    <w:rsid w:val="00E964D9"/>
    <w:rsid w:val="00E965F8"/>
    <w:rsid w:val="00E96BED"/>
    <w:rsid w:val="00E96C92"/>
    <w:rsid w:val="00E96FAB"/>
    <w:rsid w:val="00EA073B"/>
    <w:rsid w:val="00EA0AC9"/>
    <w:rsid w:val="00EA1653"/>
    <w:rsid w:val="00EA2269"/>
    <w:rsid w:val="00EA234A"/>
    <w:rsid w:val="00EA26B3"/>
    <w:rsid w:val="00EA3744"/>
    <w:rsid w:val="00EA3A7D"/>
    <w:rsid w:val="00EA3E8C"/>
    <w:rsid w:val="00EA3F20"/>
    <w:rsid w:val="00EA4391"/>
    <w:rsid w:val="00EA4749"/>
    <w:rsid w:val="00EA47D4"/>
    <w:rsid w:val="00EA49F4"/>
    <w:rsid w:val="00EA4FC3"/>
    <w:rsid w:val="00EA57D6"/>
    <w:rsid w:val="00EA5A57"/>
    <w:rsid w:val="00EA5BD5"/>
    <w:rsid w:val="00EA632A"/>
    <w:rsid w:val="00EA6768"/>
    <w:rsid w:val="00EA6CB6"/>
    <w:rsid w:val="00EA7B8C"/>
    <w:rsid w:val="00EA7C8C"/>
    <w:rsid w:val="00EA7D48"/>
    <w:rsid w:val="00EB01ED"/>
    <w:rsid w:val="00EB11FB"/>
    <w:rsid w:val="00EB14DB"/>
    <w:rsid w:val="00EB198A"/>
    <w:rsid w:val="00EB5959"/>
    <w:rsid w:val="00EB5FF4"/>
    <w:rsid w:val="00EB67B5"/>
    <w:rsid w:val="00EB7426"/>
    <w:rsid w:val="00EB745A"/>
    <w:rsid w:val="00EB7509"/>
    <w:rsid w:val="00EB7586"/>
    <w:rsid w:val="00EB7666"/>
    <w:rsid w:val="00EB7C64"/>
    <w:rsid w:val="00EB7CA1"/>
    <w:rsid w:val="00EC0278"/>
    <w:rsid w:val="00EC0498"/>
    <w:rsid w:val="00EC0502"/>
    <w:rsid w:val="00EC0987"/>
    <w:rsid w:val="00EC195D"/>
    <w:rsid w:val="00EC1AC1"/>
    <w:rsid w:val="00EC1B29"/>
    <w:rsid w:val="00EC20C2"/>
    <w:rsid w:val="00EC2757"/>
    <w:rsid w:val="00EC35C5"/>
    <w:rsid w:val="00EC392F"/>
    <w:rsid w:val="00EC406B"/>
    <w:rsid w:val="00EC413D"/>
    <w:rsid w:val="00EC4E6F"/>
    <w:rsid w:val="00EC4FD8"/>
    <w:rsid w:val="00EC5020"/>
    <w:rsid w:val="00EC5F0D"/>
    <w:rsid w:val="00EC661C"/>
    <w:rsid w:val="00EC6A98"/>
    <w:rsid w:val="00EC6E05"/>
    <w:rsid w:val="00EC70B0"/>
    <w:rsid w:val="00EC7416"/>
    <w:rsid w:val="00EC7C32"/>
    <w:rsid w:val="00ED015D"/>
    <w:rsid w:val="00ED0410"/>
    <w:rsid w:val="00ED0651"/>
    <w:rsid w:val="00ED0A31"/>
    <w:rsid w:val="00ED0BFD"/>
    <w:rsid w:val="00ED1C4C"/>
    <w:rsid w:val="00ED2341"/>
    <w:rsid w:val="00ED2735"/>
    <w:rsid w:val="00ED356D"/>
    <w:rsid w:val="00ED4804"/>
    <w:rsid w:val="00ED5070"/>
    <w:rsid w:val="00ED51FF"/>
    <w:rsid w:val="00ED52E2"/>
    <w:rsid w:val="00ED5939"/>
    <w:rsid w:val="00ED5E5E"/>
    <w:rsid w:val="00ED7227"/>
    <w:rsid w:val="00EE0018"/>
    <w:rsid w:val="00EE05A1"/>
    <w:rsid w:val="00EE10D5"/>
    <w:rsid w:val="00EE166C"/>
    <w:rsid w:val="00EE17DD"/>
    <w:rsid w:val="00EE22A8"/>
    <w:rsid w:val="00EE22DA"/>
    <w:rsid w:val="00EE2576"/>
    <w:rsid w:val="00EE3E2C"/>
    <w:rsid w:val="00EE52BD"/>
    <w:rsid w:val="00EE55EF"/>
    <w:rsid w:val="00EE5978"/>
    <w:rsid w:val="00EE61CB"/>
    <w:rsid w:val="00EE6241"/>
    <w:rsid w:val="00EE64AD"/>
    <w:rsid w:val="00EE67D3"/>
    <w:rsid w:val="00EE6F2B"/>
    <w:rsid w:val="00EE766C"/>
    <w:rsid w:val="00EE77C5"/>
    <w:rsid w:val="00EE7C26"/>
    <w:rsid w:val="00EF036D"/>
    <w:rsid w:val="00EF0977"/>
    <w:rsid w:val="00EF0C1A"/>
    <w:rsid w:val="00EF0FB9"/>
    <w:rsid w:val="00EF1F5C"/>
    <w:rsid w:val="00EF394E"/>
    <w:rsid w:val="00EF3A03"/>
    <w:rsid w:val="00EF3DB6"/>
    <w:rsid w:val="00EF4352"/>
    <w:rsid w:val="00EF4587"/>
    <w:rsid w:val="00EF45B6"/>
    <w:rsid w:val="00EF46E6"/>
    <w:rsid w:val="00EF4C41"/>
    <w:rsid w:val="00EF4D63"/>
    <w:rsid w:val="00EF4F75"/>
    <w:rsid w:val="00EF50BA"/>
    <w:rsid w:val="00EF584C"/>
    <w:rsid w:val="00EF600A"/>
    <w:rsid w:val="00EF609F"/>
    <w:rsid w:val="00EF6AA0"/>
    <w:rsid w:val="00EF6B45"/>
    <w:rsid w:val="00EF6E5D"/>
    <w:rsid w:val="00EF78C1"/>
    <w:rsid w:val="00EF7B2A"/>
    <w:rsid w:val="00EF7B67"/>
    <w:rsid w:val="00EF7D84"/>
    <w:rsid w:val="00F00517"/>
    <w:rsid w:val="00F00800"/>
    <w:rsid w:val="00F00D96"/>
    <w:rsid w:val="00F01A4F"/>
    <w:rsid w:val="00F0430B"/>
    <w:rsid w:val="00F05827"/>
    <w:rsid w:val="00F05B41"/>
    <w:rsid w:val="00F06154"/>
    <w:rsid w:val="00F0655F"/>
    <w:rsid w:val="00F0728B"/>
    <w:rsid w:val="00F074B2"/>
    <w:rsid w:val="00F07D56"/>
    <w:rsid w:val="00F100FA"/>
    <w:rsid w:val="00F10385"/>
    <w:rsid w:val="00F106F7"/>
    <w:rsid w:val="00F10EAB"/>
    <w:rsid w:val="00F11A72"/>
    <w:rsid w:val="00F11F6A"/>
    <w:rsid w:val="00F125B1"/>
    <w:rsid w:val="00F135A9"/>
    <w:rsid w:val="00F1372C"/>
    <w:rsid w:val="00F13C6B"/>
    <w:rsid w:val="00F1424C"/>
    <w:rsid w:val="00F14312"/>
    <w:rsid w:val="00F143A8"/>
    <w:rsid w:val="00F14C42"/>
    <w:rsid w:val="00F14EE1"/>
    <w:rsid w:val="00F15E46"/>
    <w:rsid w:val="00F15E90"/>
    <w:rsid w:val="00F16338"/>
    <w:rsid w:val="00F1661F"/>
    <w:rsid w:val="00F167E4"/>
    <w:rsid w:val="00F168C2"/>
    <w:rsid w:val="00F1697C"/>
    <w:rsid w:val="00F17493"/>
    <w:rsid w:val="00F17537"/>
    <w:rsid w:val="00F17545"/>
    <w:rsid w:val="00F17573"/>
    <w:rsid w:val="00F1795E"/>
    <w:rsid w:val="00F17A29"/>
    <w:rsid w:val="00F20815"/>
    <w:rsid w:val="00F2127E"/>
    <w:rsid w:val="00F21A00"/>
    <w:rsid w:val="00F21E3E"/>
    <w:rsid w:val="00F224DA"/>
    <w:rsid w:val="00F22707"/>
    <w:rsid w:val="00F22C2E"/>
    <w:rsid w:val="00F23370"/>
    <w:rsid w:val="00F23FAB"/>
    <w:rsid w:val="00F241B5"/>
    <w:rsid w:val="00F2450B"/>
    <w:rsid w:val="00F246B4"/>
    <w:rsid w:val="00F24D4D"/>
    <w:rsid w:val="00F24DA2"/>
    <w:rsid w:val="00F25272"/>
    <w:rsid w:val="00F25B95"/>
    <w:rsid w:val="00F26899"/>
    <w:rsid w:val="00F26ED3"/>
    <w:rsid w:val="00F2785C"/>
    <w:rsid w:val="00F27863"/>
    <w:rsid w:val="00F27A6F"/>
    <w:rsid w:val="00F27F5F"/>
    <w:rsid w:val="00F30802"/>
    <w:rsid w:val="00F30FEA"/>
    <w:rsid w:val="00F3176D"/>
    <w:rsid w:val="00F31B51"/>
    <w:rsid w:val="00F320C9"/>
    <w:rsid w:val="00F328F8"/>
    <w:rsid w:val="00F33AD7"/>
    <w:rsid w:val="00F33BE6"/>
    <w:rsid w:val="00F34335"/>
    <w:rsid w:val="00F34742"/>
    <w:rsid w:val="00F36823"/>
    <w:rsid w:val="00F37C29"/>
    <w:rsid w:val="00F37E0C"/>
    <w:rsid w:val="00F4055E"/>
    <w:rsid w:val="00F40584"/>
    <w:rsid w:val="00F408B9"/>
    <w:rsid w:val="00F417AF"/>
    <w:rsid w:val="00F42231"/>
    <w:rsid w:val="00F42947"/>
    <w:rsid w:val="00F42DCC"/>
    <w:rsid w:val="00F4326D"/>
    <w:rsid w:val="00F43F73"/>
    <w:rsid w:val="00F45A6D"/>
    <w:rsid w:val="00F45E59"/>
    <w:rsid w:val="00F45F18"/>
    <w:rsid w:val="00F4683F"/>
    <w:rsid w:val="00F46AC5"/>
    <w:rsid w:val="00F46E85"/>
    <w:rsid w:val="00F47B2F"/>
    <w:rsid w:val="00F47CAB"/>
    <w:rsid w:val="00F5061E"/>
    <w:rsid w:val="00F51F42"/>
    <w:rsid w:val="00F53EF5"/>
    <w:rsid w:val="00F559BE"/>
    <w:rsid w:val="00F55E54"/>
    <w:rsid w:val="00F562E8"/>
    <w:rsid w:val="00F56C2E"/>
    <w:rsid w:val="00F571EC"/>
    <w:rsid w:val="00F57558"/>
    <w:rsid w:val="00F6035A"/>
    <w:rsid w:val="00F60C7A"/>
    <w:rsid w:val="00F615C5"/>
    <w:rsid w:val="00F6228E"/>
    <w:rsid w:val="00F629F3"/>
    <w:rsid w:val="00F62C66"/>
    <w:rsid w:val="00F6349F"/>
    <w:rsid w:val="00F64E36"/>
    <w:rsid w:val="00F65020"/>
    <w:rsid w:val="00F65AF2"/>
    <w:rsid w:val="00F65BC4"/>
    <w:rsid w:val="00F66DFB"/>
    <w:rsid w:val="00F6786A"/>
    <w:rsid w:val="00F679EA"/>
    <w:rsid w:val="00F70147"/>
    <w:rsid w:val="00F707E3"/>
    <w:rsid w:val="00F712BC"/>
    <w:rsid w:val="00F717EE"/>
    <w:rsid w:val="00F7277E"/>
    <w:rsid w:val="00F72906"/>
    <w:rsid w:val="00F737D5"/>
    <w:rsid w:val="00F73834"/>
    <w:rsid w:val="00F740B4"/>
    <w:rsid w:val="00F74207"/>
    <w:rsid w:val="00F74245"/>
    <w:rsid w:val="00F745D6"/>
    <w:rsid w:val="00F74F1D"/>
    <w:rsid w:val="00F76833"/>
    <w:rsid w:val="00F76A20"/>
    <w:rsid w:val="00F7724C"/>
    <w:rsid w:val="00F7768E"/>
    <w:rsid w:val="00F77BC9"/>
    <w:rsid w:val="00F80AD1"/>
    <w:rsid w:val="00F80BEB"/>
    <w:rsid w:val="00F80D53"/>
    <w:rsid w:val="00F816FB"/>
    <w:rsid w:val="00F81AC0"/>
    <w:rsid w:val="00F82234"/>
    <w:rsid w:val="00F82289"/>
    <w:rsid w:val="00F82628"/>
    <w:rsid w:val="00F8280D"/>
    <w:rsid w:val="00F82B33"/>
    <w:rsid w:val="00F82B7E"/>
    <w:rsid w:val="00F831BE"/>
    <w:rsid w:val="00F834D1"/>
    <w:rsid w:val="00F8368E"/>
    <w:rsid w:val="00F83AE3"/>
    <w:rsid w:val="00F83E26"/>
    <w:rsid w:val="00F84205"/>
    <w:rsid w:val="00F84C54"/>
    <w:rsid w:val="00F852C3"/>
    <w:rsid w:val="00F8531F"/>
    <w:rsid w:val="00F853F2"/>
    <w:rsid w:val="00F8594B"/>
    <w:rsid w:val="00F85985"/>
    <w:rsid w:val="00F85E2A"/>
    <w:rsid w:val="00F863F6"/>
    <w:rsid w:val="00F865E5"/>
    <w:rsid w:val="00F868DF"/>
    <w:rsid w:val="00F86F08"/>
    <w:rsid w:val="00F8739D"/>
    <w:rsid w:val="00F903B9"/>
    <w:rsid w:val="00F90585"/>
    <w:rsid w:val="00F91047"/>
    <w:rsid w:val="00F91378"/>
    <w:rsid w:val="00F917C4"/>
    <w:rsid w:val="00F91980"/>
    <w:rsid w:val="00F91A13"/>
    <w:rsid w:val="00F91C31"/>
    <w:rsid w:val="00F920F1"/>
    <w:rsid w:val="00F9254B"/>
    <w:rsid w:val="00F9291A"/>
    <w:rsid w:val="00F92E79"/>
    <w:rsid w:val="00F934BA"/>
    <w:rsid w:val="00F9384C"/>
    <w:rsid w:val="00F93E93"/>
    <w:rsid w:val="00F94BEF"/>
    <w:rsid w:val="00F94D34"/>
    <w:rsid w:val="00F9556C"/>
    <w:rsid w:val="00F9558A"/>
    <w:rsid w:val="00F95C3E"/>
    <w:rsid w:val="00F95CAD"/>
    <w:rsid w:val="00F9634D"/>
    <w:rsid w:val="00F96558"/>
    <w:rsid w:val="00F96F27"/>
    <w:rsid w:val="00F9786B"/>
    <w:rsid w:val="00F97B82"/>
    <w:rsid w:val="00F97D02"/>
    <w:rsid w:val="00FA11A6"/>
    <w:rsid w:val="00FA17C9"/>
    <w:rsid w:val="00FA2163"/>
    <w:rsid w:val="00FA2552"/>
    <w:rsid w:val="00FA28DB"/>
    <w:rsid w:val="00FA347E"/>
    <w:rsid w:val="00FA3F20"/>
    <w:rsid w:val="00FA4484"/>
    <w:rsid w:val="00FA4C94"/>
    <w:rsid w:val="00FA4EBF"/>
    <w:rsid w:val="00FA4F0A"/>
    <w:rsid w:val="00FA4F63"/>
    <w:rsid w:val="00FA50E1"/>
    <w:rsid w:val="00FA5BF3"/>
    <w:rsid w:val="00FA5BF7"/>
    <w:rsid w:val="00FA5CA6"/>
    <w:rsid w:val="00FA5D93"/>
    <w:rsid w:val="00FA609E"/>
    <w:rsid w:val="00FA68B0"/>
    <w:rsid w:val="00FA73A9"/>
    <w:rsid w:val="00FA740F"/>
    <w:rsid w:val="00FA798D"/>
    <w:rsid w:val="00FB01FB"/>
    <w:rsid w:val="00FB0BAB"/>
    <w:rsid w:val="00FB12FC"/>
    <w:rsid w:val="00FB131C"/>
    <w:rsid w:val="00FB2B56"/>
    <w:rsid w:val="00FB2D76"/>
    <w:rsid w:val="00FB2FC1"/>
    <w:rsid w:val="00FB372D"/>
    <w:rsid w:val="00FB3B57"/>
    <w:rsid w:val="00FB3B68"/>
    <w:rsid w:val="00FB3CA1"/>
    <w:rsid w:val="00FB4523"/>
    <w:rsid w:val="00FB45BF"/>
    <w:rsid w:val="00FB49AD"/>
    <w:rsid w:val="00FB4C12"/>
    <w:rsid w:val="00FB5ECD"/>
    <w:rsid w:val="00FB6208"/>
    <w:rsid w:val="00FB65AE"/>
    <w:rsid w:val="00FB73D5"/>
    <w:rsid w:val="00FB7D34"/>
    <w:rsid w:val="00FC0665"/>
    <w:rsid w:val="00FC164D"/>
    <w:rsid w:val="00FC1AC8"/>
    <w:rsid w:val="00FC1BE0"/>
    <w:rsid w:val="00FC24E8"/>
    <w:rsid w:val="00FC2A87"/>
    <w:rsid w:val="00FC2D6E"/>
    <w:rsid w:val="00FC31A1"/>
    <w:rsid w:val="00FC3537"/>
    <w:rsid w:val="00FC43AC"/>
    <w:rsid w:val="00FC45F2"/>
    <w:rsid w:val="00FC47AE"/>
    <w:rsid w:val="00FC482F"/>
    <w:rsid w:val="00FC4B27"/>
    <w:rsid w:val="00FC4B58"/>
    <w:rsid w:val="00FC4EAF"/>
    <w:rsid w:val="00FC5898"/>
    <w:rsid w:val="00FC62EB"/>
    <w:rsid w:val="00FC6B85"/>
    <w:rsid w:val="00FC6CDE"/>
    <w:rsid w:val="00FC745E"/>
    <w:rsid w:val="00FC7661"/>
    <w:rsid w:val="00FC786C"/>
    <w:rsid w:val="00FC7879"/>
    <w:rsid w:val="00FC7CB0"/>
    <w:rsid w:val="00FC7E94"/>
    <w:rsid w:val="00FD035F"/>
    <w:rsid w:val="00FD0791"/>
    <w:rsid w:val="00FD093D"/>
    <w:rsid w:val="00FD10A7"/>
    <w:rsid w:val="00FD10B8"/>
    <w:rsid w:val="00FD129A"/>
    <w:rsid w:val="00FD12D9"/>
    <w:rsid w:val="00FD149D"/>
    <w:rsid w:val="00FD22BC"/>
    <w:rsid w:val="00FD2A70"/>
    <w:rsid w:val="00FD2BA7"/>
    <w:rsid w:val="00FD35D5"/>
    <w:rsid w:val="00FD3B01"/>
    <w:rsid w:val="00FD4DE9"/>
    <w:rsid w:val="00FD4E73"/>
    <w:rsid w:val="00FD5266"/>
    <w:rsid w:val="00FD5622"/>
    <w:rsid w:val="00FD5683"/>
    <w:rsid w:val="00FD59F3"/>
    <w:rsid w:val="00FD60DE"/>
    <w:rsid w:val="00FD6142"/>
    <w:rsid w:val="00FD65D1"/>
    <w:rsid w:val="00FD67EA"/>
    <w:rsid w:val="00FD6D00"/>
    <w:rsid w:val="00FD725D"/>
    <w:rsid w:val="00FD7390"/>
    <w:rsid w:val="00FE0CB7"/>
    <w:rsid w:val="00FE1683"/>
    <w:rsid w:val="00FE2628"/>
    <w:rsid w:val="00FE3F25"/>
    <w:rsid w:val="00FE4013"/>
    <w:rsid w:val="00FE4019"/>
    <w:rsid w:val="00FE422A"/>
    <w:rsid w:val="00FE4F6F"/>
    <w:rsid w:val="00FE5B5F"/>
    <w:rsid w:val="00FE638D"/>
    <w:rsid w:val="00FE6D8D"/>
    <w:rsid w:val="00FF057B"/>
    <w:rsid w:val="00FF2755"/>
    <w:rsid w:val="00FF3340"/>
    <w:rsid w:val="00FF3704"/>
    <w:rsid w:val="00FF3EF9"/>
    <w:rsid w:val="00FF47A4"/>
    <w:rsid w:val="00FF4891"/>
    <w:rsid w:val="00FF4E2C"/>
    <w:rsid w:val="00FF4E82"/>
    <w:rsid w:val="00FF5970"/>
    <w:rsid w:val="00FF5C49"/>
    <w:rsid w:val="00FF5E43"/>
    <w:rsid w:val="00FF7042"/>
    <w:rsid w:val="00FF7512"/>
    <w:rsid w:val="00FF7770"/>
    <w:rsid w:val="00FF7A3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E0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680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880">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615452644">
                  <w:marLeft w:val="0"/>
                  <w:marRight w:val="0"/>
                  <w:marTop w:val="0"/>
                  <w:marBottom w:val="0"/>
                  <w:divBdr>
                    <w:top w:val="none" w:sz="0" w:space="0" w:color="auto"/>
                    <w:left w:val="none" w:sz="0" w:space="0" w:color="auto"/>
                    <w:bottom w:val="none" w:sz="0" w:space="0" w:color="auto"/>
                    <w:right w:val="none" w:sz="0" w:space="0" w:color="auto"/>
                  </w:divBdr>
                  <w:divsChild>
                    <w:div w:id="139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4024">
      <w:bodyDiv w:val="1"/>
      <w:marLeft w:val="0"/>
      <w:marRight w:val="0"/>
      <w:marTop w:val="0"/>
      <w:marBottom w:val="0"/>
      <w:divBdr>
        <w:top w:val="none" w:sz="0" w:space="0" w:color="auto"/>
        <w:left w:val="none" w:sz="0" w:space="0" w:color="auto"/>
        <w:bottom w:val="none" w:sz="0" w:space="0" w:color="auto"/>
        <w:right w:val="none" w:sz="0" w:space="0" w:color="auto"/>
      </w:divBdr>
    </w:div>
    <w:div w:id="174543219">
      <w:bodyDiv w:val="1"/>
      <w:marLeft w:val="0"/>
      <w:marRight w:val="0"/>
      <w:marTop w:val="0"/>
      <w:marBottom w:val="0"/>
      <w:divBdr>
        <w:top w:val="none" w:sz="0" w:space="0" w:color="auto"/>
        <w:left w:val="none" w:sz="0" w:space="0" w:color="auto"/>
        <w:bottom w:val="none" w:sz="0" w:space="0" w:color="auto"/>
        <w:right w:val="none" w:sz="0" w:space="0" w:color="auto"/>
      </w:divBdr>
    </w:div>
    <w:div w:id="183327845">
      <w:bodyDiv w:val="1"/>
      <w:marLeft w:val="0"/>
      <w:marRight w:val="0"/>
      <w:marTop w:val="0"/>
      <w:marBottom w:val="0"/>
      <w:divBdr>
        <w:top w:val="none" w:sz="0" w:space="0" w:color="auto"/>
        <w:left w:val="none" w:sz="0" w:space="0" w:color="auto"/>
        <w:bottom w:val="none" w:sz="0" w:space="0" w:color="auto"/>
        <w:right w:val="none" w:sz="0" w:space="0" w:color="auto"/>
      </w:divBdr>
    </w:div>
    <w:div w:id="215817689">
      <w:bodyDiv w:val="1"/>
      <w:marLeft w:val="0"/>
      <w:marRight w:val="0"/>
      <w:marTop w:val="0"/>
      <w:marBottom w:val="0"/>
      <w:divBdr>
        <w:top w:val="none" w:sz="0" w:space="0" w:color="auto"/>
        <w:left w:val="none" w:sz="0" w:space="0" w:color="auto"/>
        <w:bottom w:val="none" w:sz="0" w:space="0" w:color="auto"/>
        <w:right w:val="none" w:sz="0" w:space="0" w:color="auto"/>
      </w:divBdr>
    </w:div>
    <w:div w:id="224412123">
      <w:bodyDiv w:val="1"/>
      <w:marLeft w:val="0"/>
      <w:marRight w:val="0"/>
      <w:marTop w:val="0"/>
      <w:marBottom w:val="0"/>
      <w:divBdr>
        <w:top w:val="none" w:sz="0" w:space="0" w:color="auto"/>
        <w:left w:val="none" w:sz="0" w:space="0" w:color="auto"/>
        <w:bottom w:val="none" w:sz="0" w:space="0" w:color="auto"/>
        <w:right w:val="none" w:sz="0" w:space="0" w:color="auto"/>
      </w:divBdr>
    </w:div>
    <w:div w:id="236747204">
      <w:bodyDiv w:val="1"/>
      <w:marLeft w:val="0"/>
      <w:marRight w:val="0"/>
      <w:marTop w:val="0"/>
      <w:marBottom w:val="0"/>
      <w:divBdr>
        <w:top w:val="none" w:sz="0" w:space="0" w:color="auto"/>
        <w:left w:val="none" w:sz="0" w:space="0" w:color="auto"/>
        <w:bottom w:val="none" w:sz="0" w:space="0" w:color="auto"/>
        <w:right w:val="none" w:sz="0" w:space="0" w:color="auto"/>
      </w:divBdr>
      <w:divsChild>
        <w:div w:id="998465319">
          <w:marLeft w:val="0"/>
          <w:marRight w:val="0"/>
          <w:marTop w:val="0"/>
          <w:marBottom w:val="0"/>
          <w:divBdr>
            <w:top w:val="none" w:sz="0" w:space="0" w:color="auto"/>
            <w:left w:val="none" w:sz="0" w:space="0" w:color="auto"/>
            <w:bottom w:val="none" w:sz="0" w:space="0" w:color="auto"/>
            <w:right w:val="none" w:sz="0" w:space="0" w:color="auto"/>
          </w:divBdr>
          <w:divsChild>
            <w:div w:id="945387018">
              <w:marLeft w:val="0"/>
              <w:marRight w:val="0"/>
              <w:marTop w:val="0"/>
              <w:marBottom w:val="0"/>
              <w:divBdr>
                <w:top w:val="none" w:sz="0" w:space="0" w:color="auto"/>
                <w:left w:val="none" w:sz="0" w:space="0" w:color="auto"/>
                <w:bottom w:val="none" w:sz="0" w:space="0" w:color="auto"/>
                <w:right w:val="none" w:sz="0" w:space="0" w:color="auto"/>
              </w:divBdr>
            </w:div>
            <w:div w:id="301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9057">
      <w:bodyDiv w:val="1"/>
      <w:marLeft w:val="0"/>
      <w:marRight w:val="0"/>
      <w:marTop w:val="0"/>
      <w:marBottom w:val="0"/>
      <w:divBdr>
        <w:top w:val="none" w:sz="0" w:space="0" w:color="auto"/>
        <w:left w:val="none" w:sz="0" w:space="0" w:color="auto"/>
        <w:bottom w:val="none" w:sz="0" w:space="0" w:color="auto"/>
        <w:right w:val="none" w:sz="0" w:space="0" w:color="auto"/>
      </w:divBdr>
    </w:div>
    <w:div w:id="356388821">
      <w:bodyDiv w:val="1"/>
      <w:marLeft w:val="0"/>
      <w:marRight w:val="0"/>
      <w:marTop w:val="0"/>
      <w:marBottom w:val="0"/>
      <w:divBdr>
        <w:top w:val="none" w:sz="0" w:space="0" w:color="auto"/>
        <w:left w:val="none" w:sz="0" w:space="0" w:color="auto"/>
        <w:bottom w:val="none" w:sz="0" w:space="0" w:color="auto"/>
        <w:right w:val="none" w:sz="0" w:space="0" w:color="auto"/>
      </w:divBdr>
    </w:div>
    <w:div w:id="370804589">
      <w:bodyDiv w:val="1"/>
      <w:marLeft w:val="0"/>
      <w:marRight w:val="0"/>
      <w:marTop w:val="0"/>
      <w:marBottom w:val="0"/>
      <w:divBdr>
        <w:top w:val="none" w:sz="0" w:space="0" w:color="auto"/>
        <w:left w:val="none" w:sz="0" w:space="0" w:color="auto"/>
        <w:bottom w:val="none" w:sz="0" w:space="0" w:color="auto"/>
        <w:right w:val="none" w:sz="0" w:space="0" w:color="auto"/>
      </w:divBdr>
    </w:div>
    <w:div w:id="407849689">
      <w:bodyDiv w:val="1"/>
      <w:marLeft w:val="0"/>
      <w:marRight w:val="0"/>
      <w:marTop w:val="0"/>
      <w:marBottom w:val="0"/>
      <w:divBdr>
        <w:top w:val="none" w:sz="0" w:space="0" w:color="auto"/>
        <w:left w:val="none" w:sz="0" w:space="0" w:color="auto"/>
        <w:bottom w:val="none" w:sz="0" w:space="0" w:color="auto"/>
        <w:right w:val="none" w:sz="0" w:space="0" w:color="auto"/>
      </w:divBdr>
    </w:div>
    <w:div w:id="424618524">
      <w:bodyDiv w:val="1"/>
      <w:marLeft w:val="0"/>
      <w:marRight w:val="0"/>
      <w:marTop w:val="0"/>
      <w:marBottom w:val="0"/>
      <w:divBdr>
        <w:top w:val="none" w:sz="0" w:space="0" w:color="auto"/>
        <w:left w:val="none" w:sz="0" w:space="0" w:color="auto"/>
        <w:bottom w:val="none" w:sz="0" w:space="0" w:color="auto"/>
        <w:right w:val="none" w:sz="0" w:space="0" w:color="auto"/>
      </w:divBdr>
    </w:div>
    <w:div w:id="446974889">
      <w:bodyDiv w:val="1"/>
      <w:marLeft w:val="0"/>
      <w:marRight w:val="0"/>
      <w:marTop w:val="0"/>
      <w:marBottom w:val="0"/>
      <w:divBdr>
        <w:top w:val="none" w:sz="0" w:space="0" w:color="auto"/>
        <w:left w:val="none" w:sz="0" w:space="0" w:color="auto"/>
        <w:bottom w:val="none" w:sz="0" w:space="0" w:color="auto"/>
        <w:right w:val="none" w:sz="0" w:space="0" w:color="auto"/>
      </w:divBdr>
      <w:divsChild>
        <w:div w:id="324355639">
          <w:marLeft w:val="878"/>
          <w:marRight w:val="0"/>
          <w:marTop w:val="110"/>
          <w:marBottom w:val="0"/>
          <w:divBdr>
            <w:top w:val="none" w:sz="0" w:space="0" w:color="auto"/>
            <w:left w:val="none" w:sz="0" w:space="0" w:color="auto"/>
            <w:bottom w:val="none" w:sz="0" w:space="0" w:color="auto"/>
            <w:right w:val="none" w:sz="0" w:space="0" w:color="auto"/>
          </w:divBdr>
        </w:div>
        <w:div w:id="338389618">
          <w:marLeft w:val="1411"/>
          <w:marRight w:val="0"/>
          <w:marTop w:val="110"/>
          <w:marBottom w:val="0"/>
          <w:divBdr>
            <w:top w:val="none" w:sz="0" w:space="0" w:color="auto"/>
            <w:left w:val="none" w:sz="0" w:space="0" w:color="auto"/>
            <w:bottom w:val="none" w:sz="0" w:space="0" w:color="auto"/>
            <w:right w:val="none" w:sz="0" w:space="0" w:color="auto"/>
          </w:divBdr>
        </w:div>
        <w:div w:id="21786761">
          <w:marLeft w:val="1411"/>
          <w:marRight w:val="0"/>
          <w:marTop w:val="110"/>
          <w:marBottom w:val="0"/>
          <w:divBdr>
            <w:top w:val="none" w:sz="0" w:space="0" w:color="auto"/>
            <w:left w:val="none" w:sz="0" w:space="0" w:color="auto"/>
            <w:bottom w:val="none" w:sz="0" w:space="0" w:color="auto"/>
            <w:right w:val="none" w:sz="0" w:space="0" w:color="auto"/>
          </w:divBdr>
        </w:div>
        <w:div w:id="1977447843">
          <w:marLeft w:val="1411"/>
          <w:marRight w:val="0"/>
          <w:marTop w:val="110"/>
          <w:marBottom w:val="0"/>
          <w:divBdr>
            <w:top w:val="none" w:sz="0" w:space="0" w:color="auto"/>
            <w:left w:val="none" w:sz="0" w:space="0" w:color="auto"/>
            <w:bottom w:val="none" w:sz="0" w:space="0" w:color="auto"/>
            <w:right w:val="none" w:sz="0" w:space="0" w:color="auto"/>
          </w:divBdr>
        </w:div>
      </w:divsChild>
    </w:div>
    <w:div w:id="449520923">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46528780">
      <w:bodyDiv w:val="1"/>
      <w:marLeft w:val="0"/>
      <w:marRight w:val="0"/>
      <w:marTop w:val="0"/>
      <w:marBottom w:val="0"/>
      <w:divBdr>
        <w:top w:val="none" w:sz="0" w:space="0" w:color="auto"/>
        <w:left w:val="none" w:sz="0" w:space="0" w:color="auto"/>
        <w:bottom w:val="none" w:sz="0" w:space="0" w:color="auto"/>
        <w:right w:val="none" w:sz="0" w:space="0" w:color="auto"/>
      </w:divBdr>
      <w:divsChild>
        <w:div w:id="1419517382">
          <w:marLeft w:val="475"/>
          <w:marRight w:val="0"/>
          <w:marTop w:val="106"/>
          <w:marBottom w:val="0"/>
          <w:divBdr>
            <w:top w:val="none" w:sz="0" w:space="0" w:color="auto"/>
            <w:left w:val="none" w:sz="0" w:space="0" w:color="auto"/>
            <w:bottom w:val="none" w:sz="0" w:space="0" w:color="auto"/>
            <w:right w:val="none" w:sz="0" w:space="0" w:color="auto"/>
          </w:divBdr>
        </w:div>
        <w:div w:id="2057311195">
          <w:marLeft w:val="1008"/>
          <w:marRight w:val="0"/>
          <w:marTop w:val="82"/>
          <w:marBottom w:val="0"/>
          <w:divBdr>
            <w:top w:val="none" w:sz="0" w:space="0" w:color="auto"/>
            <w:left w:val="none" w:sz="0" w:space="0" w:color="auto"/>
            <w:bottom w:val="none" w:sz="0" w:space="0" w:color="auto"/>
            <w:right w:val="none" w:sz="0" w:space="0" w:color="auto"/>
          </w:divBdr>
        </w:div>
        <w:div w:id="490491739">
          <w:marLeft w:val="1008"/>
          <w:marRight w:val="0"/>
          <w:marTop w:val="82"/>
          <w:marBottom w:val="0"/>
          <w:divBdr>
            <w:top w:val="none" w:sz="0" w:space="0" w:color="auto"/>
            <w:left w:val="none" w:sz="0" w:space="0" w:color="auto"/>
            <w:bottom w:val="none" w:sz="0" w:space="0" w:color="auto"/>
            <w:right w:val="none" w:sz="0" w:space="0" w:color="auto"/>
          </w:divBdr>
        </w:div>
        <w:div w:id="1743529305">
          <w:marLeft w:val="1008"/>
          <w:marRight w:val="0"/>
          <w:marTop w:val="82"/>
          <w:marBottom w:val="0"/>
          <w:divBdr>
            <w:top w:val="none" w:sz="0" w:space="0" w:color="auto"/>
            <w:left w:val="none" w:sz="0" w:space="0" w:color="auto"/>
            <w:bottom w:val="none" w:sz="0" w:space="0" w:color="auto"/>
            <w:right w:val="none" w:sz="0" w:space="0" w:color="auto"/>
          </w:divBdr>
        </w:div>
        <w:div w:id="1481459728">
          <w:marLeft w:val="1008"/>
          <w:marRight w:val="0"/>
          <w:marTop w:val="77"/>
          <w:marBottom w:val="0"/>
          <w:divBdr>
            <w:top w:val="none" w:sz="0" w:space="0" w:color="auto"/>
            <w:left w:val="none" w:sz="0" w:space="0" w:color="auto"/>
            <w:bottom w:val="none" w:sz="0" w:space="0" w:color="auto"/>
            <w:right w:val="none" w:sz="0" w:space="0" w:color="auto"/>
          </w:divBdr>
        </w:div>
      </w:divsChild>
    </w:div>
    <w:div w:id="571889740">
      <w:bodyDiv w:val="1"/>
      <w:marLeft w:val="0"/>
      <w:marRight w:val="0"/>
      <w:marTop w:val="0"/>
      <w:marBottom w:val="0"/>
      <w:divBdr>
        <w:top w:val="none" w:sz="0" w:space="0" w:color="auto"/>
        <w:left w:val="none" w:sz="0" w:space="0" w:color="auto"/>
        <w:bottom w:val="none" w:sz="0" w:space="0" w:color="auto"/>
        <w:right w:val="none" w:sz="0" w:space="0" w:color="auto"/>
      </w:divBdr>
    </w:div>
    <w:div w:id="640768327">
      <w:bodyDiv w:val="1"/>
      <w:marLeft w:val="0"/>
      <w:marRight w:val="0"/>
      <w:marTop w:val="0"/>
      <w:marBottom w:val="0"/>
      <w:divBdr>
        <w:top w:val="none" w:sz="0" w:space="0" w:color="auto"/>
        <w:left w:val="none" w:sz="0" w:space="0" w:color="auto"/>
        <w:bottom w:val="none" w:sz="0" w:space="0" w:color="auto"/>
        <w:right w:val="none" w:sz="0" w:space="0" w:color="auto"/>
      </w:divBdr>
    </w:div>
    <w:div w:id="716902123">
      <w:bodyDiv w:val="1"/>
      <w:marLeft w:val="0"/>
      <w:marRight w:val="0"/>
      <w:marTop w:val="0"/>
      <w:marBottom w:val="0"/>
      <w:divBdr>
        <w:top w:val="none" w:sz="0" w:space="0" w:color="auto"/>
        <w:left w:val="none" w:sz="0" w:space="0" w:color="auto"/>
        <w:bottom w:val="none" w:sz="0" w:space="0" w:color="auto"/>
        <w:right w:val="none" w:sz="0" w:space="0" w:color="auto"/>
      </w:divBdr>
    </w:div>
    <w:div w:id="816652448">
      <w:bodyDiv w:val="1"/>
      <w:marLeft w:val="0"/>
      <w:marRight w:val="0"/>
      <w:marTop w:val="0"/>
      <w:marBottom w:val="0"/>
      <w:divBdr>
        <w:top w:val="none" w:sz="0" w:space="0" w:color="auto"/>
        <w:left w:val="none" w:sz="0" w:space="0" w:color="auto"/>
        <w:bottom w:val="none" w:sz="0" w:space="0" w:color="auto"/>
        <w:right w:val="none" w:sz="0" w:space="0" w:color="auto"/>
      </w:divBdr>
    </w:div>
    <w:div w:id="825054492">
      <w:bodyDiv w:val="1"/>
      <w:marLeft w:val="0"/>
      <w:marRight w:val="0"/>
      <w:marTop w:val="0"/>
      <w:marBottom w:val="0"/>
      <w:divBdr>
        <w:top w:val="none" w:sz="0" w:space="0" w:color="auto"/>
        <w:left w:val="none" w:sz="0" w:space="0" w:color="auto"/>
        <w:bottom w:val="none" w:sz="0" w:space="0" w:color="auto"/>
        <w:right w:val="none" w:sz="0" w:space="0" w:color="auto"/>
      </w:divBdr>
    </w:div>
    <w:div w:id="851839018">
      <w:bodyDiv w:val="1"/>
      <w:marLeft w:val="0"/>
      <w:marRight w:val="0"/>
      <w:marTop w:val="0"/>
      <w:marBottom w:val="0"/>
      <w:divBdr>
        <w:top w:val="none" w:sz="0" w:space="0" w:color="auto"/>
        <w:left w:val="none" w:sz="0" w:space="0" w:color="auto"/>
        <w:bottom w:val="none" w:sz="0" w:space="0" w:color="auto"/>
        <w:right w:val="none" w:sz="0" w:space="0" w:color="auto"/>
      </w:divBdr>
      <w:divsChild>
        <w:div w:id="1383754045">
          <w:marLeft w:val="475"/>
          <w:marRight w:val="0"/>
          <w:marTop w:val="77"/>
          <w:marBottom w:val="0"/>
          <w:divBdr>
            <w:top w:val="none" w:sz="0" w:space="0" w:color="auto"/>
            <w:left w:val="none" w:sz="0" w:space="0" w:color="auto"/>
            <w:bottom w:val="none" w:sz="0" w:space="0" w:color="auto"/>
            <w:right w:val="none" w:sz="0" w:space="0" w:color="auto"/>
          </w:divBdr>
        </w:div>
        <w:div w:id="419763288">
          <w:marLeft w:val="1008"/>
          <w:marRight w:val="0"/>
          <w:marTop w:val="77"/>
          <w:marBottom w:val="0"/>
          <w:divBdr>
            <w:top w:val="none" w:sz="0" w:space="0" w:color="auto"/>
            <w:left w:val="none" w:sz="0" w:space="0" w:color="auto"/>
            <w:bottom w:val="none" w:sz="0" w:space="0" w:color="auto"/>
            <w:right w:val="none" w:sz="0" w:space="0" w:color="auto"/>
          </w:divBdr>
        </w:div>
        <w:div w:id="118688837">
          <w:marLeft w:val="1008"/>
          <w:marRight w:val="0"/>
          <w:marTop w:val="77"/>
          <w:marBottom w:val="0"/>
          <w:divBdr>
            <w:top w:val="none" w:sz="0" w:space="0" w:color="auto"/>
            <w:left w:val="none" w:sz="0" w:space="0" w:color="auto"/>
            <w:bottom w:val="none" w:sz="0" w:space="0" w:color="auto"/>
            <w:right w:val="none" w:sz="0" w:space="0" w:color="auto"/>
          </w:divBdr>
        </w:div>
        <w:div w:id="620697136">
          <w:marLeft w:val="1008"/>
          <w:marRight w:val="0"/>
          <w:marTop w:val="77"/>
          <w:marBottom w:val="0"/>
          <w:divBdr>
            <w:top w:val="none" w:sz="0" w:space="0" w:color="auto"/>
            <w:left w:val="none" w:sz="0" w:space="0" w:color="auto"/>
            <w:bottom w:val="none" w:sz="0" w:space="0" w:color="auto"/>
            <w:right w:val="none" w:sz="0" w:space="0" w:color="auto"/>
          </w:divBdr>
        </w:div>
        <w:div w:id="1388989249">
          <w:marLeft w:val="475"/>
          <w:marRight w:val="0"/>
          <w:marTop w:val="77"/>
          <w:marBottom w:val="0"/>
          <w:divBdr>
            <w:top w:val="none" w:sz="0" w:space="0" w:color="auto"/>
            <w:left w:val="none" w:sz="0" w:space="0" w:color="auto"/>
            <w:bottom w:val="none" w:sz="0" w:space="0" w:color="auto"/>
            <w:right w:val="none" w:sz="0" w:space="0" w:color="auto"/>
          </w:divBdr>
        </w:div>
        <w:div w:id="1216165373">
          <w:marLeft w:val="1022"/>
          <w:marRight w:val="0"/>
          <w:marTop w:val="77"/>
          <w:marBottom w:val="0"/>
          <w:divBdr>
            <w:top w:val="none" w:sz="0" w:space="0" w:color="auto"/>
            <w:left w:val="none" w:sz="0" w:space="0" w:color="auto"/>
            <w:bottom w:val="none" w:sz="0" w:space="0" w:color="auto"/>
            <w:right w:val="none" w:sz="0" w:space="0" w:color="auto"/>
          </w:divBdr>
        </w:div>
        <w:div w:id="1967346814">
          <w:marLeft w:val="475"/>
          <w:marRight w:val="0"/>
          <w:marTop w:val="77"/>
          <w:marBottom w:val="0"/>
          <w:divBdr>
            <w:top w:val="none" w:sz="0" w:space="0" w:color="auto"/>
            <w:left w:val="none" w:sz="0" w:space="0" w:color="auto"/>
            <w:bottom w:val="none" w:sz="0" w:space="0" w:color="auto"/>
            <w:right w:val="none" w:sz="0" w:space="0" w:color="auto"/>
          </w:divBdr>
        </w:div>
        <w:div w:id="1611858240">
          <w:marLeft w:val="1008"/>
          <w:marRight w:val="0"/>
          <w:marTop w:val="77"/>
          <w:marBottom w:val="0"/>
          <w:divBdr>
            <w:top w:val="none" w:sz="0" w:space="0" w:color="auto"/>
            <w:left w:val="none" w:sz="0" w:space="0" w:color="auto"/>
            <w:bottom w:val="none" w:sz="0" w:space="0" w:color="auto"/>
            <w:right w:val="none" w:sz="0" w:space="0" w:color="auto"/>
          </w:divBdr>
        </w:div>
        <w:div w:id="1987466655">
          <w:marLeft w:val="475"/>
          <w:marRight w:val="0"/>
          <w:marTop w:val="77"/>
          <w:marBottom w:val="0"/>
          <w:divBdr>
            <w:top w:val="none" w:sz="0" w:space="0" w:color="auto"/>
            <w:left w:val="none" w:sz="0" w:space="0" w:color="auto"/>
            <w:bottom w:val="none" w:sz="0" w:space="0" w:color="auto"/>
            <w:right w:val="none" w:sz="0" w:space="0" w:color="auto"/>
          </w:divBdr>
        </w:div>
        <w:div w:id="2017073498">
          <w:marLeft w:val="1008"/>
          <w:marRight w:val="0"/>
          <w:marTop w:val="77"/>
          <w:marBottom w:val="0"/>
          <w:divBdr>
            <w:top w:val="none" w:sz="0" w:space="0" w:color="auto"/>
            <w:left w:val="none" w:sz="0" w:space="0" w:color="auto"/>
            <w:bottom w:val="none" w:sz="0" w:space="0" w:color="auto"/>
            <w:right w:val="none" w:sz="0" w:space="0" w:color="auto"/>
          </w:divBdr>
        </w:div>
        <w:div w:id="594557099">
          <w:marLeft w:val="475"/>
          <w:marRight w:val="0"/>
          <w:marTop w:val="77"/>
          <w:marBottom w:val="0"/>
          <w:divBdr>
            <w:top w:val="none" w:sz="0" w:space="0" w:color="auto"/>
            <w:left w:val="none" w:sz="0" w:space="0" w:color="auto"/>
            <w:bottom w:val="none" w:sz="0" w:space="0" w:color="auto"/>
            <w:right w:val="none" w:sz="0" w:space="0" w:color="auto"/>
          </w:divBdr>
        </w:div>
        <w:div w:id="1046369397">
          <w:marLeft w:val="1008"/>
          <w:marRight w:val="0"/>
          <w:marTop w:val="77"/>
          <w:marBottom w:val="0"/>
          <w:divBdr>
            <w:top w:val="none" w:sz="0" w:space="0" w:color="auto"/>
            <w:left w:val="none" w:sz="0" w:space="0" w:color="auto"/>
            <w:bottom w:val="none" w:sz="0" w:space="0" w:color="auto"/>
            <w:right w:val="none" w:sz="0" w:space="0" w:color="auto"/>
          </w:divBdr>
        </w:div>
        <w:div w:id="1281379154">
          <w:marLeft w:val="1008"/>
          <w:marRight w:val="0"/>
          <w:marTop w:val="77"/>
          <w:marBottom w:val="0"/>
          <w:divBdr>
            <w:top w:val="none" w:sz="0" w:space="0" w:color="auto"/>
            <w:left w:val="none" w:sz="0" w:space="0" w:color="auto"/>
            <w:bottom w:val="none" w:sz="0" w:space="0" w:color="auto"/>
            <w:right w:val="none" w:sz="0" w:space="0" w:color="auto"/>
          </w:divBdr>
        </w:div>
        <w:div w:id="1385643016">
          <w:marLeft w:val="475"/>
          <w:marRight w:val="0"/>
          <w:marTop w:val="77"/>
          <w:marBottom w:val="0"/>
          <w:divBdr>
            <w:top w:val="none" w:sz="0" w:space="0" w:color="auto"/>
            <w:left w:val="none" w:sz="0" w:space="0" w:color="auto"/>
            <w:bottom w:val="none" w:sz="0" w:space="0" w:color="auto"/>
            <w:right w:val="none" w:sz="0" w:space="0" w:color="auto"/>
          </w:divBdr>
        </w:div>
        <w:div w:id="1788770250">
          <w:marLeft w:val="1008"/>
          <w:marRight w:val="0"/>
          <w:marTop w:val="77"/>
          <w:marBottom w:val="0"/>
          <w:divBdr>
            <w:top w:val="none" w:sz="0" w:space="0" w:color="auto"/>
            <w:left w:val="none" w:sz="0" w:space="0" w:color="auto"/>
            <w:bottom w:val="none" w:sz="0" w:space="0" w:color="auto"/>
            <w:right w:val="none" w:sz="0" w:space="0" w:color="auto"/>
          </w:divBdr>
        </w:div>
        <w:div w:id="1162311904">
          <w:marLeft w:val="475"/>
          <w:marRight w:val="0"/>
          <w:marTop w:val="77"/>
          <w:marBottom w:val="0"/>
          <w:divBdr>
            <w:top w:val="none" w:sz="0" w:space="0" w:color="auto"/>
            <w:left w:val="none" w:sz="0" w:space="0" w:color="auto"/>
            <w:bottom w:val="none" w:sz="0" w:space="0" w:color="auto"/>
            <w:right w:val="none" w:sz="0" w:space="0" w:color="auto"/>
          </w:divBdr>
        </w:div>
        <w:div w:id="1994944167">
          <w:marLeft w:val="1008"/>
          <w:marRight w:val="0"/>
          <w:marTop w:val="77"/>
          <w:marBottom w:val="0"/>
          <w:divBdr>
            <w:top w:val="none" w:sz="0" w:space="0" w:color="auto"/>
            <w:left w:val="none" w:sz="0" w:space="0" w:color="auto"/>
            <w:bottom w:val="none" w:sz="0" w:space="0" w:color="auto"/>
            <w:right w:val="none" w:sz="0" w:space="0" w:color="auto"/>
          </w:divBdr>
        </w:div>
      </w:divsChild>
    </w:div>
    <w:div w:id="852106508">
      <w:bodyDiv w:val="1"/>
      <w:marLeft w:val="0"/>
      <w:marRight w:val="0"/>
      <w:marTop w:val="0"/>
      <w:marBottom w:val="0"/>
      <w:divBdr>
        <w:top w:val="none" w:sz="0" w:space="0" w:color="auto"/>
        <w:left w:val="none" w:sz="0" w:space="0" w:color="auto"/>
        <w:bottom w:val="none" w:sz="0" w:space="0" w:color="auto"/>
        <w:right w:val="none" w:sz="0" w:space="0" w:color="auto"/>
      </w:divBdr>
    </w:div>
    <w:div w:id="955984657">
      <w:bodyDiv w:val="1"/>
      <w:marLeft w:val="0"/>
      <w:marRight w:val="0"/>
      <w:marTop w:val="0"/>
      <w:marBottom w:val="0"/>
      <w:divBdr>
        <w:top w:val="none" w:sz="0" w:space="0" w:color="auto"/>
        <w:left w:val="none" w:sz="0" w:space="0" w:color="auto"/>
        <w:bottom w:val="none" w:sz="0" w:space="0" w:color="auto"/>
        <w:right w:val="none" w:sz="0" w:space="0" w:color="auto"/>
      </w:divBdr>
    </w:div>
    <w:div w:id="969017618">
      <w:bodyDiv w:val="1"/>
      <w:marLeft w:val="0"/>
      <w:marRight w:val="0"/>
      <w:marTop w:val="0"/>
      <w:marBottom w:val="0"/>
      <w:divBdr>
        <w:top w:val="none" w:sz="0" w:space="0" w:color="auto"/>
        <w:left w:val="none" w:sz="0" w:space="0" w:color="auto"/>
        <w:bottom w:val="none" w:sz="0" w:space="0" w:color="auto"/>
        <w:right w:val="none" w:sz="0" w:space="0" w:color="auto"/>
      </w:divBdr>
    </w:div>
    <w:div w:id="984160350">
      <w:bodyDiv w:val="1"/>
      <w:marLeft w:val="0"/>
      <w:marRight w:val="0"/>
      <w:marTop w:val="0"/>
      <w:marBottom w:val="0"/>
      <w:divBdr>
        <w:top w:val="none" w:sz="0" w:space="0" w:color="auto"/>
        <w:left w:val="none" w:sz="0" w:space="0" w:color="auto"/>
        <w:bottom w:val="none" w:sz="0" w:space="0" w:color="auto"/>
        <w:right w:val="none" w:sz="0" w:space="0" w:color="auto"/>
      </w:divBdr>
    </w:div>
    <w:div w:id="992679774">
      <w:bodyDiv w:val="1"/>
      <w:marLeft w:val="0"/>
      <w:marRight w:val="0"/>
      <w:marTop w:val="0"/>
      <w:marBottom w:val="0"/>
      <w:divBdr>
        <w:top w:val="none" w:sz="0" w:space="0" w:color="auto"/>
        <w:left w:val="none" w:sz="0" w:space="0" w:color="auto"/>
        <w:bottom w:val="none" w:sz="0" w:space="0" w:color="auto"/>
        <w:right w:val="none" w:sz="0" w:space="0" w:color="auto"/>
      </w:divBdr>
    </w:div>
    <w:div w:id="1032539804">
      <w:bodyDiv w:val="1"/>
      <w:marLeft w:val="0"/>
      <w:marRight w:val="0"/>
      <w:marTop w:val="0"/>
      <w:marBottom w:val="0"/>
      <w:divBdr>
        <w:top w:val="none" w:sz="0" w:space="0" w:color="auto"/>
        <w:left w:val="none" w:sz="0" w:space="0" w:color="auto"/>
        <w:bottom w:val="none" w:sz="0" w:space="0" w:color="auto"/>
        <w:right w:val="none" w:sz="0" w:space="0" w:color="auto"/>
      </w:divBdr>
    </w:div>
    <w:div w:id="1061756849">
      <w:bodyDiv w:val="1"/>
      <w:marLeft w:val="0"/>
      <w:marRight w:val="0"/>
      <w:marTop w:val="0"/>
      <w:marBottom w:val="0"/>
      <w:divBdr>
        <w:top w:val="none" w:sz="0" w:space="0" w:color="auto"/>
        <w:left w:val="none" w:sz="0" w:space="0" w:color="auto"/>
        <w:bottom w:val="none" w:sz="0" w:space="0" w:color="auto"/>
        <w:right w:val="none" w:sz="0" w:space="0" w:color="auto"/>
      </w:divBdr>
    </w:div>
    <w:div w:id="1080831051">
      <w:bodyDiv w:val="1"/>
      <w:marLeft w:val="0"/>
      <w:marRight w:val="0"/>
      <w:marTop w:val="0"/>
      <w:marBottom w:val="0"/>
      <w:divBdr>
        <w:top w:val="none" w:sz="0" w:space="0" w:color="auto"/>
        <w:left w:val="none" w:sz="0" w:space="0" w:color="auto"/>
        <w:bottom w:val="none" w:sz="0" w:space="0" w:color="auto"/>
        <w:right w:val="none" w:sz="0" w:space="0" w:color="auto"/>
      </w:divBdr>
    </w:div>
    <w:div w:id="1103961407">
      <w:bodyDiv w:val="1"/>
      <w:marLeft w:val="0"/>
      <w:marRight w:val="0"/>
      <w:marTop w:val="0"/>
      <w:marBottom w:val="0"/>
      <w:divBdr>
        <w:top w:val="none" w:sz="0" w:space="0" w:color="auto"/>
        <w:left w:val="none" w:sz="0" w:space="0" w:color="auto"/>
        <w:bottom w:val="none" w:sz="0" w:space="0" w:color="auto"/>
        <w:right w:val="none" w:sz="0" w:space="0" w:color="auto"/>
      </w:divBdr>
    </w:div>
    <w:div w:id="1164541633">
      <w:bodyDiv w:val="1"/>
      <w:marLeft w:val="0"/>
      <w:marRight w:val="0"/>
      <w:marTop w:val="0"/>
      <w:marBottom w:val="0"/>
      <w:divBdr>
        <w:top w:val="none" w:sz="0" w:space="0" w:color="auto"/>
        <w:left w:val="none" w:sz="0" w:space="0" w:color="auto"/>
        <w:bottom w:val="none" w:sz="0" w:space="0" w:color="auto"/>
        <w:right w:val="none" w:sz="0" w:space="0" w:color="auto"/>
      </w:divBdr>
    </w:div>
    <w:div w:id="1186746123">
      <w:bodyDiv w:val="1"/>
      <w:marLeft w:val="0"/>
      <w:marRight w:val="0"/>
      <w:marTop w:val="0"/>
      <w:marBottom w:val="0"/>
      <w:divBdr>
        <w:top w:val="none" w:sz="0" w:space="0" w:color="auto"/>
        <w:left w:val="none" w:sz="0" w:space="0" w:color="auto"/>
        <w:bottom w:val="none" w:sz="0" w:space="0" w:color="auto"/>
        <w:right w:val="none" w:sz="0" w:space="0" w:color="auto"/>
      </w:divBdr>
    </w:div>
    <w:div w:id="1204296111">
      <w:bodyDiv w:val="1"/>
      <w:marLeft w:val="0"/>
      <w:marRight w:val="0"/>
      <w:marTop w:val="0"/>
      <w:marBottom w:val="0"/>
      <w:divBdr>
        <w:top w:val="none" w:sz="0" w:space="0" w:color="auto"/>
        <w:left w:val="none" w:sz="0" w:space="0" w:color="auto"/>
        <w:bottom w:val="none" w:sz="0" w:space="0" w:color="auto"/>
        <w:right w:val="none" w:sz="0" w:space="0" w:color="auto"/>
      </w:divBdr>
    </w:div>
    <w:div w:id="1217082844">
      <w:bodyDiv w:val="1"/>
      <w:marLeft w:val="0"/>
      <w:marRight w:val="0"/>
      <w:marTop w:val="0"/>
      <w:marBottom w:val="0"/>
      <w:divBdr>
        <w:top w:val="none" w:sz="0" w:space="0" w:color="auto"/>
        <w:left w:val="none" w:sz="0" w:space="0" w:color="auto"/>
        <w:bottom w:val="none" w:sz="0" w:space="0" w:color="auto"/>
        <w:right w:val="none" w:sz="0" w:space="0" w:color="auto"/>
      </w:divBdr>
    </w:div>
    <w:div w:id="1480462481">
      <w:bodyDiv w:val="1"/>
      <w:marLeft w:val="0"/>
      <w:marRight w:val="0"/>
      <w:marTop w:val="0"/>
      <w:marBottom w:val="0"/>
      <w:divBdr>
        <w:top w:val="none" w:sz="0" w:space="0" w:color="auto"/>
        <w:left w:val="none" w:sz="0" w:space="0" w:color="auto"/>
        <w:bottom w:val="none" w:sz="0" w:space="0" w:color="auto"/>
        <w:right w:val="none" w:sz="0" w:space="0" w:color="auto"/>
      </w:divBdr>
    </w:div>
    <w:div w:id="1494493857">
      <w:bodyDiv w:val="1"/>
      <w:marLeft w:val="0"/>
      <w:marRight w:val="0"/>
      <w:marTop w:val="0"/>
      <w:marBottom w:val="0"/>
      <w:divBdr>
        <w:top w:val="none" w:sz="0" w:space="0" w:color="auto"/>
        <w:left w:val="none" w:sz="0" w:space="0" w:color="auto"/>
        <w:bottom w:val="none" w:sz="0" w:space="0" w:color="auto"/>
        <w:right w:val="none" w:sz="0" w:space="0" w:color="auto"/>
      </w:divBdr>
    </w:div>
    <w:div w:id="1589969217">
      <w:bodyDiv w:val="1"/>
      <w:marLeft w:val="0"/>
      <w:marRight w:val="0"/>
      <w:marTop w:val="0"/>
      <w:marBottom w:val="0"/>
      <w:divBdr>
        <w:top w:val="none" w:sz="0" w:space="0" w:color="auto"/>
        <w:left w:val="none" w:sz="0" w:space="0" w:color="auto"/>
        <w:bottom w:val="none" w:sz="0" w:space="0" w:color="auto"/>
        <w:right w:val="none" w:sz="0" w:space="0" w:color="auto"/>
      </w:divBdr>
    </w:div>
    <w:div w:id="1635719594">
      <w:bodyDiv w:val="1"/>
      <w:marLeft w:val="0"/>
      <w:marRight w:val="0"/>
      <w:marTop w:val="0"/>
      <w:marBottom w:val="0"/>
      <w:divBdr>
        <w:top w:val="none" w:sz="0" w:space="0" w:color="auto"/>
        <w:left w:val="none" w:sz="0" w:space="0" w:color="auto"/>
        <w:bottom w:val="none" w:sz="0" w:space="0" w:color="auto"/>
        <w:right w:val="none" w:sz="0" w:space="0" w:color="auto"/>
      </w:divBdr>
    </w:div>
    <w:div w:id="1656298483">
      <w:bodyDiv w:val="1"/>
      <w:marLeft w:val="0"/>
      <w:marRight w:val="0"/>
      <w:marTop w:val="0"/>
      <w:marBottom w:val="0"/>
      <w:divBdr>
        <w:top w:val="none" w:sz="0" w:space="0" w:color="auto"/>
        <w:left w:val="none" w:sz="0" w:space="0" w:color="auto"/>
        <w:bottom w:val="none" w:sz="0" w:space="0" w:color="auto"/>
        <w:right w:val="none" w:sz="0" w:space="0" w:color="auto"/>
      </w:divBdr>
    </w:div>
    <w:div w:id="1660888102">
      <w:bodyDiv w:val="1"/>
      <w:marLeft w:val="0"/>
      <w:marRight w:val="0"/>
      <w:marTop w:val="0"/>
      <w:marBottom w:val="0"/>
      <w:divBdr>
        <w:top w:val="none" w:sz="0" w:space="0" w:color="auto"/>
        <w:left w:val="none" w:sz="0" w:space="0" w:color="auto"/>
        <w:bottom w:val="none" w:sz="0" w:space="0" w:color="auto"/>
        <w:right w:val="none" w:sz="0" w:space="0" w:color="auto"/>
      </w:divBdr>
    </w:div>
    <w:div w:id="1689326874">
      <w:bodyDiv w:val="1"/>
      <w:marLeft w:val="0"/>
      <w:marRight w:val="0"/>
      <w:marTop w:val="0"/>
      <w:marBottom w:val="0"/>
      <w:divBdr>
        <w:top w:val="none" w:sz="0" w:space="0" w:color="auto"/>
        <w:left w:val="none" w:sz="0" w:space="0" w:color="auto"/>
        <w:bottom w:val="none" w:sz="0" w:space="0" w:color="auto"/>
        <w:right w:val="none" w:sz="0" w:space="0" w:color="auto"/>
      </w:divBdr>
    </w:div>
    <w:div w:id="1722168831">
      <w:bodyDiv w:val="1"/>
      <w:marLeft w:val="0"/>
      <w:marRight w:val="0"/>
      <w:marTop w:val="0"/>
      <w:marBottom w:val="0"/>
      <w:divBdr>
        <w:top w:val="none" w:sz="0" w:space="0" w:color="auto"/>
        <w:left w:val="none" w:sz="0" w:space="0" w:color="auto"/>
        <w:bottom w:val="none" w:sz="0" w:space="0" w:color="auto"/>
        <w:right w:val="none" w:sz="0" w:space="0" w:color="auto"/>
      </w:divBdr>
    </w:div>
    <w:div w:id="1842430568">
      <w:bodyDiv w:val="1"/>
      <w:marLeft w:val="0"/>
      <w:marRight w:val="0"/>
      <w:marTop w:val="0"/>
      <w:marBottom w:val="0"/>
      <w:divBdr>
        <w:top w:val="none" w:sz="0" w:space="0" w:color="auto"/>
        <w:left w:val="none" w:sz="0" w:space="0" w:color="auto"/>
        <w:bottom w:val="none" w:sz="0" w:space="0" w:color="auto"/>
        <w:right w:val="none" w:sz="0" w:space="0" w:color="auto"/>
      </w:divBdr>
    </w:div>
    <w:div w:id="1978413420">
      <w:bodyDiv w:val="1"/>
      <w:marLeft w:val="0"/>
      <w:marRight w:val="0"/>
      <w:marTop w:val="0"/>
      <w:marBottom w:val="0"/>
      <w:divBdr>
        <w:top w:val="none" w:sz="0" w:space="0" w:color="auto"/>
        <w:left w:val="none" w:sz="0" w:space="0" w:color="auto"/>
        <w:bottom w:val="none" w:sz="0" w:space="0" w:color="auto"/>
        <w:right w:val="none" w:sz="0" w:space="0" w:color="auto"/>
      </w:divBdr>
    </w:div>
    <w:div w:id="2039307885">
      <w:bodyDiv w:val="1"/>
      <w:marLeft w:val="0"/>
      <w:marRight w:val="0"/>
      <w:marTop w:val="0"/>
      <w:marBottom w:val="0"/>
      <w:divBdr>
        <w:top w:val="none" w:sz="0" w:space="0" w:color="auto"/>
        <w:left w:val="none" w:sz="0" w:space="0" w:color="auto"/>
        <w:bottom w:val="none" w:sz="0" w:space="0" w:color="auto"/>
        <w:right w:val="none" w:sz="0" w:space="0" w:color="auto"/>
      </w:divBdr>
    </w:div>
    <w:div w:id="2043700452">
      <w:bodyDiv w:val="1"/>
      <w:marLeft w:val="0"/>
      <w:marRight w:val="0"/>
      <w:marTop w:val="0"/>
      <w:marBottom w:val="0"/>
      <w:divBdr>
        <w:top w:val="none" w:sz="0" w:space="0" w:color="auto"/>
        <w:left w:val="none" w:sz="0" w:space="0" w:color="auto"/>
        <w:bottom w:val="none" w:sz="0" w:space="0" w:color="auto"/>
        <w:right w:val="none" w:sz="0" w:space="0" w:color="auto"/>
      </w:divBdr>
    </w:div>
    <w:div w:id="2093504007">
      <w:bodyDiv w:val="1"/>
      <w:marLeft w:val="0"/>
      <w:marRight w:val="0"/>
      <w:marTop w:val="0"/>
      <w:marBottom w:val="0"/>
      <w:divBdr>
        <w:top w:val="none" w:sz="0" w:space="0" w:color="auto"/>
        <w:left w:val="none" w:sz="0" w:space="0" w:color="auto"/>
        <w:bottom w:val="none" w:sz="0" w:space="0" w:color="auto"/>
        <w:right w:val="none" w:sz="0" w:space="0" w:color="auto"/>
      </w:divBdr>
    </w:div>
    <w:div w:id="210646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27C973-B5FE-4B8B-83D8-A5575B4B5DC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f74b990a064434a77efc205da0e82397">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16c5dd53a1df2a2c19c574d402685a75"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D2A94E-BAF0-43B7-8B86-9C83C837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4CB1CF-95E8-4CB8-A6A1-837C70F815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E3D506-53C0-4B8A-8503-E76A8269574A}">
  <ds:schemaRefs>
    <ds:schemaRef ds:uri="http://schemas.microsoft.com/sharepoint/v3/contenttype/forms"/>
  </ds:schemaRefs>
</ds:datastoreItem>
</file>

<file path=customXml/itemProps4.xml><?xml version="1.0" encoding="utf-8"?>
<ds:datastoreItem xmlns:ds="http://schemas.openxmlformats.org/officeDocument/2006/customXml" ds:itemID="{306EFDF9-50CF-496B-9464-2CF9B85FD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586</Words>
  <Characters>334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39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ia Cristina Rodrigues Da Fonseca</dc:creator>
  <cp:lastModifiedBy>user</cp:lastModifiedBy>
  <cp:revision>5</cp:revision>
  <cp:lastPrinted>2020-05-04T12:13:00Z</cp:lastPrinted>
  <dcterms:created xsi:type="dcterms:W3CDTF">2020-05-04T18:55:00Z</dcterms:created>
  <dcterms:modified xsi:type="dcterms:W3CDTF">2020-05-04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